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63F42EF">
      <w:pPr>
        <w:pStyle w:val="2"/>
        <w:spacing w:before="0" w:after="0" w:line="240" w:lineRule="auto"/>
        <w:rPr>
          <w:rFonts w:cs="Times New Roman" w:eastAsiaTheme="minorEastAsia"/>
          <w:b/>
          <w:color w:val="9BBB59"/>
          <w:szCs w:val="21"/>
        </w:rPr>
      </w:pPr>
      <w:r>
        <w:rPr>
          <w:b/>
          <w:color w:val="9BBB59"/>
          <w:sz w:val="36"/>
        </w:rPr>
        <mc:AlternateContent>
          <mc:Choice Requires="wps">
            <w:drawing>
              <wp:anchor distT="0" distB="0" distL="114300" distR="114300" simplePos="0" relativeHeight="251662336" behindDoc="1" locked="0" layoutInCell="1" allowOverlap="1">
                <wp:simplePos x="0" y="0"/>
                <wp:positionH relativeFrom="margin">
                  <wp:posOffset>106680</wp:posOffset>
                </wp:positionH>
                <wp:positionV relativeFrom="margin">
                  <wp:posOffset>541020</wp:posOffset>
                </wp:positionV>
                <wp:extent cx="6184900" cy="1591310"/>
                <wp:effectExtent l="60325" t="6350" r="12700" b="69215"/>
                <wp:wrapTopAndBottom/>
                <wp:docPr id="54" name="圆角矩形 54"/>
                <wp:cNvGraphicFramePr/>
                <a:graphic xmlns:a="http://schemas.openxmlformats.org/drawingml/2006/main">
                  <a:graphicData uri="http://schemas.microsoft.com/office/word/2010/wordprocessingShape">
                    <wps:wsp>
                      <wps:cNvSpPr>
                        <a:spLocks noChangeArrowheads="1"/>
                      </wps:cNvSpPr>
                      <wps:spPr bwMode="auto">
                        <a:xfrm>
                          <a:off x="0" y="0"/>
                          <a:ext cx="6184800" cy="1591200"/>
                        </a:xfrm>
                        <a:prstGeom prst="roundRect">
                          <a:avLst>
                            <a:gd name="adj" fmla="val 4389"/>
                          </a:avLst>
                        </a:prstGeom>
                        <a:solidFill>
                          <a:srgbClr val="EBF1DE"/>
                        </a:solidFill>
                        <a:ln w="12700">
                          <a:solidFill>
                            <a:srgbClr val="9BBB59"/>
                          </a:solidFill>
                          <a:prstDash val="solid"/>
                          <a:round/>
                        </a:ln>
                        <a:effectLst>
                          <a:outerShdw dist="76200" dir="8100000" algn="ctr" rotWithShape="0">
                            <a:srgbClr val="9BBB59"/>
                          </a:outerShdw>
                        </a:effectLst>
                      </wps:spPr>
                      <wps:txbx>
                        <w:txbxContent>
                          <w:p w14:paraId="25E8BA87">
                            <w:pPr>
                              <w:tabs>
                                <w:tab w:val="left" w:pos="5103"/>
                              </w:tabs>
                              <w:adjustRightInd w:val="0"/>
                              <w:ind w:left="0" w:firstLine="0" w:firstLineChars="0"/>
                              <w:jc w:val="left"/>
                              <w:outlineLvl w:val="9"/>
                            </w:pPr>
                            <w:r>
                              <w:rPr>
                                <w:color w:val="000000" w:themeColor="text1"/>
                              </w:rPr>
                              <w:t xml:space="preserve">dryer  </w:t>
                            </w:r>
                            <w:r>
                              <w:rPr>
                                <w:rFonts w:cs="Times New Roman"/>
                                <w:color w:val="000000" w:themeColor="text1"/>
                              </w:rPr>
                              <w:t xml:space="preserve">/ˈdraɪə(r)/  </w:t>
                            </w:r>
                            <w:r>
                              <w:rPr>
                                <w:i/>
                                <w:color w:val="000000" w:themeColor="text1"/>
                              </w:rPr>
                              <w:t>n.</w:t>
                            </w:r>
                            <w:r>
                              <w:rPr>
                                <w:color w:val="000000" w:themeColor="text1"/>
                              </w:rPr>
                              <w:t xml:space="preserve">  </w:t>
                            </w:r>
                            <w:r>
                              <w:rPr>
                                <w:rFonts w:hint="eastAsia"/>
                                <w:color w:val="000000" w:themeColor="text1"/>
                              </w:rPr>
                              <w:t>烘干机</w:t>
                            </w:r>
                            <w:r>
                              <w:rPr>
                                <w:color w:val="000000" w:themeColor="text1"/>
                              </w:rPr>
                              <w:tab/>
                            </w:r>
                            <w:r>
                              <w:t xml:space="preserve">airline  /ˈeəlaɪn/  </w:t>
                            </w:r>
                            <w:r>
                              <w:rPr>
                                <w:i/>
                              </w:rPr>
                              <w:t>n</w:t>
                            </w:r>
                            <w:r>
                              <w:t xml:space="preserve">.  </w:t>
                            </w:r>
                            <w:r>
                              <w:rPr>
                                <w:rFonts w:hint="eastAsia"/>
                              </w:rPr>
                              <w:t>航空公司</w:t>
                            </w:r>
                          </w:p>
                          <w:p w14:paraId="6C48932C">
                            <w:pPr>
                              <w:tabs>
                                <w:tab w:val="left" w:pos="5103"/>
                              </w:tabs>
                              <w:adjustRightInd w:val="0"/>
                              <w:ind w:left="0" w:firstLine="0" w:firstLineChars="0"/>
                              <w:jc w:val="left"/>
                              <w:outlineLvl w:val="9"/>
                              <w:rPr>
                                <w:rFonts w:cs="Times New Roman"/>
                                <w:color w:val="000000" w:themeColor="text1"/>
                                <w:kern w:val="0"/>
                                <w:szCs w:val="15"/>
                              </w:rPr>
                            </w:pPr>
                            <w:r>
                              <w:rPr>
                                <w:color w:val="000000" w:themeColor="text1"/>
                              </w:rPr>
                              <w:t xml:space="preserve">shelter  </w:t>
                            </w:r>
                            <w:r>
                              <w:rPr>
                                <w:rFonts w:cs="Times New Roman"/>
                                <w:color w:val="000000" w:themeColor="text1"/>
                              </w:rPr>
                              <w:t xml:space="preserve">/ˈʃeltə(r)/  </w:t>
                            </w:r>
                            <w:r>
                              <w:rPr>
                                <w:i/>
                                <w:color w:val="000000" w:themeColor="text1"/>
                              </w:rPr>
                              <w:t>n.</w:t>
                            </w:r>
                            <w:r>
                              <w:rPr>
                                <w:color w:val="000000" w:themeColor="text1"/>
                              </w:rPr>
                              <w:t xml:space="preserve">  </w:t>
                            </w:r>
                            <w:r>
                              <w:rPr>
                                <w:rFonts w:hint="eastAsia"/>
                                <w:color w:val="000000" w:themeColor="text1"/>
                              </w:rPr>
                              <w:t>收容所</w:t>
                            </w:r>
                            <w:r>
                              <w:rPr>
                                <w:color w:val="000000" w:themeColor="text1"/>
                              </w:rPr>
                              <w:tab/>
                            </w:r>
                            <w:r>
                              <w:rPr>
                                <w:color w:val="000000" w:themeColor="text1"/>
                              </w:rPr>
                              <w:t xml:space="preserve">predict  </w:t>
                            </w:r>
                            <w:r>
                              <w:rPr>
                                <w:rFonts w:cs="Times New Roman"/>
                                <w:color w:val="000000" w:themeColor="text1"/>
                              </w:rPr>
                              <w:t>/prɪˈdɪkt</w:t>
                            </w:r>
                            <w:r>
                              <w:rPr>
                                <w:color w:val="000000" w:themeColor="text1"/>
                              </w:rPr>
                              <w:t>/</w:t>
                            </w:r>
                            <w:r>
                              <w:rPr>
                                <w:rFonts w:cs="Times New Roman"/>
                                <w:color w:val="000000" w:themeColor="text1"/>
                              </w:rPr>
                              <w:t xml:space="preserve">  </w:t>
                            </w:r>
                            <w:r>
                              <w:rPr>
                                <w:i/>
                                <w:color w:val="000000" w:themeColor="text1"/>
                              </w:rPr>
                              <w:t>v.</w:t>
                            </w:r>
                            <w:r>
                              <w:rPr>
                                <w:color w:val="000000" w:themeColor="text1"/>
                              </w:rPr>
                              <w:t xml:space="preserve">  </w:t>
                            </w:r>
                            <w:r>
                              <w:rPr>
                                <w:rFonts w:hint="eastAsia"/>
                                <w:color w:val="000000" w:themeColor="text1"/>
                              </w:rPr>
                              <w:t>预言；预报</w:t>
                            </w:r>
                          </w:p>
                          <w:p w14:paraId="3742FFC9">
                            <w:pPr>
                              <w:tabs>
                                <w:tab w:val="left" w:pos="5103"/>
                              </w:tabs>
                              <w:adjustRightInd w:val="0"/>
                              <w:ind w:left="0" w:firstLine="0" w:firstLineChars="0"/>
                              <w:jc w:val="left"/>
                              <w:outlineLvl w:val="9"/>
                              <w:rPr>
                                <w:color w:val="000000" w:themeColor="text1"/>
                              </w:rPr>
                            </w:pPr>
                            <w:r>
                              <w:rPr>
                                <w:color w:val="000000" w:themeColor="text1"/>
                              </w:rPr>
                              <w:t xml:space="preserve">thumb  /θʌm/  </w:t>
                            </w:r>
                            <w:r>
                              <w:rPr>
                                <w:i/>
                                <w:color w:val="000000" w:themeColor="text1"/>
                              </w:rPr>
                              <w:t>n</w:t>
                            </w:r>
                            <w:r>
                              <w:rPr>
                                <w:color w:val="000000" w:themeColor="text1"/>
                              </w:rPr>
                              <w:t xml:space="preserve">.  </w:t>
                            </w:r>
                            <w:r>
                              <w:rPr>
                                <w:rFonts w:hint="eastAsia"/>
                                <w:color w:val="000000" w:themeColor="text1"/>
                              </w:rPr>
                              <w:t>拇指</w:t>
                            </w:r>
                            <w:r>
                              <w:rPr>
                                <w:color w:val="000000" w:themeColor="text1"/>
                              </w:rPr>
                              <w:tab/>
                            </w:r>
                            <w:r>
                              <w:t xml:space="preserve">fist  /fɪst/  </w:t>
                            </w:r>
                            <w:r>
                              <w:rPr>
                                <w:i/>
                              </w:rPr>
                              <w:t>n</w:t>
                            </w:r>
                            <w:r>
                              <w:t xml:space="preserve">.  </w:t>
                            </w:r>
                            <w:r>
                              <w:rPr>
                                <w:rFonts w:hint="eastAsia"/>
                              </w:rPr>
                              <w:t>拳；拳头</w:t>
                            </w:r>
                          </w:p>
                          <w:p w14:paraId="205BA527">
                            <w:pPr>
                              <w:tabs>
                                <w:tab w:val="left" w:pos="5103"/>
                              </w:tabs>
                              <w:adjustRightInd w:val="0"/>
                              <w:ind w:left="0" w:firstLine="0" w:firstLineChars="0"/>
                              <w:jc w:val="left"/>
                              <w:outlineLvl w:val="9"/>
                              <w:rPr>
                                <w:color w:val="000000" w:themeColor="text1"/>
                              </w:rPr>
                            </w:pPr>
                            <w:bookmarkStart w:id="8" w:name="OLE_LINK70"/>
                            <w:r>
                              <w:rPr>
                                <w:color w:val="000000" w:themeColor="text1"/>
                              </w:rPr>
                              <w:t>joint</w:t>
                            </w:r>
                            <w:bookmarkEnd w:id="8"/>
                            <w:r>
                              <w:rPr>
                                <w:color w:val="000000" w:themeColor="text1"/>
                              </w:rPr>
                              <w:t xml:space="preserve">  /dʒɔɪnt/</w:t>
                            </w:r>
                            <w:r>
                              <w:rPr>
                                <w:rFonts w:cs="Times New Roman"/>
                                <w:color w:val="000000" w:themeColor="text1"/>
                              </w:rPr>
                              <w:t xml:space="preserve">  </w:t>
                            </w:r>
                            <w:r>
                              <w:rPr>
                                <w:i/>
                                <w:color w:val="000000" w:themeColor="text1"/>
                              </w:rPr>
                              <w:t>n.</w:t>
                            </w:r>
                            <w:r>
                              <w:rPr>
                                <w:color w:val="000000" w:themeColor="text1"/>
                              </w:rPr>
                              <w:t xml:space="preserve">  </w:t>
                            </w:r>
                            <w:r>
                              <w:rPr>
                                <w:rFonts w:hint="eastAsia"/>
                                <w:color w:val="000000" w:themeColor="text1"/>
                              </w:rPr>
                              <w:t>关节</w:t>
                            </w:r>
                            <w:r>
                              <w:rPr>
                                <w:color w:val="000000" w:themeColor="text1"/>
                              </w:rPr>
                              <w:tab/>
                            </w:r>
                            <w:r>
                              <w:rPr>
                                <w:color w:val="000000" w:themeColor="text1"/>
                              </w:rPr>
                              <w:t xml:space="preserve">calculation  </w:t>
                            </w:r>
                            <w:r>
                              <w:rPr>
                                <w:rFonts w:cs="Times New Roman"/>
                                <w:color w:val="000000" w:themeColor="text1"/>
                              </w:rPr>
                              <w:t xml:space="preserve">/ˌkælkjuˈleɪʃn/  </w:t>
                            </w:r>
                            <w:r>
                              <w:rPr>
                                <w:i/>
                                <w:color w:val="000000" w:themeColor="text1"/>
                              </w:rPr>
                              <w:t>n.</w:t>
                            </w:r>
                            <w:r>
                              <w:rPr>
                                <w:color w:val="000000" w:themeColor="text1"/>
                              </w:rPr>
                              <w:t xml:space="preserve">  </w:t>
                            </w:r>
                            <w:r>
                              <w:rPr>
                                <w:rFonts w:hint="eastAsia"/>
                                <w:color w:val="000000" w:themeColor="text1"/>
                              </w:rPr>
                              <w:t>计算</w:t>
                            </w:r>
                          </w:p>
                          <w:p w14:paraId="76DB888E">
                            <w:pPr>
                              <w:tabs>
                                <w:tab w:val="left" w:pos="3969"/>
                                <w:tab w:val="left" w:pos="5103"/>
                                <w:tab w:val="left" w:pos="5954"/>
                              </w:tabs>
                              <w:adjustRightInd w:val="0"/>
                              <w:ind w:left="0" w:firstLine="0" w:firstLineChars="0"/>
                              <w:outlineLvl w:val="9"/>
                              <w:rPr>
                                <w:rFonts w:cs="Times New Roman"/>
                                <w:color w:val="9BBB59"/>
                                <w:kern w:val="0"/>
                                <w:szCs w:val="15"/>
                              </w:rPr>
                            </w:pPr>
                            <w:r>
                              <w:rPr>
                                <w:rFonts w:cs="Times New Roman"/>
                                <w:color w:val="9BBB59"/>
                                <w:kern w:val="0"/>
                                <w:szCs w:val="15"/>
                              </w:rPr>
                              <w:t>-------------------------------------------------------------------------------------------------------------------------------------</w:t>
                            </w:r>
                          </w:p>
                          <w:p w14:paraId="5F12A30D">
                            <w:pPr>
                              <w:tabs>
                                <w:tab w:val="left" w:pos="5103"/>
                              </w:tabs>
                              <w:adjustRightInd w:val="0"/>
                              <w:ind w:left="0" w:firstLine="0" w:firstLineChars="0"/>
                              <w:outlineLvl w:val="9"/>
                              <w:rPr>
                                <w:color w:val="000000" w:themeColor="text1"/>
                              </w:rPr>
                            </w:pPr>
                            <w:r>
                              <w:rPr>
                                <w:color w:val="000000" w:themeColor="text1"/>
                              </w:rPr>
                              <w:t xml:space="preserve">pour down </w:t>
                            </w:r>
                            <w:r>
                              <w:rPr>
                                <w:rFonts w:hint="eastAsia"/>
                                <w:color w:val="000000" w:themeColor="text1"/>
                              </w:rPr>
                              <w:t>（雨）倾盆而下</w:t>
                            </w:r>
                            <w:r>
                              <w:rPr>
                                <w:color w:val="000000" w:themeColor="text1"/>
                              </w:rPr>
                              <w:tab/>
                            </w:r>
                            <w:bookmarkStart w:id="9" w:name="OLE_LINK71"/>
                            <w:r>
                              <w:rPr>
                                <w:color w:val="000000" w:themeColor="text1"/>
                              </w:rPr>
                              <w:t xml:space="preserve">push back </w:t>
                            </w:r>
                            <w:bookmarkEnd w:id="9"/>
                            <w:r>
                              <w:rPr>
                                <w:rFonts w:hint="eastAsia"/>
                                <w:color w:val="000000" w:themeColor="text1"/>
                              </w:rPr>
                              <w:t>推迟</w:t>
                            </w:r>
                          </w:p>
                          <w:p w14:paraId="6906001D">
                            <w:pPr>
                              <w:tabs>
                                <w:tab w:val="left" w:pos="5103"/>
                              </w:tabs>
                              <w:adjustRightInd w:val="0"/>
                              <w:ind w:left="0" w:firstLine="0" w:firstLineChars="0"/>
                              <w:outlineLvl w:val="9"/>
                              <w:rPr>
                                <w:color w:val="000000" w:themeColor="text1"/>
                              </w:rPr>
                            </w:pPr>
                            <w:r>
                              <w:rPr>
                                <w:color w:val="000000" w:themeColor="text1"/>
                              </w:rPr>
                              <w:t xml:space="preserve">go for </w:t>
                            </w:r>
                            <w:r>
                              <w:rPr>
                                <w:rFonts w:hint="eastAsia"/>
                                <w:color w:val="000000" w:themeColor="text1"/>
                              </w:rPr>
                              <w:t>选择</w:t>
                            </w:r>
                            <w:r>
                              <w:rPr>
                                <w:color w:val="000000" w:themeColor="text1"/>
                              </w:rPr>
                              <w:tab/>
                            </w:r>
                            <w:r>
                              <w:rPr>
                                <w:color w:val="000000" w:themeColor="text1"/>
                              </w:rPr>
                              <w:t xml:space="preserve">first finger </w:t>
                            </w:r>
                            <w:r>
                              <w:rPr>
                                <w:rFonts w:hint="eastAsia"/>
                                <w:color w:val="000000" w:themeColor="text1"/>
                              </w:rPr>
                              <w:t>食指</w:t>
                            </w:r>
                          </w:p>
                        </w:txbxContent>
                      </wps:txbx>
                      <wps:bodyPr rot="0" vert="horz" wrap="square" lIns="91440" tIns="45720" rIns="91440" bIns="45720" anchor="t" anchorCtr="0" upright="1">
                        <a:noAutofit/>
                      </wps:bodyPr>
                    </wps:wsp>
                  </a:graphicData>
                </a:graphic>
              </wp:anchor>
            </w:drawing>
          </mc:Choice>
          <mc:Fallback>
            <w:pict>
              <v:roundrect id="_x0000_s1026" o:spid="_x0000_s1026" o:spt="2" style="position:absolute;left:0pt;margin-left:8.4pt;margin-top:42.6pt;height:125.3pt;width:487pt;mso-position-horizontal-relative:margin;mso-position-vertical-relative:margin;mso-wrap-distance-bottom:0pt;mso-wrap-distance-top:0pt;z-index:-251654144;mso-width-relative:margin;mso-height-relative:margin;" fillcolor="#EBF1DE" filled="t" stroked="t" coordsize="21600,21600" arcsize="0.0438888888888889" o:gfxdata="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">
                <v:fill on="t" focussize="0,0"/>
                <v:stroke weight="1pt" color="#9BBB59" joinstyle="round"/>
                <v:imagedata o:title=""/>
                <o:lock v:ext="edit" aspectratio="f"/>
                <v:shadow on="t" obscured="f" color="#9BBB59" opacity="65536f" offset="-4.24267716535433pt,4.24267716535433pt" offset2="0pt,0pt" origin="0f,0f" matrix="65536f,0f,0f,65536f,0,0"/>
                <v:textbox>
                  <w:txbxContent>
                    <w:p w14:paraId="25E8BA87">
                      <w:pPr>
                        <w:tabs>
                          <w:tab w:val="left" w:pos="5103"/>
                        </w:tabs>
                        <w:adjustRightInd w:val="0"/>
                        <w:ind w:left="0" w:firstLine="0" w:firstLineChars="0"/>
                        <w:jc w:val="left"/>
                        <w:outlineLvl w:val="9"/>
                      </w:pPr>
                      <w:r>
                        <w:rPr>
                          <w:color w:val="000000" w:themeColor="text1"/>
                        </w:rPr>
                        <w:t xml:space="preserve">dryer  </w:t>
                      </w:r>
                      <w:r>
                        <w:rPr>
                          <w:rFonts w:cs="Times New Roman"/>
                          <w:color w:val="000000" w:themeColor="text1"/>
                        </w:rPr>
                        <w:t xml:space="preserve">/ˈdraɪə(r)/  </w:t>
                      </w:r>
                      <w:r>
                        <w:rPr>
                          <w:i/>
                          <w:color w:val="000000" w:themeColor="text1"/>
                        </w:rPr>
                        <w:t>n.</w:t>
                      </w:r>
                      <w:r>
                        <w:rPr>
                          <w:color w:val="000000" w:themeColor="text1"/>
                        </w:rPr>
                        <w:t xml:space="preserve">  </w:t>
                      </w:r>
                      <w:r>
                        <w:rPr>
                          <w:rFonts w:hint="eastAsia"/>
                          <w:color w:val="000000" w:themeColor="text1"/>
                        </w:rPr>
                        <w:t>烘干机</w:t>
                      </w:r>
                      <w:r>
                        <w:rPr>
                          <w:color w:val="000000" w:themeColor="text1"/>
                        </w:rPr>
                        <w:tab/>
                      </w:r>
                      <w:r>
                        <w:t xml:space="preserve">airline  /ˈeəlaɪn/  </w:t>
                      </w:r>
                      <w:r>
                        <w:rPr>
                          <w:i/>
                        </w:rPr>
                        <w:t>n</w:t>
                      </w:r>
                      <w:r>
                        <w:t xml:space="preserve">.  </w:t>
                      </w:r>
                      <w:r>
                        <w:rPr>
                          <w:rFonts w:hint="eastAsia"/>
                        </w:rPr>
                        <w:t>航空公司</w:t>
                      </w:r>
                    </w:p>
                    <w:p w14:paraId="6C48932C">
                      <w:pPr>
                        <w:tabs>
                          <w:tab w:val="left" w:pos="5103"/>
                        </w:tabs>
                        <w:adjustRightInd w:val="0"/>
                        <w:ind w:left="0" w:firstLine="0" w:firstLineChars="0"/>
                        <w:jc w:val="left"/>
                        <w:outlineLvl w:val="9"/>
                        <w:rPr>
                          <w:rFonts w:cs="Times New Roman"/>
                          <w:color w:val="000000" w:themeColor="text1"/>
                          <w:kern w:val="0"/>
                          <w:szCs w:val="15"/>
                        </w:rPr>
                      </w:pPr>
                      <w:r>
                        <w:rPr>
                          <w:color w:val="000000" w:themeColor="text1"/>
                        </w:rPr>
                        <w:t xml:space="preserve">shelter  </w:t>
                      </w:r>
                      <w:r>
                        <w:rPr>
                          <w:rFonts w:cs="Times New Roman"/>
                          <w:color w:val="000000" w:themeColor="text1"/>
                        </w:rPr>
                        <w:t xml:space="preserve">/ˈʃeltə(r)/  </w:t>
                      </w:r>
                      <w:r>
                        <w:rPr>
                          <w:i/>
                          <w:color w:val="000000" w:themeColor="text1"/>
                        </w:rPr>
                        <w:t>n.</w:t>
                      </w:r>
                      <w:r>
                        <w:rPr>
                          <w:color w:val="000000" w:themeColor="text1"/>
                        </w:rPr>
                        <w:t xml:space="preserve">  </w:t>
                      </w:r>
                      <w:r>
                        <w:rPr>
                          <w:rFonts w:hint="eastAsia"/>
                          <w:color w:val="000000" w:themeColor="text1"/>
                        </w:rPr>
                        <w:t>收容所</w:t>
                      </w:r>
                      <w:r>
                        <w:rPr>
                          <w:color w:val="000000" w:themeColor="text1"/>
                        </w:rPr>
                        <w:tab/>
                      </w:r>
                      <w:r>
                        <w:rPr>
                          <w:color w:val="000000" w:themeColor="text1"/>
                        </w:rPr>
                        <w:t xml:space="preserve">predict  </w:t>
                      </w:r>
                      <w:r>
                        <w:rPr>
                          <w:rFonts w:cs="Times New Roman"/>
                          <w:color w:val="000000" w:themeColor="text1"/>
                        </w:rPr>
                        <w:t>/prɪˈdɪkt</w:t>
                      </w:r>
                      <w:r>
                        <w:rPr>
                          <w:color w:val="000000" w:themeColor="text1"/>
                        </w:rPr>
                        <w:t>/</w:t>
                      </w:r>
                      <w:r>
                        <w:rPr>
                          <w:rFonts w:cs="Times New Roman"/>
                          <w:color w:val="000000" w:themeColor="text1"/>
                        </w:rPr>
                        <w:t xml:space="preserve">  </w:t>
                      </w:r>
                      <w:r>
                        <w:rPr>
                          <w:i/>
                          <w:color w:val="000000" w:themeColor="text1"/>
                        </w:rPr>
                        <w:t>v.</w:t>
                      </w:r>
                      <w:r>
                        <w:rPr>
                          <w:color w:val="000000" w:themeColor="text1"/>
                        </w:rPr>
                        <w:t xml:space="preserve">  </w:t>
                      </w:r>
                      <w:r>
                        <w:rPr>
                          <w:rFonts w:hint="eastAsia"/>
                          <w:color w:val="000000" w:themeColor="text1"/>
                        </w:rPr>
                        <w:t>预言；预报</w:t>
                      </w:r>
                    </w:p>
                    <w:p w14:paraId="3742FFC9">
                      <w:pPr>
                        <w:tabs>
                          <w:tab w:val="left" w:pos="5103"/>
                        </w:tabs>
                        <w:adjustRightInd w:val="0"/>
                        <w:ind w:left="0" w:firstLine="0" w:firstLineChars="0"/>
                        <w:jc w:val="left"/>
                        <w:outlineLvl w:val="9"/>
                        <w:rPr>
                          <w:color w:val="000000" w:themeColor="text1"/>
                        </w:rPr>
                      </w:pPr>
                      <w:r>
                        <w:rPr>
                          <w:color w:val="000000" w:themeColor="text1"/>
                        </w:rPr>
                        <w:t xml:space="preserve">thumb  /θʌm/  </w:t>
                      </w:r>
                      <w:r>
                        <w:rPr>
                          <w:i/>
                          <w:color w:val="000000" w:themeColor="text1"/>
                        </w:rPr>
                        <w:t>n</w:t>
                      </w:r>
                      <w:r>
                        <w:rPr>
                          <w:color w:val="000000" w:themeColor="text1"/>
                        </w:rPr>
                        <w:t xml:space="preserve">.  </w:t>
                      </w:r>
                      <w:r>
                        <w:rPr>
                          <w:rFonts w:hint="eastAsia"/>
                          <w:color w:val="000000" w:themeColor="text1"/>
                        </w:rPr>
                        <w:t>拇指</w:t>
                      </w:r>
                      <w:r>
                        <w:rPr>
                          <w:color w:val="000000" w:themeColor="text1"/>
                        </w:rPr>
                        <w:tab/>
                      </w:r>
                      <w:r>
                        <w:t xml:space="preserve">fist  /fɪst/  </w:t>
                      </w:r>
                      <w:r>
                        <w:rPr>
                          <w:i/>
                        </w:rPr>
                        <w:t>n</w:t>
                      </w:r>
                      <w:r>
                        <w:t xml:space="preserve">.  </w:t>
                      </w:r>
                      <w:r>
                        <w:rPr>
                          <w:rFonts w:hint="eastAsia"/>
                        </w:rPr>
                        <w:t>拳；拳头</w:t>
                      </w:r>
                    </w:p>
                    <w:p w14:paraId="205BA527">
                      <w:pPr>
                        <w:tabs>
                          <w:tab w:val="left" w:pos="5103"/>
                        </w:tabs>
                        <w:adjustRightInd w:val="0"/>
                        <w:ind w:left="0" w:firstLine="0" w:firstLineChars="0"/>
                        <w:jc w:val="left"/>
                        <w:outlineLvl w:val="9"/>
                        <w:rPr>
                          <w:color w:val="000000" w:themeColor="text1"/>
                        </w:rPr>
                      </w:pPr>
                      <w:bookmarkStart w:id="8" w:name="OLE_LINK70"/>
                      <w:r>
                        <w:rPr>
                          <w:color w:val="000000" w:themeColor="text1"/>
                        </w:rPr>
                        <w:t>joint</w:t>
                      </w:r>
                      <w:bookmarkEnd w:id="8"/>
                      <w:r>
                        <w:rPr>
                          <w:color w:val="000000" w:themeColor="text1"/>
                        </w:rPr>
                        <w:t xml:space="preserve">  /dʒɔɪnt/</w:t>
                      </w:r>
                      <w:r>
                        <w:rPr>
                          <w:rFonts w:cs="Times New Roman"/>
                          <w:color w:val="000000" w:themeColor="text1"/>
                        </w:rPr>
                        <w:t xml:space="preserve">  </w:t>
                      </w:r>
                      <w:r>
                        <w:rPr>
                          <w:i/>
                          <w:color w:val="000000" w:themeColor="text1"/>
                        </w:rPr>
                        <w:t>n.</w:t>
                      </w:r>
                      <w:r>
                        <w:rPr>
                          <w:color w:val="000000" w:themeColor="text1"/>
                        </w:rPr>
                        <w:t xml:space="preserve">  </w:t>
                      </w:r>
                      <w:r>
                        <w:rPr>
                          <w:rFonts w:hint="eastAsia"/>
                          <w:color w:val="000000" w:themeColor="text1"/>
                        </w:rPr>
                        <w:t>关节</w:t>
                      </w:r>
                      <w:r>
                        <w:rPr>
                          <w:color w:val="000000" w:themeColor="text1"/>
                        </w:rPr>
                        <w:tab/>
                      </w:r>
                      <w:r>
                        <w:rPr>
                          <w:color w:val="000000" w:themeColor="text1"/>
                        </w:rPr>
                        <w:t xml:space="preserve">calculation  </w:t>
                      </w:r>
                      <w:r>
                        <w:rPr>
                          <w:rFonts w:cs="Times New Roman"/>
                          <w:color w:val="000000" w:themeColor="text1"/>
                        </w:rPr>
                        <w:t xml:space="preserve">/ˌkælkjuˈleɪʃn/  </w:t>
                      </w:r>
                      <w:r>
                        <w:rPr>
                          <w:i/>
                          <w:color w:val="000000" w:themeColor="text1"/>
                        </w:rPr>
                        <w:t>n.</w:t>
                      </w:r>
                      <w:r>
                        <w:rPr>
                          <w:color w:val="000000" w:themeColor="text1"/>
                        </w:rPr>
                        <w:t xml:space="preserve">  </w:t>
                      </w:r>
                      <w:r>
                        <w:rPr>
                          <w:rFonts w:hint="eastAsia"/>
                          <w:color w:val="000000" w:themeColor="text1"/>
                        </w:rPr>
                        <w:t>计算</w:t>
                      </w:r>
                    </w:p>
                    <w:p w14:paraId="76DB888E">
                      <w:pPr>
                        <w:tabs>
                          <w:tab w:val="left" w:pos="3969"/>
                          <w:tab w:val="left" w:pos="5103"/>
                          <w:tab w:val="left" w:pos="5954"/>
                        </w:tabs>
                        <w:adjustRightInd w:val="0"/>
                        <w:ind w:left="0" w:firstLine="0" w:firstLineChars="0"/>
                        <w:outlineLvl w:val="9"/>
                        <w:rPr>
                          <w:rFonts w:cs="Times New Roman"/>
                          <w:color w:val="9BBB59"/>
                          <w:kern w:val="0"/>
                          <w:szCs w:val="15"/>
                        </w:rPr>
                      </w:pPr>
                      <w:r>
                        <w:rPr>
                          <w:rFonts w:cs="Times New Roman"/>
                          <w:color w:val="9BBB59"/>
                          <w:kern w:val="0"/>
                          <w:szCs w:val="15"/>
                        </w:rPr>
                        <w:t>-------------------------------------------------------------------------------------------------------------------------------------</w:t>
                      </w:r>
                    </w:p>
                    <w:p w14:paraId="5F12A30D">
                      <w:pPr>
                        <w:tabs>
                          <w:tab w:val="left" w:pos="5103"/>
                        </w:tabs>
                        <w:adjustRightInd w:val="0"/>
                        <w:ind w:left="0" w:firstLine="0" w:firstLineChars="0"/>
                        <w:outlineLvl w:val="9"/>
                        <w:rPr>
                          <w:color w:val="000000" w:themeColor="text1"/>
                        </w:rPr>
                      </w:pPr>
                      <w:r>
                        <w:rPr>
                          <w:color w:val="000000" w:themeColor="text1"/>
                        </w:rPr>
                        <w:t xml:space="preserve">pour down </w:t>
                      </w:r>
                      <w:r>
                        <w:rPr>
                          <w:rFonts w:hint="eastAsia"/>
                          <w:color w:val="000000" w:themeColor="text1"/>
                        </w:rPr>
                        <w:t>（雨）倾盆而下</w:t>
                      </w:r>
                      <w:r>
                        <w:rPr>
                          <w:color w:val="000000" w:themeColor="text1"/>
                        </w:rPr>
                        <w:tab/>
                      </w:r>
                      <w:bookmarkStart w:id="9" w:name="OLE_LINK71"/>
                      <w:r>
                        <w:rPr>
                          <w:color w:val="000000" w:themeColor="text1"/>
                        </w:rPr>
                        <w:t xml:space="preserve">push back </w:t>
                      </w:r>
                      <w:bookmarkEnd w:id="9"/>
                      <w:r>
                        <w:rPr>
                          <w:rFonts w:hint="eastAsia"/>
                          <w:color w:val="000000" w:themeColor="text1"/>
                        </w:rPr>
                        <w:t>推迟</w:t>
                      </w:r>
                    </w:p>
                    <w:p w14:paraId="6906001D">
                      <w:pPr>
                        <w:tabs>
                          <w:tab w:val="left" w:pos="5103"/>
                        </w:tabs>
                        <w:adjustRightInd w:val="0"/>
                        <w:ind w:left="0" w:firstLine="0" w:firstLineChars="0"/>
                        <w:outlineLvl w:val="9"/>
                        <w:rPr>
                          <w:color w:val="000000" w:themeColor="text1"/>
                        </w:rPr>
                      </w:pPr>
                      <w:r>
                        <w:rPr>
                          <w:color w:val="000000" w:themeColor="text1"/>
                        </w:rPr>
                        <w:t xml:space="preserve">go for </w:t>
                      </w:r>
                      <w:r>
                        <w:rPr>
                          <w:rFonts w:hint="eastAsia"/>
                          <w:color w:val="000000" w:themeColor="text1"/>
                        </w:rPr>
                        <w:t>选择</w:t>
                      </w:r>
                      <w:r>
                        <w:rPr>
                          <w:color w:val="000000" w:themeColor="text1"/>
                        </w:rPr>
                        <w:tab/>
                      </w:r>
                      <w:r>
                        <w:rPr>
                          <w:color w:val="000000" w:themeColor="text1"/>
                        </w:rPr>
                        <w:t xml:space="preserve">first finger </w:t>
                      </w:r>
                      <w:r>
                        <w:rPr>
                          <w:rFonts w:hint="eastAsia"/>
                          <w:color w:val="000000" w:themeColor="text1"/>
                        </w:rPr>
                        <w:t>食指</w:t>
                      </w:r>
                    </w:p>
                  </w:txbxContent>
                </v:textbox>
                <w10:wrap type="topAndBottom"/>
              </v:roundrect>
            </w:pict>
          </mc:Fallback>
        </mc:AlternateContent>
      </w:r>
      <w:r>
        <w:rPr>
          <w:b/>
          <w:color w:val="9BBB59"/>
          <w:sz w:val="36"/>
        </w:rPr>
        <mc:AlternateContent>
          <mc:Choice Requires="wpg">
            <w:drawing>
              <wp:anchor distT="0" distB="0" distL="114300" distR="114300" simplePos="0" relativeHeight="251661312" behindDoc="1" locked="0" layoutInCell="1" allowOverlap="1">
                <wp:simplePos x="0" y="0"/>
                <wp:positionH relativeFrom="column">
                  <wp:align>center</wp:align>
                </wp:positionH>
                <wp:positionV relativeFrom="paragraph">
                  <wp:posOffset>-46990</wp:posOffset>
                </wp:positionV>
                <wp:extent cx="7865745" cy="388620"/>
                <wp:effectExtent l="0" t="1270" r="1905" b="10160"/>
                <wp:wrapNone/>
                <wp:docPr id="1531947779" name="组合 1531947779"/>
                <wp:cNvGraphicFramePr/>
                <a:graphic xmlns:a="http://schemas.openxmlformats.org/drawingml/2006/main">
                  <a:graphicData uri="http://schemas.microsoft.com/office/word/2010/wordprocessingGroup">
                    <wpg:wgp>
                      <wpg:cNvGrpSpPr/>
                      <wpg:grpSpPr>
                        <a:xfrm>
                          <a:off x="0" y="0"/>
                          <a:ext cx="7865745" cy="388620"/>
                          <a:chOff x="-83" y="1334"/>
                          <a:chExt cx="12385" cy="611"/>
                        </a:xfrm>
                        <a:effectLst/>
                      </wpg:grpSpPr>
                      <wps:wsp>
                        <wps:cNvPr id="1531947780" name="矩形 1134"/>
                        <wps:cNvSpPr>
                          <a:spLocks noChangeArrowheads="1"/>
                        </wps:cNvSpPr>
                        <wps:spPr bwMode="auto">
                          <a:xfrm>
                            <a:off x="9683" y="1458"/>
                            <a:ext cx="2619" cy="375"/>
                          </a:xfrm>
                          <a:prstGeom prst="rect">
                            <a:avLst/>
                          </a:prstGeom>
                          <a:solidFill>
                            <a:srgbClr val="D7E4BD"/>
                          </a:solidFill>
                          <a:ln>
                            <a:noFill/>
                          </a:ln>
                          <a:effectLst/>
                        </wps:spPr>
                        <wps:bodyPr rot="0" vert="horz" wrap="square" lIns="91440" tIns="45720" rIns="91440" bIns="45720" anchor="ctr" anchorCtr="0" upright="1">
                          <a:noAutofit/>
                        </wps:bodyPr>
                      </wps:wsp>
                      <wpg:grpSp>
                        <wpg:cNvPr id="1531947781" name="组合 1135"/>
                        <wpg:cNvGrpSpPr/>
                        <wpg:grpSpPr>
                          <a:xfrm>
                            <a:off x="2845" y="1334"/>
                            <a:ext cx="6611" cy="611"/>
                            <a:chOff x="0" y="0"/>
                            <a:chExt cx="42020" cy="3886"/>
                          </a:xfrm>
                          <a:effectLst/>
                        </wpg:grpSpPr>
                        <wps:wsp>
                          <wps:cNvPr id="1531947782" name="矩形: 圆角 525"/>
                          <wps:cNvSpPr>
                            <a:spLocks noChangeArrowheads="1"/>
                          </wps:cNvSpPr>
                          <wps:spPr bwMode="auto">
                            <a:xfrm>
                              <a:off x="2642" y="52"/>
                              <a:ext cx="39378" cy="3785"/>
                            </a:xfrm>
                            <a:prstGeom prst="roundRect">
                              <a:avLst>
                                <a:gd name="adj" fmla="val 16667"/>
                              </a:avLst>
                            </a:prstGeom>
                            <a:solidFill>
                              <a:srgbClr val="FFFFFF"/>
                            </a:solidFill>
                            <a:ln w="12700">
                              <a:solidFill>
                                <a:srgbClr val="9BBB59"/>
                              </a:solidFill>
                              <a:round/>
                            </a:ln>
                            <a:effectLst/>
                          </wps:spPr>
                          <wps:bodyPr rot="0" vert="horz" wrap="square" lIns="91440" tIns="45720" rIns="91440" bIns="45720" anchor="ctr" anchorCtr="0" upright="1">
                            <a:noAutofit/>
                          </wps:bodyPr>
                        </wps:wsp>
                        <wpg:grpSp>
                          <wpg:cNvPr id="1531947783" name="组合 1137"/>
                          <wpg:cNvGrpSpPr/>
                          <wpg:grpSpPr>
                            <a:xfrm>
                              <a:off x="0" y="0"/>
                              <a:ext cx="3981" cy="3886"/>
                              <a:chOff x="0" y="0"/>
                              <a:chExt cx="398206" cy="389107"/>
                            </a:xfrm>
                            <a:effectLst/>
                          </wpg:grpSpPr>
                          <wps:wsp>
                            <wps:cNvPr id="1531947784" name="矩形: 圆角 532"/>
                            <wps:cNvSpPr>
                              <a:spLocks noChangeArrowheads="1"/>
                            </wps:cNvSpPr>
                            <wps:spPr bwMode="auto">
                              <a:xfrm>
                                <a:off x="0" y="0"/>
                                <a:ext cx="393903" cy="389107"/>
                              </a:xfrm>
                              <a:prstGeom prst="roundRect">
                                <a:avLst>
                                  <a:gd name="adj" fmla="val 16667"/>
                                </a:avLst>
                              </a:prstGeom>
                              <a:solidFill>
                                <a:srgbClr val="9BBB59"/>
                              </a:solidFill>
                              <a:ln>
                                <a:noFill/>
                              </a:ln>
                              <a:effectLst/>
                            </wps:spPr>
                            <wps:bodyPr rot="0" vert="horz" wrap="square" lIns="91440" tIns="45720" rIns="91440" bIns="45720" anchor="ctr" anchorCtr="0" upright="1">
                              <a:noAutofit/>
                            </wps:bodyPr>
                          </wps:wsp>
                          <wps:wsp>
                            <wps:cNvPr id="1531947785" name="矩形 1139"/>
                            <wps:cNvSpPr>
                              <a:spLocks noChangeArrowheads="1"/>
                            </wps:cNvSpPr>
                            <wps:spPr bwMode="auto">
                              <a:xfrm>
                                <a:off x="276340" y="5111"/>
                                <a:ext cx="121866" cy="383503"/>
                              </a:xfrm>
                              <a:prstGeom prst="rect">
                                <a:avLst/>
                              </a:prstGeom>
                              <a:solidFill>
                                <a:srgbClr val="9BBB59"/>
                              </a:solidFill>
                              <a:ln>
                                <a:noFill/>
                              </a:ln>
                              <a:effectLst/>
                            </wps:spPr>
                            <wps:bodyPr rot="0" vert="horz" wrap="square" lIns="91440" tIns="45720" rIns="91440" bIns="45720" anchor="ctr" anchorCtr="0" upright="1">
                              <a:noAutofit/>
                            </wps:bodyPr>
                          </wps:wsp>
                        </wpg:grpSp>
                        <pic:pic xmlns:pic="http://schemas.openxmlformats.org/drawingml/2006/picture">
                          <pic:nvPicPr>
                            <pic:cNvPr id="1531947786" name="图片 1140"/>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a:xfrm>
                              <a:off x="158" y="99"/>
                              <a:ext cx="3524" cy="2946"/>
                            </a:xfrm>
                            <a:prstGeom prst="rect">
                              <a:avLst/>
                            </a:prstGeom>
                            <a:noFill/>
                            <a:ln>
                              <a:noFill/>
                            </a:ln>
                            <a:effectLst/>
                          </pic:spPr>
                        </pic:pic>
                      </wpg:grpSp>
                      <wps:wsp>
                        <wps:cNvPr id="1531947787" name="矩形 1141"/>
                        <wps:cNvSpPr>
                          <a:spLocks noChangeArrowheads="1"/>
                        </wps:cNvSpPr>
                        <wps:spPr bwMode="auto">
                          <a:xfrm>
                            <a:off x="-83" y="1475"/>
                            <a:ext cx="2667" cy="375"/>
                          </a:xfrm>
                          <a:prstGeom prst="rect">
                            <a:avLst/>
                          </a:prstGeom>
                          <a:solidFill>
                            <a:srgbClr val="D7E4BD"/>
                          </a:solidFill>
                          <a:ln>
                            <a:noFill/>
                          </a:ln>
                          <a:effectLst/>
                        </wps:spPr>
                        <wps:bodyPr rot="0" vert="horz" wrap="square" lIns="91440" tIns="45720" rIns="91440" bIns="45720" anchor="ctr" anchorCtr="0" upright="1">
                          <a:noAutofit/>
                        </wps:bodyPr>
                      </wps:wsp>
                    </wpg:wgp>
                  </a:graphicData>
                </a:graphic>
              </wp:anchor>
            </w:drawing>
          </mc:Choice>
          <mc:Fallback>
            <w:pict>
              <v:group id="_x0000_s1026" o:spid="_x0000_s1026" o:spt="203" style="position:absolute;left:0pt;margin-top:-3.7pt;height:30.6pt;width:619.35pt;mso-position-horizontal:center;z-index:-251655168;mso-width-relative:page;mso-height-relative:page;" coordorigin="-83,1334" coordsize="12385,611" o:gfxdata="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">
                <o:lock v:ext="edit" aspectratio="f"/>
                <v:rect id="矩形 1134" o:spid="_x0000_s1026" o:spt="1" style="position:absolute;left:9683;top:1458;height:375;width:2619;v-text-anchor:middle;" fillcolor="#D7E4BD" filled="t"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cMn8oA&#10;AADjAAAADwAAAGRycy9kb3ducmV2LnhtbESPQW/CMAyF75P2HyJP2m2ksNFCR0AIDWmXHYBpZ9OY&#10;plrjVE0o3b+fD5N2tP383vtWm9G3aqA+NoENTCcZKOIq2IZrA5+n/dMCVEzIFtvAZOCHImzW93cr&#10;LG248YGGY6qVmHAs0YBLqSu1jpUjj3ESOmK5XULvMcnY19r2eBNz3+pZluXaY8OS4LCjnaPq+3j1&#10;Bk7F28f8q3Nnl4bz0OwPechibszjw7h9BZVoTP/iv+93K/Xnz9PlS1EshEKYZAF6/Qs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nHDJ/KAAAA4wAAAA8AAAAAAAAAAAAAAAAAmAIA&#10;AGRycy9kb3ducmV2LnhtbFBLBQYAAAAABAAEAPUAAACPAwAAAAA=&#10;">
                  <v:fill on="t" focussize="0,0"/>
                  <v:stroke on="f"/>
                  <v:imagedata o:title=""/>
                  <o:lock v:ext="edit" aspectratio="f"/>
                </v:rect>
                <v:group id="组合 1135" o:spid="_x0000_s1026" o:spt="203" style="position:absolute;left:2845;top:1334;height:611;width:6611;" coordsize="42020,38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Dyn3VgyQAA&#10;AOMAAAAPAAAAAAAAAAAAAAAAAKoCAABkcnMvZG93bnJldi54bWxQSwUGAAAAAAQABAD6AAAAoAMA&#10;AAAA&#10;">
                  <o:lock v:ext="edit" aspectratio="f"/>
                  <v:roundrect id="矩形: 圆角 525" o:spid="_x0000_s1026" o:spt="2" style="position:absolute;left:2642;top:52;height:3785;width:39378;v-text-anchor:middle;" fillcolor="#FFFFFF" filled="t" stroked="t" coordsize="21600,21600" arcsize="0.166666666666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tIsoA&#10;AADjAAAADwAAAGRycy9kb3ducmV2LnhtbERPX0vDMBB/F/wO4QRfZEs351brsqEDYVMR3Payt6M5&#10;22pzKUnMum9vBoKP9/t/82VvWhHJ+caygtEwA0FcWt1wpWC/ex7kIHxA1thaJgUn8rBcXF7MsdD2&#10;yB8Ut6ESKYR9gQrqELpCSl/WZNAPbUecuE/rDIZ0ukpqh8cUblo5zrKpNNhwaqixo1VN5ff2xyhY&#10;3+jIr++bJj98OT48vcX+JY9KXV/1jw8gAvXhX/znXus0/+52dD+ZzfIxnH9KAMjF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IXl7SLKAAAA4wAAAA8AAAAAAAAAAAAAAAAAmAIA&#10;AGRycy9kb3ducmV2LnhtbFBLBQYAAAAABAAEAPUAAACPAwAAAAA=&#10;">
                    <v:fill on="t" focussize="0,0"/>
                    <v:stroke weight="1pt" color="#9BBB59" joinstyle="round"/>
                    <v:imagedata o:title=""/>
                    <o:lock v:ext="edit" aspectratio="f"/>
                  </v:roundrect>
                  <v:group id="组合 1137" o:spid="_x0000_s1026" o:spt="203" style="position:absolute;left:0;top:0;height:3886;width:3981;" coordsize="398206,3891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BtAU6MyQAA&#10;AOMAAAAPAAAAAAAAAAAAAAAAAKoCAABkcnMvZG93bnJldi54bWxQSwUGAAAAAAQABAD6AAAAoAMA&#10;AAAA&#10;">
                    <o:lock v:ext="edit" aspectratio="f"/>
                    <v:roundrect id="矩形: 圆角 532" o:spid="_x0000_s1026" o:spt="2" style="position:absolute;left:0;top:0;height:389107;width:393903;v-text-anchor:middle;" fillcolor="#9BBB59" filled="t" stroked="f" coordsize="21600,21600" arcsize="0.166666666666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jlqssA&#10;AADjAAAADwAAAGRycy9kb3ducmV2LnhtbESPzW7CMBCE75V4B2uRuBWHn0BIMahCqgQqF34eYBUv&#10;SUq8TmM3hLfHlZA47s7Mt7PLdWcq0VLjSssKRsMIBHFmdcm5gvPp6z0B4TyyxsoyKbiTg/Wq97bE&#10;VNsbH6g9+lwECLsUFRTe16mULivIoBvamjhoF9sY9GFscqkbvAW4qeQ4imbSYMnhQoE1bQrKrsc/&#10;Eyi/+3Lb7g8/9el7t+hoEsfnZKfUoN99foDw1PmX+Zne6lA/nowW0/k8mcL/T2EBcvU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VqOWqywAAAOMAAAAPAAAAAAAAAAAAAAAAAJgC&#10;AABkcnMvZG93bnJldi54bWxQSwUGAAAAAAQABAD1AAAAkAMAAAAA&#10;">
                      <v:fill on="t" focussize="0,0"/>
                      <v:stroke on="f"/>
                      <v:imagedata o:title=""/>
                      <o:lock v:ext="edit" aspectratio="f"/>
                    </v:roundrect>
                    <v:rect id="矩形 1139" o:spid="_x0000_s1026" o:spt="1" style="position:absolute;left:276340;top:5111;height:383503;width:121866;v-text-anchor:middle;" fillcolor="#9BBB59" filled="t"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k5dMgA&#10;AADjAAAADwAAAGRycy9kb3ducmV2LnhtbERPzUoDMRC+C75DGMGbzbZaW9empRQKelloFcHbsBk3&#10;q5vJkkzbrU9vBMHjfP+zWA2+U0eKqQ1sYDwqQBHXwbbcGHh92d7MQSVBttgFJgNnSrBaXl4ssLTh&#10;xDs67qVROYRTiQacSF9qnWpHHtMo9MSZ+wjRo+QzNtpGPOVw3+lJUdxrjy3nBoc9bRzVX/uDNyDV&#10;s9jJoVi76pM339Vb9x7PW2Our4b1IyihQf7Ff+4nm+dPb8cPd7PZfAq/P2UA9PI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lSTl0yAAAAOMAAAAPAAAAAAAAAAAAAAAAAJgCAABk&#10;cnMvZG93bnJldi54bWxQSwUGAAAAAAQABAD1AAAAjQMAAAAA&#10;">
                      <v:fill on="t" focussize="0,0"/>
                      <v:stroke on="f"/>
                      <v:imagedata o:title=""/>
                      <o:lock v:ext="edit" aspectratio="f"/>
                    </v:rect>
                  </v:group>
                  <v:shape id="图片 1140" o:spid="_x0000_s1026" o:spt="75" alt="" type="#_x0000_t75" style="position:absolute;left:158;top:99;height:2946;width:3524;" filled="f" o:preferrelative="t" strok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9wv7GAAAA4wAAAA8AAABkcnMvZG93bnJldi54bWxET0trwkAQvhf8D8sIvRTdWKvR1DWUgtBD&#10;Lz5+wJAdk9DsbJLdPPz3bkHwON97duloKtFT60rLChbzCARxZnXJuYLL+TDbgHAeWWNlmRTcyEG6&#10;n7zsMNF24CP1J5+LEMIuQQWF93UipcsKMujmtiYO3NW2Bn0421zqFocQbir5HkVrabDk0FBgTd8F&#10;ZX+nzijIbT1irO1bQ9Hyt9Nn6ppDp9TrdPz6BOFp9E/xw/2jw/zVcrH9iOPNGv5/CgDI/R0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73C/sYAAADjAAAADwAAAAAAAAAAAAAA&#10;AACfAgAAZHJzL2Rvd25yZXYueG1sUEsFBgAAAAAEAAQA9wAAAJIDAAAAAA==&#10;">
                    <v:fill on="f" focussize="0,0"/>
                    <v:stroke on="f"/>
                    <v:imagedata r:id="rId12" o:title=""/>
                    <o:lock v:ext="edit" aspectratio="t"/>
                  </v:shape>
                </v:group>
                <v:rect id="矩形 1141" o:spid="_x0000_s1026" o:spt="1" style="position:absolute;left:-83;top:1475;height:375;width:2667;v-text-anchor:middle;" fillcolor="#D7E4BD" filled="t"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6U68cA&#10;AADjAAAADwAAAGRycy9kb3ducmV2LnhtbERPzWrCQBC+F3yHZQRvdaPWJE1dRYpCLz2opedJdpoN&#10;zc6G7DbGt+8WCh7n+5/NbrStGKj3jWMFi3kCgrhyuuFawcfl+JiD8AFZY+uYFNzIw247edhgod2V&#10;TzScQy1iCPsCFZgQukJKXxmy6OeuI47cl+sthnj2tdQ9XmO4beUySVJpseHYYLCjV0PV9/nHKrhk&#10;h/f1Z2dKE4ZyaI6n1CU+VWo2HfcvIAKN4S7+d7/pOH+9Wjw/ZVmewd9PEQC5/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YulOvHAAAA4wAAAA8AAAAAAAAAAAAAAAAAmAIAAGRy&#10;cy9kb3ducmV2LnhtbFBLBQYAAAAABAAEAPUAAACMAwAAAAA=&#10;">
                  <v:fill on="t" focussize="0,0"/>
                  <v:stroke on="f"/>
                  <v:imagedata o:title=""/>
                  <o:lock v:ext="edit" aspectratio="f"/>
                </v:rect>
              </v:group>
            </w:pict>
          </mc:Fallback>
        </mc:AlternateContent>
      </w:r>
      <w:r>
        <w:rPr>
          <w:rFonts w:hint="eastAsia" w:ascii="方正小标宋_GBK" w:cs="Times New Roman"/>
          <w:b/>
          <w:bCs w:val="0"/>
          <w:color w:val="9BBB59"/>
          <w:sz w:val="36"/>
          <w:szCs w:val="36"/>
        </w:rPr>
        <w:t xml:space="preserve"> </w:t>
      </w:r>
      <w:r>
        <w:rPr>
          <w:rFonts w:hint="eastAsia" w:cs="Times New Roman"/>
          <w:b/>
          <w:bCs w:val="0"/>
          <w:color w:val="9BBB59"/>
          <w:sz w:val="36"/>
          <w:szCs w:val="36"/>
        </w:rPr>
        <w:t xml:space="preserve">   </w:t>
      </w:r>
      <w:r>
        <w:rPr>
          <w:rFonts w:hint="eastAsia"/>
          <w:b/>
          <w:color w:val="9BBB59"/>
          <w:sz w:val="36"/>
        </w:rPr>
        <w:t>高二英语听力模拟试题（十八）</w:t>
      </w:r>
    </w:p>
    <w:p w14:paraId="5D180254">
      <w:pPr>
        <w:keepNext/>
        <w:widowControl/>
        <w:spacing w:before="80" w:after="80" w:line="360" w:lineRule="exact"/>
        <w:ind w:left="0" w:firstLine="462" w:firstLineChars="165"/>
        <w:jc w:val="left"/>
        <w:outlineLvl w:val="9"/>
        <w:rPr>
          <w:rFonts w:ascii="方正黑体_GBK" w:hAnsi="黑体" w:eastAsia="方正黑体_GBK" w:cs="Times New Roman"/>
          <w:b/>
          <w:color w:val="9BBB59"/>
          <w:kern w:val="0"/>
          <w:sz w:val="28"/>
          <w:szCs w:val="24"/>
        </w:rPr>
      </w:pPr>
      <w:r>
        <w:rPr>
          <w:rFonts w:ascii="方正黑体_GBK" w:hAnsi="黑体" w:eastAsia="方正黑体_GBK" w:cs="Times New Roman"/>
          <w:b/>
          <w:color w:val="9BBB59"/>
          <w:kern w:val="0"/>
          <w:sz w:val="28"/>
          <w:szCs w:val="24"/>
        </w:rPr>
        <w:t>第一节</w:t>
      </w:r>
    </w:p>
    <w:p w14:paraId="7D1E40FB">
      <w:pPr>
        <w:keepNext/>
        <w:spacing w:line="360" w:lineRule="exact"/>
        <w:ind w:left="0" w:firstLine="452" w:firstLineChars="202"/>
        <w:outlineLvl w:val="9"/>
        <w:rPr>
          <w:rFonts w:ascii="方正小标宋_GBK" w:cs="Times New Roman"/>
          <w:color w:val="000000" w:themeColor="text1"/>
          <w:spacing w:val="-8"/>
          <w:sz w:val="24"/>
          <w:szCs w:val="24"/>
        </w:rPr>
      </w:pPr>
      <w:r>
        <w:rPr>
          <w:rFonts w:ascii="方正小标宋_GBK" w:cs="Times New Roman"/>
          <w:color w:val="000000" w:themeColor="text1"/>
          <w:spacing w:val="-8"/>
          <w:sz w:val="24"/>
          <w:szCs w:val="24"/>
        </w:rPr>
        <w:t>听下面</w:t>
      </w:r>
      <w:r>
        <w:rPr>
          <w:rFonts w:cs="Times New Roman"/>
          <w:b/>
          <w:color w:val="000000" w:themeColor="text1"/>
          <w:spacing w:val="-8"/>
          <w:sz w:val="24"/>
          <w:szCs w:val="24"/>
        </w:rPr>
        <w:t>5</w:t>
      </w:r>
      <w:r>
        <w:rPr>
          <w:rFonts w:ascii="方正小标宋_GBK" w:cs="Times New Roman"/>
          <w:color w:val="000000" w:themeColor="text1"/>
          <w:spacing w:val="-8"/>
          <w:sz w:val="24"/>
          <w:szCs w:val="24"/>
        </w:rPr>
        <w:t>段对话。每段对话后有一个小题，从题中所给的</w:t>
      </w:r>
      <w:r>
        <w:rPr>
          <w:rFonts w:cs="Times New Roman"/>
          <w:b/>
          <w:color w:val="000000" w:themeColor="text1"/>
          <w:spacing w:val="-8"/>
          <w:sz w:val="24"/>
          <w:szCs w:val="24"/>
        </w:rPr>
        <w:t>A</w:t>
      </w:r>
      <w:r>
        <w:rPr>
          <w:rFonts w:ascii="方正小标宋_GBK" w:cs="Times New Roman"/>
          <w:color w:val="000000" w:themeColor="text1"/>
          <w:spacing w:val="-8"/>
          <w:sz w:val="24"/>
          <w:szCs w:val="24"/>
        </w:rPr>
        <w:t>、</w:t>
      </w:r>
      <w:r>
        <w:rPr>
          <w:rFonts w:cs="Times New Roman"/>
          <w:b/>
          <w:color w:val="000000" w:themeColor="text1"/>
          <w:spacing w:val="-8"/>
          <w:sz w:val="24"/>
          <w:szCs w:val="24"/>
        </w:rPr>
        <w:t>B</w:t>
      </w:r>
      <w:r>
        <w:rPr>
          <w:rFonts w:ascii="方正小标宋_GBK" w:cs="Times New Roman"/>
          <w:color w:val="000000" w:themeColor="text1"/>
          <w:spacing w:val="-8"/>
          <w:sz w:val="24"/>
          <w:szCs w:val="24"/>
        </w:rPr>
        <w:t>、</w:t>
      </w:r>
      <w:r>
        <w:rPr>
          <w:rFonts w:cs="Times New Roman"/>
          <w:b/>
          <w:color w:val="000000" w:themeColor="text1"/>
          <w:spacing w:val="-8"/>
          <w:sz w:val="24"/>
          <w:szCs w:val="24"/>
        </w:rPr>
        <w:t>C</w:t>
      </w:r>
      <w:r>
        <w:rPr>
          <w:rFonts w:ascii="方正小标宋_GBK" w:cs="Times New Roman"/>
          <w:color w:val="000000" w:themeColor="text1"/>
          <w:spacing w:val="-8"/>
          <w:sz w:val="24"/>
          <w:szCs w:val="24"/>
        </w:rPr>
        <w:t>三个选项中选出最佳选项。听完每段对话后，你都有</w:t>
      </w:r>
      <w:r>
        <w:rPr>
          <w:rFonts w:cs="Times New Roman"/>
          <w:b/>
          <w:color w:val="000000" w:themeColor="text1"/>
          <w:spacing w:val="-8"/>
          <w:sz w:val="24"/>
          <w:szCs w:val="24"/>
        </w:rPr>
        <w:t>10</w:t>
      </w:r>
      <w:r>
        <w:rPr>
          <w:rFonts w:ascii="方正小标宋_GBK" w:cs="Times New Roman"/>
          <w:color w:val="000000" w:themeColor="text1"/>
          <w:spacing w:val="-8"/>
          <w:sz w:val="24"/>
          <w:szCs w:val="24"/>
        </w:rPr>
        <w:t>秒钟的时间来回答有关小题和阅读下一小题。每段对话仅读一遍。</w:t>
      </w:r>
    </w:p>
    <w:p w14:paraId="0CAFCFAD">
      <w:pPr>
        <w:pStyle w:val="28"/>
        <w:ind w:firstLine="482"/>
        <w:rPr>
          <w:color w:val="FF0000"/>
        </w:rPr>
      </w:pPr>
      <w:r>
        <w:rPr>
          <w:rFonts w:hint="eastAsia"/>
          <w:b/>
          <w:color w:val="9BBB59"/>
        </w:rPr>
        <w:t xml:space="preserve">1. </w:t>
      </w:r>
      <w:r>
        <w:rPr>
          <w:rFonts w:hint="eastAsia"/>
        </w:rPr>
        <w:t>What does the man probably want to watch tonight?</w:t>
      </w:r>
    </w:p>
    <w:p w14:paraId="4FBEE84D">
      <w:pPr>
        <w:pStyle w:val="42"/>
        <w:ind w:firstLine="720"/>
      </w:pPr>
      <w:r>
        <w:t>A. A sports game.</w:t>
      </w:r>
      <w:r>
        <w:rPr>
          <w:rFonts w:hint="eastAsia"/>
        </w:rPr>
        <w:tab/>
      </w:r>
      <w:r>
        <w:t>B. A movie.</w:t>
      </w:r>
      <w:r>
        <w:rPr>
          <w:rFonts w:hint="eastAsia"/>
        </w:rPr>
        <w:tab/>
      </w:r>
      <w:r>
        <w:t>C. A TV show.</w:t>
      </w:r>
    </w:p>
    <w:p w14:paraId="69E2C49C">
      <w:pPr>
        <w:pStyle w:val="28"/>
        <w:ind w:firstLine="482"/>
      </w:pPr>
      <w:r>
        <w:rPr>
          <w:rFonts w:hint="eastAsia"/>
          <w:b/>
          <w:color w:val="9BBB59"/>
        </w:rPr>
        <w:t xml:space="preserve">2. </w:t>
      </w:r>
      <w:r>
        <w:t>What is the weather probably like now?</w:t>
      </w:r>
    </w:p>
    <w:p w14:paraId="3B9D916E">
      <w:pPr>
        <w:pStyle w:val="42"/>
        <w:ind w:firstLine="720"/>
      </w:pPr>
      <w:r>
        <w:t xml:space="preserve">A. </w:t>
      </w:r>
      <w:r>
        <w:rPr>
          <w:rFonts w:hint="eastAsia"/>
        </w:rPr>
        <w:t>It</w:t>
      </w:r>
      <w:r>
        <w:t>’</w:t>
      </w:r>
      <w:r>
        <w:rPr>
          <w:rFonts w:hint="eastAsia"/>
        </w:rPr>
        <w:t>s h</w:t>
      </w:r>
      <w:r>
        <w:t>ot.</w:t>
      </w:r>
      <w:r>
        <w:rPr>
          <w:rFonts w:hint="eastAsia"/>
        </w:rPr>
        <w:tab/>
      </w:r>
      <w:r>
        <w:t xml:space="preserve">B. </w:t>
      </w:r>
      <w:r>
        <w:rPr>
          <w:rFonts w:hint="eastAsia"/>
        </w:rPr>
        <w:t>It</w:t>
      </w:r>
      <w:r>
        <w:t>’</w:t>
      </w:r>
      <w:r>
        <w:rPr>
          <w:rFonts w:hint="eastAsia"/>
        </w:rPr>
        <w:t>s wet</w:t>
      </w:r>
      <w:r>
        <w:t>.</w:t>
      </w:r>
      <w:r>
        <w:rPr>
          <w:rFonts w:hint="eastAsia"/>
        </w:rPr>
        <w:tab/>
      </w:r>
      <w:r>
        <w:t xml:space="preserve">C. </w:t>
      </w:r>
      <w:r>
        <w:rPr>
          <w:rFonts w:hint="eastAsia"/>
        </w:rPr>
        <w:t>It</w:t>
      </w:r>
      <w:r>
        <w:t>’</w:t>
      </w:r>
      <w:r>
        <w:rPr>
          <w:rFonts w:hint="eastAsia"/>
        </w:rPr>
        <w:t>s s</w:t>
      </w:r>
      <w:r>
        <w:t>unny.</w:t>
      </w:r>
    </w:p>
    <w:p w14:paraId="26E0ECFF">
      <w:pPr>
        <w:pStyle w:val="28"/>
        <w:ind w:firstLine="482"/>
      </w:pPr>
      <w:r>
        <w:rPr>
          <w:b/>
          <w:color w:val="9BBB59"/>
        </w:rPr>
        <w:t xml:space="preserve">3. </w:t>
      </w:r>
      <w:r>
        <w:t>What is the man trying to do?</w:t>
      </w:r>
    </w:p>
    <w:p w14:paraId="1DF0C9C8">
      <w:pPr>
        <w:pStyle w:val="42"/>
        <w:ind w:firstLine="720"/>
      </w:pPr>
      <w:r>
        <w:t>A. Make a shopping list.</w:t>
      </w:r>
      <w:r>
        <w:rPr>
          <w:rFonts w:hint="eastAsia"/>
        </w:rPr>
        <w:tab/>
      </w:r>
      <w:r>
        <w:t>B. Empty the rubbish bin.</w:t>
      </w:r>
      <w:r>
        <w:rPr>
          <w:rFonts w:hint="eastAsia"/>
        </w:rPr>
        <w:tab/>
      </w:r>
      <w:r>
        <w:t>C. Write a report.</w:t>
      </w:r>
    </w:p>
    <w:p w14:paraId="3979BAA6">
      <w:pPr>
        <w:pStyle w:val="28"/>
        <w:ind w:firstLine="482"/>
      </w:pPr>
      <w:r>
        <w:rPr>
          <w:b/>
          <w:color w:val="9BBB59"/>
        </w:rPr>
        <w:t xml:space="preserve">4. </w:t>
      </w:r>
      <w:r>
        <w:t xml:space="preserve">What </w:t>
      </w:r>
      <w:r>
        <w:rPr>
          <w:rFonts w:hint="eastAsia"/>
        </w:rPr>
        <w:t>will</w:t>
      </w:r>
      <w:r>
        <w:t xml:space="preserve"> the man</w:t>
      </w:r>
      <w:r>
        <w:rPr>
          <w:rFonts w:hint="eastAsia"/>
        </w:rPr>
        <w:t xml:space="preserve"> </w:t>
      </w:r>
      <w:r>
        <w:t>probably do</w:t>
      </w:r>
      <w:r>
        <w:rPr>
          <w:rFonts w:hint="eastAsia"/>
        </w:rPr>
        <w:t xml:space="preserve"> next</w:t>
      </w:r>
      <w:r>
        <w:t>?</w:t>
      </w:r>
    </w:p>
    <w:p w14:paraId="0DFA469A">
      <w:pPr>
        <w:pStyle w:val="42"/>
        <w:ind w:firstLine="720"/>
      </w:pPr>
      <w:r>
        <w:t>A.</w:t>
      </w:r>
      <w:r>
        <w:rPr>
          <w:rFonts w:hint="eastAsia"/>
        </w:rPr>
        <w:t xml:space="preserve"> </w:t>
      </w:r>
      <w:r>
        <w:t>Borrow some geography books.</w:t>
      </w:r>
    </w:p>
    <w:p w14:paraId="557342AF">
      <w:pPr>
        <w:pStyle w:val="42"/>
        <w:ind w:firstLine="720"/>
      </w:pPr>
      <w:r>
        <w:t>B. Climb to the fifth floor.</w:t>
      </w:r>
    </w:p>
    <w:p w14:paraId="41D20B04">
      <w:pPr>
        <w:pStyle w:val="42"/>
        <w:ind w:firstLine="720"/>
      </w:pPr>
      <w:r>
        <w:t>C. Go downstairs.</w:t>
      </w:r>
    </w:p>
    <w:p w14:paraId="31FD7152">
      <w:pPr>
        <w:pStyle w:val="28"/>
        <w:ind w:firstLine="482"/>
      </w:pPr>
      <w:r>
        <w:rPr>
          <w:b/>
          <w:color w:val="9BBB59"/>
        </w:rPr>
        <w:t xml:space="preserve">5. </w:t>
      </w:r>
      <w:r>
        <w:t>What are the speakers mainly talking about?</w:t>
      </w:r>
    </w:p>
    <w:p w14:paraId="62F11A99">
      <w:pPr>
        <w:pStyle w:val="42"/>
        <w:ind w:firstLine="720"/>
      </w:pPr>
      <w:r>
        <w:t>A. A movie.</w:t>
      </w:r>
      <w:r>
        <w:rPr>
          <w:rFonts w:hint="eastAsia"/>
        </w:rPr>
        <w:tab/>
      </w:r>
      <w:r>
        <w:t>B. A job.</w:t>
      </w:r>
      <w:r>
        <w:rPr>
          <w:rFonts w:hint="eastAsia"/>
        </w:rPr>
        <w:tab/>
      </w:r>
      <w:r>
        <w:t xml:space="preserve">C. </w:t>
      </w:r>
      <w:r>
        <w:rPr>
          <w:rFonts w:hint="eastAsia"/>
        </w:rPr>
        <w:t>S</w:t>
      </w:r>
      <w:r>
        <w:t>ocial responsibility.</w:t>
      </w:r>
    </w:p>
    <w:p w14:paraId="5696482E">
      <w:pPr>
        <w:keepNext/>
        <w:spacing w:before="80" w:after="80" w:line="360" w:lineRule="exact"/>
        <w:ind w:left="0" w:firstLine="496" w:firstLineChars="177"/>
        <w:outlineLvl w:val="9"/>
        <w:rPr>
          <w:rFonts w:ascii="方正黑体_GBK" w:hAnsi="黑体" w:eastAsia="方正黑体_GBK" w:cs="Times New Roman"/>
          <w:color w:val="000000" w:themeColor="text1"/>
          <w:sz w:val="28"/>
        </w:rPr>
      </w:pPr>
      <w:r>
        <w:rPr>
          <w:rFonts w:hint="eastAsia" w:ascii="方正黑体_GBK" w:hAnsi="黑体" w:eastAsia="方正黑体_GBK" w:cs="Times New Roman"/>
          <w:b/>
          <w:color w:val="9BBB59"/>
          <w:sz w:val="28"/>
        </w:rPr>
        <w:t>第二节</w:t>
      </w:r>
    </w:p>
    <w:p w14:paraId="5E5BFC6D">
      <w:pPr>
        <w:keepNext/>
        <w:spacing w:line="360" w:lineRule="exact"/>
        <w:ind w:left="0" w:firstLine="484" w:firstLineChars="202"/>
        <w:outlineLvl w:val="9"/>
        <w:rPr>
          <w:rFonts w:ascii="方正小标宋_GBK" w:cs="Times New Roman"/>
          <w:color w:val="000000" w:themeColor="text1"/>
          <w:sz w:val="24"/>
          <w:szCs w:val="24"/>
        </w:rPr>
      </w:pPr>
      <w:r>
        <w:rPr>
          <w:rFonts w:ascii="方正小标宋_GBK" w:cs="Times New Roman"/>
          <w:color w:val="000000" w:themeColor="text1"/>
          <w:sz w:val="24"/>
          <w:szCs w:val="24"/>
        </w:rPr>
        <w:t>听下面</w:t>
      </w:r>
      <w:r>
        <w:rPr>
          <w:rFonts w:cs="Times New Roman"/>
          <w:b/>
          <w:color w:val="000000" w:themeColor="text1"/>
          <w:sz w:val="24"/>
          <w:szCs w:val="24"/>
        </w:rPr>
        <w:t>5</w:t>
      </w:r>
      <w:r>
        <w:rPr>
          <w:rFonts w:ascii="方正小标宋_GBK" w:cs="Times New Roman"/>
          <w:color w:val="000000" w:themeColor="text1"/>
          <w:sz w:val="24"/>
          <w:szCs w:val="24"/>
        </w:rPr>
        <w:t>段对话</w:t>
      </w:r>
      <w:r>
        <w:rPr>
          <w:rFonts w:hint="eastAsia" w:ascii="方正小标宋_GBK" w:cs="Times New Roman"/>
          <w:color w:val="000000" w:themeColor="text1"/>
          <w:sz w:val="24"/>
          <w:szCs w:val="24"/>
        </w:rPr>
        <w:t>或独白</w:t>
      </w:r>
      <w:r>
        <w:rPr>
          <w:rFonts w:ascii="方正小标宋_GBK" w:cs="Times New Roman"/>
          <w:color w:val="000000" w:themeColor="text1"/>
          <w:sz w:val="24"/>
          <w:szCs w:val="24"/>
        </w:rPr>
        <w:t>。每段对话或独白后有</w:t>
      </w:r>
      <w:r>
        <w:rPr>
          <w:rFonts w:hint="eastAsia" w:ascii="方正小标宋_GBK" w:cs="Times New Roman"/>
          <w:color w:val="000000" w:themeColor="text1"/>
          <w:sz w:val="24"/>
          <w:szCs w:val="24"/>
        </w:rPr>
        <w:t>几</w:t>
      </w:r>
      <w:r>
        <w:rPr>
          <w:rFonts w:ascii="方正小标宋_GBK" w:cs="Times New Roman"/>
          <w:color w:val="000000" w:themeColor="text1"/>
          <w:sz w:val="24"/>
          <w:szCs w:val="24"/>
        </w:rPr>
        <w:t>个小题，从题中所给的</w:t>
      </w:r>
      <w:r>
        <w:rPr>
          <w:rFonts w:cs="Times New Roman"/>
          <w:b/>
          <w:color w:val="000000" w:themeColor="text1"/>
          <w:sz w:val="24"/>
          <w:szCs w:val="24"/>
        </w:rPr>
        <w:t>A</w:t>
      </w:r>
      <w:r>
        <w:rPr>
          <w:rFonts w:ascii="方正小标宋_GBK" w:cs="Times New Roman"/>
          <w:color w:val="000000" w:themeColor="text1"/>
          <w:sz w:val="24"/>
          <w:szCs w:val="24"/>
        </w:rPr>
        <w:t>、</w:t>
      </w:r>
      <w:r>
        <w:rPr>
          <w:rFonts w:cs="Times New Roman"/>
          <w:b/>
          <w:color w:val="000000" w:themeColor="text1"/>
          <w:sz w:val="24"/>
          <w:szCs w:val="24"/>
        </w:rPr>
        <w:t>B</w:t>
      </w:r>
      <w:r>
        <w:rPr>
          <w:rFonts w:ascii="方正小标宋_GBK" w:cs="Times New Roman"/>
          <w:color w:val="000000" w:themeColor="text1"/>
          <w:sz w:val="24"/>
          <w:szCs w:val="24"/>
        </w:rPr>
        <w:t>、</w:t>
      </w:r>
      <w:r>
        <w:rPr>
          <w:rFonts w:cs="Times New Roman"/>
          <w:b/>
          <w:color w:val="000000" w:themeColor="text1"/>
          <w:sz w:val="24"/>
          <w:szCs w:val="24"/>
        </w:rPr>
        <w:t>C</w:t>
      </w:r>
      <w:r>
        <w:rPr>
          <w:rFonts w:ascii="方正小标宋_GBK" w:cs="Times New Roman"/>
          <w:color w:val="000000" w:themeColor="text1"/>
          <w:sz w:val="24"/>
          <w:szCs w:val="24"/>
        </w:rPr>
        <w:t>三个选项中选出最佳选项。听每段对话或独白前，你将有时间阅读</w:t>
      </w:r>
      <w:r>
        <w:rPr>
          <w:rFonts w:hint="eastAsia" w:ascii="方正小标宋_GBK" w:cs="Times New Roman"/>
          <w:color w:val="000000" w:themeColor="text1"/>
          <w:sz w:val="24"/>
          <w:szCs w:val="24"/>
        </w:rPr>
        <w:t>各</w:t>
      </w:r>
      <w:r>
        <w:rPr>
          <w:rFonts w:ascii="方正小标宋_GBK" w:cs="Times New Roman"/>
          <w:color w:val="000000" w:themeColor="text1"/>
          <w:sz w:val="24"/>
          <w:szCs w:val="24"/>
        </w:rPr>
        <w:t>个小题</w:t>
      </w:r>
      <w:r>
        <w:rPr>
          <w:rFonts w:hint="eastAsia" w:ascii="方正小标宋_GBK" w:cs="Times New Roman"/>
          <w:color w:val="000000" w:themeColor="text1"/>
          <w:sz w:val="24"/>
          <w:szCs w:val="24"/>
        </w:rPr>
        <w:t>，每小题</w:t>
      </w:r>
      <w:r>
        <w:rPr>
          <w:rFonts w:cs="Times New Roman"/>
          <w:b/>
          <w:color w:val="000000" w:themeColor="text1"/>
          <w:sz w:val="24"/>
          <w:szCs w:val="24"/>
        </w:rPr>
        <w:t>5</w:t>
      </w:r>
      <w:r>
        <w:rPr>
          <w:rFonts w:hint="eastAsia" w:ascii="方正小标宋_GBK" w:cs="Times New Roman"/>
          <w:color w:val="000000" w:themeColor="text1"/>
          <w:sz w:val="24"/>
          <w:szCs w:val="24"/>
        </w:rPr>
        <w:t>秒钟</w:t>
      </w:r>
      <w:r>
        <w:rPr>
          <w:rFonts w:ascii="方正小标宋_GBK" w:cs="Times New Roman"/>
          <w:color w:val="000000" w:themeColor="text1"/>
          <w:sz w:val="24"/>
          <w:szCs w:val="24"/>
        </w:rPr>
        <w:t>；听完后，各小题将给出</w:t>
      </w:r>
      <w:r>
        <w:rPr>
          <w:rFonts w:cs="Times New Roman"/>
          <w:b/>
          <w:color w:val="000000" w:themeColor="text1"/>
          <w:sz w:val="24"/>
          <w:szCs w:val="24"/>
        </w:rPr>
        <w:t>5</w:t>
      </w:r>
      <w:r>
        <w:rPr>
          <w:rFonts w:ascii="方正小标宋_GBK" w:cs="Times New Roman"/>
          <w:color w:val="000000" w:themeColor="text1"/>
          <w:sz w:val="24"/>
          <w:szCs w:val="24"/>
        </w:rPr>
        <w:t>秒钟的作答时间。每段对话</w:t>
      </w:r>
      <w:r>
        <w:rPr>
          <w:rFonts w:hint="eastAsia" w:ascii="方正小标宋_GBK" w:cs="Times New Roman"/>
          <w:color w:val="000000" w:themeColor="text1"/>
          <w:sz w:val="24"/>
          <w:szCs w:val="24"/>
        </w:rPr>
        <w:t>或独白</w:t>
      </w:r>
      <w:r>
        <w:rPr>
          <w:rFonts w:ascii="方正小标宋_GBK" w:cs="Times New Roman"/>
          <w:color w:val="000000" w:themeColor="text1"/>
          <w:sz w:val="24"/>
          <w:szCs w:val="24"/>
        </w:rPr>
        <w:t>读两遍。</w:t>
      </w:r>
    </w:p>
    <w:p w14:paraId="09EFDB23">
      <w:pPr>
        <w:keepNext/>
        <w:spacing w:line="360" w:lineRule="exact"/>
        <w:ind w:left="0" w:firstLine="482" w:firstLineChars="201"/>
        <w:outlineLvl w:val="1"/>
        <w:rPr>
          <w:rFonts w:ascii="方正黑体_GBK" w:eastAsia="方正黑体_GBK" w:cstheme="majorBidi"/>
          <w:bCs/>
          <w:color w:val="000000" w:themeColor="text1"/>
          <w:sz w:val="24"/>
          <w:szCs w:val="24"/>
        </w:rPr>
      </w:pPr>
      <w:r>
        <w:rPr>
          <w:rFonts w:hint="eastAsia" w:ascii="方正黑体_GBK" w:eastAsia="方正黑体_GBK" w:cstheme="majorBidi"/>
          <w:bCs/>
          <w:color w:val="9BBB59"/>
          <w:sz w:val="24"/>
          <w:szCs w:val="24"/>
        </w:rPr>
        <w:t>听第6段材料，回答第6、7题。</w:t>
      </w:r>
    </w:p>
    <w:p w14:paraId="51B672A7">
      <w:pPr>
        <w:pStyle w:val="28"/>
        <w:ind w:firstLine="482"/>
      </w:pPr>
      <w:r>
        <w:rPr>
          <w:b/>
          <w:color w:val="9BBB59"/>
        </w:rPr>
        <w:t xml:space="preserve">6. </w:t>
      </w:r>
      <w:r>
        <w:t xml:space="preserve">Why is the man </w:t>
      </w:r>
      <w:r>
        <w:rPr>
          <w:rFonts w:hint="eastAsia"/>
        </w:rPr>
        <w:t>upset</w:t>
      </w:r>
      <w:r>
        <w:t>?</w:t>
      </w:r>
      <w:r>
        <w:rPr>
          <w:rFonts w:hint="eastAsia"/>
          <w:color w:val="FF0000"/>
        </w:rPr>
        <w:t xml:space="preserve">  </w:t>
      </w:r>
    </w:p>
    <w:p w14:paraId="5F595F8F">
      <w:pPr>
        <w:pStyle w:val="42"/>
        <w:ind w:firstLine="720"/>
      </w:pPr>
      <w:r>
        <w:t>A. He has been served the wrong meal.</w:t>
      </w:r>
    </w:p>
    <w:p w14:paraId="02B3EA90">
      <w:pPr>
        <w:pStyle w:val="42"/>
        <w:ind w:firstLine="720"/>
      </w:pPr>
      <w:r>
        <w:rPr>
          <w:rFonts w:hint="eastAsia"/>
        </w:rPr>
        <w:t>B</w:t>
      </w:r>
      <w:r>
        <w:t>. He is sick of the bad weather.</w:t>
      </w:r>
    </w:p>
    <w:p w14:paraId="4B3A4238">
      <w:pPr>
        <w:pStyle w:val="42"/>
        <w:ind w:firstLine="720"/>
      </w:pPr>
      <w:r>
        <w:rPr>
          <w:rFonts w:hint="eastAsia"/>
        </w:rPr>
        <w:t>C</w:t>
      </w:r>
      <w:r>
        <w:t>. His flight is running late.</w:t>
      </w:r>
    </w:p>
    <w:p w14:paraId="150B491F">
      <w:pPr>
        <w:pStyle w:val="28"/>
        <w:ind w:firstLine="482"/>
      </w:pPr>
      <w:r>
        <w:rPr>
          <w:b/>
          <w:color w:val="9BBB59"/>
        </w:rPr>
        <w:t xml:space="preserve">7. </w:t>
      </w:r>
      <w:r>
        <w:t>Where will the speakers probably go next?</w:t>
      </w:r>
    </w:p>
    <w:p w14:paraId="6D00EE85">
      <w:pPr>
        <w:pStyle w:val="42"/>
        <w:ind w:firstLine="720"/>
      </w:pPr>
      <w:r>
        <w:t xml:space="preserve">A. </w:t>
      </w:r>
      <w:r>
        <w:rPr>
          <w:rFonts w:hint="eastAsia"/>
        </w:rPr>
        <w:t>A</w:t>
      </w:r>
      <w:r>
        <w:t xml:space="preserve"> restaurant.</w:t>
      </w:r>
      <w:r>
        <w:rPr>
          <w:rFonts w:hint="eastAsia"/>
        </w:rPr>
        <w:tab/>
      </w:r>
      <w:r>
        <w:rPr>
          <w:rFonts w:hint="eastAsia"/>
        </w:rPr>
        <w:t>B</w:t>
      </w:r>
      <w:r>
        <w:t xml:space="preserve">. </w:t>
      </w:r>
      <w:r>
        <w:rPr>
          <w:rFonts w:hint="eastAsia"/>
        </w:rPr>
        <w:t>A</w:t>
      </w:r>
      <w:r>
        <w:t xml:space="preserve"> snack shop.</w:t>
      </w:r>
      <w:r>
        <w:rPr>
          <w:rFonts w:hint="eastAsia"/>
        </w:rPr>
        <w:tab/>
      </w:r>
      <w:r>
        <w:rPr>
          <w:rFonts w:hint="eastAsia"/>
        </w:rPr>
        <w:t>C</w:t>
      </w:r>
      <w:r>
        <w:t xml:space="preserve">. </w:t>
      </w:r>
      <w:r>
        <w:rPr>
          <w:rFonts w:hint="eastAsia"/>
        </w:rPr>
        <w:t>An</w:t>
      </w:r>
      <w:r>
        <w:t xml:space="preserve"> information </w:t>
      </w:r>
      <w:r>
        <w:rPr>
          <w:rFonts w:hint="eastAsia"/>
        </w:rPr>
        <w:t>desk</w:t>
      </w:r>
      <w:r>
        <w:t>.</w:t>
      </w:r>
    </w:p>
    <w:p w14:paraId="57CB505D">
      <w:pPr>
        <w:keepNext/>
        <w:spacing w:line="360" w:lineRule="exact"/>
        <w:ind w:left="0" w:firstLine="482" w:firstLineChars="201"/>
        <w:outlineLvl w:val="1"/>
        <w:rPr>
          <w:rFonts w:ascii="方正黑体_GBK" w:eastAsia="方正黑体_GBK" w:cstheme="majorBidi"/>
          <w:bCs/>
          <w:color w:val="9BBB59"/>
          <w:sz w:val="24"/>
          <w:szCs w:val="24"/>
        </w:rPr>
      </w:pPr>
      <w:r>
        <w:rPr>
          <w:rFonts w:hint="eastAsia" w:ascii="方正黑体_GBK" w:eastAsia="方正黑体_GBK" w:cstheme="majorBidi"/>
          <w:bCs/>
          <w:color w:val="9BBB59"/>
          <w:sz w:val="24"/>
          <w:szCs w:val="24"/>
        </w:rPr>
        <w:t>听第7段材料，回答第8、9题。</w:t>
      </w:r>
    </w:p>
    <w:p w14:paraId="2DD6D6EE">
      <w:pPr>
        <w:pStyle w:val="28"/>
        <w:ind w:firstLine="482"/>
      </w:pPr>
      <w:r>
        <w:rPr>
          <w:b/>
          <w:color w:val="9BBB59"/>
        </w:rPr>
        <w:t xml:space="preserve">8. </w:t>
      </w:r>
      <w:r>
        <w:t>Who</w:t>
      </w:r>
      <w:r>
        <w:rPr>
          <w:szCs w:val="21"/>
        </w:rPr>
        <w:t xml:space="preserve"> is Mr</w:t>
      </w:r>
      <w:r>
        <w:rPr>
          <w:rFonts w:hint="eastAsia"/>
          <w:szCs w:val="21"/>
        </w:rPr>
        <w:t>.</w:t>
      </w:r>
      <w:r>
        <w:rPr>
          <w:szCs w:val="21"/>
        </w:rPr>
        <w:t xml:space="preserve"> </w:t>
      </w:r>
      <w:r>
        <w:rPr>
          <w:rFonts w:hint="eastAsia"/>
          <w:szCs w:val="21"/>
        </w:rPr>
        <w:t>Brown</w:t>
      </w:r>
      <w:r>
        <w:t xml:space="preserve"> probably?</w:t>
      </w:r>
    </w:p>
    <w:p w14:paraId="26002574">
      <w:pPr>
        <w:pStyle w:val="42"/>
        <w:ind w:firstLine="720"/>
      </w:pPr>
      <w:r>
        <mc:AlternateContent>
          <mc:Choice Requires="wps">
            <w:drawing>
              <wp:anchor distT="0" distB="0" distL="114300" distR="114300" simplePos="0" relativeHeight="251659264" behindDoc="0" locked="0" layoutInCell="1" allowOverlap="1">
                <wp:simplePos x="0" y="0"/>
                <wp:positionH relativeFrom="margin">
                  <wp:posOffset>5224780</wp:posOffset>
                </wp:positionH>
                <wp:positionV relativeFrom="page">
                  <wp:posOffset>10015220</wp:posOffset>
                </wp:positionV>
                <wp:extent cx="1066800" cy="500380"/>
                <wp:effectExtent l="0" t="0" r="0" b="0"/>
                <wp:wrapNone/>
                <wp:docPr id="97" name="文本框 97"/>
                <wp:cNvGraphicFramePr/>
                <a:graphic xmlns:a="http://schemas.openxmlformats.org/drawingml/2006/main">
                  <a:graphicData uri="http://schemas.microsoft.com/office/word/2010/wordprocessingShape">
                    <wps:wsp>
                      <wps:cNvSpPr txBox="1"/>
                      <wps:spPr>
                        <a:xfrm>
                          <a:off x="0" y="0"/>
                          <a:ext cx="1066800" cy="500380"/>
                        </a:xfrm>
                        <a:prstGeom prst="rect">
                          <a:avLst/>
                        </a:prstGeom>
                        <a:noFill/>
                        <a:ln w="6350">
                          <a:noFill/>
                        </a:ln>
                        <a:effectLst/>
                      </wps:spPr>
                      <wps:txbx>
                        <w:txbxContent>
                          <w:p w14:paraId="4FD3A6ED">
                            <w:pPr>
                              <w:spacing w:line="300" w:lineRule="exact"/>
                              <w:ind w:left="101" w:hanging="101"/>
                              <w:rPr>
                                <w:rFonts w:ascii="宋体" w:hAnsi="宋体" w:cs="Times New Roman"/>
                                <w:color w:val="585858" w:themeColor="text1" w:themeTint="A6"/>
                                <w:sz w:val="18"/>
                                <w:szCs w:val="18"/>
                              </w:rPr>
                            </w:pPr>
                            <w:r>
                              <w:rPr>
                                <w:rFonts w:hint="eastAsia" w:ascii="宋体" w:hAnsi="宋体" w:cs="Times New Roman"/>
                                <w:color w:val="585858" w:themeColor="text1" w:themeTint="A6"/>
                                <w:sz w:val="18"/>
                                <w:szCs w:val="18"/>
                              </w:rPr>
                              <w:t>*</w:t>
                            </w:r>
                            <w:r>
                              <w:rPr>
                                <w:rFonts w:cs="Times New Roman"/>
                                <w:color w:val="585858" w:themeColor="text1" w:themeTint="A6"/>
                                <w:sz w:val="18"/>
                                <w:szCs w:val="18"/>
                              </w:rPr>
                              <w:t xml:space="preserve"> You poor thing.</w:t>
                            </w:r>
                          </w:p>
                          <w:p w14:paraId="05B7C544">
                            <w:pPr>
                              <w:spacing w:line="300" w:lineRule="exact"/>
                              <w:ind w:left="222" w:leftChars="58" w:hanging="101"/>
                              <w:rPr>
                                <w:rFonts w:eastAsia="楷体_GB2312" w:cs="Times New Roman" w:asciiTheme="minorHAnsi" w:hAnsiTheme="minorHAnsi"/>
                                <w:color w:val="585858" w:themeColor="text1" w:themeTint="A6"/>
                                <w:sz w:val="18"/>
                                <w:szCs w:val="18"/>
                              </w:rPr>
                            </w:pPr>
                            <w:r>
                              <w:rPr>
                                <w:rFonts w:hint="eastAsia" w:eastAsia="楷体_GB2312" w:cs="Times New Roman"/>
                                <w:color w:val="585858" w:themeColor="text1" w:themeTint="A6"/>
                                <w:sz w:val="18"/>
                                <w:szCs w:val="18"/>
                              </w:rPr>
                              <w:t>你个小可怜。</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11.4pt;margin-top:788.6pt;height:39.4pt;width:84pt;mso-position-horizontal-relative:margin;mso-position-vertical-relative:page;z-index:251659264;mso-width-relative:margin;mso-height-relative:page;" filled="f" stroked="f" coordsize="21600,21600" o:gfxdata="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D6fW8f3AAAAA0BAAAPAAAAAAAAAAEA&#10;IAAAACIAAABkcnMvZG93bnJldi54bWxQSwECFAAUAAAACACHTuJA352dpkQCAAB2BAAADgAAAAAA&#10;AAABACAAAAArAQAAZHJzL2Uyb0RvYy54bWxQSwUGAAAAAAYABgBZAQAA4QUAAAAA&#10;">
                <v:fill on="f" focussize="0,0"/>
                <v:stroke on="f" weight="0.5pt"/>
                <v:imagedata o:title=""/>
                <o:lock v:ext="edit" aspectratio="f"/>
                <v:textbox>
                  <w:txbxContent>
                    <w:p w14:paraId="4FD3A6ED">
                      <w:pPr>
                        <w:spacing w:line="300" w:lineRule="exact"/>
                        <w:ind w:left="101" w:hanging="101"/>
                        <w:rPr>
                          <w:rFonts w:ascii="宋体" w:hAnsi="宋体" w:cs="Times New Roman"/>
                          <w:color w:val="585858" w:themeColor="text1" w:themeTint="A6"/>
                          <w:sz w:val="18"/>
                          <w:szCs w:val="18"/>
                        </w:rPr>
                      </w:pPr>
                      <w:r>
                        <w:rPr>
                          <w:rFonts w:hint="eastAsia" w:ascii="宋体" w:hAnsi="宋体" w:cs="Times New Roman"/>
                          <w:color w:val="585858" w:themeColor="text1" w:themeTint="A6"/>
                          <w:sz w:val="18"/>
                          <w:szCs w:val="18"/>
                        </w:rPr>
                        <w:t>*</w:t>
                      </w:r>
                      <w:r>
                        <w:rPr>
                          <w:rFonts w:cs="Times New Roman"/>
                          <w:color w:val="585858" w:themeColor="text1" w:themeTint="A6"/>
                          <w:sz w:val="18"/>
                          <w:szCs w:val="18"/>
                        </w:rPr>
                        <w:t xml:space="preserve"> You poor thing.</w:t>
                      </w:r>
                    </w:p>
                    <w:p w14:paraId="05B7C544">
                      <w:pPr>
                        <w:spacing w:line="300" w:lineRule="exact"/>
                        <w:ind w:left="222" w:leftChars="58" w:hanging="101"/>
                        <w:rPr>
                          <w:rFonts w:eastAsia="楷体_GB2312" w:cs="Times New Roman" w:asciiTheme="minorHAnsi" w:hAnsiTheme="minorHAnsi"/>
                          <w:color w:val="585858" w:themeColor="text1" w:themeTint="A6"/>
                          <w:sz w:val="18"/>
                          <w:szCs w:val="18"/>
                        </w:rPr>
                      </w:pPr>
                      <w:r>
                        <w:rPr>
                          <w:rFonts w:hint="eastAsia" w:eastAsia="楷体_GB2312" w:cs="Times New Roman"/>
                          <w:color w:val="585858" w:themeColor="text1" w:themeTint="A6"/>
                          <w:sz w:val="18"/>
                          <w:szCs w:val="18"/>
                        </w:rPr>
                        <w:t>你个小可怜。</w:t>
                      </w:r>
                    </w:p>
                  </w:txbxContent>
                </v:textbox>
              </v:shape>
            </w:pict>
          </mc:Fallback>
        </mc:AlternateContent>
      </w:r>
      <w:r>
        <w:t xml:space="preserve">A. </w:t>
      </w:r>
      <w:r>
        <w:rPr>
          <w:rFonts w:hint="eastAsia"/>
        </w:rPr>
        <w:t>R</w:t>
      </w:r>
      <w:r>
        <w:t>obert’</w:t>
      </w:r>
      <w:r>
        <w:rPr>
          <w:rFonts w:hint="eastAsia"/>
        </w:rPr>
        <w:t xml:space="preserve">s </w:t>
      </w:r>
      <w:r>
        <w:t>teacher.</w:t>
      </w:r>
      <w:r>
        <w:rPr>
          <w:rFonts w:hint="eastAsia"/>
        </w:rPr>
        <w:tab/>
      </w:r>
      <w:r>
        <w:t xml:space="preserve">B. </w:t>
      </w:r>
      <w:r>
        <w:rPr>
          <w:rFonts w:hint="eastAsia"/>
        </w:rPr>
        <w:t>R</w:t>
      </w:r>
      <w:r>
        <w:t>obert’</w:t>
      </w:r>
      <w:r>
        <w:rPr>
          <w:rFonts w:hint="eastAsia"/>
        </w:rPr>
        <w:t>s</w:t>
      </w:r>
      <w:r>
        <w:t xml:space="preserve"> doctor.</w:t>
      </w:r>
      <w:r>
        <w:rPr>
          <w:rFonts w:hint="eastAsia"/>
        </w:rPr>
        <w:tab/>
      </w:r>
      <w:r>
        <w:t xml:space="preserve">C. </w:t>
      </w:r>
      <w:r>
        <w:rPr>
          <w:rFonts w:hint="eastAsia"/>
        </w:rPr>
        <w:t>R</w:t>
      </w:r>
      <w:r>
        <w:t>obert’</w:t>
      </w:r>
      <w:r>
        <w:rPr>
          <w:rFonts w:hint="eastAsia"/>
        </w:rPr>
        <w:t>s</w:t>
      </w:r>
      <w:r>
        <w:t xml:space="preserve"> father.</w:t>
      </w:r>
    </w:p>
    <w:p w14:paraId="6EA9A76F">
      <w:pPr>
        <w:pStyle w:val="28"/>
        <w:ind w:firstLine="482"/>
      </w:pPr>
      <w:r>
        <w:rPr>
          <w:rFonts w:hint="eastAsia"/>
          <w:b/>
          <w:color w:val="9BBB59"/>
        </w:rPr>
        <w:t xml:space="preserve">9. </w:t>
      </w:r>
      <w:r>
        <w:t xml:space="preserve">What </w:t>
      </w:r>
      <w:r>
        <w:rPr>
          <w:rFonts w:hint="eastAsia"/>
        </w:rPr>
        <w:t>does Mrs. Hill offer to do for Robert</w:t>
      </w:r>
      <w:r>
        <w:t>?</w:t>
      </w:r>
      <w:r>
        <w:rPr>
          <w:rFonts w:hint="eastAsia"/>
          <w:color w:val="FF0000"/>
        </w:rPr>
        <w:t xml:space="preserve">  </w:t>
      </w:r>
    </w:p>
    <w:p w14:paraId="7D89346C">
      <w:pPr>
        <w:pStyle w:val="42"/>
        <w:ind w:firstLine="720"/>
      </w:pPr>
      <w:r>
        <w:t xml:space="preserve">A. </w:t>
      </w:r>
      <w:r>
        <w:rPr>
          <w:rFonts w:hint="eastAsia"/>
        </w:rPr>
        <w:t>Make sure he can get his homework</w:t>
      </w:r>
      <w:r>
        <w:t>.</w:t>
      </w:r>
    </w:p>
    <w:p w14:paraId="13AD110B">
      <w:pPr>
        <w:pStyle w:val="42"/>
        <w:ind w:firstLine="720"/>
      </w:pPr>
      <w:r>
        <w:t xml:space="preserve">B. </w:t>
      </w:r>
      <w:r>
        <w:rPr>
          <w:rFonts w:hint="eastAsia"/>
        </w:rPr>
        <w:t>Get some medicine for him</w:t>
      </w:r>
      <w:r>
        <w:t>.</w:t>
      </w:r>
    </w:p>
    <w:p w14:paraId="71738592">
      <w:pPr>
        <w:pStyle w:val="42"/>
        <w:ind w:firstLine="720"/>
      </w:pPr>
      <w:r>
        <w:t xml:space="preserve">C. </w:t>
      </w:r>
      <w:r>
        <w:rPr>
          <w:rFonts w:hint="eastAsia"/>
        </w:rPr>
        <w:t>Pick him up from school</w:t>
      </w:r>
      <w:r>
        <w:t>.</w:t>
      </w:r>
    </w:p>
    <w:p w14:paraId="77D8232D">
      <w:pPr>
        <w:keepNext/>
        <w:spacing w:line="360" w:lineRule="exact"/>
        <w:ind w:left="0" w:firstLine="482" w:firstLineChars="201"/>
        <w:outlineLvl w:val="1"/>
        <w:rPr>
          <w:rFonts w:ascii="方正黑体_GBK" w:eastAsia="方正黑体_GBK" w:cstheme="majorBidi"/>
          <w:bCs/>
          <w:color w:val="9BBB59"/>
          <w:sz w:val="24"/>
          <w:szCs w:val="24"/>
        </w:rPr>
      </w:pPr>
      <w:r>
        <w:rPr>
          <w:rFonts w:hint="eastAsia" w:ascii="方正黑体_GBK" w:eastAsia="方正黑体_GBK" w:cstheme="majorBidi"/>
          <w:bCs/>
          <w:color w:val="9BBB59"/>
          <w:sz w:val="24"/>
          <w:szCs w:val="24"/>
        </w:rPr>
        <w:t>听第8段材料，回答第10至12题。</w:t>
      </w:r>
    </w:p>
    <w:p w14:paraId="39CA8057">
      <w:pPr>
        <w:pStyle w:val="28"/>
        <w:ind w:firstLine="482"/>
      </w:pPr>
      <w:r>
        <w:rPr>
          <w:b/>
          <w:color w:val="9BBB59"/>
        </w:rPr>
        <w:t xml:space="preserve">10. </w:t>
      </w:r>
      <w:r>
        <w:rPr>
          <w:rFonts w:hint="eastAsia"/>
        </w:rPr>
        <w:t>Where does the conversation take place</w:t>
      </w:r>
      <w:r>
        <w:t>?</w:t>
      </w:r>
    </w:p>
    <w:p w14:paraId="28AA6159">
      <w:pPr>
        <w:pStyle w:val="30"/>
        <w:ind w:firstLine="840"/>
      </w:pPr>
      <w:r>
        <w:t xml:space="preserve">A. </w:t>
      </w:r>
      <w:r>
        <w:rPr>
          <w:rFonts w:hint="eastAsia"/>
        </w:rPr>
        <w:t>At a hotel.</w:t>
      </w:r>
      <w:r>
        <w:rPr>
          <w:rFonts w:hint="eastAsia"/>
        </w:rPr>
        <w:tab/>
      </w:r>
      <w:r>
        <w:t xml:space="preserve">B. </w:t>
      </w:r>
      <w:r>
        <w:rPr>
          <w:rFonts w:hint="eastAsia"/>
        </w:rPr>
        <w:t>At a museum</w:t>
      </w:r>
      <w:r>
        <w:t>.</w:t>
      </w:r>
      <w:r>
        <w:rPr>
          <w:rFonts w:hint="eastAsia"/>
        </w:rPr>
        <w:tab/>
      </w:r>
      <w:r>
        <w:t xml:space="preserve">C. </w:t>
      </w:r>
      <w:r>
        <w:rPr>
          <w:rFonts w:hint="eastAsia"/>
        </w:rPr>
        <w:t xml:space="preserve">At </w:t>
      </w:r>
      <w:r>
        <w:t>Sylvia’</w:t>
      </w:r>
      <w:r>
        <w:rPr>
          <w:rFonts w:hint="eastAsia"/>
        </w:rPr>
        <w:t>s home</w:t>
      </w:r>
      <w:r>
        <w:t>.</w:t>
      </w:r>
    </w:p>
    <w:p w14:paraId="2B6561B5">
      <w:pPr>
        <w:pStyle w:val="28"/>
        <w:ind w:firstLine="482"/>
      </w:pPr>
      <w:r>
        <w:rPr>
          <w:b/>
          <w:color w:val="9BBB59"/>
        </w:rPr>
        <w:t xml:space="preserve">11. </w:t>
      </w:r>
      <w:r>
        <w:t xml:space="preserve">What </w:t>
      </w:r>
      <w:r>
        <w:rPr>
          <w:rFonts w:hint="eastAsia"/>
        </w:rPr>
        <w:t>i</w:t>
      </w:r>
      <w:r>
        <w:t>s on the postcard the man sent to Sylvia?</w:t>
      </w:r>
    </w:p>
    <w:p w14:paraId="6B623671">
      <w:pPr>
        <w:pStyle w:val="30"/>
        <w:ind w:firstLine="840"/>
      </w:pPr>
      <w:r>
        <w:t>A. A coffee can.</w:t>
      </w:r>
      <w:r>
        <w:rPr>
          <w:rFonts w:hint="eastAsia"/>
        </w:rPr>
        <w:tab/>
      </w:r>
      <w:r>
        <w:t>B. A fridge.</w:t>
      </w:r>
      <w:r>
        <w:rPr>
          <w:rFonts w:hint="eastAsia"/>
        </w:rPr>
        <w:tab/>
      </w:r>
      <w:r>
        <w:t>C. A TV.</w:t>
      </w:r>
    </w:p>
    <w:p w14:paraId="31CF7727">
      <w:pPr>
        <w:pStyle w:val="28"/>
        <w:ind w:firstLine="482"/>
      </w:pPr>
      <w:r>
        <w:rPr>
          <w:b/>
          <w:color w:val="9BBB59"/>
        </w:rPr>
        <w:t xml:space="preserve">12. </w:t>
      </w:r>
      <w:r>
        <w:t xml:space="preserve">What do we learn about </w:t>
      </w:r>
      <w:r>
        <w:rPr>
          <w:rFonts w:hint="eastAsia"/>
        </w:rPr>
        <w:t>the man</w:t>
      </w:r>
      <w:r>
        <w:t>’</w:t>
      </w:r>
      <w:r>
        <w:rPr>
          <w:rFonts w:hint="eastAsia"/>
        </w:rPr>
        <w:t>s trip</w:t>
      </w:r>
      <w:r>
        <w:t>?</w:t>
      </w:r>
    </w:p>
    <w:p w14:paraId="7F1ACE6F">
      <w:pPr>
        <w:pStyle w:val="30"/>
        <w:ind w:firstLine="840"/>
      </w:pPr>
      <w:r>
        <w:t xml:space="preserve">A. </w:t>
      </w:r>
      <w:r>
        <w:rPr>
          <w:rFonts w:hint="eastAsia"/>
        </w:rPr>
        <w:t>He went to Berlin</w:t>
      </w:r>
      <w:r>
        <w:t>.</w:t>
      </w:r>
    </w:p>
    <w:p w14:paraId="426E6C2A">
      <w:pPr>
        <w:pStyle w:val="30"/>
        <w:ind w:firstLine="840"/>
      </w:pPr>
      <w:r>
        <w:t>B.</w:t>
      </w:r>
      <w:r>
        <w:rPr>
          <w:rFonts w:hint="eastAsia"/>
        </w:rPr>
        <w:t xml:space="preserve"> He didn</w:t>
      </w:r>
      <w:r>
        <w:t>’</w:t>
      </w:r>
      <w:r>
        <w:rPr>
          <w:rFonts w:hint="eastAsia"/>
        </w:rPr>
        <w:t>t take any photos.</w:t>
      </w:r>
    </w:p>
    <w:p w14:paraId="21385A35">
      <w:pPr>
        <w:pStyle w:val="30"/>
        <w:ind w:firstLine="840"/>
      </w:pPr>
      <w:r>
        <w:t xml:space="preserve">C. </w:t>
      </w:r>
      <w:r>
        <w:rPr>
          <w:rFonts w:hint="eastAsia"/>
        </w:rPr>
        <w:t>He</w:t>
      </w:r>
      <w:r>
        <w:t xml:space="preserve"> visited </w:t>
      </w:r>
      <w:r>
        <w:rPr>
          <w:rFonts w:hint="eastAsia"/>
        </w:rPr>
        <w:t>many museums</w:t>
      </w:r>
      <w:r>
        <w:t>.</w:t>
      </w:r>
    </w:p>
    <w:p w14:paraId="09E959A8">
      <w:pPr>
        <w:keepNext/>
        <w:spacing w:line="400" w:lineRule="exact"/>
        <w:ind w:left="0" w:firstLine="482" w:firstLineChars="201"/>
        <w:outlineLvl w:val="1"/>
        <w:rPr>
          <w:rFonts w:ascii="方正黑体_GBK" w:eastAsia="方正黑体_GBK" w:cstheme="majorBidi"/>
          <w:bCs/>
          <w:color w:val="9BBB59"/>
          <w:sz w:val="24"/>
          <w:szCs w:val="24"/>
        </w:rPr>
      </w:pPr>
      <w:r>
        <w:rPr>
          <w:rFonts w:hint="eastAsia" w:ascii="方正黑体_GBK" w:eastAsia="方正黑体_GBK" w:cstheme="majorBidi"/>
          <w:bCs/>
          <w:color w:val="9BBB59"/>
          <w:sz w:val="24"/>
          <w:szCs w:val="24"/>
        </w:rPr>
        <w:t>听第9段材料，回答第13至16题。</w:t>
      </w:r>
    </w:p>
    <w:p w14:paraId="58213090">
      <w:pPr>
        <w:pStyle w:val="28"/>
        <w:ind w:firstLine="482"/>
      </w:pPr>
      <w:r>
        <w:rPr>
          <w:b/>
          <w:color w:val="9BBB59"/>
        </w:rPr>
        <w:t xml:space="preserve">13. </w:t>
      </w:r>
      <w:r>
        <w:t>What was the main issue at the animal shelter in Kraków?</w:t>
      </w:r>
      <w:r>
        <w:rPr>
          <w:rFonts w:hint="eastAsia"/>
          <w:color w:val="FF0000"/>
        </w:rPr>
        <w:t xml:space="preserve">  </w:t>
      </w:r>
    </w:p>
    <w:p w14:paraId="0C50D670">
      <w:pPr>
        <w:pStyle w:val="30"/>
        <w:ind w:firstLine="840"/>
      </w:pPr>
      <w:r>
        <w:t xml:space="preserve">A. Many dogs </w:t>
      </w:r>
      <w:r>
        <w:rPr>
          <w:rFonts w:hint="eastAsia"/>
        </w:rPr>
        <w:t>were</w:t>
      </w:r>
      <w:r>
        <w:t xml:space="preserve"> seriously ill</w:t>
      </w:r>
      <w:r>
        <w:rPr>
          <w:rFonts w:hint="eastAsia"/>
        </w:rPr>
        <w:t>.</w:t>
      </w:r>
    </w:p>
    <w:p w14:paraId="143F3D2A">
      <w:pPr>
        <w:pStyle w:val="30"/>
        <w:ind w:firstLine="840"/>
      </w:pPr>
      <w:r>
        <w:t xml:space="preserve">B. </w:t>
      </w:r>
      <w:r>
        <w:rPr>
          <w:rFonts w:hint="eastAsia"/>
        </w:rPr>
        <w:t>Its</w:t>
      </w:r>
      <w:r>
        <w:t xml:space="preserve"> indoor temperature </w:t>
      </w:r>
      <w:r>
        <w:rPr>
          <w:rFonts w:hint="eastAsia"/>
        </w:rPr>
        <w:t>was</w:t>
      </w:r>
      <w:r>
        <w:t xml:space="preserve"> too low</w:t>
      </w:r>
      <w:r>
        <w:rPr>
          <w:rFonts w:hint="eastAsia"/>
        </w:rPr>
        <w:t>.</w:t>
      </w:r>
    </w:p>
    <w:p w14:paraId="591A29C1">
      <w:pPr>
        <w:pStyle w:val="30"/>
        <w:ind w:firstLine="840"/>
      </w:pPr>
      <w:r>
        <w:t xml:space="preserve">C. </w:t>
      </w:r>
      <w:r>
        <w:rPr>
          <w:rFonts w:hint="eastAsia"/>
        </w:rPr>
        <w:t>There wasn</w:t>
      </w:r>
      <w:r>
        <w:t>’</w:t>
      </w:r>
      <w:r>
        <w:rPr>
          <w:rFonts w:hint="eastAsia"/>
        </w:rPr>
        <w:t>t enough room inside for the animals.</w:t>
      </w:r>
    </w:p>
    <w:p w14:paraId="5BC0C57A">
      <w:pPr>
        <w:pStyle w:val="28"/>
        <w:ind w:firstLine="482"/>
      </w:pPr>
      <w:r>
        <w:rPr>
          <w:b/>
          <w:color w:val="9BBB59"/>
        </w:rPr>
        <w:t xml:space="preserve">14. </w:t>
      </w:r>
      <w:r>
        <w:t>What did the local police department do to help?</w:t>
      </w:r>
      <w:r>
        <w:rPr>
          <w:rFonts w:hint="eastAsia"/>
          <w:color w:val="FF0000"/>
        </w:rPr>
        <w:t xml:space="preserve">  </w:t>
      </w:r>
    </w:p>
    <w:p w14:paraId="0D64B689">
      <w:pPr>
        <w:pStyle w:val="30"/>
        <w:ind w:firstLine="840"/>
      </w:pPr>
      <w:r>
        <w:t>A. They took a dog</w:t>
      </w:r>
      <w:r>
        <w:rPr>
          <w:rFonts w:hint="eastAsia"/>
        </w:rPr>
        <w:t xml:space="preserve"> to work</w:t>
      </w:r>
      <w:r>
        <w:t>.</w:t>
      </w:r>
    </w:p>
    <w:p w14:paraId="6BBB57BF">
      <w:pPr>
        <w:pStyle w:val="30"/>
        <w:ind w:firstLine="840"/>
      </w:pPr>
      <w:r>
        <w:t>B. They let adopters park for free.</w:t>
      </w:r>
    </w:p>
    <w:p w14:paraId="0D221A26">
      <w:pPr>
        <w:pStyle w:val="30"/>
        <w:ind w:firstLine="840"/>
      </w:pPr>
      <w:r>
        <w:t>C. They lent cars to transport the dogs.</w:t>
      </w:r>
    </w:p>
    <w:p w14:paraId="7051DCAC">
      <w:pPr>
        <w:pStyle w:val="28"/>
        <w:ind w:firstLine="482"/>
      </w:pPr>
      <w:r>
        <w:rPr>
          <w:rFonts w:hint="eastAsia"/>
          <w:b/>
          <w:color w:val="9BBB59"/>
        </w:rPr>
        <w:t xml:space="preserve">15. </w:t>
      </w:r>
      <w:r>
        <w:rPr>
          <w:rFonts w:hint="eastAsia"/>
        </w:rPr>
        <w:t>How many dogs were adopted at the end?</w:t>
      </w:r>
    </w:p>
    <w:p w14:paraId="0F8BAD85">
      <w:pPr>
        <w:pStyle w:val="30"/>
        <w:ind w:firstLine="840"/>
      </w:pPr>
      <w:r>
        <w:t xml:space="preserve">A. </w:t>
      </w:r>
      <w:r>
        <w:rPr>
          <w:rFonts w:hint="eastAsia"/>
        </w:rPr>
        <w:t>30</w:t>
      </w:r>
      <w:r>
        <w:t>.</w:t>
      </w:r>
      <w:r>
        <w:rPr>
          <w:rFonts w:hint="eastAsia"/>
        </w:rPr>
        <w:tab/>
      </w:r>
      <w:r>
        <w:t xml:space="preserve">B. </w:t>
      </w:r>
      <w:r>
        <w:rPr>
          <w:rFonts w:hint="eastAsia"/>
        </w:rPr>
        <w:t>93</w:t>
      </w:r>
      <w:r>
        <w:t>.</w:t>
      </w:r>
      <w:r>
        <w:rPr>
          <w:rFonts w:hint="eastAsia"/>
        </w:rPr>
        <w:tab/>
      </w:r>
      <w:r>
        <w:t>C. 123.</w:t>
      </w:r>
    </w:p>
    <w:p w14:paraId="7C8C84AE">
      <w:pPr>
        <w:pStyle w:val="28"/>
        <w:ind w:firstLine="482"/>
      </w:pPr>
      <w:r>
        <w:rPr>
          <w:b/>
          <w:color w:val="9BBB59"/>
        </w:rPr>
        <w:t xml:space="preserve">16. </w:t>
      </w:r>
      <w:r>
        <w:t>How is the woman probably feeling?</w:t>
      </w:r>
    </w:p>
    <w:p w14:paraId="35CAFE59">
      <w:pPr>
        <w:pStyle w:val="30"/>
        <w:ind w:firstLine="840"/>
      </w:pPr>
      <w:r>
        <w:t xml:space="preserve">A. </w:t>
      </w:r>
      <w:r>
        <w:rPr>
          <w:rFonts w:hint="eastAsia"/>
        </w:rPr>
        <w:t>Disappointed</w:t>
      </w:r>
      <w:r>
        <w:t>.</w:t>
      </w:r>
      <w:r>
        <w:rPr>
          <w:rFonts w:hint="eastAsia"/>
        </w:rPr>
        <w:tab/>
      </w:r>
      <w:r>
        <w:t xml:space="preserve">B. </w:t>
      </w:r>
      <w:r>
        <w:rPr>
          <w:rFonts w:hint="eastAsia"/>
        </w:rPr>
        <w:t>Worried</w:t>
      </w:r>
      <w:r>
        <w:t>.</w:t>
      </w:r>
      <w:r>
        <w:rPr>
          <w:rFonts w:hint="eastAsia"/>
        </w:rPr>
        <w:tab/>
      </w:r>
      <w:r>
        <w:t>C. Touched.</w:t>
      </w:r>
    </w:p>
    <w:p w14:paraId="478C6EFA">
      <w:pPr>
        <w:keepNext/>
        <w:spacing w:line="360" w:lineRule="exact"/>
        <w:ind w:left="0" w:firstLine="482" w:firstLineChars="201"/>
        <w:outlineLvl w:val="1"/>
        <w:rPr>
          <w:rFonts w:ascii="方正黑体_GBK" w:eastAsia="方正黑体_GBK" w:cstheme="majorBidi"/>
          <w:bCs/>
          <w:color w:val="9BBB59"/>
          <w:sz w:val="24"/>
          <w:szCs w:val="24"/>
        </w:rPr>
      </w:pPr>
      <w:r>
        <w:rPr>
          <w:rFonts w:hint="eastAsia" w:ascii="方正黑体_GBK" w:eastAsia="方正黑体_GBK" w:cstheme="majorBidi"/>
          <w:bCs/>
          <w:color w:val="9BBB59"/>
          <w:sz w:val="24"/>
          <w:szCs w:val="24"/>
        </w:rPr>
        <w:t>听第10段材料，回答第17至20题。</w:t>
      </w:r>
    </w:p>
    <w:p w14:paraId="718A5412">
      <w:pPr>
        <w:pStyle w:val="28"/>
        <w:ind w:firstLine="482"/>
      </w:pPr>
      <w:r>
        <w:rPr>
          <w:rFonts w:hint="eastAsia"/>
          <w:b/>
          <w:color w:val="9BBB59"/>
        </w:rPr>
        <w:t xml:space="preserve">17. </w:t>
      </w:r>
      <w:r>
        <w:rPr>
          <w:rFonts w:hint="eastAsia"/>
        </w:rPr>
        <w:t xml:space="preserve">Who </w:t>
      </w:r>
      <w:r>
        <w:t>probably</w:t>
      </w:r>
      <w:r>
        <w:rPr>
          <w:rFonts w:hint="eastAsia"/>
        </w:rPr>
        <w:t xml:space="preserve"> starts finger counting </w:t>
      </w:r>
      <w:r>
        <w:t>with the</w:t>
      </w:r>
      <w:r>
        <w:rPr>
          <w:rFonts w:hint="eastAsia"/>
        </w:rPr>
        <w:t>ir</w:t>
      </w:r>
      <w:r>
        <w:t xml:space="preserve"> thumb</w:t>
      </w:r>
      <w:r>
        <w:rPr>
          <w:rFonts w:hint="eastAsia"/>
        </w:rPr>
        <w:t>s</w:t>
      </w:r>
      <w:r>
        <w:t>?</w:t>
      </w:r>
    </w:p>
    <w:p w14:paraId="62C81BEA">
      <w:pPr>
        <w:pStyle w:val="30"/>
        <w:ind w:firstLine="840"/>
      </w:pPr>
      <w:r>
        <w:rPr>
          <w:rFonts w:hint="eastAsia"/>
        </w:rPr>
        <w:t xml:space="preserve">A. </w:t>
      </w:r>
      <w:r>
        <w:t>European</w:t>
      </w:r>
      <w:r>
        <w:rPr>
          <w:rFonts w:hint="eastAsia"/>
        </w:rPr>
        <w:t xml:space="preserve">s. </w:t>
      </w:r>
      <w:r>
        <w:rPr>
          <w:rFonts w:hint="eastAsia"/>
        </w:rPr>
        <w:tab/>
      </w:r>
      <w:r>
        <w:rPr>
          <w:rFonts w:hint="eastAsia"/>
        </w:rPr>
        <w:t xml:space="preserve">B. </w:t>
      </w:r>
      <w:r>
        <w:t>C</w:t>
      </w:r>
      <w:r>
        <w:rPr>
          <w:rFonts w:hint="eastAsia"/>
        </w:rPr>
        <w:t xml:space="preserve">entral Americans. </w:t>
      </w:r>
      <w:r>
        <w:rPr>
          <w:rFonts w:hint="eastAsia"/>
        </w:rPr>
        <w:tab/>
      </w:r>
      <w:r>
        <w:rPr>
          <w:rFonts w:hint="eastAsia"/>
        </w:rPr>
        <w:t xml:space="preserve">B. </w:t>
      </w:r>
      <w:r>
        <w:t>As</w:t>
      </w:r>
      <w:r>
        <w:rPr>
          <w:rFonts w:hint="eastAsia"/>
        </w:rPr>
        <w:t xml:space="preserve">ians. </w:t>
      </w:r>
    </w:p>
    <w:p w14:paraId="31E3D712">
      <w:pPr>
        <w:pStyle w:val="28"/>
        <w:ind w:firstLine="482"/>
      </w:pPr>
      <w:r>
        <w:rPr>
          <w:rFonts w:hint="eastAsia"/>
          <w:b/>
          <w:color w:val="9BBB59"/>
        </w:rPr>
        <w:t xml:space="preserve">18. </w:t>
      </w:r>
      <w:r>
        <w:rPr>
          <w:rFonts w:hint="eastAsia"/>
        </w:rPr>
        <w:t xml:space="preserve">What is </w:t>
      </w:r>
      <w:r>
        <w:t>Japanese counting practice</w:t>
      </w:r>
      <w:r>
        <w:rPr>
          <w:rFonts w:hint="eastAsia"/>
        </w:rPr>
        <w:t xml:space="preserve"> like?</w:t>
      </w:r>
      <w:r>
        <w:rPr>
          <w:rFonts w:hint="eastAsia"/>
          <w:color w:val="FF0000"/>
        </w:rPr>
        <w:t xml:space="preserve">  </w:t>
      </w:r>
    </w:p>
    <w:p w14:paraId="0CBE9912">
      <w:pPr>
        <w:pStyle w:val="30"/>
        <w:ind w:firstLine="840"/>
      </w:pPr>
      <w:r>
        <w:rPr>
          <w:rFonts w:hint="eastAsia"/>
        </w:rPr>
        <w:t>A. They s</w:t>
      </w:r>
      <w:r>
        <w:t xml:space="preserve">tart with </w:t>
      </w:r>
      <w:r>
        <w:rPr>
          <w:rFonts w:hint="eastAsia"/>
        </w:rPr>
        <w:t>a closed hand</w:t>
      </w:r>
      <w:r>
        <w:t>.</w:t>
      </w:r>
    </w:p>
    <w:p w14:paraId="0702FE9D">
      <w:pPr>
        <w:pStyle w:val="30"/>
        <w:ind w:firstLine="840"/>
      </w:pPr>
      <w:r>
        <w:rPr>
          <w:rFonts w:hint="eastAsia"/>
        </w:rPr>
        <w:t>B. They end with the first finger.</w:t>
      </w:r>
    </w:p>
    <w:p w14:paraId="18EE93EC">
      <w:pPr>
        <w:pStyle w:val="30"/>
        <w:ind w:firstLine="840"/>
      </w:pPr>
      <w:r>
        <w:rPr>
          <w:rFonts w:hint="eastAsia"/>
        </w:rPr>
        <w:t xml:space="preserve">C. </w:t>
      </w:r>
      <w:r>
        <w:t>They</w:t>
      </w:r>
      <w:r>
        <w:rPr>
          <w:rFonts w:hint="eastAsia"/>
        </w:rPr>
        <w:t xml:space="preserve"> </w:t>
      </w:r>
      <w:r>
        <w:t>close a finger for each count</w:t>
      </w:r>
      <w:r>
        <w:rPr>
          <w:rFonts w:hint="eastAsia"/>
        </w:rPr>
        <w:t xml:space="preserve">. </w:t>
      </w:r>
    </w:p>
    <w:p w14:paraId="13AD71C5">
      <w:pPr>
        <w:pStyle w:val="28"/>
        <w:ind w:firstLine="482"/>
      </w:pPr>
      <w:r>
        <w:rPr>
          <w:rFonts w:hint="eastAsia"/>
          <w:b/>
          <w:color w:val="9BBB59"/>
        </w:rPr>
        <w:t xml:space="preserve">19. </w:t>
      </w:r>
      <w:r>
        <w:rPr>
          <w:rFonts w:hint="eastAsia"/>
        </w:rPr>
        <w:t xml:space="preserve">How do </w:t>
      </w:r>
      <w:r>
        <w:t>Bantu-speakers in Tanzania</w:t>
      </w:r>
      <w:r>
        <w:rPr>
          <w:rFonts w:hint="eastAsia"/>
        </w:rPr>
        <w:t xml:space="preserve"> probably show the </w:t>
      </w:r>
      <w:r>
        <w:t>number</w:t>
      </w:r>
      <w:r>
        <w:rPr>
          <w:rFonts w:hint="eastAsia"/>
        </w:rPr>
        <w:t xml:space="preserve"> eight? </w:t>
      </w:r>
    </w:p>
    <w:p w14:paraId="7FF24C68">
      <w:pPr>
        <w:pStyle w:val="30"/>
        <w:ind w:firstLine="840"/>
      </w:pPr>
      <w:bookmarkStart w:id="0" w:name="OLE_LINK33"/>
      <w:r>
        <w:rPr>
          <w:rFonts w:hint="eastAsia"/>
        </w:rPr>
        <w:t xml:space="preserve">A. By </w:t>
      </w:r>
      <w:r>
        <w:t>count</w:t>
      </w:r>
      <w:r>
        <w:rPr>
          <w:rFonts w:hint="eastAsia"/>
        </w:rPr>
        <w:t>ing</w:t>
      </w:r>
      <w:r>
        <w:t xml:space="preserve"> the lines between finger</w:t>
      </w:r>
      <w:r>
        <w:rPr>
          <w:rFonts w:hint="eastAsia"/>
        </w:rPr>
        <w:t>s.</w:t>
      </w:r>
    </w:p>
    <w:bookmarkEnd w:id="0"/>
    <w:p w14:paraId="0D6A3AAE">
      <w:pPr>
        <w:pStyle w:val="30"/>
        <w:ind w:firstLine="840"/>
      </w:pPr>
      <w:r>
        <w:rPr>
          <w:rFonts w:hint="eastAsia"/>
        </w:rPr>
        <w:t>B. By using four fingers on each hand.</w:t>
      </w:r>
    </w:p>
    <w:p w14:paraId="3F59D34B">
      <w:pPr>
        <w:pStyle w:val="30"/>
        <w:ind w:firstLine="840"/>
      </w:pPr>
      <w:r>
        <w:rPr>
          <w:rFonts w:hint="eastAsia"/>
        </w:rPr>
        <w:t xml:space="preserve">C. By showing some fingers twice. </w:t>
      </w:r>
    </w:p>
    <w:p w14:paraId="740BB2EB">
      <w:pPr>
        <w:pStyle w:val="28"/>
        <w:ind w:firstLine="482"/>
      </w:pPr>
      <w:r>
        <w:rPr>
          <w:rFonts w:hint="eastAsia"/>
          <w:b/>
          <w:color w:val="9BBB59"/>
        </w:rPr>
        <w:t xml:space="preserve">20. </w:t>
      </w:r>
      <w:bookmarkStart w:id="1" w:name="OLE_LINK37"/>
      <w:bookmarkStart w:id="2" w:name="OLE_LINK35"/>
      <w:r>
        <w:rPr>
          <w:rFonts w:hint="eastAsia"/>
        </w:rPr>
        <w:t xml:space="preserve">Why can the Indian finger counting method support </w:t>
      </w:r>
      <w:r>
        <w:t>complex calculations</w:t>
      </w:r>
      <w:bookmarkEnd w:id="1"/>
      <w:bookmarkEnd w:id="2"/>
      <w:r>
        <w:t>?</w:t>
      </w:r>
      <w:r>
        <w:rPr>
          <w:rFonts w:hint="eastAsia"/>
          <w:color w:val="FF0000"/>
        </w:rPr>
        <w:t xml:space="preserve">  </w:t>
      </w:r>
    </w:p>
    <w:p w14:paraId="7FDBD6EE">
      <w:pPr>
        <w:pStyle w:val="30"/>
        <w:ind w:firstLine="840"/>
      </w:pPr>
      <w:r>
        <w:t xml:space="preserve">A. </w:t>
      </w:r>
      <w:r>
        <w:rPr>
          <w:rFonts w:hint="eastAsia"/>
        </w:rPr>
        <w:t>The gap between the fingers is counted.</w:t>
      </w:r>
    </w:p>
    <w:p w14:paraId="2FD16884">
      <w:pPr>
        <w:pStyle w:val="30"/>
        <w:ind w:firstLine="840"/>
      </w:pPr>
      <w:r>
        <w:t xml:space="preserve">B. </w:t>
      </w:r>
      <w:r>
        <w:rPr>
          <w:rFonts w:hint="eastAsia"/>
        </w:rPr>
        <w:t>Each finger represents several numbers</w:t>
      </w:r>
      <w:r>
        <w:t>.</w:t>
      </w:r>
    </w:p>
    <w:p w14:paraId="0FA353C4">
      <w:pPr>
        <w:pStyle w:val="30"/>
        <w:ind w:firstLine="840"/>
        <w:rPr>
          <w:b/>
          <w:bCs/>
          <w:szCs w:val="21"/>
        </w:rPr>
      </w:pPr>
      <w:r>
        <mc:AlternateContent>
          <mc:Choice Requires="wpg">
            <w:drawing>
              <wp:anchor distT="0" distB="0" distL="114300" distR="114300" simplePos="0" relativeHeight="251660288" behindDoc="1" locked="0" layoutInCell="1" allowOverlap="1">
                <wp:simplePos x="0" y="0"/>
                <wp:positionH relativeFrom="column">
                  <wp:align>center</wp:align>
                </wp:positionH>
                <wp:positionV relativeFrom="page">
                  <wp:posOffset>10236200</wp:posOffset>
                </wp:positionV>
                <wp:extent cx="1184275" cy="316865"/>
                <wp:effectExtent l="0" t="0" r="0" b="0"/>
                <wp:wrapTight wrapText="bothSides">
                  <wp:wrapPolygon>
                    <wp:start x="871" y="5891"/>
                    <wp:lineTo x="174" y="8509"/>
                    <wp:lineTo x="-174" y="12436"/>
                    <wp:lineTo x="0" y="15709"/>
                    <wp:lineTo x="3658" y="15709"/>
                    <wp:lineTo x="3484" y="9164"/>
                    <wp:lineTo x="2787" y="5891"/>
                    <wp:lineTo x="871" y="5891"/>
                  </wp:wrapPolygon>
                </wp:wrapTight>
                <wp:docPr id="145" name="组合 145"/>
                <wp:cNvGraphicFramePr/>
                <a:graphic xmlns:a="http://schemas.openxmlformats.org/drawingml/2006/main">
                  <a:graphicData uri="http://schemas.microsoft.com/office/word/2010/wordprocessingGroup">
                    <wpg:wgp>
                      <wpg:cNvGrpSpPr/>
                      <wpg:grpSpPr>
                        <a:xfrm>
                          <a:off x="0" y="0"/>
                          <a:ext cx="1184275" cy="316865"/>
                          <a:chOff x="0" y="0"/>
                          <a:chExt cx="1183870" cy="316865"/>
                        </a:xfrm>
                        <a:effectLst/>
                      </wpg:grpSpPr>
                      <wps:wsp>
                        <wps:cNvPr id="146" name="文本框 4"/>
                        <wps:cNvSpPr txBox="1"/>
                        <wps:spPr>
                          <a:xfrm>
                            <a:off x="157075" y="0"/>
                            <a:ext cx="1026795" cy="316865"/>
                          </a:xfrm>
                          <a:prstGeom prst="rect">
                            <a:avLst/>
                          </a:prstGeom>
                          <a:noFill/>
                          <a:ln w="6350">
                            <a:noFill/>
                          </a:ln>
                          <a:effectLst/>
                        </wps:spPr>
                        <wps:txbx>
                          <w:txbxContent>
                            <w:p w14:paraId="76177C25">
                              <w:pPr>
                                <w:ind w:left="101" w:hanging="101"/>
                                <w:jc w:val="left"/>
                                <w:rPr>
                                  <w:rFonts w:ascii="微软雅黑" w:hAnsi="微软雅黑" w:eastAsia="思源黑体 CN Regular"/>
                                  <w:color w:val="9BBB59"/>
                                  <w:sz w:val="18"/>
                                  <w:szCs w:val="18"/>
                                </w:rPr>
                              </w:pPr>
                              <w:r>
                                <w:rPr>
                                  <w:rFonts w:hint="eastAsia" w:ascii="微软雅黑" w:hAnsi="微软雅黑" w:eastAsia="思源黑体 CN Regular"/>
                                  <w:color w:val="9BBB59"/>
                                  <w:sz w:val="18"/>
                                  <w:szCs w:val="18"/>
                                </w:rPr>
                                <w:t>录音原文见</w:t>
                              </w:r>
                              <w:r>
                                <w:rPr>
                                  <w:rFonts w:eastAsia="思源黑体 CN Regular" w:cs="Times New Roman"/>
                                  <w:color w:val="9BBB59"/>
                                  <w:sz w:val="18"/>
                                  <w:szCs w:val="18"/>
                                </w:rPr>
                                <w:t>P</w:t>
                              </w:r>
                              <w:r>
                                <w:rPr>
                                  <w:rFonts w:hint="eastAsia" w:eastAsia="思源黑体 CN Regular" w:cs="Times New Roman"/>
                                  <w:color w:val="9BBB59"/>
                                  <w:sz w:val="18"/>
                                  <w:szCs w:val="18"/>
                                </w:rPr>
                                <w:t>196</w:t>
                              </w:r>
                            </w:p>
                          </w:txbxContent>
                        </wps:txbx>
                        <wps:bodyPr rot="0" spcFirstLastPara="0" vertOverflow="overflow" horzOverflow="overflow" vert="horz" wrap="square" lIns="91440" tIns="45720" rIns="91440" bIns="45720" numCol="1" spcCol="0" rtlCol="0" fromWordArt="0" anchor="t" anchorCtr="0" forceAA="0" compatLnSpc="1">
                          <a:noAutofit/>
                        </wps:bodyPr>
                      </wps:wsp>
                      <pic:pic xmlns:pic="http://schemas.openxmlformats.org/drawingml/2006/picture">
                        <pic:nvPicPr>
                          <pic:cNvPr id="147" name="图片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67318"/>
                            <a:ext cx="201953" cy="173904"/>
                          </a:xfrm>
                          <a:prstGeom prst="rect">
                            <a:avLst/>
                          </a:prstGeom>
                          <a:noFill/>
                          <a:ln>
                            <a:noFill/>
                          </a:ln>
                          <a:effectLst/>
                        </pic:spPr>
                      </pic:pic>
                    </wpg:wgp>
                  </a:graphicData>
                </a:graphic>
              </wp:anchor>
            </w:drawing>
          </mc:Choice>
          <mc:Fallback>
            <w:pict>
              <v:group id="_x0000_s1026" o:spid="_x0000_s1026" o:spt="203" style="position:absolute;left:0pt;margin-top:806pt;height:24.95pt;width:93.25pt;mso-position-horizontal:center;mso-position-vertical-relative:page;mso-wrap-distance-left:9pt;mso-wrap-distance-right:9pt;z-index:-251656192;mso-width-relative:page;mso-height-relative:page;" coordsize="1183870,316865" wrapcoords="871 5891 174 8509 -174 12436 0 15709 3658 15709 3484 9164 2787 5891 871 5891" o:gfxdata="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">
                <o:lock v:ext="edit" aspectratio="f"/>
                <v:shape id="文本框 4" o:spid="_x0000_s1026" o:spt="202" type="#_x0000_t202" style="position:absolute;left:157075;top:0;height:316865;width:1026795;"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1uOLMUA&#10;AADcAAAADwAAAGRycy9kb3ducmV2LnhtbERPS2vCQBC+F/wPyxR6q5uGKiF1FQmIpdSDj0tv0+yY&#10;hO7OxuwaU3+9Wyh4m4/vObPFYI3oqfONYwUv4wQEcel0w5WCw371nIHwAVmjcUwKfsnDYj56mGGu&#10;3YW31O9CJWII+xwV1CG0uZS+rMmiH7uWOHJH11kMEXaV1B1eYrg1Mk2SqbTYcGyosaWipvJnd7YK&#10;PorVBrffqc2uplh/Hpft6fA1UerpcVi+gQg0hLv43/2u4/zXKfw9Ey+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W44sxQAAANwAAAAPAAAAAAAAAAAAAAAAAJgCAABkcnMv&#10;ZG93bnJldi54bWxQSwUGAAAAAAQABAD1AAAAigMAAAAA&#10;">
                  <v:fill on="f" focussize="0,0"/>
                  <v:stroke on="f" weight="0.5pt"/>
                  <v:imagedata o:title=""/>
                  <o:lock v:ext="edit" aspectratio="f"/>
                  <v:textbox>
                    <w:txbxContent>
                      <w:p w14:paraId="76177C25">
                        <w:pPr>
                          <w:ind w:left="101" w:hanging="101"/>
                          <w:jc w:val="left"/>
                          <w:rPr>
                            <w:rFonts w:ascii="微软雅黑" w:hAnsi="微软雅黑" w:eastAsia="思源黑体 CN Regular"/>
                            <w:color w:val="9BBB59"/>
                            <w:sz w:val="18"/>
                            <w:szCs w:val="18"/>
                          </w:rPr>
                        </w:pPr>
                        <w:r>
                          <w:rPr>
                            <w:rFonts w:hint="eastAsia" w:ascii="微软雅黑" w:hAnsi="微软雅黑" w:eastAsia="思源黑体 CN Regular"/>
                            <w:color w:val="9BBB59"/>
                            <w:sz w:val="18"/>
                            <w:szCs w:val="18"/>
                          </w:rPr>
                          <w:t>录音原文见</w:t>
                        </w:r>
                        <w:r>
                          <w:rPr>
                            <w:rFonts w:eastAsia="思源黑体 CN Regular" w:cs="Times New Roman"/>
                            <w:color w:val="9BBB59"/>
                            <w:sz w:val="18"/>
                            <w:szCs w:val="18"/>
                          </w:rPr>
                          <w:t>P</w:t>
                        </w:r>
                        <w:r>
                          <w:rPr>
                            <w:rFonts w:hint="eastAsia" w:eastAsia="思源黑体 CN Regular" w:cs="Times New Roman"/>
                            <w:color w:val="9BBB59"/>
                            <w:sz w:val="18"/>
                            <w:szCs w:val="18"/>
                          </w:rPr>
                          <w:t>196</w:t>
                        </w:r>
                      </w:p>
                    </w:txbxContent>
                  </v:textbox>
                </v:shape>
                <v:shape id="图片 6" o:spid="_x0000_s1026" o:spt="75" alt="" type="#_x0000_t75" style="position:absolute;left:0;top:67318;height:173904;width:201953;" filled="f" o:preferrelative="t" strok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98z/DAAAA3AAAAA8AAABkcnMvZG93bnJldi54bWxET01rwkAQvQv+h2WE3urGUtoSXSUE24oH&#10;oVHvQ3ZMYrKzYXcb03/fLRS8zeN9zmozmk4M5HxjWcFinoAgLq1uuFJwOr4/voHwAVljZ5kU/JCH&#10;zXo6WWGq7Y2/aChCJWII+xQV1CH0qZS+rMmgn9ueOHIX6wyGCF0ltcNbDDedfEqSF2mw4dhQY095&#10;TWVbfBsF+fZwOl/3V9I7WbiPrG0O+89CqYfZmC1BBBrDXfzv3uk4//kV/p6JF8j1L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X3zP8MAAADcAAAADwAAAAAAAAAAAAAAAACf&#10;AgAAZHJzL2Rvd25yZXYueG1sUEsFBgAAAAAEAAQA9wAAAI8DAAAAAA==&#10;">
                  <v:fill on="f" focussize="0,0"/>
                  <v:stroke on="f"/>
                  <v:imagedata r:id="rId13" o:title=""/>
                  <o:lock v:ext="edit" aspectratio="t"/>
                </v:shape>
                <w10:wrap type="tight"/>
              </v:group>
            </w:pict>
          </mc:Fallback>
        </mc:AlternateContent>
      </w:r>
      <w:r>
        <w:t xml:space="preserve">C. </w:t>
      </w:r>
      <w:r>
        <w:rPr>
          <w:rFonts w:hint="eastAsia"/>
        </w:rPr>
        <w:t>Fingers of each hand are used four times.</w:t>
      </w:r>
      <w:r>
        <w:rPr>
          <w:b/>
          <w:bCs/>
          <w:szCs w:val="21"/>
        </w:rPr>
        <w:br w:type="page"/>
      </w:r>
    </w:p>
    <w:p w14:paraId="3F9B16A2">
      <w:pPr>
        <w:keepNext/>
        <w:keepLines/>
        <w:tabs>
          <w:tab w:val="center" w:pos="4961"/>
          <w:tab w:val="right" w:pos="9923"/>
        </w:tabs>
        <w:spacing w:before="240" w:after="200" w:line="360" w:lineRule="exact"/>
        <w:ind w:left="0" w:firstLine="0" w:firstLineChars="0"/>
        <w:jc w:val="center"/>
        <w:outlineLvl w:val="0"/>
        <w:rPr>
          <w:rFonts w:eastAsia="方正小标宋_GBK" w:cs="Times New Roman"/>
          <w:b/>
          <w:bCs/>
          <w:color w:val="9BBB59"/>
          <w:kern w:val="44"/>
          <w:sz w:val="28"/>
          <w:szCs w:val="28"/>
        </w:rPr>
      </w:pPr>
      <w:r>
        <w:rPr>
          <w:rFonts w:hint="eastAsia" w:eastAsia="方正小标宋_GBK" w:cs="Times New Roman"/>
          <w:b/>
          <w:bCs/>
          <w:color w:val="9BBB59"/>
          <w:kern w:val="44"/>
          <w:sz w:val="28"/>
          <w:szCs w:val="28"/>
        </w:rPr>
        <w:t>高二英语听力模拟试题（十八）</w:t>
      </w:r>
      <w:r>
        <w:rPr>
          <w:rFonts w:hint="eastAsia" w:ascii="方正小标宋_GBK" w:eastAsia="方正小标宋_GBK" w:cs="Times New Roman"/>
          <w:color w:val="9BBB59"/>
          <w:sz w:val="18"/>
          <w:szCs w:val="21"/>
        </w:rPr>
        <w:t>（试题见</w:t>
      </w:r>
      <w:r>
        <w:rPr>
          <w:rFonts w:hint="eastAsia" w:cs="Times New Roman"/>
          <w:color w:val="9BBB59"/>
          <w:sz w:val="18"/>
          <w:szCs w:val="21"/>
        </w:rPr>
        <w:t>P64</w:t>
      </w:r>
      <w:r>
        <w:rPr>
          <w:rFonts w:hint="eastAsia" w:ascii="方正小标宋_GBK" w:eastAsia="方正小标宋_GBK" w:cs="Times New Roman"/>
          <w:color w:val="9BBB59"/>
          <w:sz w:val="18"/>
          <w:szCs w:val="21"/>
        </w:rPr>
        <w:t>）</w:t>
      </w:r>
    </w:p>
    <w:p w14:paraId="3BC00D28">
      <w:pPr>
        <w:pStyle w:val="3"/>
        <w:spacing w:line="360" w:lineRule="exact"/>
        <w:rPr>
          <w:color w:val="9BBB59"/>
          <w:lang w:eastAsia="zh-CN"/>
        </w:rPr>
      </w:pPr>
      <w:r>
        <w:rPr>
          <w:color w:val="9BBB59"/>
          <w:lang w:eastAsia="zh-CN"/>
        </w:rPr>
        <w:t>Text 1</w:t>
      </w:r>
    </w:p>
    <w:p w14:paraId="51C59C3C">
      <w:pPr>
        <w:pStyle w:val="26"/>
        <w:spacing w:line="360" w:lineRule="exact"/>
        <w:ind w:left="317" w:hanging="317"/>
      </w:pPr>
      <w:r>
        <w:t>M: I don’t know what to do with myself in the evenings</w:t>
      </w:r>
      <w:r>
        <w:rPr>
          <w:rFonts w:hint="eastAsia"/>
        </w:rPr>
        <w:t>.</w:t>
      </w:r>
      <w:r>
        <w:t xml:space="preserve"> </w:t>
      </w:r>
      <w:r>
        <w:rPr>
          <w:rFonts w:hint="eastAsia"/>
        </w:rPr>
        <w:t>N</w:t>
      </w:r>
      <w:r>
        <w:t xml:space="preserve">ow the football season is over! </w:t>
      </w:r>
      <w:r>
        <w:rPr>
          <w:b/>
          <w:color w:val="9BBB59"/>
        </w:rPr>
        <w:t xml:space="preserve">Do you fancy watching that new </w:t>
      </w:r>
      <w:r>
        <w:rPr>
          <w:rFonts w:hint="eastAsia" w:eastAsiaTheme="minorEastAsia"/>
          <w:b/>
          <w:color w:val="9BBB59"/>
        </w:rPr>
        <w:t>funny</w:t>
      </w:r>
      <w:r>
        <w:rPr>
          <w:b/>
          <w:color w:val="9BBB59"/>
        </w:rPr>
        <w:t xml:space="preserve"> movie together tonight?</w:t>
      </w:r>
      <w:r>
        <w:rPr>
          <w:rFonts w:hint="eastAsia" w:eastAsiaTheme="minorEastAsia"/>
          <w:b/>
          <w:color w:val="9BBB59"/>
        </w:rPr>
        <w:t xml:space="preserve"> (1)</w:t>
      </w:r>
    </w:p>
    <w:p w14:paraId="2507886F">
      <w:pPr>
        <w:pStyle w:val="26"/>
        <w:spacing w:line="360" w:lineRule="exact"/>
        <w:ind w:left="317" w:hanging="317"/>
        <w:rPr>
          <w:rFonts w:eastAsiaTheme="minorEastAsia"/>
        </w:rPr>
      </w:pPr>
      <w:r>
        <w:t xml:space="preserve">W: Can we do that at the weekend? I’m halfway through a really cool </w:t>
      </w:r>
      <w:r>
        <w:rPr>
          <w:rFonts w:hint="eastAsia" w:eastAsiaTheme="minorEastAsia"/>
        </w:rPr>
        <w:t>talent</w:t>
      </w:r>
      <w:r>
        <w:t xml:space="preserve"> show and I want to finish it.</w:t>
      </w:r>
    </w:p>
    <w:p w14:paraId="2D09CD9C">
      <w:pPr>
        <w:pStyle w:val="3"/>
        <w:spacing w:line="360" w:lineRule="exact"/>
        <w:rPr>
          <w:color w:val="9BBB59"/>
          <w:lang w:eastAsia="zh-CN"/>
        </w:rPr>
      </w:pPr>
      <w:r>
        <w:rPr>
          <w:color w:val="9BBB59"/>
        </w:rPr>
        <w:t xml:space="preserve">Text </w:t>
      </w:r>
      <w:r>
        <w:rPr>
          <w:rFonts w:hint="eastAsia"/>
          <w:color w:val="9BBB59"/>
          <w:lang w:eastAsia="zh-CN"/>
        </w:rPr>
        <w:t>2</w:t>
      </w:r>
    </w:p>
    <w:p w14:paraId="6C21B7DB">
      <w:pPr>
        <w:pStyle w:val="26"/>
        <w:spacing w:line="360" w:lineRule="exact"/>
        <w:ind w:left="317" w:hanging="317"/>
      </w:pPr>
      <w:r>
        <w:t xml:space="preserve">W: Oh, no… </w:t>
      </w:r>
      <w:r>
        <w:rPr>
          <w:b/>
          <w:color w:val="9BBB59"/>
        </w:rPr>
        <w:t xml:space="preserve">Did you get caught in </w:t>
      </w:r>
      <w:r>
        <w:rPr>
          <w:rFonts w:hint="eastAsia" w:eastAsiaTheme="minorEastAsia"/>
          <w:b/>
          <w:color w:val="9BBB59"/>
        </w:rPr>
        <w:t>the rain</w:t>
      </w:r>
      <w:r>
        <w:rPr>
          <w:b/>
          <w:color w:val="9BBB59"/>
        </w:rPr>
        <w:t xml:space="preserve">? </w:t>
      </w:r>
    </w:p>
    <w:p w14:paraId="649732C2">
      <w:pPr>
        <w:pStyle w:val="26"/>
        <w:spacing w:line="360" w:lineRule="exact"/>
        <w:ind w:left="317" w:hanging="317"/>
        <w:rPr>
          <w:b/>
          <w:color w:val="9BBB59"/>
        </w:rPr>
      </w:pPr>
      <w:r>
        <w:t xml:space="preserve">M: </w:t>
      </w:r>
      <w:r>
        <w:rPr>
          <w:b/>
          <w:color w:val="9BBB59"/>
        </w:rPr>
        <w:t xml:space="preserve">Yeah. It just came out of nowhere! One minute we had bright sunshine, and </w:t>
      </w:r>
      <w:r>
        <w:rPr>
          <w:rFonts w:hint="eastAsia"/>
          <w:b/>
          <w:color w:val="9BBB59"/>
        </w:rPr>
        <w:t>now</w:t>
      </w:r>
      <w:r>
        <w:rPr>
          <w:rFonts w:hint="eastAsia" w:eastAsiaTheme="minorEastAsia"/>
          <w:b/>
          <w:color w:val="9BBB59"/>
        </w:rPr>
        <w:t xml:space="preserve"> it</w:t>
      </w:r>
      <w:r>
        <w:rPr>
          <w:rFonts w:eastAsiaTheme="minorEastAsia"/>
          <w:b/>
          <w:color w:val="9BBB59"/>
        </w:rPr>
        <w:t>’</w:t>
      </w:r>
      <w:r>
        <w:rPr>
          <w:rFonts w:hint="eastAsia" w:eastAsiaTheme="minorEastAsia"/>
          <w:b/>
          <w:color w:val="9BBB59"/>
        </w:rPr>
        <w:t xml:space="preserve">s </w:t>
      </w:r>
      <w:r>
        <w:rPr>
          <w:rFonts w:eastAsiaTheme="minorEastAsia"/>
          <w:b/>
          <w:color w:val="9BBB59"/>
        </w:rPr>
        <w:t>pouring down</w:t>
      </w:r>
      <w:r>
        <w:rPr>
          <w:b/>
          <w:color w:val="9BBB59"/>
        </w:rPr>
        <w:t>!</w:t>
      </w:r>
      <w:r>
        <w:rPr>
          <w:rFonts w:hint="eastAsia" w:eastAsiaTheme="minorEastAsia"/>
          <w:b/>
          <w:color w:val="9BBB59"/>
        </w:rPr>
        <w:t xml:space="preserve"> (2)</w:t>
      </w:r>
    </w:p>
    <w:p w14:paraId="17833364">
      <w:pPr>
        <w:pStyle w:val="26"/>
        <w:spacing w:line="360" w:lineRule="exact"/>
        <w:ind w:left="317" w:hanging="317"/>
        <w:rPr>
          <w:rFonts w:eastAsiaTheme="minorEastAsia"/>
        </w:rPr>
      </w:pPr>
      <w:r>
        <w:t xml:space="preserve">W: You poor thing. </w:t>
      </w:r>
      <w:r>
        <w:rPr>
          <w:rFonts w:hint="eastAsia" w:eastAsiaTheme="minorEastAsia"/>
        </w:rPr>
        <w:t>You should</w:t>
      </w:r>
      <w:r>
        <w:t xml:space="preserve"> stand under the hot air dryer for a bit.</w:t>
      </w:r>
    </w:p>
    <w:p w14:paraId="1F5740EC">
      <w:pPr>
        <w:pStyle w:val="3"/>
        <w:spacing w:line="360" w:lineRule="exact"/>
        <w:rPr>
          <w:color w:val="9BBB59"/>
          <w:lang w:eastAsia="zh-CN"/>
        </w:rPr>
      </w:pPr>
      <w:r>
        <w:rPr>
          <w:color w:val="9BBB59"/>
        </w:rPr>
        <w:t>Text 3</w:t>
      </w:r>
    </w:p>
    <w:p w14:paraId="71625D0C">
      <w:pPr>
        <w:pStyle w:val="26"/>
        <w:spacing w:line="360" w:lineRule="exact"/>
        <w:ind w:left="317" w:hanging="317"/>
        <w:rPr>
          <w:b/>
          <w:color w:val="9BBB59"/>
        </w:rPr>
      </w:pPr>
      <w:r>
        <w:t xml:space="preserve">M: Sorry, I know you’re busy with your report. </w:t>
      </w:r>
      <w:r>
        <w:rPr>
          <w:b/>
          <w:color w:val="9BBB59"/>
        </w:rPr>
        <w:t>But we</w:t>
      </w:r>
      <w:r>
        <w:rPr>
          <w:rFonts w:hint="eastAsia" w:eastAsiaTheme="minorEastAsia"/>
          <w:b/>
          <w:color w:val="9BBB59"/>
        </w:rPr>
        <w:t xml:space="preserve"> ha</w:t>
      </w:r>
      <w:r>
        <w:rPr>
          <w:b/>
          <w:color w:val="9BBB59"/>
        </w:rPr>
        <w:t>ve no milk, so I’m going to FreshCo. Can you think of anything else we need?</w:t>
      </w:r>
    </w:p>
    <w:p w14:paraId="659881DB">
      <w:pPr>
        <w:pStyle w:val="26"/>
        <w:spacing w:line="360" w:lineRule="exact"/>
        <w:ind w:left="317" w:hanging="317"/>
        <w:rPr>
          <w:rFonts w:eastAsiaTheme="minorEastAsia"/>
        </w:rPr>
      </w:pPr>
      <w:r>
        <w:t xml:space="preserve">W: </w:t>
      </w:r>
      <w:r>
        <w:rPr>
          <w:b/>
          <w:color w:val="9BBB59"/>
        </w:rPr>
        <w:t xml:space="preserve">More bin bags. </w:t>
      </w:r>
      <w:r>
        <w:t>The rubbish really needs emptying!</w:t>
      </w:r>
    </w:p>
    <w:p w14:paraId="26BA8900">
      <w:pPr>
        <w:pStyle w:val="26"/>
        <w:spacing w:line="360" w:lineRule="exact"/>
        <w:ind w:left="317" w:hanging="317"/>
      </w:pPr>
      <w:r>
        <w:t xml:space="preserve">M: </w:t>
      </w:r>
      <w:r>
        <w:rPr>
          <w:b/>
          <w:color w:val="9BBB59"/>
        </w:rPr>
        <w:t xml:space="preserve">Okay. </w:t>
      </w:r>
      <w:r>
        <w:rPr>
          <w:rFonts w:hint="eastAsia" w:eastAsiaTheme="minorEastAsia"/>
          <w:b/>
          <w:color w:val="9BBB59"/>
        </w:rPr>
        <w:t>I</w:t>
      </w:r>
      <w:r>
        <w:rPr>
          <w:rFonts w:eastAsiaTheme="minorEastAsia"/>
          <w:b/>
          <w:color w:val="9BBB59"/>
        </w:rPr>
        <w:t>’</w:t>
      </w:r>
      <w:r>
        <w:rPr>
          <w:rFonts w:hint="eastAsia" w:eastAsiaTheme="minorEastAsia"/>
          <w:b/>
          <w:color w:val="9BBB59"/>
        </w:rPr>
        <w:t>ll add it to the</w:t>
      </w:r>
      <w:r>
        <w:rPr>
          <w:b/>
          <w:color w:val="9BBB59"/>
        </w:rPr>
        <w:t xml:space="preserve"> list. </w:t>
      </w:r>
      <w:r>
        <w:rPr>
          <w:rFonts w:hint="eastAsia" w:eastAsiaTheme="minorEastAsia"/>
          <w:b/>
          <w:color w:val="9BBB59"/>
        </w:rPr>
        <w:t>(3)</w:t>
      </w:r>
    </w:p>
    <w:p w14:paraId="5D2681B1">
      <w:pPr>
        <w:pStyle w:val="3"/>
        <w:spacing w:line="360" w:lineRule="exact"/>
        <w:rPr>
          <w:color w:val="9BBB59"/>
          <w:lang w:eastAsia="zh-CN"/>
        </w:rPr>
      </w:pPr>
      <w:r>
        <w:rPr>
          <w:color w:val="9BBB59"/>
          <w:lang w:eastAsia="zh-CN"/>
        </w:rPr>
        <w:t>Text 4</w:t>
      </w:r>
    </w:p>
    <w:p w14:paraId="294A4216">
      <w:pPr>
        <w:pStyle w:val="26"/>
        <w:spacing w:line="360" w:lineRule="exact"/>
        <w:ind w:left="317" w:hanging="317"/>
      </w:pPr>
      <w:r>
        <w:t xml:space="preserve">M: Hi, </w:t>
      </w:r>
      <w:r>
        <w:rPr>
          <w:b/>
          <w:color w:val="9BBB59"/>
        </w:rPr>
        <w:t xml:space="preserve">do you know where the history books are? I’m sure they used to be up here on the </w:t>
      </w:r>
      <w:r>
        <w:rPr>
          <w:rFonts w:hint="eastAsia" w:eastAsiaTheme="minorEastAsia"/>
          <w:b/>
          <w:color w:val="9BBB59"/>
        </w:rPr>
        <w:t>fifth</w:t>
      </w:r>
      <w:r>
        <w:rPr>
          <w:b/>
          <w:color w:val="9BBB59"/>
        </w:rPr>
        <w:t xml:space="preserve"> floor.</w:t>
      </w:r>
    </w:p>
    <w:p w14:paraId="20D61737">
      <w:pPr>
        <w:pStyle w:val="26"/>
        <w:spacing w:line="360" w:lineRule="exact"/>
        <w:ind w:left="317" w:hanging="317"/>
      </w:pPr>
      <w:r>
        <w:t xml:space="preserve">W: </w:t>
      </w:r>
      <w:r>
        <w:rPr>
          <w:rFonts w:hint="eastAsia" w:eastAsiaTheme="minorEastAsia"/>
          <w:b/>
          <w:color w:val="9BBB59"/>
        </w:rPr>
        <w:t>T</w:t>
      </w:r>
      <w:r>
        <w:rPr>
          <w:b/>
          <w:color w:val="9BBB59"/>
        </w:rPr>
        <w:t>hey’ve been moved to the ground floor.</w:t>
      </w:r>
      <w:r>
        <w:t xml:space="preserve"> </w:t>
      </w:r>
      <w:r>
        <w:rPr>
          <w:rFonts w:hint="eastAsia" w:ascii="宋体" w:hAnsi="宋体" w:eastAsia="宋体" w:cs="宋体"/>
          <w:sz w:val="18"/>
        </w:rPr>
        <w:t>①</w:t>
      </w:r>
      <w:r>
        <w:t>Righ</w:t>
      </w:r>
      <w:r>
        <w:rPr>
          <w:i/>
        </w:rPr>
        <w:t>t</w:t>
      </w:r>
      <w:r>
        <w:t xml:space="preserve"> next </w:t>
      </w:r>
      <w:r>
        <w:rPr>
          <w:rFonts w:hint="eastAsia" w:eastAsiaTheme="minorEastAsia"/>
        </w:rPr>
        <w:t xml:space="preserve">to </w:t>
      </w:r>
      <w:r>
        <w:t>the geography books.</w:t>
      </w:r>
    </w:p>
    <w:p w14:paraId="50456EEC">
      <w:pPr>
        <w:pStyle w:val="26"/>
        <w:spacing w:line="360" w:lineRule="exact"/>
        <w:ind w:left="317" w:hanging="317"/>
      </w:pPr>
      <w:r>
        <mc:AlternateContent>
          <mc:Choice Requires="wps">
            <w:drawing>
              <wp:anchor distT="0" distB="0" distL="114300" distR="114300" simplePos="0" relativeHeight="251663360" behindDoc="1" locked="0" layoutInCell="1" allowOverlap="1">
                <wp:simplePos x="0" y="0"/>
                <wp:positionH relativeFrom="margin">
                  <wp:posOffset>-1270</wp:posOffset>
                </wp:positionH>
                <wp:positionV relativeFrom="paragraph">
                  <wp:posOffset>247650</wp:posOffset>
                </wp:positionV>
                <wp:extent cx="6303010" cy="467995"/>
                <wp:effectExtent l="5080" t="4445" r="6985" b="13335"/>
                <wp:wrapSquare wrapText="bothSides"/>
                <wp:docPr id="1" name="文本框 424684613"/>
                <wp:cNvGraphicFramePr/>
                <a:graphic xmlns:a="http://schemas.openxmlformats.org/drawingml/2006/main">
                  <a:graphicData uri="http://schemas.microsoft.com/office/word/2010/wordprocessingShape">
                    <wps:wsp>
                      <wps:cNvSpPr txBox="1"/>
                      <wps:spPr>
                        <a:xfrm>
                          <a:off x="0" y="0"/>
                          <a:ext cx="6303010" cy="467995"/>
                        </a:xfrm>
                        <a:prstGeom prst="rect">
                          <a:avLst/>
                        </a:prstGeom>
                        <a:solidFill>
                          <a:srgbClr val="FFFFFF"/>
                        </a:solidFill>
                        <a:ln w="6350" cap="flat" cmpd="sng">
                          <a:solidFill>
                            <a:srgbClr val="000000"/>
                          </a:solidFill>
                          <a:prstDash val="solid"/>
                          <a:miter/>
                          <a:headEnd type="none" w="med" len="med"/>
                          <a:tailEnd type="none" w="med" len="med"/>
                        </a:ln>
                      </wps:spPr>
                      <wps:txbx>
                        <w:txbxContent>
                          <w:p w14:paraId="03A1D408">
                            <w:pPr>
                              <w:spacing w:line="280" w:lineRule="exact"/>
                              <w:ind w:left="180" w:hanging="180" w:hangingChars="100"/>
                              <w:rPr>
                                <w:sz w:val="18"/>
                                <w:szCs w:val="18"/>
                              </w:rPr>
                            </w:pPr>
                            <w:r>
                              <w:rPr>
                                <w:rFonts w:hint="eastAsia"/>
                                <w:sz w:val="18"/>
                                <w:szCs w:val="18"/>
                              </w:rPr>
                              <w:t>①本句中</w:t>
                            </w:r>
                            <w:r>
                              <w:rPr>
                                <w:sz w:val="18"/>
                                <w:szCs w:val="18"/>
                              </w:rPr>
                              <w:t>Right next</w:t>
                            </w:r>
                            <w:r>
                              <w:rPr>
                                <w:rFonts w:hint="eastAsia"/>
                                <w:sz w:val="18"/>
                                <w:szCs w:val="18"/>
                              </w:rPr>
                              <w:t>之间存在</w:t>
                            </w:r>
                            <w:r>
                              <w:rPr>
                                <w:rFonts w:hint="eastAsia"/>
                                <w:bCs/>
                                <w:sz w:val="18"/>
                                <w:szCs w:val="18"/>
                              </w:rPr>
                              <w:t>“不完全爆破”现象：</w:t>
                            </w:r>
                            <w:r>
                              <w:rPr>
                                <w:bCs/>
                                <w:sz w:val="18"/>
                                <w:szCs w:val="18"/>
                              </w:rPr>
                              <w:t>Right</w:t>
                            </w:r>
                            <w:r>
                              <w:rPr>
                                <w:rFonts w:hint="eastAsia"/>
                                <w:bCs/>
                                <w:sz w:val="18"/>
                                <w:szCs w:val="18"/>
                              </w:rPr>
                              <w:t>最后一个音为爆破音/</w:t>
                            </w:r>
                            <w:r>
                              <w:rPr>
                                <w:rFonts w:hint="eastAsia"/>
                                <w:bCs/>
                                <w:color w:val="9BBB59"/>
                                <w:sz w:val="18"/>
                                <w:szCs w:val="18"/>
                              </w:rPr>
                              <w:t>t</w:t>
                            </w:r>
                            <w:r>
                              <w:rPr>
                                <w:rFonts w:hint="eastAsia"/>
                                <w:bCs/>
                                <w:sz w:val="18"/>
                                <w:szCs w:val="18"/>
                              </w:rPr>
                              <w:t>/，</w:t>
                            </w:r>
                            <w:r>
                              <w:rPr>
                                <w:bCs/>
                                <w:sz w:val="18"/>
                                <w:szCs w:val="18"/>
                              </w:rPr>
                              <w:t>next</w:t>
                            </w:r>
                            <w:r>
                              <w:rPr>
                                <w:rFonts w:hint="eastAsia"/>
                                <w:bCs/>
                                <w:sz w:val="18"/>
                                <w:szCs w:val="18"/>
                              </w:rPr>
                              <w:t>第一个音为鼻辅音/</w:t>
                            </w:r>
                            <w:r>
                              <w:rPr>
                                <w:rFonts w:hint="eastAsia"/>
                                <w:bCs/>
                                <w:color w:val="9BBB59"/>
                                <w:sz w:val="18"/>
                                <w:szCs w:val="18"/>
                              </w:rPr>
                              <w:t>n</w:t>
                            </w:r>
                            <w:r>
                              <w:rPr>
                                <w:rFonts w:hint="eastAsia"/>
                                <w:bCs/>
                                <w:sz w:val="18"/>
                                <w:szCs w:val="18"/>
                              </w:rPr>
                              <w:t>/，两者遇到一起，前面的爆破音只做部分爆破，立即过渡到后面的鼻辅音上去</w:t>
                            </w:r>
                            <w:r>
                              <w:rPr>
                                <w:rFonts w:hint="eastAsia"/>
                                <w:sz w:val="18"/>
                                <w:szCs w:val="18"/>
                              </w:rPr>
                              <w:t>。</w:t>
                            </w:r>
                          </w:p>
                          <w:p w14:paraId="724FF2EC">
                            <w:pPr>
                              <w:ind w:left="486" w:hanging="486" w:hangingChars="270"/>
                              <w:rPr>
                                <w:sz w:val="18"/>
                                <w:szCs w:val="18"/>
                              </w:rPr>
                            </w:pPr>
                          </w:p>
                        </w:txbxContent>
                      </wps:txbx>
                      <wps:bodyPr wrap="square" anchor="t" anchorCtr="0" upright="1"/>
                    </wps:wsp>
                  </a:graphicData>
                </a:graphic>
              </wp:anchor>
            </w:drawing>
          </mc:Choice>
          <mc:Fallback>
            <w:pict>
              <v:shape id="文本框 424684613" o:spid="_x0000_s1026" o:spt="202" type="#_x0000_t202" style="position:absolute;left:0pt;margin-left:-0.1pt;margin-top:19.5pt;height:36.85pt;width:496.3pt;mso-position-horizontal-relative:margin;mso-wrap-distance-bottom:0pt;mso-wrap-distance-left:9pt;mso-wrap-distance-right:9pt;mso-wrap-distance-top:0pt;z-index:-251653120;mso-width-relative:margin;mso-height-relative:margin;" fillcolor="#FFFFFF" filled="t"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">
                <v:fill on="t" focussize="0,0"/>
                <v:stroke weight="0.5pt" color="#000000" joinstyle="miter"/>
                <v:imagedata o:title=""/>
                <o:lock v:ext="edit" aspectratio="f"/>
                <v:textbox>
                  <w:txbxContent>
                    <w:p w14:paraId="03A1D408">
                      <w:pPr>
                        <w:spacing w:line="280" w:lineRule="exact"/>
                        <w:ind w:left="180" w:hanging="180" w:hangingChars="100"/>
                        <w:rPr>
                          <w:sz w:val="18"/>
                          <w:szCs w:val="18"/>
                        </w:rPr>
                      </w:pPr>
                      <w:r>
                        <w:rPr>
                          <w:rFonts w:hint="eastAsia"/>
                          <w:sz w:val="18"/>
                          <w:szCs w:val="18"/>
                        </w:rPr>
                        <w:t>①本句中</w:t>
                      </w:r>
                      <w:r>
                        <w:rPr>
                          <w:sz w:val="18"/>
                          <w:szCs w:val="18"/>
                        </w:rPr>
                        <w:t>Right next</w:t>
                      </w:r>
                      <w:r>
                        <w:rPr>
                          <w:rFonts w:hint="eastAsia"/>
                          <w:sz w:val="18"/>
                          <w:szCs w:val="18"/>
                        </w:rPr>
                        <w:t>之间存在</w:t>
                      </w:r>
                      <w:r>
                        <w:rPr>
                          <w:rFonts w:hint="eastAsia"/>
                          <w:bCs/>
                          <w:sz w:val="18"/>
                          <w:szCs w:val="18"/>
                        </w:rPr>
                        <w:t>“不完全爆破”现象：</w:t>
                      </w:r>
                      <w:r>
                        <w:rPr>
                          <w:bCs/>
                          <w:sz w:val="18"/>
                          <w:szCs w:val="18"/>
                        </w:rPr>
                        <w:t>Right</w:t>
                      </w:r>
                      <w:r>
                        <w:rPr>
                          <w:rFonts w:hint="eastAsia"/>
                          <w:bCs/>
                          <w:sz w:val="18"/>
                          <w:szCs w:val="18"/>
                        </w:rPr>
                        <w:t>最后一个音为爆破音/</w:t>
                      </w:r>
                      <w:r>
                        <w:rPr>
                          <w:rFonts w:hint="eastAsia"/>
                          <w:bCs/>
                          <w:color w:val="9BBB59"/>
                          <w:sz w:val="18"/>
                          <w:szCs w:val="18"/>
                        </w:rPr>
                        <w:t>t</w:t>
                      </w:r>
                      <w:r>
                        <w:rPr>
                          <w:rFonts w:hint="eastAsia"/>
                          <w:bCs/>
                          <w:sz w:val="18"/>
                          <w:szCs w:val="18"/>
                        </w:rPr>
                        <w:t>/，</w:t>
                      </w:r>
                      <w:r>
                        <w:rPr>
                          <w:bCs/>
                          <w:sz w:val="18"/>
                          <w:szCs w:val="18"/>
                        </w:rPr>
                        <w:t>next</w:t>
                      </w:r>
                      <w:r>
                        <w:rPr>
                          <w:rFonts w:hint="eastAsia"/>
                          <w:bCs/>
                          <w:sz w:val="18"/>
                          <w:szCs w:val="18"/>
                        </w:rPr>
                        <w:t>第一个音为鼻辅音/</w:t>
                      </w:r>
                      <w:r>
                        <w:rPr>
                          <w:rFonts w:hint="eastAsia"/>
                          <w:bCs/>
                          <w:color w:val="9BBB59"/>
                          <w:sz w:val="18"/>
                          <w:szCs w:val="18"/>
                        </w:rPr>
                        <w:t>n</w:t>
                      </w:r>
                      <w:r>
                        <w:rPr>
                          <w:rFonts w:hint="eastAsia"/>
                          <w:bCs/>
                          <w:sz w:val="18"/>
                          <w:szCs w:val="18"/>
                        </w:rPr>
                        <w:t>/，两者遇到一起，前面的爆破音只做部分爆破，立即过渡到后面的鼻辅音上去</w:t>
                      </w:r>
                      <w:r>
                        <w:rPr>
                          <w:rFonts w:hint="eastAsia"/>
                          <w:sz w:val="18"/>
                          <w:szCs w:val="18"/>
                        </w:rPr>
                        <w:t>。</w:t>
                      </w:r>
                    </w:p>
                    <w:p w14:paraId="724FF2EC">
                      <w:pPr>
                        <w:ind w:left="486" w:hanging="486" w:hangingChars="270"/>
                        <w:rPr>
                          <w:sz w:val="18"/>
                          <w:szCs w:val="18"/>
                        </w:rPr>
                      </w:pPr>
                    </w:p>
                  </w:txbxContent>
                </v:textbox>
                <w10:wrap type="square"/>
              </v:shape>
            </w:pict>
          </mc:Fallback>
        </mc:AlternateContent>
      </w:r>
      <w:r>
        <w:t xml:space="preserve">M: Oh… </w:t>
      </w:r>
      <w:r>
        <w:rPr>
          <w:b/>
          <w:color w:val="9BBB59"/>
        </w:rPr>
        <w:t>I climbed up all those stairs for nothing.</w:t>
      </w:r>
      <w:r>
        <w:rPr>
          <w:rFonts w:hint="eastAsia" w:eastAsiaTheme="minorEastAsia"/>
          <w:b/>
          <w:color w:val="9BBB59"/>
        </w:rPr>
        <w:t xml:space="preserve"> (4)</w:t>
      </w:r>
      <w:r>
        <w:t xml:space="preserve"> Thanks, anyway! </w:t>
      </w:r>
    </w:p>
    <w:p w14:paraId="12BD3AB0">
      <w:pPr>
        <w:pStyle w:val="3"/>
        <w:spacing w:line="360" w:lineRule="exact"/>
        <w:rPr>
          <w:color w:val="9BBB59"/>
          <w:lang w:eastAsia="zh-CN"/>
        </w:rPr>
      </w:pPr>
      <w:r>
        <w:rPr>
          <w:color w:val="9BBB59"/>
        </w:rPr>
        <w:t>Text 5</w:t>
      </w:r>
    </w:p>
    <w:p w14:paraId="00813B72">
      <w:pPr>
        <w:pStyle w:val="26"/>
        <w:spacing w:line="360" w:lineRule="exact"/>
        <w:ind w:left="317" w:hanging="317"/>
        <w:rPr>
          <w:b/>
          <w:color w:val="9BBB59"/>
        </w:rPr>
      </w:pPr>
      <w:r>
        <w:t xml:space="preserve">W: </w:t>
      </w:r>
      <w:r>
        <w:rPr>
          <w:b/>
          <w:color w:val="9BBB59"/>
        </w:rPr>
        <w:t xml:space="preserve">I think you’d really like </w:t>
      </w:r>
      <w:r>
        <w:rPr>
          <w:rFonts w:hint="eastAsia" w:eastAsiaTheme="minorEastAsia"/>
          <w:b/>
          <w:color w:val="9BBB59"/>
        </w:rPr>
        <w:t>this job</w:t>
      </w:r>
      <w:r>
        <w:rPr>
          <w:b/>
          <w:color w:val="9BBB59"/>
        </w:rPr>
        <w:t>. If you want, I’ll recommend you to my boss.</w:t>
      </w:r>
    </w:p>
    <w:p w14:paraId="78D23F28">
      <w:pPr>
        <w:pStyle w:val="26"/>
        <w:spacing w:line="360" w:lineRule="exact"/>
        <w:ind w:left="317" w:hanging="317"/>
        <w:rPr>
          <w:b/>
          <w:color w:val="9BBB59"/>
        </w:rPr>
      </w:pPr>
      <w:r>
        <w:t xml:space="preserve">M: </w:t>
      </w:r>
      <w:r>
        <w:rPr>
          <w:b/>
          <w:color w:val="9BBB59"/>
        </w:rPr>
        <w:t>It does sound good. What would my main responsibilities be?</w:t>
      </w:r>
    </w:p>
    <w:p w14:paraId="34CDCAF5">
      <w:pPr>
        <w:pStyle w:val="26"/>
        <w:spacing w:line="360" w:lineRule="exact"/>
        <w:ind w:left="317" w:hanging="317"/>
        <w:rPr>
          <w:b/>
          <w:color w:val="9BBB59"/>
        </w:rPr>
      </w:pPr>
      <w:r>
        <w:t xml:space="preserve">W: </w:t>
      </w:r>
      <w:r>
        <w:rPr>
          <w:b/>
          <w:color w:val="9BBB59"/>
        </w:rPr>
        <w:t>Checking people’s movie tickets, selling snacks, generally keeping everything clean and tidy…</w:t>
      </w:r>
      <w:r>
        <w:rPr>
          <w:rFonts w:hint="eastAsia" w:eastAsiaTheme="minorEastAsia"/>
          <w:b/>
          <w:color w:val="9BBB59"/>
        </w:rPr>
        <w:t xml:space="preserve"> T</w:t>
      </w:r>
      <w:r>
        <w:rPr>
          <w:rFonts w:hint="eastAsia"/>
          <w:b/>
          <w:color w:val="9BBB59"/>
        </w:rPr>
        <w:t xml:space="preserve">hey are </w:t>
      </w:r>
      <w:r>
        <w:rPr>
          <w:b/>
          <w:color w:val="9BBB59"/>
        </w:rPr>
        <w:t>all pretty simple.</w:t>
      </w:r>
      <w:r>
        <w:rPr>
          <w:rFonts w:hint="eastAsia" w:eastAsiaTheme="minorEastAsia"/>
          <w:b/>
          <w:color w:val="9BBB59"/>
        </w:rPr>
        <w:t xml:space="preserve"> (5)</w:t>
      </w:r>
    </w:p>
    <w:p w14:paraId="55EFEDE6">
      <w:pPr>
        <w:pStyle w:val="3"/>
        <w:spacing w:line="360" w:lineRule="exact"/>
        <w:rPr>
          <w:color w:val="9BBB59"/>
        </w:rPr>
      </w:pPr>
      <w:r>
        <w:rPr>
          <w:color w:val="9BBB59"/>
        </w:rPr>
        <w:t>Text 6</w:t>
      </w:r>
    </w:p>
    <w:p w14:paraId="708662AC">
      <w:pPr>
        <w:pStyle w:val="26"/>
        <w:spacing w:line="360" w:lineRule="exact"/>
        <w:ind w:left="317" w:hanging="317"/>
      </w:pPr>
      <w:r>
        <w:t xml:space="preserve">W: I checked the information board. </w:t>
      </w:r>
      <w:r>
        <w:rPr>
          <w:b/>
          <w:color w:val="9BBB59"/>
        </w:rPr>
        <w:t xml:space="preserve">Our take-off time has been pushed back by another </w:t>
      </w:r>
      <w:r>
        <w:rPr>
          <w:rFonts w:hint="eastAsia" w:eastAsiaTheme="minorEastAsia"/>
          <w:b/>
          <w:color w:val="9BBB59"/>
        </w:rPr>
        <w:t>20</w:t>
      </w:r>
      <w:r>
        <w:rPr>
          <w:b/>
          <w:color w:val="9BBB59"/>
        </w:rPr>
        <w:t xml:space="preserve"> minutes.</w:t>
      </w:r>
      <w:r>
        <w:t xml:space="preserve"> </w:t>
      </w:r>
      <w:r>
        <w:rPr>
          <w:rFonts w:hint="eastAsia" w:eastAsiaTheme="minorEastAsia"/>
          <w:b/>
          <w:color w:val="9BBB59"/>
        </w:rPr>
        <w:t>(6)</w:t>
      </w:r>
    </w:p>
    <w:p w14:paraId="6E8463AE">
      <w:pPr>
        <w:pStyle w:val="26"/>
        <w:spacing w:line="360" w:lineRule="exact"/>
        <w:ind w:left="317" w:hanging="317"/>
      </w:pPr>
      <w:r>
        <w:t xml:space="preserve">M: </w:t>
      </w:r>
      <w:r>
        <w:rPr>
          <w:b/>
          <w:color w:val="9BBB59"/>
        </w:rPr>
        <w:t>This is annoying!</w:t>
      </w:r>
      <w:r>
        <w:t xml:space="preserve"> </w:t>
      </w:r>
      <w:r>
        <w:rPr>
          <w:rFonts w:hint="eastAsia" w:eastAsiaTheme="minorEastAsia"/>
          <w:b/>
          <w:color w:val="9BBB59"/>
        </w:rPr>
        <w:t>(6)</w:t>
      </w:r>
    </w:p>
    <w:p w14:paraId="67F10C82">
      <w:pPr>
        <w:pStyle w:val="26"/>
        <w:spacing w:line="360" w:lineRule="exact"/>
        <w:ind w:left="317" w:hanging="317"/>
      </w:pPr>
      <w:r>
        <w:t>W: I know. They said it’s due to the weather.</w:t>
      </w:r>
    </w:p>
    <w:p w14:paraId="2579D2A3">
      <w:pPr>
        <w:pStyle w:val="26"/>
        <w:spacing w:line="360" w:lineRule="exact"/>
        <w:ind w:left="317" w:hanging="317"/>
      </w:pPr>
      <w:r>
        <w:t>M: I was planning to wait until we boarded to eat, but I don’t think I can now. I’m so hungry!</w:t>
      </w:r>
    </w:p>
    <w:p w14:paraId="4D9270E9">
      <w:pPr>
        <w:pStyle w:val="26"/>
        <w:spacing w:line="360" w:lineRule="exact"/>
        <w:ind w:left="317" w:hanging="317"/>
        <w:rPr>
          <w:rFonts w:eastAsiaTheme="minorEastAsia"/>
        </w:rPr>
      </w:pPr>
      <w:r>
        <w:t xml:space="preserve">W: Well, </w:t>
      </w:r>
      <w:r>
        <w:rPr>
          <w:b/>
          <w:color w:val="9BBB59"/>
        </w:rPr>
        <w:t xml:space="preserve">let’s get you something. </w:t>
      </w:r>
      <w:r>
        <w:rPr>
          <w:rFonts w:hint="eastAsia" w:eastAsiaTheme="minorEastAsia"/>
          <w:b/>
          <w:color w:val="9BBB59"/>
        </w:rPr>
        <w:t>(7)</w:t>
      </w:r>
      <w:r>
        <w:rPr>
          <w:rFonts w:hint="eastAsia" w:eastAsiaTheme="minorEastAsia"/>
          <w:color w:val="000000" w:themeColor="text1"/>
        </w:rPr>
        <w:t xml:space="preserve"> </w:t>
      </w:r>
      <w:r>
        <w:rPr>
          <w:rFonts w:hint="eastAsia" w:eastAsiaTheme="minorEastAsia"/>
          <w:color w:val="000000" w:themeColor="text1"/>
          <w:sz w:val="18"/>
        </w:rPr>
        <w:t>②</w:t>
      </w:r>
      <w:r>
        <w:rPr>
          <w:color w:val="000000" w:themeColor="text1"/>
        </w:rPr>
        <w:t>There are plenty</w:t>
      </w:r>
      <w:r>
        <w:rPr>
          <w:rFonts w:hint="eastAsia" w:ascii="宋体" w:hAnsi="宋体" w:eastAsia="宋体" w:cs="宋体"/>
          <w:color w:val="000000" w:themeColor="text1"/>
        </w:rPr>
        <w:t>⌒</w:t>
      </w:r>
      <w:r>
        <w:rPr>
          <w:color w:val="000000" w:themeColor="text1"/>
        </w:rPr>
        <w:t xml:space="preserve">of restaurants </w:t>
      </w:r>
      <w:r>
        <w:rPr>
          <w:rFonts w:hint="eastAsia" w:eastAsiaTheme="minorEastAsia"/>
          <w:color w:val="000000" w:themeColor="text1"/>
        </w:rPr>
        <w:t>to choose from</w:t>
      </w:r>
      <w:r>
        <w:rPr>
          <w:color w:val="000000" w:themeColor="text1"/>
        </w:rPr>
        <w:t>.</w:t>
      </w:r>
    </w:p>
    <w:p w14:paraId="06026F3E">
      <w:pPr>
        <w:pStyle w:val="26"/>
        <w:spacing w:line="360" w:lineRule="exact"/>
        <w:ind w:left="317" w:hanging="317"/>
      </w:pPr>
      <w:r>
        <w:t xml:space="preserve">M: Oh, </w:t>
      </w:r>
      <w:r>
        <w:rPr>
          <w:b/>
          <w:color w:val="9BBB59"/>
        </w:rPr>
        <w:t xml:space="preserve">just a chocolate bar from one of the </w:t>
      </w:r>
      <w:r>
        <w:rPr>
          <w:rFonts w:hint="eastAsia" w:eastAsiaTheme="minorEastAsia"/>
          <w:b/>
          <w:color w:val="9BBB59"/>
        </w:rPr>
        <w:t>stores</w:t>
      </w:r>
      <w:r>
        <w:rPr>
          <w:b/>
          <w:color w:val="9BBB59"/>
        </w:rPr>
        <w:t xml:space="preserve"> will be fine.</w:t>
      </w:r>
      <w:r>
        <w:rPr>
          <w:rFonts w:hint="eastAsia" w:eastAsiaTheme="minorEastAsia"/>
          <w:b/>
          <w:color w:val="9BBB59"/>
        </w:rPr>
        <w:t xml:space="preserve"> (7)</w:t>
      </w:r>
    </w:p>
    <w:p w14:paraId="267253C6">
      <w:pPr>
        <w:pStyle w:val="26"/>
        <w:spacing w:line="360" w:lineRule="exact"/>
        <w:ind w:left="317" w:hanging="317"/>
      </w:pPr>
      <w:r>
        <w:t xml:space="preserve">W: </w:t>
      </w:r>
      <w:r>
        <w:rPr>
          <w:b/>
          <w:color w:val="9BBB59"/>
        </w:rPr>
        <w:t>Are you sure?</w:t>
      </w:r>
      <w:r>
        <w:rPr>
          <w:rFonts w:hint="eastAsia" w:eastAsiaTheme="minorEastAsia"/>
          <w:b/>
          <w:color w:val="9BBB59"/>
        </w:rPr>
        <w:t xml:space="preserve"> (7)</w:t>
      </w:r>
    </w:p>
    <w:p w14:paraId="0B0499E4">
      <w:pPr>
        <w:pStyle w:val="26"/>
        <w:spacing w:line="360" w:lineRule="exact"/>
        <w:ind w:left="317" w:hanging="317"/>
      </w:pPr>
      <w:r>
        <mc:AlternateContent>
          <mc:Choice Requires="wps">
            <w:drawing>
              <wp:anchor distT="0" distB="0" distL="114300" distR="114300" simplePos="0" relativeHeight="251664384" behindDoc="1" locked="0" layoutInCell="1" allowOverlap="1">
                <wp:simplePos x="0" y="0"/>
                <wp:positionH relativeFrom="margin">
                  <wp:posOffset>-26670</wp:posOffset>
                </wp:positionH>
                <wp:positionV relativeFrom="paragraph">
                  <wp:posOffset>256540</wp:posOffset>
                </wp:positionV>
                <wp:extent cx="6303010" cy="305435"/>
                <wp:effectExtent l="5080" t="4445" r="6985" b="13970"/>
                <wp:wrapSquare wrapText="bothSides"/>
                <wp:docPr id="2" name="文本框 424684614"/>
                <wp:cNvGraphicFramePr/>
                <a:graphic xmlns:a="http://schemas.openxmlformats.org/drawingml/2006/main">
                  <a:graphicData uri="http://schemas.microsoft.com/office/word/2010/wordprocessingShape">
                    <wps:wsp>
                      <wps:cNvSpPr txBox="1"/>
                      <wps:spPr>
                        <a:xfrm>
                          <a:off x="0" y="0"/>
                          <a:ext cx="6303010" cy="305435"/>
                        </a:xfrm>
                        <a:prstGeom prst="rect">
                          <a:avLst/>
                        </a:prstGeom>
                        <a:solidFill>
                          <a:srgbClr val="FFFFFF"/>
                        </a:solidFill>
                        <a:ln w="6350" cap="flat" cmpd="sng">
                          <a:solidFill>
                            <a:srgbClr val="000000"/>
                          </a:solidFill>
                          <a:prstDash val="solid"/>
                          <a:miter/>
                          <a:headEnd type="none" w="med" len="med"/>
                          <a:tailEnd type="none" w="med" len="med"/>
                        </a:ln>
                      </wps:spPr>
                      <wps:txbx>
                        <w:txbxContent>
                          <w:p w14:paraId="00273489">
                            <w:pPr>
                              <w:ind w:left="191" w:hanging="190" w:hangingChars="106"/>
                            </w:pPr>
                            <w:r>
                              <w:rPr>
                                <w:rFonts w:hint="eastAsia"/>
                                <w:sz w:val="18"/>
                                <w:szCs w:val="18"/>
                              </w:rPr>
                              <w:t>②本句中</w:t>
                            </w:r>
                            <w:r>
                              <w:rPr>
                                <w:sz w:val="18"/>
                                <w:szCs w:val="18"/>
                              </w:rPr>
                              <w:t>plenty of</w:t>
                            </w:r>
                            <w:r>
                              <w:rPr>
                                <w:rFonts w:hint="eastAsia"/>
                                <w:sz w:val="18"/>
                                <w:szCs w:val="18"/>
                              </w:rPr>
                              <w:t>之间存在“元音和元音的连读”现象：</w:t>
                            </w:r>
                            <w:r>
                              <w:rPr>
                                <w:sz w:val="18"/>
                                <w:szCs w:val="18"/>
                              </w:rPr>
                              <w:t>/ˈplent</w:t>
                            </w:r>
                            <w:r>
                              <w:rPr>
                                <w:color w:val="9BBB59"/>
                                <w:sz w:val="18"/>
                                <w:szCs w:val="18"/>
                              </w:rPr>
                              <w:t>i</w:t>
                            </w:r>
                            <w:r>
                              <w:rPr>
                                <w:sz w:val="18"/>
                                <w:szCs w:val="18"/>
                              </w:rPr>
                              <w:t xml:space="preserve"> </w:t>
                            </w:r>
                            <w:r>
                              <w:rPr>
                                <w:rFonts w:hint="eastAsia" w:eastAsiaTheme="minorEastAsia"/>
                                <w:color w:val="9BBB59"/>
                                <w:sz w:val="18"/>
                                <w:szCs w:val="21"/>
                              </w:rPr>
                              <w:t>(j)</w:t>
                            </w:r>
                            <w:r>
                              <w:rPr>
                                <w:rFonts w:eastAsiaTheme="minorEastAsia"/>
                                <w:color w:val="9BBB59"/>
                                <w:sz w:val="18"/>
                                <w:szCs w:val="21"/>
                              </w:rPr>
                              <w:t>ə</w:t>
                            </w:r>
                            <w:r>
                              <w:rPr>
                                <w:rFonts w:eastAsiaTheme="minorEastAsia"/>
                                <w:color w:val="000000" w:themeColor="text1"/>
                                <w:sz w:val="18"/>
                                <w:szCs w:val="21"/>
                              </w:rPr>
                              <w:t>v</w:t>
                            </w:r>
                            <w:r>
                              <w:rPr>
                                <w:sz w:val="18"/>
                                <w:szCs w:val="18"/>
                              </w:rPr>
                              <w:t>/</w:t>
                            </w:r>
                            <w:r>
                              <w:rPr>
                                <w:rFonts w:hint="eastAsia"/>
                                <w:sz w:val="18"/>
                                <w:szCs w:val="18"/>
                              </w:rPr>
                              <w:t>。</w:t>
                            </w:r>
                          </w:p>
                        </w:txbxContent>
                      </wps:txbx>
                      <wps:bodyPr wrap="square" anchor="t" anchorCtr="0" upright="1"/>
                    </wps:wsp>
                  </a:graphicData>
                </a:graphic>
              </wp:anchor>
            </w:drawing>
          </mc:Choice>
          <mc:Fallback>
            <w:pict>
              <v:shape id="文本框 424684614" o:spid="_x0000_s1026" o:spt="202" type="#_x0000_t202" style="position:absolute;left:0pt;margin-left:-2.1pt;margin-top:20.2pt;height:24.05pt;width:496.3pt;mso-position-horizontal-relative:margin;mso-wrap-distance-bottom:0pt;mso-wrap-distance-left:9pt;mso-wrap-distance-right:9pt;mso-wrap-distance-top:0pt;z-index:-251652096;mso-width-relative:margin;mso-height-relative:margin;" fillcolor="#FFFFFF" filled="t"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">
                <v:fill on="t" focussize="0,0"/>
                <v:stroke weight="0.5pt" color="#000000" joinstyle="miter"/>
                <v:imagedata o:title=""/>
                <o:lock v:ext="edit" aspectratio="f"/>
                <v:textbox>
                  <w:txbxContent>
                    <w:p w14:paraId="00273489">
                      <w:pPr>
                        <w:ind w:left="191" w:hanging="190" w:hangingChars="106"/>
                      </w:pPr>
                      <w:r>
                        <w:rPr>
                          <w:rFonts w:hint="eastAsia"/>
                          <w:sz w:val="18"/>
                          <w:szCs w:val="18"/>
                        </w:rPr>
                        <w:t>②本句中</w:t>
                      </w:r>
                      <w:r>
                        <w:rPr>
                          <w:sz w:val="18"/>
                          <w:szCs w:val="18"/>
                        </w:rPr>
                        <w:t>plenty of</w:t>
                      </w:r>
                      <w:r>
                        <w:rPr>
                          <w:rFonts w:hint="eastAsia"/>
                          <w:sz w:val="18"/>
                          <w:szCs w:val="18"/>
                        </w:rPr>
                        <w:t>之间存在“元音和元音的连读”现象：</w:t>
                      </w:r>
                      <w:r>
                        <w:rPr>
                          <w:sz w:val="18"/>
                          <w:szCs w:val="18"/>
                        </w:rPr>
                        <w:t>/ˈplent</w:t>
                      </w:r>
                      <w:r>
                        <w:rPr>
                          <w:color w:val="9BBB59"/>
                          <w:sz w:val="18"/>
                          <w:szCs w:val="18"/>
                        </w:rPr>
                        <w:t>i</w:t>
                      </w:r>
                      <w:r>
                        <w:rPr>
                          <w:sz w:val="18"/>
                          <w:szCs w:val="18"/>
                        </w:rPr>
                        <w:t xml:space="preserve"> </w:t>
                      </w:r>
                      <w:r>
                        <w:rPr>
                          <w:rFonts w:hint="eastAsia" w:eastAsiaTheme="minorEastAsia"/>
                          <w:color w:val="9BBB59"/>
                          <w:sz w:val="18"/>
                          <w:szCs w:val="21"/>
                        </w:rPr>
                        <w:t>(j)</w:t>
                      </w:r>
                      <w:r>
                        <w:rPr>
                          <w:rFonts w:eastAsiaTheme="minorEastAsia"/>
                          <w:color w:val="9BBB59"/>
                          <w:sz w:val="18"/>
                          <w:szCs w:val="21"/>
                        </w:rPr>
                        <w:t>ə</w:t>
                      </w:r>
                      <w:r>
                        <w:rPr>
                          <w:rFonts w:eastAsiaTheme="minorEastAsia"/>
                          <w:color w:val="000000" w:themeColor="text1"/>
                          <w:sz w:val="18"/>
                          <w:szCs w:val="21"/>
                        </w:rPr>
                        <w:t>v</w:t>
                      </w:r>
                      <w:r>
                        <w:rPr>
                          <w:sz w:val="18"/>
                          <w:szCs w:val="18"/>
                        </w:rPr>
                        <w:t>/</w:t>
                      </w:r>
                      <w:r>
                        <w:rPr>
                          <w:rFonts w:hint="eastAsia"/>
                          <w:sz w:val="18"/>
                          <w:szCs w:val="18"/>
                        </w:rPr>
                        <w:t>。</w:t>
                      </w:r>
                    </w:p>
                  </w:txbxContent>
                </v:textbox>
                <w10:wrap type="square"/>
              </v:shape>
            </w:pict>
          </mc:Fallback>
        </mc:AlternateContent>
      </w:r>
      <w:r>
        <w:t xml:space="preserve">M: </w:t>
      </w:r>
      <w:r>
        <w:rPr>
          <w:b/>
          <w:color w:val="9BBB59"/>
        </w:rPr>
        <w:t>Definitely.</w:t>
      </w:r>
      <w:r>
        <w:rPr>
          <w:rFonts w:hint="eastAsia" w:eastAsiaTheme="minorEastAsia"/>
          <w:b/>
          <w:color w:val="9BBB59"/>
        </w:rPr>
        <w:t xml:space="preserve"> (7)</w:t>
      </w:r>
      <w:r>
        <w:t xml:space="preserve"> I paid the airline extra for my dinner. I’m going to eat it! </w:t>
      </w:r>
    </w:p>
    <w:p w14:paraId="4A9073D4">
      <w:pPr>
        <w:pStyle w:val="3"/>
        <w:spacing w:line="360" w:lineRule="exact"/>
        <w:rPr>
          <w:color w:val="9BBB59"/>
          <w:lang w:eastAsia="zh-CN"/>
        </w:rPr>
      </w:pPr>
      <w:r>
        <w:rPr>
          <w:color w:val="9BBB59"/>
        </w:rPr>
        <w:t>Text 7</w:t>
      </w:r>
    </w:p>
    <w:p w14:paraId="22B8681B">
      <w:pPr>
        <w:pStyle w:val="26"/>
        <w:spacing w:line="360" w:lineRule="exact"/>
        <w:ind w:left="317" w:hanging="317"/>
      </w:pPr>
      <w:r>
        <w:t xml:space="preserve">W: Why aren’t you in class, </w:t>
      </w:r>
      <w:r>
        <w:rPr>
          <w:rFonts w:hint="eastAsia" w:eastAsiaTheme="minorEastAsia"/>
          <w:b/>
          <w:color w:val="9BBB59"/>
        </w:rPr>
        <w:t>R</w:t>
      </w:r>
      <w:r>
        <w:rPr>
          <w:b/>
          <w:color w:val="9BBB59"/>
        </w:rPr>
        <w:t>obert?</w:t>
      </w:r>
      <w:r>
        <w:rPr>
          <w:rFonts w:hint="eastAsia" w:eastAsiaTheme="minorEastAsia"/>
          <w:b/>
          <w:color w:val="9BBB59"/>
        </w:rPr>
        <w:t xml:space="preserve"> (8) (9)</w:t>
      </w:r>
    </w:p>
    <w:p w14:paraId="177E905A">
      <w:pPr>
        <w:pStyle w:val="26"/>
        <w:spacing w:line="360" w:lineRule="exact"/>
        <w:ind w:left="317" w:hanging="317"/>
        <w:rPr>
          <w:rFonts w:eastAsiaTheme="minorEastAsia"/>
        </w:rPr>
      </w:pPr>
      <w:r>
        <w:t xml:space="preserve">M: </w:t>
      </w:r>
      <w:r>
        <w:rPr>
          <w:b/>
          <w:color w:val="9BBB59"/>
        </w:rPr>
        <w:t>I started feeling ill in PE, so Mr</w:t>
      </w:r>
      <w:r>
        <w:rPr>
          <w:rFonts w:hint="eastAsia" w:eastAsiaTheme="minorEastAsia"/>
          <w:b/>
          <w:color w:val="9BBB59"/>
        </w:rPr>
        <w:t>.</w:t>
      </w:r>
      <w:r>
        <w:rPr>
          <w:b/>
          <w:color w:val="9BBB59"/>
        </w:rPr>
        <w:t xml:space="preserve"> </w:t>
      </w:r>
      <w:r>
        <w:rPr>
          <w:rFonts w:hint="eastAsia" w:eastAsiaTheme="minorEastAsia"/>
          <w:b/>
          <w:color w:val="9BBB59"/>
        </w:rPr>
        <w:t>Brown</w:t>
      </w:r>
      <w:r>
        <w:rPr>
          <w:b/>
          <w:color w:val="9BBB59"/>
        </w:rPr>
        <w:t xml:space="preserve"> sent me to the school nurse.</w:t>
      </w:r>
      <w:r>
        <w:rPr>
          <w:rFonts w:hint="eastAsia" w:eastAsiaTheme="minorEastAsia"/>
          <w:b/>
          <w:color w:val="9BBB59"/>
        </w:rPr>
        <w:t xml:space="preserve"> (8)</w:t>
      </w:r>
    </w:p>
    <w:p w14:paraId="6D749D8A">
      <w:pPr>
        <w:pStyle w:val="26"/>
        <w:spacing w:line="360" w:lineRule="exact"/>
        <w:ind w:left="317" w:hanging="317"/>
      </w:pPr>
      <w:r>
        <w:t>W: Has someone called your parents?</w:t>
      </w:r>
    </w:p>
    <w:p w14:paraId="2DCCB6F6">
      <w:pPr>
        <w:pStyle w:val="26"/>
        <w:spacing w:line="360" w:lineRule="exact"/>
        <w:ind w:left="317" w:hanging="317"/>
      </w:pPr>
      <w:r>
        <w:t>M: Yes. My dad’s coming to collect me. His office is about half an hour away.</w:t>
      </w:r>
    </w:p>
    <w:p w14:paraId="2193D0B6">
      <w:pPr>
        <w:pStyle w:val="26"/>
        <w:spacing w:line="360" w:lineRule="exact"/>
        <w:ind w:left="317" w:hanging="317"/>
      </w:pPr>
      <w:r>
        <w:t>W: What’s wrong with you?</w:t>
      </w:r>
    </w:p>
    <w:p w14:paraId="3EBAABB0">
      <w:pPr>
        <w:pStyle w:val="26"/>
        <w:spacing w:line="360" w:lineRule="exact"/>
        <w:ind w:left="317" w:hanging="317"/>
      </w:pPr>
      <w:r>
        <w:t>M: My ear has been blocked since I went swimming on Saturday, and now it’s really starting to hurt.</w:t>
      </w:r>
    </w:p>
    <w:p w14:paraId="1A59430D">
      <w:pPr>
        <w:pStyle w:val="26"/>
        <w:spacing w:line="360" w:lineRule="exact"/>
        <w:ind w:left="317" w:hanging="317"/>
      </w:pPr>
      <w:r>
        <w:t>W: Do you have a temperature?</w:t>
      </w:r>
    </w:p>
    <w:p w14:paraId="6D6E0178">
      <w:pPr>
        <w:pStyle w:val="26"/>
        <w:spacing w:line="360" w:lineRule="exact"/>
        <w:ind w:left="317" w:hanging="317"/>
      </w:pPr>
      <w:r>
        <w:t xml:space="preserve">M: The nurse felt my head and said it was okay. But she thinks I should see the doctor and get some </w:t>
      </w:r>
      <w:r>
        <w:rPr>
          <w:rFonts w:hint="eastAsia" w:eastAsiaTheme="minorEastAsia"/>
        </w:rPr>
        <w:t>medicine</w:t>
      </w:r>
      <w:r>
        <w:t>.</w:t>
      </w:r>
    </w:p>
    <w:p w14:paraId="303B37D4">
      <w:pPr>
        <w:pStyle w:val="26"/>
        <w:spacing w:line="360" w:lineRule="exact"/>
        <w:ind w:left="317" w:hanging="317"/>
        <w:rPr>
          <w:b/>
          <w:color w:val="9BBB59"/>
        </w:rPr>
      </w:pPr>
      <w:r>
        <w:t xml:space="preserve">W: Probably a good idea. Get some rest. </w:t>
      </w:r>
      <w:r>
        <w:rPr>
          <w:b/>
          <w:color w:val="9BBB59"/>
        </w:rPr>
        <w:t>If you’re off for more than a day or two, I’ll arrange to have your homework sent to you.</w:t>
      </w:r>
      <w:r>
        <w:rPr>
          <w:rFonts w:hint="eastAsia" w:eastAsiaTheme="minorEastAsia"/>
          <w:b/>
          <w:color w:val="9BBB59"/>
        </w:rPr>
        <w:t xml:space="preserve"> (9)</w:t>
      </w:r>
    </w:p>
    <w:p w14:paraId="6AD994C2">
      <w:pPr>
        <w:pStyle w:val="26"/>
        <w:spacing w:line="360" w:lineRule="exact"/>
        <w:ind w:left="317" w:hanging="317"/>
      </w:pPr>
      <w:r>
        <w:t xml:space="preserve">M: </w:t>
      </w:r>
      <w:r>
        <w:rPr>
          <w:b/>
          <w:color w:val="9BBB59"/>
        </w:rPr>
        <w:t xml:space="preserve">Thanks, </w:t>
      </w:r>
      <w:r>
        <w:rPr>
          <w:rFonts w:hint="eastAsia" w:eastAsiaTheme="minorEastAsia"/>
          <w:b/>
          <w:color w:val="9BBB59"/>
        </w:rPr>
        <w:t>Mrs. Hill</w:t>
      </w:r>
      <w:r>
        <w:rPr>
          <w:b/>
          <w:color w:val="9BBB59"/>
        </w:rPr>
        <w:t>.</w:t>
      </w:r>
      <w:r>
        <w:rPr>
          <w:rFonts w:hint="eastAsia" w:eastAsiaTheme="minorEastAsia"/>
          <w:b/>
          <w:color w:val="9BBB59"/>
        </w:rPr>
        <w:t xml:space="preserve"> (9)</w:t>
      </w:r>
    </w:p>
    <w:p w14:paraId="382CC107">
      <w:pPr>
        <w:pStyle w:val="3"/>
        <w:spacing w:line="360" w:lineRule="exact"/>
        <w:rPr>
          <w:color w:val="9BBB59"/>
          <w:lang w:eastAsia="zh-CN"/>
        </w:rPr>
      </w:pPr>
      <w:r>
        <w:rPr>
          <w:color w:val="9BBB59"/>
          <w:lang w:eastAsia="zh-CN"/>
        </w:rPr>
        <w:t xml:space="preserve">Text 8 </w:t>
      </w:r>
      <w:r>
        <w:rPr>
          <w:rFonts w:hint="eastAsia" w:eastAsiaTheme="minorEastAsia"/>
          <w:color w:val="9BBB59"/>
          <w:lang w:eastAsia="zh-CN"/>
        </w:rPr>
        <w:t>(第10题为推断题)</w:t>
      </w:r>
    </w:p>
    <w:p w14:paraId="27F5E869">
      <w:pPr>
        <w:pStyle w:val="26"/>
        <w:spacing w:line="360" w:lineRule="exact"/>
        <w:ind w:left="317" w:hanging="317"/>
      </w:pPr>
      <w:r>
        <w:t xml:space="preserve">M: </w:t>
      </w:r>
      <w:r>
        <w:rPr>
          <w:b/>
          <w:color w:val="9BBB59"/>
        </w:rPr>
        <w:t>Hi Sylvia.</w:t>
      </w:r>
      <w:r>
        <w:rPr>
          <w:rFonts w:hint="eastAsia" w:eastAsiaTheme="minorEastAsia"/>
          <w:b/>
          <w:color w:val="9BBB59"/>
        </w:rPr>
        <w:t xml:space="preserve"> (11)</w:t>
      </w:r>
      <w:r>
        <w:t xml:space="preserve"> Wow, the new place </w:t>
      </w:r>
      <w:r>
        <w:rPr>
          <w:rFonts w:hint="eastAsia" w:eastAsiaTheme="minorEastAsia"/>
        </w:rPr>
        <w:t>looks</w:t>
      </w:r>
      <w:r>
        <w:t xml:space="preserve"> great!</w:t>
      </w:r>
    </w:p>
    <w:p w14:paraId="1FE1C6D5">
      <w:pPr>
        <w:pStyle w:val="26"/>
        <w:spacing w:line="360" w:lineRule="exact"/>
        <w:ind w:left="317" w:hanging="317"/>
      </w:pPr>
      <w:r>
        <w:t>W: Thanks! We unpacked the last moving box yesterday. It’s finally starting to feel like a real home. For a while</w:t>
      </w:r>
      <w:r>
        <w:rPr>
          <w:rFonts w:hint="eastAsia" w:eastAsiaTheme="minorEastAsia"/>
        </w:rPr>
        <w:t>,</w:t>
      </w:r>
      <w:r>
        <w:t xml:space="preserve"> it felt like we were living in a very untidy hotel!</w:t>
      </w:r>
    </w:p>
    <w:p w14:paraId="3395A62E">
      <w:pPr>
        <w:pStyle w:val="26"/>
        <w:spacing w:line="360" w:lineRule="exact"/>
        <w:ind w:left="317" w:hanging="317"/>
      </w:pPr>
      <w:r>
        <w:t>M: It’s really lovely.</w:t>
      </w:r>
    </w:p>
    <w:p w14:paraId="0F151386">
      <w:pPr>
        <w:pStyle w:val="26"/>
        <w:spacing w:line="360" w:lineRule="exact"/>
        <w:ind w:left="317" w:hanging="317"/>
      </w:pPr>
      <w:r>
        <w:t xml:space="preserve">W: Come in, and I’ll make some tea. </w:t>
      </w:r>
      <w:r>
        <w:rPr>
          <w:b/>
          <w:color w:val="9BBB59"/>
        </w:rPr>
        <w:t>I’m looking forward to hearing about your trip!</w:t>
      </w:r>
      <w:r>
        <w:rPr>
          <w:rFonts w:hint="eastAsia" w:eastAsiaTheme="minorEastAsia"/>
          <w:b/>
          <w:color w:val="9BBB59"/>
        </w:rPr>
        <w:t xml:space="preserve"> (12)</w:t>
      </w:r>
    </w:p>
    <w:p w14:paraId="369AA2DE">
      <w:pPr>
        <w:pStyle w:val="26"/>
        <w:spacing w:line="360" w:lineRule="exact"/>
        <w:ind w:left="317" w:hanging="317"/>
      </w:pPr>
      <w:r>
        <w:t xml:space="preserve">M: </w:t>
      </w:r>
      <w:r>
        <w:rPr>
          <w:b/>
          <w:color w:val="9BBB59"/>
        </w:rPr>
        <w:t>Oh, it was great.</w:t>
      </w:r>
      <w:r>
        <w:rPr>
          <w:rFonts w:hint="eastAsia" w:eastAsiaTheme="minorEastAsia"/>
          <w:b/>
          <w:color w:val="9BBB59"/>
        </w:rPr>
        <w:t xml:space="preserve"> (12)</w:t>
      </w:r>
      <w:r>
        <w:t xml:space="preserve"> I took about a million photos!</w:t>
      </w:r>
    </w:p>
    <w:p w14:paraId="6566F869">
      <w:pPr>
        <w:pStyle w:val="26"/>
        <w:spacing w:line="360" w:lineRule="exact"/>
        <w:ind w:left="317" w:hanging="317"/>
      </w:pPr>
      <w:r>
        <w:t xml:space="preserve">W: I bet! </w:t>
      </w:r>
      <w:r>
        <w:rPr>
          <w:b/>
          <w:color w:val="9BBB59"/>
        </w:rPr>
        <w:t>Look, I’ve put the postcard you sent me on the fridge.</w:t>
      </w:r>
      <w:r>
        <w:rPr>
          <w:rFonts w:hint="eastAsia" w:eastAsiaTheme="minorEastAsia"/>
          <w:b/>
          <w:color w:val="9BBB59"/>
        </w:rPr>
        <w:t xml:space="preserve"> </w:t>
      </w:r>
      <w:bookmarkStart w:id="3" w:name="OLE_LINK32"/>
      <w:bookmarkStart w:id="4" w:name="OLE_LINK16"/>
      <w:r>
        <w:rPr>
          <w:rFonts w:hint="eastAsia" w:eastAsiaTheme="minorEastAsia"/>
          <w:b/>
          <w:color w:val="9BBB59"/>
        </w:rPr>
        <w:t>(11)</w:t>
      </w:r>
      <w:bookmarkEnd w:id="3"/>
      <w:bookmarkEnd w:id="4"/>
    </w:p>
    <w:p w14:paraId="3A54C536">
      <w:pPr>
        <w:pStyle w:val="26"/>
        <w:spacing w:line="360" w:lineRule="exact"/>
        <w:ind w:left="317" w:hanging="317"/>
      </w:pPr>
      <w:r>
        <w:t xml:space="preserve">M: Oh, great! I’m glad it arrived. </w:t>
      </w:r>
      <w:r>
        <w:rPr>
          <w:b/>
          <w:color w:val="9BBB59"/>
        </w:rPr>
        <w:t>I couldn’t decide between th</w:t>
      </w:r>
      <w:r>
        <w:rPr>
          <w:rFonts w:hint="eastAsia" w:eastAsiaTheme="minorEastAsia"/>
          <w:b/>
          <w:color w:val="9BBB59"/>
        </w:rPr>
        <w:t>is</w:t>
      </w:r>
      <w:r>
        <w:rPr>
          <w:b/>
          <w:color w:val="9BBB59"/>
        </w:rPr>
        <w:t xml:space="preserve"> one </w:t>
      </w:r>
      <w:r>
        <w:rPr>
          <w:rFonts w:hint="eastAsia" w:eastAsiaTheme="minorEastAsia"/>
          <w:b/>
          <w:color w:val="9BBB59"/>
        </w:rPr>
        <w:t>and</w:t>
      </w:r>
      <w:r>
        <w:rPr>
          <w:b/>
          <w:color w:val="9BBB59"/>
        </w:rPr>
        <w:t xml:space="preserve"> a picture of </w:t>
      </w:r>
      <w:r>
        <w:rPr>
          <w:rFonts w:hint="eastAsia" w:eastAsiaTheme="minorEastAsia"/>
          <w:b/>
          <w:color w:val="9BBB59"/>
        </w:rPr>
        <w:t>a</w:t>
      </w:r>
      <w:r>
        <w:rPr>
          <w:b/>
          <w:color w:val="9BBB59"/>
        </w:rPr>
        <w:t xml:space="preserve"> crazy 1950s TV. But, in the end, I went for the coffee can.</w:t>
      </w:r>
      <w:r>
        <w:rPr>
          <w:rFonts w:hint="eastAsia" w:eastAsiaTheme="minorEastAsia"/>
          <w:b/>
          <w:color w:val="9BBB59"/>
        </w:rPr>
        <w:t xml:space="preserve"> (11)</w:t>
      </w:r>
    </w:p>
    <w:p w14:paraId="611E8620">
      <w:pPr>
        <w:pStyle w:val="26"/>
        <w:spacing w:line="360" w:lineRule="exact"/>
        <w:ind w:left="317" w:hanging="317"/>
      </w:pPr>
      <w:r>
        <w:t>W: It’s great! Where on earth did you find it?</w:t>
      </w:r>
    </w:p>
    <w:p w14:paraId="6B0C6DD6">
      <w:pPr>
        <w:pStyle w:val="26"/>
        <w:spacing w:line="360" w:lineRule="exact"/>
        <w:ind w:left="317" w:hanging="317"/>
      </w:pPr>
      <w:r>
        <w:t>M:</w:t>
      </w:r>
      <w:r>
        <w:rPr>
          <w:b/>
        </w:rPr>
        <w:t xml:space="preserve"> </w:t>
      </w:r>
      <w:r>
        <w:rPr>
          <w:rFonts w:eastAsiaTheme="minorEastAsia"/>
          <w:b/>
          <w:color w:val="9BBB59"/>
        </w:rPr>
        <w:t>I came across a small museum while exploring Berlin.</w:t>
      </w:r>
      <w:r>
        <w:rPr>
          <w:color w:val="9BBB59"/>
        </w:rPr>
        <w:t xml:space="preserve"> </w:t>
      </w:r>
      <w:r>
        <w:rPr>
          <w:rFonts w:hint="eastAsia" w:eastAsiaTheme="minorEastAsia"/>
          <w:b/>
          <w:color w:val="9BBB59"/>
        </w:rPr>
        <w:t xml:space="preserve">(12) </w:t>
      </w:r>
      <w:r>
        <w:t>The name translates to, “The Museum of Things”, and it’s basically a celebration of everyday objects and design.</w:t>
      </w:r>
    </w:p>
    <w:p w14:paraId="56DEA061">
      <w:pPr>
        <w:pStyle w:val="26"/>
        <w:spacing w:line="360" w:lineRule="exact"/>
        <w:ind w:left="317" w:hanging="317"/>
      </w:pPr>
      <w:r>
        <w:t>W: Wow, that sounds right up my street!</w:t>
      </w:r>
    </w:p>
    <w:p w14:paraId="35BB89F9">
      <w:pPr>
        <w:pStyle w:val="3"/>
        <w:spacing w:line="360" w:lineRule="exact"/>
        <w:rPr>
          <w:color w:val="9BBB59"/>
          <w:lang w:eastAsia="zh-CN"/>
        </w:rPr>
      </w:pPr>
      <w:r>
        <w:rPr>
          <w:color w:val="9BBB59"/>
          <w:lang w:eastAsia="zh-CN"/>
        </w:rPr>
        <w:t>Text 9</w:t>
      </w:r>
    </w:p>
    <w:p w14:paraId="76A8DC09">
      <w:pPr>
        <w:pStyle w:val="26"/>
        <w:spacing w:line="360" w:lineRule="exact"/>
        <w:ind w:left="317" w:hanging="317"/>
        <w:rPr>
          <w:rFonts w:eastAsiaTheme="minorEastAsia"/>
        </w:rPr>
      </w:pPr>
      <w:r>
        <w:t>M: What’s wrong?</w:t>
      </w:r>
    </w:p>
    <w:p w14:paraId="470E4985">
      <w:pPr>
        <w:pStyle w:val="26"/>
        <w:spacing w:line="360" w:lineRule="exact"/>
        <w:ind w:left="317" w:hanging="317"/>
      </w:pPr>
      <w:r>
        <w:t>W: Oh, it’s just this news story I’m reading.</w:t>
      </w:r>
    </w:p>
    <w:p w14:paraId="0A273DB9">
      <w:pPr>
        <w:pStyle w:val="26"/>
        <w:spacing w:line="360" w:lineRule="exact"/>
        <w:ind w:left="317" w:hanging="317"/>
        <w:rPr>
          <w:rFonts w:eastAsiaTheme="minorEastAsia"/>
        </w:rPr>
      </w:pPr>
      <w:r>
        <w:t>M: What’s it about?</w:t>
      </w:r>
    </w:p>
    <w:p w14:paraId="1E77A3D9">
      <w:pPr>
        <w:pStyle w:val="26"/>
        <w:spacing w:line="360" w:lineRule="exact"/>
        <w:ind w:left="317" w:hanging="317"/>
        <w:rPr>
          <w:rFonts w:eastAsiaTheme="minorEastAsia"/>
        </w:rPr>
      </w:pPr>
      <w:r>
        <w:t xml:space="preserve">W: </w:t>
      </w:r>
      <w:r>
        <w:rPr>
          <w:b/>
          <w:color w:val="9BBB59"/>
        </w:rPr>
        <w:t>It’s about an animal shelter in Kraków.</w:t>
      </w:r>
      <w:r>
        <w:t xml:space="preserve"> </w:t>
      </w:r>
      <w:r>
        <w:rPr>
          <w:rFonts w:hint="eastAsia" w:eastAsiaTheme="minorEastAsia"/>
          <w:b/>
          <w:color w:val="9BBB59"/>
        </w:rPr>
        <w:t xml:space="preserve">(13) </w:t>
      </w:r>
      <w:r>
        <w:t>A few weeks ago</w:t>
      </w:r>
      <w:r>
        <w:rPr>
          <w:rFonts w:hint="eastAsia" w:eastAsiaTheme="minorEastAsia"/>
        </w:rPr>
        <w:t>,</w:t>
      </w:r>
      <w:r>
        <w:t xml:space="preserve"> the weather forecasts for that part of Poland were predicting temperatures of around -20</w:t>
      </w:r>
      <w:r>
        <w:rPr>
          <w:rFonts w:hint="eastAsia" w:eastAsiaTheme="minorEastAsia"/>
        </w:rPr>
        <w:t xml:space="preserve"> </w:t>
      </w:r>
      <w:r>
        <w:rPr>
          <w:rFonts w:cs="Times New Roman" w:eastAsiaTheme="minorEastAsia"/>
        </w:rPr>
        <w:t>°C</w:t>
      </w:r>
      <w:r>
        <w:t>.</w:t>
      </w:r>
    </w:p>
    <w:p w14:paraId="6ED573CD">
      <w:pPr>
        <w:pStyle w:val="26"/>
        <w:spacing w:line="360" w:lineRule="exact"/>
        <w:ind w:left="317" w:hanging="317"/>
      </w:pPr>
      <w:r>
        <w:t>M: That’s cold…</w:t>
      </w:r>
    </w:p>
    <w:p w14:paraId="0DC8739D">
      <w:pPr>
        <w:pStyle w:val="26"/>
        <w:spacing w:line="360" w:lineRule="exact"/>
        <w:ind w:left="317" w:hanging="317"/>
      </w:pPr>
      <w:r>
        <w:t xml:space="preserve">W: True. </w:t>
      </w:r>
      <w:r>
        <w:rPr>
          <w:b/>
          <w:color w:val="9BBB59"/>
          <w:u w:val="single"/>
        </w:rPr>
        <w:t>But the shelter didn’t have enough indoor space. Many dogs were being kept outside,</w:t>
      </w:r>
      <w:r>
        <w:rPr>
          <w:rFonts w:hint="eastAsia" w:eastAsiaTheme="minorEastAsia"/>
          <w:b/>
          <w:color w:val="9BBB59"/>
        </w:rPr>
        <w:t xml:space="preserve"> (13)</w:t>
      </w:r>
      <w:r>
        <w:t xml:space="preserve"> and there’s no way they would have survived.</w:t>
      </w:r>
    </w:p>
    <w:p w14:paraId="5E08167D">
      <w:pPr>
        <w:pStyle w:val="26"/>
        <w:spacing w:line="360" w:lineRule="exact"/>
        <w:ind w:left="317" w:hanging="317"/>
      </w:pPr>
      <w:r>
        <w:t>M: So, what did the shelter do?</w:t>
      </w:r>
    </w:p>
    <w:p w14:paraId="7753AC0C">
      <w:pPr>
        <w:pStyle w:val="26"/>
        <w:spacing w:line="360" w:lineRule="exact"/>
        <w:ind w:left="317" w:hanging="317"/>
      </w:pPr>
      <w:r>
        <w:t xml:space="preserve">W: They called for local people to take the dogs in, just until the weather warmed up again. And they </w:t>
      </w:r>
      <w:r>
        <w:rPr>
          <w:rFonts w:hint="eastAsia" w:eastAsiaTheme="minorEastAsia"/>
        </w:rPr>
        <w:t>received</w:t>
      </w:r>
      <w:r>
        <w:t xml:space="preserve"> amazing response</w:t>
      </w:r>
      <w:r>
        <w:rPr>
          <w:rFonts w:hint="eastAsia" w:eastAsiaTheme="minorEastAsia"/>
        </w:rPr>
        <w:t>s</w:t>
      </w:r>
      <w:r>
        <w:t xml:space="preserve">. </w:t>
      </w:r>
      <w:r>
        <w:rPr>
          <w:rFonts w:eastAsiaTheme="minorEastAsia"/>
          <w:b/>
          <w:color w:val="9BBB59"/>
          <w:u w:val="single"/>
        </w:rPr>
        <w:t>All 123 dogs</w:t>
      </w:r>
      <w:r>
        <w:rPr>
          <w:rFonts w:eastAsiaTheme="minorEastAsia"/>
          <w:b/>
          <w:color w:val="9BBB59"/>
        </w:rPr>
        <w:t xml:space="preserve"> found homes for the time being.</w:t>
      </w:r>
      <w:r>
        <w:rPr>
          <w:rFonts w:hint="eastAsia" w:eastAsiaTheme="minorEastAsia"/>
          <w:b/>
          <w:color w:val="9BBB59"/>
        </w:rPr>
        <w:t xml:space="preserve"> (15)</w:t>
      </w:r>
    </w:p>
    <w:p w14:paraId="5FFC451D">
      <w:pPr>
        <w:pStyle w:val="26"/>
        <w:spacing w:line="360" w:lineRule="exact"/>
        <w:ind w:left="317" w:hanging="317"/>
      </w:pPr>
      <w:r>
        <w:t>M: Wow, that’s great!</w:t>
      </w:r>
    </w:p>
    <w:p w14:paraId="6BF45402">
      <w:pPr>
        <w:pStyle w:val="26"/>
        <w:spacing w:line="360" w:lineRule="exact"/>
        <w:ind w:left="317" w:hanging="317"/>
        <w:rPr>
          <w:b/>
          <w:color w:val="9BBB59"/>
        </w:rPr>
      </w:pPr>
      <w:r>
        <w:t xml:space="preserve">W: </w:t>
      </w:r>
      <w:r>
        <w:rPr>
          <w:b/>
          <w:color w:val="9BBB59"/>
        </w:rPr>
        <w:t xml:space="preserve">Even </w:t>
      </w:r>
      <w:r>
        <w:rPr>
          <w:b/>
          <w:color w:val="9BBB59"/>
          <w:u w:val="single"/>
        </w:rPr>
        <w:t>the police</w:t>
      </w:r>
      <w:r>
        <w:rPr>
          <w:b/>
          <w:color w:val="9BBB59"/>
        </w:rPr>
        <w:t>, who came to issue parking tickets to cars around the shelter</w:t>
      </w:r>
      <w:r>
        <w:rPr>
          <w:rFonts w:hint="eastAsia" w:eastAsiaTheme="minorEastAsia"/>
          <w:b/>
          <w:color w:val="9BBB59"/>
        </w:rPr>
        <w:t>,</w:t>
      </w:r>
      <w:r>
        <w:rPr>
          <w:b/>
          <w:color w:val="9BBB59"/>
        </w:rPr>
        <w:t xml:space="preserve"> </w:t>
      </w:r>
      <w:r>
        <w:rPr>
          <w:rFonts w:hint="eastAsia" w:ascii="宋体" w:hAnsi="宋体" w:eastAsia="宋体" w:cs="宋体"/>
          <w:sz w:val="18"/>
        </w:rPr>
        <w:t>③</w:t>
      </w:r>
      <w:r>
        <w:rPr>
          <w:b/>
          <w:color w:val="9BBB59"/>
          <w:u w:val="single"/>
        </w:rPr>
        <w:t>ended</w:t>
      </w:r>
      <w:r>
        <w:rPr>
          <w:rFonts w:hint="eastAsia" w:ascii="宋体" w:hAnsi="宋体" w:eastAsia="宋体" w:cs="宋体"/>
          <w:b/>
          <w:color w:val="9BBB59"/>
          <w:u w:val="single"/>
        </w:rPr>
        <w:t>⌒</w:t>
      </w:r>
      <w:r>
        <w:rPr>
          <w:b/>
          <w:color w:val="9BBB59"/>
          <w:u w:val="single"/>
        </w:rPr>
        <w:t>u</w:t>
      </w:r>
      <w:r>
        <w:rPr>
          <w:b/>
          <w:i/>
          <w:color w:val="9BBB59"/>
          <w:u w:val="single"/>
        </w:rPr>
        <w:t>p</w:t>
      </w:r>
      <w:r>
        <w:rPr>
          <w:b/>
          <w:color w:val="9BBB59"/>
          <w:u w:val="single"/>
        </w:rPr>
        <w:t xml:space="preserve"> taking a dog back to the station!</w:t>
      </w:r>
      <w:r>
        <w:rPr>
          <w:rFonts w:hint="eastAsia" w:eastAsiaTheme="minorEastAsia"/>
          <w:b/>
          <w:color w:val="9BBB59"/>
        </w:rPr>
        <w:t xml:space="preserve"> (14)</w:t>
      </w:r>
    </w:p>
    <w:p w14:paraId="1747AED7">
      <w:pPr>
        <w:pStyle w:val="26"/>
        <w:spacing w:line="360" w:lineRule="exact"/>
        <w:ind w:left="317" w:hanging="317"/>
      </w:pPr>
      <w:r>
        <w:t>M: No way!</w:t>
      </w:r>
    </w:p>
    <w:p w14:paraId="340B26FA">
      <w:pPr>
        <w:pStyle w:val="26"/>
        <w:spacing w:line="360" w:lineRule="exact"/>
        <w:ind w:left="317" w:hanging="317"/>
      </w:pPr>
      <w:r>
        <w:t xml:space="preserve">W: Better yet, </w:t>
      </w:r>
      <w:r>
        <w:rPr>
          <w:rFonts w:hint="eastAsia" w:eastAsiaTheme="minorEastAsia"/>
        </w:rPr>
        <w:t>a</w:t>
      </w:r>
      <w:r>
        <w:t>fter the weather warmed up</w:t>
      </w:r>
      <w:r>
        <w:rPr>
          <w:rFonts w:hint="eastAsia" w:eastAsiaTheme="minorEastAsia"/>
        </w:rPr>
        <w:t xml:space="preserve">, </w:t>
      </w:r>
      <w:r>
        <w:rPr>
          <w:b/>
          <w:color w:val="9BBB59"/>
          <w:u w:val="single"/>
        </w:rPr>
        <w:t xml:space="preserve">only </w:t>
      </w:r>
      <w:r>
        <w:rPr>
          <w:rFonts w:hint="eastAsia" w:eastAsiaTheme="minorEastAsia"/>
          <w:b/>
          <w:color w:val="9BBB59"/>
          <w:u w:val="single"/>
        </w:rPr>
        <w:t>30</w:t>
      </w:r>
      <w:r>
        <w:rPr>
          <w:b/>
          <w:color w:val="9BBB59"/>
          <w:u w:val="single"/>
        </w:rPr>
        <w:t xml:space="preserve"> </w:t>
      </w:r>
      <w:r>
        <w:rPr>
          <w:rFonts w:hint="eastAsia" w:eastAsiaTheme="minorEastAsia"/>
          <w:b/>
          <w:color w:val="9BBB59"/>
          <w:u w:val="single"/>
        </w:rPr>
        <w:t>dogs were</w:t>
      </w:r>
      <w:r>
        <w:rPr>
          <w:b/>
          <w:color w:val="9BBB59"/>
          <w:u w:val="single"/>
        </w:rPr>
        <w:t xml:space="preserve"> returned to the shelter</w:t>
      </w:r>
      <w:r>
        <w:rPr>
          <w:b/>
          <w:color w:val="9BBB59"/>
        </w:rPr>
        <w:t>. Most people decided to keep them.</w:t>
      </w:r>
      <w:r>
        <w:rPr>
          <w:rFonts w:hint="eastAsia" w:eastAsiaTheme="minorEastAsia"/>
          <w:b/>
          <w:color w:val="9BBB59"/>
        </w:rPr>
        <w:t xml:space="preserve"> (15)</w:t>
      </w:r>
    </w:p>
    <w:p w14:paraId="2AE3197E">
      <w:pPr>
        <w:pStyle w:val="26"/>
        <w:spacing w:line="360" w:lineRule="exact"/>
        <w:ind w:left="317" w:hanging="317"/>
      </w:pPr>
      <w:r>
        <w:t xml:space="preserve">M: Well, I’d call that a happy ending. </w:t>
      </w:r>
      <w:r>
        <w:rPr>
          <w:b/>
          <w:color w:val="9BBB59"/>
        </w:rPr>
        <w:t xml:space="preserve">So…why are you </w:t>
      </w:r>
      <w:r>
        <w:rPr>
          <w:b/>
          <w:color w:val="9BBB59"/>
          <w:u w:val="single"/>
        </w:rPr>
        <w:t>crying?</w:t>
      </w:r>
      <w:r>
        <w:rPr>
          <w:rFonts w:hint="eastAsia" w:eastAsiaTheme="minorEastAsia"/>
          <w:b/>
          <w:color w:val="9BBB59"/>
        </w:rPr>
        <w:t xml:space="preserve"> (16)</w:t>
      </w:r>
    </w:p>
    <w:p w14:paraId="6555B3FD">
      <w:pPr>
        <w:pStyle w:val="26"/>
        <w:spacing w:line="360" w:lineRule="exact"/>
        <w:ind w:left="317" w:hanging="317"/>
      </w:pPr>
      <w:r>
        <mc:AlternateContent>
          <mc:Choice Requires="wps">
            <w:drawing>
              <wp:anchor distT="0" distB="0" distL="114300" distR="114300" simplePos="0" relativeHeight="251665408" behindDoc="1" locked="0" layoutInCell="1" allowOverlap="1">
                <wp:simplePos x="0" y="0"/>
                <wp:positionH relativeFrom="margin">
                  <wp:posOffset>3810</wp:posOffset>
                </wp:positionH>
                <wp:positionV relativeFrom="paragraph">
                  <wp:posOffset>252730</wp:posOffset>
                </wp:positionV>
                <wp:extent cx="6303645" cy="306070"/>
                <wp:effectExtent l="4445" t="4445" r="6985" b="13335"/>
                <wp:wrapSquare wrapText="bothSides"/>
                <wp:docPr id="3" name="文本框 424684616"/>
                <wp:cNvGraphicFramePr/>
                <a:graphic xmlns:a="http://schemas.openxmlformats.org/drawingml/2006/main">
                  <a:graphicData uri="http://schemas.microsoft.com/office/word/2010/wordprocessingShape">
                    <wps:wsp>
                      <wps:cNvSpPr txBox="1"/>
                      <wps:spPr>
                        <a:xfrm>
                          <a:off x="0" y="0"/>
                          <a:ext cx="6303645" cy="306070"/>
                        </a:xfrm>
                        <a:prstGeom prst="rect">
                          <a:avLst/>
                        </a:prstGeom>
                        <a:solidFill>
                          <a:srgbClr val="FFFFFF"/>
                        </a:solidFill>
                        <a:ln w="6350" cap="flat" cmpd="sng">
                          <a:solidFill>
                            <a:srgbClr val="000000"/>
                          </a:solidFill>
                          <a:prstDash val="solid"/>
                          <a:miter/>
                          <a:headEnd type="none" w="med" len="med"/>
                          <a:tailEnd type="none" w="med" len="med"/>
                        </a:ln>
                      </wps:spPr>
                      <wps:txbx>
                        <w:txbxContent>
                          <w:p w14:paraId="7B17155A">
                            <w:pPr>
                              <w:ind w:left="191" w:hanging="190" w:hangingChars="106"/>
                            </w:pPr>
                            <w:r>
                              <w:rPr>
                                <w:rFonts w:hint="eastAsia"/>
                                <w:sz w:val="18"/>
                                <w:szCs w:val="18"/>
                              </w:rPr>
                              <w:t>③本句中</w:t>
                            </w:r>
                            <w:r>
                              <w:rPr>
                                <w:sz w:val="18"/>
                                <w:szCs w:val="18"/>
                              </w:rPr>
                              <w:t>ended up taking</w:t>
                            </w:r>
                            <w:r>
                              <w:rPr>
                                <w:rFonts w:hint="eastAsia"/>
                                <w:sz w:val="18"/>
                                <w:szCs w:val="18"/>
                              </w:rPr>
                              <w:t>之间存在“辅音和元音的连读”现象以及“失去爆破”现象：</w:t>
                            </w:r>
                            <w:r>
                              <w:rPr>
                                <w:sz w:val="18"/>
                                <w:szCs w:val="18"/>
                              </w:rPr>
                              <w:t>/ˈendɪ</w:t>
                            </w:r>
                            <w:r>
                              <w:rPr>
                                <w:color w:val="9BBB59"/>
                                <w:sz w:val="18"/>
                                <w:szCs w:val="18"/>
                              </w:rPr>
                              <w:t>d</w:t>
                            </w:r>
                            <w:r>
                              <w:rPr>
                                <w:sz w:val="18"/>
                                <w:szCs w:val="18"/>
                              </w:rPr>
                              <w:t xml:space="preserve"> </w:t>
                            </w:r>
                            <w:r>
                              <w:rPr>
                                <w:rFonts w:eastAsiaTheme="minorEastAsia"/>
                                <w:color w:val="9BBB59"/>
                                <w:sz w:val="18"/>
                                <w:szCs w:val="21"/>
                              </w:rPr>
                              <w:t>ʌ</w:t>
                            </w:r>
                            <w:r>
                              <w:rPr>
                                <w:rFonts w:hint="eastAsia" w:eastAsiaTheme="minorEastAsia"/>
                                <w:color w:val="9BBB59"/>
                                <w:sz w:val="18"/>
                                <w:szCs w:val="21"/>
                              </w:rPr>
                              <w:t xml:space="preserve"> </w:t>
                            </w:r>
                            <w:r>
                              <w:rPr>
                                <w:rFonts w:eastAsiaTheme="minorEastAsia"/>
                                <w:color w:val="000000" w:themeColor="text1"/>
                                <w:sz w:val="18"/>
                                <w:szCs w:val="21"/>
                              </w:rPr>
                              <w:t>ˈteɪkɪŋ</w:t>
                            </w:r>
                            <w:r>
                              <w:rPr>
                                <w:sz w:val="18"/>
                                <w:szCs w:val="18"/>
                              </w:rPr>
                              <w:t>/</w:t>
                            </w:r>
                            <w:r>
                              <w:rPr>
                                <w:rFonts w:hint="eastAsia"/>
                                <w:sz w:val="18"/>
                                <w:szCs w:val="18"/>
                              </w:rPr>
                              <w:t>。</w:t>
                            </w:r>
                          </w:p>
                        </w:txbxContent>
                      </wps:txbx>
                      <wps:bodyPr wrap="square" anchor="t" anchorCtr="0" upright="1"/>
                    </wps:wsp>
                  </a:graphicData>
                </a:graphic>
              </wp:anchor>
            </w:drawing>
          </mc:Choice>
          <mc:Fallback>
            <w:pict>
              <v:shape id="文本框 424684616" o:spid="_x0000_s1026" o:spt="202" type="#_x0000_t202" style="position:absolute;left:0pt;margin-left:0.3pt;margin-top:19.9pt;height:24.1pt;width:496.35pt;mso-position-horizontal-relative:margin;mso-wrap-distance-bottom:0pt;mso-wrap-distance-left:9pt;mso-wrap-distance-right:9pt;mso-wrap-distance-top:0pt;z-index:-251651072;mso-width-relative:margin;mso-height-relative:margin;" fillcolor="#FFFFFF" filled="t"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">
                <v:fill on="t" focussize="0,0"/>
                <v:stroke weight="0.5pt" color="#000000" joinstyle="miter"/>
                <v:imagedata o:title=""/>
                <o:lock v:ext="edit" aspectratio="f"/>
                <v:textbox>
                  <w:txbxContent>
                    <w:p w14:paraId="7B17155A">
                      <w:pPr>
                        <w:ind w:left="191" w:hanging="190" w:hangingChars="106"/>
                      </w:pPr>
                      <w:r>
                        <w:rPr>
                          <w:rFonts w:hint="eastAsia"/>
                          <w:sz w:val="18"/>
                          <w:szCs w:val="18"/>
                        </w:rPr>
                        <w:t>③本句中</w:t>
                      </w:r>
                      <w:r>
                        <w:rPr>
                          <w:sz w:val="18"/>
                          <w:szCs w:val="18"/>
                        </w:rPr>
                        <w:t>ended up taking</w:t>
                      </w:r>
                      <w:r>
                        <w:rPr>
                          <w:rFonts w:hint="eastAsia"/>
                          <w:sz w:val="18"/>
                          <w:szCs w:val="18"/>
                        </w:rPr>
                        <w:t>之间存在“辅音和元音的连读”现象以及“失去爆破”现象：</w:t>
                      </w:r>
                      <w:r>
                        <w:rPr>
                          <w:sz w:val="18"/>
                          <w:szCs w:val="18"/>
                        </w:rPr>
                        <w:t>/ˈendɪ</w:t>
                      </w:r>
                      <w:r>
                        <w:rPr>
                          <w:color w:val="9BBB59"/>
                          <w:sz w:val="18"/>
                          <w:szCs w:val="18"/>
                        </w:rPr>
                        <w:t>d</w:t>
                      </w:r>
                      <w:r>
                        <w:rPr>
                          <w:sz w:val="18"/>
                          <w:szCs w:val="18"/>
                        </w:rPr>
                        <w:t xml:space="preserve"> </w:t>
                      </w:r>
                      <w:r>
                        <w:rPr>
                          <w:rFonts w:eastAsiaTheme="minorEastAsia"/>
                          <w:color w:val="9BBB59"/>
                          <w:sz w:val="18"/>
                          <w:szCs w:val="21"/>
                        </w:rPr>
                        <w:t>ʌ</w:t>
                      </w:r>
                      <w:r>
                        <w:rPr>
                          <w:rFonts w:hint="eastAsia" w:eastAsiaTheme="minorEastAsia"/>
                          <w:color w:val="9BBB59"/>
                          <w:sz w:val="18"/>
                          <w:szCs w:val="21"/>
                        </w:rPr>
                        <w:t xml:space="preserve"> </w:t>
                      </w:r>
                      <w:r>
                        <w:rPr>
                          <w:rFonts w:eastAsiaTheme="minorEastAsia"/>
                          <w:color w:val="000000" w:themeColor="text1"/>
                          <w:sz w:val="18"/>
                          <w:szCs w:val="21"/>
                        </w:rPr>
                        <w:t>ˈteɪkɪŋ</w:t>
                      </w:r>
                      <w:r>
                        <w:rPr>
                          <w:sz w:val="18"/>
                          <w:szCs w:val="18"/>
                        </w:rPr>
                        <w:t>/</w:t>
                      </w:r>
                      <w:r>
                        <w:rPr>
                          <w:rFonts w:hint="eastAsia"/>
                          <w:sz w:val="18"/>
                          <w:szCs w:val="18"/>
                        </w:rPr>
                        <w:t>。</w:t>
                      </w:r>
                    </w:p>
                  </w:txbxContent>
                </v:textbox>
                <w10:wrap type="square"/>
              </v:shape>
            </w:pict>
          </mc:Fallback>
        </mc:AlternateContent>
      </w:r>
      <w:r>
        <w:t xml:space="preserve">W: </w:t>
      </w:r>
      <w:r>
        <w:rPr>
          <w:b/>
          <w:color w:val="9BBB59"/>
        </w:rPr>
        <w:t xml:space="preserve">I don’t know! </w:t>
      </w:r>
      <w:r>
        <w:rPr>
          <w:b/>
          <w:color w:val="9BBB59"/>
          <w:u w:val="single"/>
        </w:rPr>
        <w:t>It’s just so lovely</w:t>
      </w:r>
      <w:r>
        <w:rPr>
          <w:b/>
          <w:color w:val="9BBB59"/>
        </w:rPr>
        <w:t xml:space="preserve"> when people all pull together to help those in need.</w:t>
      </w:r>
      <w:r>
        <w:rPr>
          <w:rFonts w:hint="eastAsia" w:eastAsiaTheme="minorEastAsia"/>
          <w:b/>
          <w:color w:val="9BBB59"/>
        </w:rPr>
        <w:t xml:space="preserve"> (16)</w:t>
      </w:r>
      <w:r>
        <w:t xml:space="preserve"> </w:t>
      </w:r>
    </w:p>
    <w:p w14:paraId="23E6DA1D">
      <w:pPr>
        <w:pStyle w:val="3"/>
        <w:spacing w:line="360" w:lineRule="exact"/>
        <w:rPr>
          <w:color w:val="9BBB59"/>
          <w:lang w:eastAsia="zh-CN"/>
        </w:rPr>
      </w:pPr>
      <w:r>
        <w:rPr>
          <w:color w:val="9BBB59"/>
        </w:rPr>
        <w:t>Text 10</w:t>
      </w:r>
    </w:p>
    <w:p w14:paraId="6A4A3EE8">
      <w:pPr>
        <w:pStyle w:val="27"/>
        <w:spacing w:line="360" w:lineRule="exact"/>
        <w:ind w:firstLine="420"/>
      </w:pPr>
      <w:r>
        <w:t xml:space="preserve">Hi everyone. </w:t>
      </w:r>
      <w:r>
        <w:rPr>
          <w:rFonts w:hint="eastAsia" w:eastAsiaTheme="minorEastAsia"/>
          <w:lang w:eastAsia="zh-CN"/>
        </w:rPr>
        <w:t>T</w:t>
      </w:r>
      <w:r>
        <w:t>oday</w:t>
      </w:r>
      <w:r>
        <w:rPr>
          <w:rFonts w:hint="eastAsia" w:eastAsiaTheme="minorEastAsia"/>
          <w:lang w:eastAsia="zh-CN"/>
        </w:rPr>
        <w:t>,</w:t>
      </w:r>
      <w:r>
        <w:t xml:space="preserve"> I’d like to tell you about my current research topic. “</w:t>
      </w:r>
      <w:bookmarkStart w:id="5" w:name="OLE_LINK24"/>
      <w:bookmarkStart w:id="6" w:name="OLE_LINK26"/>
      <w:r>
        <w:t>Dactylonomy</w:t>
      </w:r>
      <w:bookmarkEnd w:id="5"/>
      <w:bookmarkEnd w:id="6"/>
      <w:r>
        <w:t>”, or the practice of counting on one’s fingers, feels so natural that you might assume that everyone does it the same way. However, people around the world actually have very different methods.</w:t>
      </w:r>
      <w:r>
        <w:rPr>
          <w:u w:val="single"/>
        </w:rPr>
        <w:t xml:space="preserve"> </w:t>
      </w:r>
      <w:r>
        <w:rPr>
          <w:rFonts w:hint="eastAsia" w:eastAsiaTheme="minorEastAsia"/>
          <w:b/>
          <w:color w:val="9BBB59"/>
          <w:u w:val="single"/>
          <w:lang w:eastAsia="zh-CN"/>
        </w:rPr>
        <w:t>I</w:t>
      </w:r>
      <w:r>
        <w:rPr>
          <w:b/>
          <w:color w:val="9BBB59"/>
          <w:u w:val="single"/>
        </w:rPr>
        <w:t>f you’re from the U</w:t>
      </w:r>
      <w:r>
        <w:rPr>
          <w:rFonts w:hint="eastAsia" w:eastAsiaTheme="minorEastAsia"/>
          <w:b/>
          <w:color w:val="9BBB59"/>
          <w:u w:val="single"/>
          <w:lang w:eastAsia="zh-CN"/>
        </w:rPr>
        <w:t>.</w:t>
      </w:r>
      <w:r>
        <w:rPr>
          <w:b/>
          <w:color w:val="9BBB59"/>
          <w:u w:val="single"/>
        </w:rPr>
        <w:t>K</w:t>
      </w:r>
      <w:r>
        <w:rPr>
          <w:rFonts w:hint="eastAsia" w:eastAsiaTheme="minorEastAsia"/>
          <w:b/>
          <w:color w:val="9BBB59"/>
          <w:u w:val="single"/>
          <w:lang w:eastAsia="zh-CN"/>
        </w:rPr>
        <w:t xml:space="preserve">., </w:t>
      </w:r>
      <w:r>
        <w:rPr>
          <w:rFonts w:eastAsiaTheme="minorEastAsia"/>
          <w:b/>
          <w:color w:val="9BBB59"/>
          <w:u w:val="single"/>
          <w:lang w:eastAsia="zh-CN"/>
        </w:rPr>
        <w:t>Germany</w:t>
      </w:r>
      <w:r>
        <w:rPr>
          <w:rFonts w:hint="eastAsia" w:eastAsiaTheme="minorEastAsia"/>
          <w:b/>
          <w:color w:val="9BBB59"/>
          <w:u w:val="single"/>
          <w:lang w:eastAsia="zh-CN"/>
        </w:rPr>
        <w:t>, France,</w:t>
      </w:r>
      <w:r>
        <w:rPr>
          <w:b/>
          <w:color w:val="9BBB59"/>
          <w:u w:val="single"/>
        </w:rPr>
        <w:t xml:space="preserve"> or </w:t>
      </w:r>
      <w:r>
        <w:rPr>
          <w:rFonts w:hint="eastAsia" w:eastAsiaTheme="minorEastAsia"/>
          <w:b/>
          <w:color w:val="9BBB59"/>
          <w:u w:val="single"/>
          <w:lang w:eastAsia="zh-CN"/>
        </w:rPr>
        <w:t>many</w:t>
      </w:r>
      <w:r>
        <w:rPr>
          <w:b/>
          <w:color w:val="9BBB59"/>
          <w:u w:val="single"/>
        </w:rPr>
        <w:t xml:space="preserve"> parts of Europe, you probably start counting with </w:t>
      </w:r>
      <w:r>
        <w:rPr>
          <w:rFonts w:hint="eastAsia" w:eastAsiaTheme="minorEastAsia"/>
          <w:b/>
          <w:color w:val="9BBB59"/>
          <w:u w:val="single"/>
          <w:lang w:eastAsia="zh-CN"/>
        </w:rPr>
        <w:t>your</w:t>
      </w:r>
      <w:r>
        <w:rPr>
          <w:b/>
          <w:color w:val="9BBB59"/>
          <w:u w:val="single"/>
        </w:rPr>
        <w:t xml:space="preserve"> thumb, </w:t>
      </w:r>
      <w:r>
        <w:rPr>
          <w:rFonts w:hint="eastAsia" w:eastAsiaTheme="minorEastAsia"/>
          <w:b/>
          <w:color w:val="9BBB59"/>
          <w:u w:val="single"/>
        </w:rPr>
        <w:t>(1</w:t>
      </w:r>
      <w:r>
        <w:rPr>
          <w:rFonts w:hint="eastAsia" w:eastAsiaTheme="minorEastAsia"/>
          <w:b/>
          <w:color w:val="9BBB59"/>
          <w:u w:val="single"/>
          <w:lang w:eastAsia="zh-CN"/>
        </w:rPr>
        <w:t>7</w:t>
      </w:r>
      <w:r>
        <w:rPr>
          <w:rFonts w:hint="eastAsia" w:eastAsiaTheme="minorEastAsia"/>
          <w:b/>
          <w:color w:val="9BBB59"/>
          <w:u w:val="single"/>
        </w:rPr>
        <w:t>)</w:t>
      </w:r>
      <w:r>
        <w:t xml:space="preserve"> and finish with </w:t>
      </w:r>
      <w:r>
        <w:rPr>
          <w:rFonts w:hint="eastAsia" w:eastAsiaTheme="minorEastAsia"/>
          <w:lang w:eastAsia="zh-CN"/>
        </w:rPr>
        <w:t>your</w:t>
      </w:r>
      <w:r>
        <w:t xml:space="preserve"> smallest finger. Meanwhile, </w:t>
      </w:r>
      <w:r>
        <w:rPr>
          <w:lang w:eastAsia="zh-CN"/>
        </w:rPr>
        <w:t>some people</w:t>
      </w:r>
      <w:r>
        <w:rPr>
          <w:rFonts w:hint="eastAsia"/>
          <w:lang w:eastAsia="zh-CN"/>
        </w:rPr>
        <w:t xml:space="preserve"> </w:t>
      </w:r>
      <w:r>
        <w:t xml:space="preserve">in </w:t>
      </w:r>
      <w:r>
        <w:rPr>
          <w:rFonts w:hint="eastAsia" w:eastAsiaTheme="minorEastAsia"/>
          <w:lang w:eastAsia="zh-CN"/>
        </w:rPr>
        <w:t>America</w:t>
      </w:r>
      <w:r>
        <w:t xml:space="preserve"> start with the first finger and end with the thumb. In parts of the Middle East, most people begin with the smallest finger, </w:t>
      </w:r>
      <w:r>
        <w:rPr>
          <w:b/>
          <w:color w:val="9BBB59"/>
          <w:u w:val="single"/>
        </w:rPr>
        <w:t>while</w:t>
      </w:r>
      <w:r>
        <w:rPr>
          <w:rFonts w:hint="eastAsia" w:eastAsia="宋体"/>
          <w:b/>
          <w:color w:val="9BBB59"/>
          <w:u w:val="single"/>
          <w:lang w:eastAsia="zh-CN"/>
        </w:rPr>
        <w:t xml:space="preserve"> </w:t>
      </w:r>
      <w:r>
        <w:rPr>
          <w:b/>
          <w:color w:val="9BBB59"/>
          <w:u w:val="single"/>
        </w:rPr>
        <w:t xml:space="preserve">the Japanese start with an open hand and </w:t>
      </w:r>
      <w:r>
        <w:rPr>
          <w:rFonts w:eastAsiaTheme="minorEastAsia"/>
          <w:b/>
          <w:color w:val="9BBB59"/>
          <w:u w:val="single"/>
          <w:lang w:eastAsia="zh-CN"/>
        </w:rPr>
        <w:t>gradually draw in each finger until they have a closed fist</w:t>
      </w:r>
      <w:r>
        <w:rPr>
          <w:b/>
          <w:color w:val="9BBB59"/>
          <w:u w:val="single"/>
        </w:rPr>
        <w:t>.</w:t>
      </w:r>
      <w:r>
        <w:rPr>
          <w:rFonts w:hint="eastAsia" w:eastAsiaTheme="minorEastAsia"/>
          <w:b/>
          <w:color w:val="9BBB59"/>
          <w:u w:val="single"/>
        </w:rPr>
        <w:t xml:space="preserve"> (1</w:t>
      </w:r>
      <w:r>
        <w:rPr>
          <w:rFonts w:hint="eastAsia" w:eastAsiaTheme="minorEastAsia"/>
          <w:b/>
          <w:color w:val="9BBB59"/>
          <w:u w:val="single"/>
          <w:lang w:eastAsia="zh-CN"/>
        </w:rPr>
        <w:t>8</w:t>
      </w:r>
      <w:r>
        <w:rPr>
          <w:rFonts w:hint="eastAsia" w:eastAsiaTheme="minorEastAsia"/>
          <w:b/>
          <w:color w:val="9BBB59"/>
          <w:u w:val="single"/>
        </w:rPr>
        <w:t>)</w:t>
      </w:r>
      <w:r>
        <w:t xml:space="preserve"> Other countries have even more unique methods. </w:t>
      </w:r>
      <w:bookmarkStart w:id="7" w:name="OLE_LINK1"/>
      <w:r>
        <w:rPr>
          <w:b/>
          <w:color w:val="9BBB59"/>
          <w:u w:val="single"/>
        </w:rPr>
        <w:t>Many Bantu-speakers in Tanzania use both hands equally, where possible.</w:t>
      </w:r>
      <w:bookmarkEnd w:id="7"/>
      <w:r>
        <w:rPr>
          <w:rFonts w:hint="eastAsia" w:eastAsiaTheme="minorEastAsia"/>
          <w:b/>
          <w:color w:val="9BBB59"/>
          <w:u w:val="single"/>
        </w:rPr>
        <w:t xml:space="preserve"> </w:t>
      </w:r>
      <w:r>
        <w:rPr>
          <w:rFonts w:hint="eastAsia" w:eastAsiaTheme="minorEastAsia"/>
          <w:b/>
          <w:color w:val="9BBB59"/>
          <w:u w:val="single"/>
          <w:lang w:eastAsia="zh-CN"/>
        </w:rPr>
        <w:t xml:space="preserve">For </w:t>
      </w:r>
      <w:r>
        <w:rPr>
          <w:rFonts w:eastAsiaTheme="minorEastAsia"/>
          <w:b/>
          <w:color w:val="9BBB59"/>
          <w:u w:val="single"/>
          <w:lang w:eastAsia="zh-CN"/>
        </w:rPr>
        <w:t>example</w:t>
      </w:r>
      <w:r>
        <w:rPr>
          <w:b/>
          <w:color w:val="9BBB59"/>
          <w:u w:val="single"/>
        </w:rPr>
        <w:t xml:space="preserve">, the number six is </w:t>
      </w:r>
      <w:r>
        <w:rPr>
          <w:rFonts w:hint="eastAsia" w:eastAsiaTheme="minorEastAsia"/>
          <w:b/>
          <w:color w:val="9BBB59"/>
          <w:u w:val="single"/>
          <w:lang w:eastAsia="zh-CN"/>
        </w:rPr>
        <w:t>represented</w:t>
      </w:r>
      <w:r>
        <w:rPr>
          <w:b/>
          <w:color w:val="9BBB59"/>
          <w:u w:val="single"/>
        </w:rPr>
        <w:t xml:space="preserve"> </w:t>
      </w:r>
      <w:r>
        <w:rPr>
          <w:rFonts w:hint="eastAsia" w:eastAsiaTheme="minorEastAsia"/>
          <w:b/>
          <w:color w:val="9BBB59"/>
          <w:u w:val="single"/>
          <w:lang w:eastAsia="zh-CN"/>
        </w:rPr>
        <w:t>with</w:t>
      </w:r>
      <w:r>
        <w:rPr>
          <w:b/>
          <w:color w:val="9BBB59"/>
          <w:u w:val="single"/>
        </w:rPr>
        <w:t xml:space="preserve"> three fingers on each hand.</w:t>
      </w:r>
      <w:r>
        <w:rPr>
          <w:u w:val="single"/>
        </w:rPr>
        <w:t xml:space="preserve"> </w:t>
      </w:r>
      <w:r>
        <w:rPr>
          <w:rFonts w:hint="eastAsia" w:eastAsiaTheme="minorEastAsia"/>
          <w:b/>
          <w:color w:val="9BBB59"/>
          <w:u w:val="none"/>
        </w:rPr>
        <w:t>(1</w:t>
      </w:r>
      <w:r>
        <w:rPr>
          <w:rFonts w:hint="eastAsia" w:eastAsiaTheme="minorEastAsia"/>
          <w:b/>
          <w:color w:val="9BBB59"/>
          <w:u w:val="none"/>
          <w:lang w:eastAsia="zh-CN"/>
        </w:rPr>
        <w:t>9</w:t>
      </w:r>
      <w:r>
        <w:rPr>
          <w:rFonts w:hint="eastAsia" w:eastAsiaTheme="minorEastAsia"/>
          <w:b/>
          <w:color w:val="9BBB59"/>
          <w:u w:val="none"/>
        </w:rPr>
        <w:t>)</w:t>
      </w:r>
      <w:r>
        <w:rPr>
          <w:rFonts w:hint="eastAsia" w:eastAsiaTheme="minorEastAsia"/>
          <w:b/>
          <w:color w:val="9BBB59"/>
          <w:lang w:eastAsia="zh-CN"/>
        </w:rPr>
        <w:t xml:space="preserve"> </w:t>
      </w:r>
      <w:r>
        <w:rPr>
          <w:b/>
          <w:color w:val="9BBB59"/>
          <w:u w:val="single"/>
        </w:rPr>
        <w:t xml:space="preserve">Indian children are taught to count using the lines between each finger joint. </w:t>
      </w:r>
      <w:r>
        <w:rPr>
          <w:b/>
          <w:color w:val="9BBB59"/>
          <w:spacing w:val="-2"/>
          <w:u w:val="single"/>
        </w:rPr>
        <w:t xml:space="preserve">This allows for more </w:t>
      </w:r>
      <w:r>
        <w:rPr>
          <w:rFonts w:hint="eastAsia" w:eastAsiaTheme="minorEastAsia"/>
          <w:b/>
          <w:color w:val="9BBB59"/>
          <w:spacing w:val="-2"/>
          <w:u w:val="single"/>
          <w:lang w:eastAsia="zh-CN"/>
        </w:rPr>
        <w:t>advanced</w:t>
      </w:r>
      <w:r>
        <w:rPr>
          <w:b/>
          <w:color w:val="9BBB59"/>
          <w:spacing w:val="-2"/>
          <w:u w:val="single"/>
        </w:rPr>
        <w:t xml:space="preserve"> calculations, as each of the five fingers represents four numbers.</w:t>
      </w:r>
      <w:r>
        <w:rPr>
          <w:rFonts w:hint="eastAsia" w:eastAsiaTheme="minorEastAsia"/>
          <w:b/>
          <w:color w:val="9BBB59"/>
          <w:spacing w:val="-2"/>
        </w:rPr>
        <w:t xml:space="preserve"> (</w:t>
      </w:r>
      <w:r>
        <w:rPr>
          <w:rFonts w:hint="eastAsia" w:eastAsiaTheme="minorEastAsia"/>
          <w:b/>
          <w:color w:val="9BBB59"/>
          <w:spacing w:val="-2"/>
          <w:lang w:eastAsia="zh-CN"/>
        </w:rPr>
        <w:t>20</w:t>
      </w:r>
      <w:r>
        <w:rPr>
          <w:rFonts w:hint="eastAsia" w:eastAsiaTheme="minorEastAsia"/>
          <w:b/>
          <w:color w:val="9BBB59"/>
          <w:spacing w:val="-2"/>
        </w:rPr>
        <w:t>)</w:t>
      </w:r>
      <w:r>
        <w:rPr>
          <w:spacing w:val="-2"/>
        </w:rPr>
        <w:t xml:space="preserve"> Not only can finger counting reveal where in the world you come from, but it can also reflect how we learned to understand numbers.</w:t>
      </w:r>
    </w:p>
    <w:p w14:paraId="53CB3B24">
      <w:pPr>
        <w:widowControl/>
        <w:spacing w:line="240" w:lineRule="auto"/>
        <w:ind w:left="0" w:firstLine="0" w:firstLineChars="0"/>
        <w:jc w:val="left"/>
        <w:outlineLvl w:val="9"/>
        <w:rPr>
          <w:rFonts w:eastAsiaTheme="minorEastAsia"/>
        </w:rPr>
      </w:pPr>
      <w:r>
        <w:rPr>
          <w:rFonts w:eastAsiaTheme="minorEastAsia"/>
        </w:rPr>
        <w:br w:type="page"/>
      </w:r>
    </w:p>
    <w:p w14:paraId="4FBBE70E">
      <w:pPr>
        <w:keepNext/>
        <w:keepLines/>
        <w:spacing w:before="360" w:after="240" w:line="360" w:lineRule="exact"/>
        <w:ind w:left="0" w:firstLine="0" w:firstLineChars="0"/>
        <w:jc w:val="center"/>
        <w:outlineLvl w:val="0"/>
        <w:rPr>
          <w:rFonts w:eastAsiaTheme="minorEastAsia"/>
          <w:bCs/>
          <w:color w:val="9BBB59"/>
          <w:kern w:val="44"/>
          <w:sz w:val="28"/>
          <w:szCs w:val="44"/>
        </w:rPr>
      </w:pPr>
      <w:r>
        <w:rPr>
          <w:rFonts w:hint="eastAsia" w:eastAsia="方正小标宋_GBK"/>
          <w:bCs/>
          <w:color w:val="9BBB59"/>
          <w:kern w:val="44"/>
          <w:sz w:val="28"/>
          <w:szCs w:val="44"/>
        </w:rPr>
        <w:t>高二英语听力模拟试题（十八）</w:t>
      </w:r>
    </w:p>
    <w:tbl>
      <w:tblPr>
        <w:tblStyle w:val="74"/>
        <w:tblW w:w="4826"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86"/>
      </w:tblGrid>
      <w:tr w14:paraId="0A0D51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5000" w:type="pct"/>
            <w:tcBorders>
              <w:top w:val="nil"/>
              <w:left w:val="nil"/>
              <w:bottom w:val="nil"/>
              <w:right w:val="nil"/>
            </w:tcBorders>
          </w:tcPr>
          <w:p w14:paraId="769BD9BA">
            <w:pPr>
              <w:widowControl/>
              <w:ind w:left="0" w:firstLine="0" w:firstLineChars="0"/>
              <w:rPr>
                <w:rFonts w:cs="Times New Roman" w:eastAsiaTheme="minorEastAsia"/>
                <w:b/>
                <w:bCs/>
                <w:color w:val="C00000"/>
                <w:kern w:val="0"/>
                <w:sz w:val="20"/>
                <w:szCs w:val="21"/>
              </w:rPr>
            </w:pPr>
            <w:r>
              <w:rPr>
                <w:rFonts w:eastAsia="楷体" w:cs="Times New Roman"/>
                <w:b/>
                <w:bCs/>
                <w:color w:val="9BBB59"/>
                <w:kern w:val="0"/>
                <w:sz w:val="20"/>
                <w:szCs w:val="21"/>
              </w:rPr>
              <w:t>一、地道表达</w:t>
            </w:r>
          </w:p>
          <w:p w14:paraId="53FCA603">
            <w:pPr>
              <w:tabs>
                <w:tab w:val="left" w:pos="2694"/>
                <w:tab w:val="left" w:pos="5954"/>
              </w:tabs>
              <w:adjustRightInd w:val="0"/>
              <w:snapToGrid w:val="0"/>
              <w:ind w:left="200" w:hanging="200" w:hangingChars="100"/>
              <w:rPr>
                <w:rFonts w:eastAsia="楷体" w:cs="Times New Roman"/>
                <w:kern w:val="0"/>
                <w:sz w:val="20"/>
                <w:szCs w:val="21"/>
              </w:rPr>
            </w:pPr>
            <w:r>
              <w:rPr>
                <w:rFonts w:hint="eastAsia" w:eastAsia="楷体" w:cs="Times New Roman"/>
                <w:kern w:val="0"/>
                <w:sz w:val="20"/>
                <w:szCs w:val="21"/>
              </w:rPr>
              <w:t xml:space="preserve">1. </w:t>
            </w:r>
            <w:r>
              <w:rPr>
                <w:rFonts w:eastAsia="楷体" w:cs="Times New Roman"/>
                <w:kern w:val="0"/>
                <w:sz w:val="20"/>
                <w:szCs w:val="21"/>
              </w:rPr>
              <w:t xml:space="preserve">Did you </w:t>
            </w:r>
            <w:r>
              <w:rPr>
                <w:rFonts w:eastAsia="楷体" w:cs="Times New Roman"/>
                <w:b/>
                <w:color w:val="9BBB59"/>
                <w:kern w:val="0"/>
                <w:sz w:val="20"/>
                <w:szCs w:val="21"/>
              </w:rPr>
              <w:t>get caught in the rain</w:t>
            </w:r>
            <w:r>
              <w:rPr>
                <w:rFonts w:eastAsia="楷体" w:cs="Times New Roman"/>
                <w:kern w:val="0"/>
                <w:sz w:val="20"/>
                <w:szCs w:val="21"/>
              </w:rPr>
              <w:t>?</w:t>
            </w:r>
            <w:r>
              <w:rPr>
                <w:rFonts w:hint="eastAsia" w:eastAsia="楷体" w:cs="Times New Roman"/>
                <w:kern w:val="0"/>
                <w:sz w:val="20"/>
                <w:szCs w:val="21"/>
              </w:rPr>
              <w:t xml:space="preserve"> 你被雨淋了吗？</w:t>
            </w:r>
            <w:r>
              <w:rPr>
                <w:rFonts w:eastAsia="楷体" w:cs="Times New Roman"/>
                <w:kern w:val="0"/>
                <w:sz w:val="20"/>
                <w:szCs w:val="21"/>
              </w:rPr>
              <w:t>[Text 2]</w:t>
            </w:r>
          </w:p>
          <w:p w14:paraId="1E799B3B">
            <w:pPr>
              <w:tabs>
                <w:tab w:val="left" w:pos="2694"/>
                <w:tab w:val="left" w:pos="5954"/>
              </w:tabs>
              <w:adjustRightInd w:val="0"/>
              <w:snapToGrid w:val="0"/>
              <w:ind w:left="200" w:hanging="200" w:hangingChars="100"/>
              <w:rPr>
                <w:rFonts w:eastAsia="楷体" w:cs="Times New Roman"/>
                <w:kern w:val="0"/>
                <w:sz w:val="20"/>
                <w:szCs w:val="21"/>
              </w:rPr>
            </w:pPr>
            <w:r>
              <w:rPr>
                <w:rFonts w:hint="eastAsia" w:eastAsia="楷体" w:cs="Times New Roman"/>
                <w:kern w:val="0"/>
                <w:sz w:val="20"/>
                <w:szCs w:val="21"/>
              </w:rPr>
              <w:t>2</w:t>
            </w:r>
            <w:r>
              <w:rPr>
                <w:rFonts w:eastAsia="楷体" w:cs="Times New Roman"/>
                <w:kern w:val="0"/>
                <w:sz w:val="20"/>
                <w:szCs w:val="21"/>
              </w:rPr>
              <w:t xml:space="preserve">. It </w:t>
            </w:r>
            <w:r>
              <w:rPr>
                <w:rFonts w:cs="Times New Roman"/>
                <w:kern w:val="0"/>
                <w:sz w:val="20"/>
                <w:szCs w:val="21"/>
              </w:rPr>
              <w:t xml:space="preserve">just </w:t>
            </w:r>
            <w:r>
              <w:rPr>
                <w:rFonts w:eastAsia="楷体" w:cs="Times New Roman"/>
                <w:b/>
                <w:color w:val="9BBB59"/>
                <w:kern w:val="0"/>
                <w:sz w:val="20"/>
                <w:szCs w:val="21"/>
              </w:rPr>
              <w:t>came out of nowhere</w:t>
            </w:r>
            <w:r>
              <w:rPr>
                <w:rFonts w:eastAsia="楷体" w:cs="Times New Roman"/>
                <w:kern w:val="0"/>
                <w:sz w:val="20"/>
                <w:szCs w:val="21"/>
              </w:rPr>
              <w:t>!</w:t>
            </w:r>
            <w:r>
              <w:rPr>
                <w:rFonts w:hint="eastAsia" w:eastAsia="楷体" w:cs="Times New Roman"/>
                <w:kern w:val="0"/>
                <w:sz w:val="20"/>
                <w:szCs w:val="21"/>
              </w:rPr>
              <w:t xml:space="preserve"> </w:t>
            </w:r>
            <w:r>
              <w:rPr>
                <w:rFonts w:eastAsia="楷体" w:cs="Times New Roman"/>
                <w:kern w:val="0"/>
                <w:sz w:val="20"/>
                <w:szCs w:val="21"/>
              </w:rPr>
              <w:t>它（</w:t>
            </w:r>
            <w:r>
              <w:rPr>
                <w:rFonts w:hint="eastAsia" w:eastAsia="楷体" w:cs="Times New Roman"/>
                <w:kern w:val="0"/>
                <w:sz w:val="20"/>
                <w:szCs w:val="21"/>
              </w:rPr>
              <w:t>这场雨</w:t>
            </w:r>
            <w:r>
              <w:rPr>
                <w:rFonts w:eastAsia="楷体" w:cs="Times New Roman"/>
                <w:kern w:val="0"/>
                <w:sz w:val="20"/>
                <w:szCs w:val="21"/>
              </w:rPr>
              <w:t>）</w:t>
            </w:r>
            <w:r>
              <w:rPr>
                <w:rFonts w:hint="eastAsia" w:eastAsia="楷体" w:cs="Times New Roman"/>
                <w:kern w:val="0"/>
                <w:sz w:val="20"/>
                <w:szCs w:val="21"/>
              </w:rPr>
              <w:t>真是来得毫无征兆</w:t>
            </w:r>
            <w:r>
              <w:rPr>
                <w:rFonts w:eastAsia="楷体" w:cs="Times New Roman"/>
                <w:kern w:val="0"/>
                <w:sz w:val="20"/>
                <w:szCs w:val="21"/>
              </w:rPr>
              <w:t>！[Text 2]</w:t>
            </w:r>
          </w:p>
          <w:p w14:paraId="3A44ED9E">
            <w:pPr>
              <w:tabs>
                <w:tab w:val="left" w:pos="2694"/>
                <w:tab w:val="left" w:pos="5954"/>
              </w:tabs>
              <w:adjustRightInd w:val="0"/>
              <w:snapToGrid w:val="0"/>
              <w:ind w:left="200" w:hanging="200" w:hangingChars="100"/>
              <w:rPr>
                <w:rFonts w:eastAsia="楷体" w:cs="Times New Roman"/>
                <w:kern w:val="0"/>
                <w:sz w:val="20"/>
                <w:szCs w:val="21"/>
              </w:rPr>
            </w:pPr>
            <w:r>
              <w:rPr>
                <w:rFonts w:hint="eastAsia" w:eastAsia="楷体" w:cs="Times New Roman"/>
                <w:kern w:val="0"/>
                <w:sz w:val="20"/>
                <w:szCs w:val="21"/>
              </w:rPr>
              <w:t>3</w:t>
            </w:r>
            <w:r>
              <w:rPr>
                <w:rFonts w:eastAsia="楷体" w:cs="Times New Roman"/>
                <w:kern w:val="0"/>
                <w:sz w:val="20"/>
                <w:szCs w:val="21"/>
              </w:rPr>
              <w:t xml:space="preserve">. </w:t>
            </w:r>
            <w:r>
              <w:rPr>
                <w:rFonts w:eastAsia="楷体" w:cs="Times New Roman"/>
                <w:color w:val="000000" w:themeColor="text1"/>
                <w:kern w:val="0"/>
                <w:sz w:val="20"/>
                <w:szCs w:val="21"/>
              </w:rPr>
              <w:t>You poor thing</w:t>
            </w:r>
            <w:r>
              <w:rPr>
                <w:rFonts w:eastAsia="楷体" w:cs="Times New Roman"/>
                <w:kern w:val="0"/>
                <w:sz w:val="20"/>
                <w:szCs w:val="21"/>
              </w:rPr>
              <w:t>. 你</w:t>
            </w:r>
            <w:r>
              <w:rPr>
                <w:rFonts w:hint="eastAsia" w:eastAsia="楷体" w:cs="Times New Roman"/>
                <w:kern w:val="0"/>
                <w:sz w:val="20"/>
                <w:szCs w:val="21"/>
              </w:rPr>
              <w:t>个小</w:t>
            </w:r>
            <w:r>
              <w:rPr>
                <w:rFonts w:eastAsia="楷体" w:cs="Times New Roman"/>
                <w:kern w:val="0"/>
                <w:sz w:val="20"/>
                <w:szCs w:val="21"/>
              </w:rPr>
              <w:t>可怜。[Text 2]</w:t>
            </w:r>
          </w:p>
          <w:p w14:paraId="015C8F4F">
            <w:pPr>
              <w:tabs>
                <w:tab w:val="left" w:pos="2694"/>
                <w:tab w:val="left" w:pos="5954"/>
              </w:tabs>
              <w:adjustRightInd w:val="0"/>
              <w:snapToGrid w:val="0"/>
              <w:ind w:left="200" w:hanging="200" w:hangingChars="100"/>
              <w:rPr>
                <w:rFonts w:eastAsia="楷体" w:cs="Times New Roman"/>
                <w:kern w:val="0"/>
                <w:sz w:val="20"/>
                <w:szCs w:val="21"/>
              </w:rPr>
            </w:pPr>
            <w:r>
              <w:rPr>
                <w:rFonts w:hint="eastAsia" w:eastAsia="楷体" w:cs="Times New Roman"/>
                <w:kern w:val="0"/>
                <w:sz w:val="20"/>
                <w:szCs w:val="21"/>
              </w:rPr>
              <w:t>4</w:t>
            </w:r>
            <w:r>
              <w:rPr>
                <w:rFonts w:eastAsia="楷体" w:cs="Times New Roman"/>
                <w:kern w:val="0"/>
                <w:sz w:val="20"/>
                <w:szCs w:val="21"/>
              </w:rPr>
              <w:t xml:space="preserve">. Wow, </w:t>
            </w:r>
            <w:r>
              <w:rPr>
                <w:rFonts w:eastAsia="楷体" w:cs="Times New Roman"/>
                <w:color w:val="000000" w:themeColor="text1"/>
                <w:kern w:val="0"/>
                <w:sz w:val="20"/>
                <w:szCs w:val="21"/>
              </w:rPr>
              <w:t xml:space="preserve">that sounds </w:t>
            </w:r>
            <w:r>
              <w:rPr>
                <w:rFonts w:eastAsia="楷体" w:cs="Times New Roman"/>
                <w:b/>
                <w:color w:val="9BBB59"/>
                <w:kern w:val="0"/>
                <w:sz w:val="20"/>
                <w:szCs w:val="21"/>
              </w:rPr>
              <w:t>right up my street</w:t>
            </w:r>
            <w:r>
              <w:rPr>
                <w:rFonts w:eastAsia="楷体" w:cs="Times New Roman"/>
                <w:kern w:val="0"/>
                <w:sz w:val="20"/>
                <w:szCs w:val="21"/>
              </w:rPr>
              <w:t>! 哇，听起来正合我意！[Text 8]</w:t>
            </w:r>
          </w:p>
          <w:p w14:paraId="56F2730F">
            <w:pPr>
              <w:tabs>
                <w:tab w:val="left" w:pos="2694"/>
                <w:tab w:val="left" w:pos="5954"/>
              </w:tabs>
              <w:adjustRightInd w:val="0"/>
              <w:snapToGrid w:val="0"/>
              <w:ind w:left="200" w:hanging="200" w:hangingChars="100"/>
              <w:rPr>
                <w:rFonts w:eastAsia="楷体" w:cs="Times New Roman"/>
                <w:kern w:val="0"/>
                <w:sz w:val="20"/>
                <w:szCs w:val="21"/>
              </w:rPr>
            </w:pPr>
            <w:r>
              <w:rPr>
                <w:rFonts w:hint="eastAsia" w:eastAsia="楷体" w:cs="Times New Roman"/>
                <w:kern w:val="0"/>
                <w:sz w:val="20"/>
                <w:szCs w:val="21"/>
              </w:rPr>
              <w:t xml:space="preserve">5. </w:t>
            </w:r>
            <w:r>
              <w:rPr>
                <w:rFonts w:eastAsia="楷体" w:cs="Times New Roman"/>
                <w:kern w:val="0"/>
                <w:sz w:val="20"/>
                <w:szCs w:val="21"/>
              </w:rPr>
              <w:t xml:space="preserve">Even the police, who came to </w:t>
            </w:r>
            <w:r>
              <w:rPr>
                <w:rFonts w:eastAsia="楷体" w:cs="Times New Roman"/>
                <w:b/>
                <w:color w:val="9BBB59"/>
                <w:kern w:val="0"/>
                <w:sz w:val="20"/>
                <w:szCs w:val="21"/>
              </w:rPr>
              <w:t>issue parking tickets</w:t>
            </w:r>
            <w:r>
              <w:rPr>
                <w:rFonts w:eastAsia="楷体" w:cs="Times New Roman"/>
                <w:kern w:val="0"/>
                <w:sz w:val="20"/>
                <w:szCs w:val="21"/>
              </w:rPr>
              <w:t xml:space="preserve"> to cars around the shelter, ended up taking a dog back to the station!</w:t>
            </w:r>
            <w:r>
              <w:rPr>
                <w:rFonts w:hint="eastAsia" w:eastAsia="楷体" w:cs="Times New Roman"/>
                <w:kern w:val="0"/>
                <w:sz w:val="20"/>
                <w:szCs w:val="21"/>
              </w:rPr>
              <w:t xml:space="preserve"> </w:t>
            </w:r>
            <w:r>
              <w:rPr>
                <w:rFonts w:eastAsia="楷体" w:cs="Times New Roman"/>
                <w:kern w:val="0"/>
                <w:sz w:val="20"/>
                <w:szCs w:val="21"/>
              </w:rPr>
              <w:t xml:space="preserve">[Text </w:t>
            </w:r>
            <w:r>
              <w:rPr>
                <w:rFonts w:hint="eastAsia" w:eastAsia="楷体" w:cs="Times New Roman"/>
                <w:kern w:val="0"/>
                <w:sz w:val="20"/>
                <w:szCs w:val="21"/>
              </w:rPr>
              <w:t>9</w:t>
            </w:r>
            <w:r>
              <w:rPr>
                <w:rFonts w:eastAsia="楷体" w:cs="Times New Roman"/>
                <w:kern w:val="0"/>
                <w:sz w:val="20"/>
                <w:szCs w:val="21"/>
              </w:rPr>
              <w:t>]</w:t>
            </w:r>
          </w:p>
          <w:p w14:paraId="2E34EA7B">
            <w:pPr>
              <w:tabs>
                <w:tab w:val="left" w:pos="2694"/>
                <w:tab w:val="left" w:pos="5954"/>
              </w:tabs>
              <w:adjustRightInd w:val="0"/>
              <w:snapToGrid w:val="0"/>
              <w:ind w:left="0" w:firstLine="200" w:firstLineChars="100"/>
              <w:rPr>
                <w:rFonts w:eastAsia="楷体" w:cs="Times New Roman"/>
                <w:kern w:val="0"/>
                <w:sz w:val="20"/>
                <w:szCs w:val="21"/>
              </w:rPr>
            </w:pPr>
            <w:r>
              <w:rPr>
                <w:rFonts w:hint="eastAsia" w:eastAsia="楷体" w:cs="Times New Roman"/>
                <w:kern w:val="0"/>
                <w:sz w:val="20"/>
                <w:szCs w:val="21"/>
              </w:rPr>
              <w:t>就连来给收容所附近的汽车开停车罚单的警察，最后也把一只狗带回了警局！</w:t>
            </w:r>
          </w:p>
          <w:p w14:paraId="3F14426E">
            <w:pPr>
              <w:tabs>
                <w:tab w:val="left" w:pos="2694"/>
                <w:tab w:val="left" w:pos="5954"/>
              </w:tabs>
              <w:adjustRightInd w:val="0"/>
              <w:snapToGrid w:val="0"/>
              <w:ind w:left="52" w:hanging="52" w:hangingChars="26"/>
              <w:rPr>
                <w:rFonts w:eastAsia="楷体" w:cs="Times New Roman"/>
                <w:kern w:val="0"/>
                <w:sz w:val="20"/>
                <w:szCs w:val="21"/>
              </w:rPr>
            </w:pPr>
            <w:r>
              <w:rPr>
                <w:rFonts w:hint="eastAsia" w:eastAsia="楷体" w:cs="Times New Roman"/>
                <w:kern w:val="0"/>
                <w:sz w:val="20"/>
                <w:szCs w:val="21"/>
              </w:rPr>
              <w:t xml:space="preserve">6. </w:t>
            </w:r>
            <w:r>
              <w:rPr>
                <w:rFonts w:eastAsia="楷体" w:cs="Times New Roman"/>
                <w:kern w:val="0"/>
                <w:sz w:val="20"/>
                <w:szCs w:val="21"/>
              </w:rPr>
              <w:t xml:space="preserve">It’s just so lovely when people all </w:t>
            </w:r>
            <w:r>
              <w:rPr>
                <w:rFonts w:eastAsia="楷体" w:cs="Times New Roman"/>
                <w:b/>
                <w:color w:val="9BBB59"/>
                <w:kern w:val="0"/>
                <w:sz w:val="20"/>
                <w:szCs w:val="21"/>
              </w:rPr>
              <w:t>pull together</w:t>
            </w:r>
            <w:r>
              <w:rPr>
                <w:rFonts w:eastAsia="楷体" w:cs="Times New Roman"/>
                <w:kern w:val="0"/>
                <w:sz w:val="20"/>
                <w:szCs w:val="21"/>
              </w:rPr>
              <w:t xml:space="preserve"> to help those in need.</w:t>
            </w:r>
            <w:r>
              <w:rPr>
                <w:rFonts w:hint="eastAsia" w:eastAsia="楷体" w:cs="Times New Roman"/>
                <w:kern w:val="0"/>
                <w:sz w:val="20"/>
                <w:szCs w:val="21"/>
              </w:rPr>
              <w:t xml:space="preserve"> </w:t>
            </w:r>
            <w:r>
              <w:rPr>
                <w:rFonts w:eastAsia="楷体" w:cs="Times New Roman"/>
                <w:kern w:val="0"/>
                <w:sz w:val="20"/>
                <w:szCs w:val="21"/>
              </w:rPr>
              <w:t xml:space="preserve">[Text </w:t>
            </w:r>
            <w:r>
              <w:rPr>
                <w:rFonts w:hint="eastAsia" w:eastAsia="楷体" w:cs="Times New Roman"/>
                <w:kern w:val="0"/>
                <w:sz w:val="20"/>
                <w:szCs w:val="21"/>
              </w:rPr>
              <w:t>9</w:t>
            </w:r>
            <w:r>
              <w:rPr>
                <w:rFonts w:eastAsia="楷体" w:cs="Times New Roman"/>
                <w:kern w:val="0"/>
                <w:sz w:val="20"/>
                <w:szCs w:val="21"/>
              </w:rPr>
              <w:t>]</w:t>
            </w:r>
          </w:p>
          <w:p w14:paraId="07455653">
            <w:pPr>
              <w:tabs>
                <w:tab w:val="left" w:pos="2694"/>
                <w:tab w:val="left" w:pos="5954"/>
              </w:tabs>
              <w:adjustRightInd w:val="0"/>
              <w:snapToGrid w:val="0"/>
              <w:ind w:left="0" w:firstLine="200" w:firstLineChars="100"/>
              <w:rPr>
                <w:rFonts w:eastAsia="楷体" w:cs="Times New Roman"/>
                <w:kern w:val="0"/>
                <w:sz w:val="20"/>
                <w:szCs w:val="21"/>
              </w:rPr>
            </w:pPr>
            <w:r>
              <w:rPr>
                <w:rFonts w:hint="eastAsia" w:eastAsia="楷体" w:cs="Times New Roman"/>
                <w:kern w:val="0"/>
                <w:sz w:val="20"/>
                <w:szCs w:val="21"/>
              </w:rPr>
              <w:t>当人们齐心协力帮助那些需要帮助的对象时，真是太美好了。</w:t>
            </w:r>
          </w:p>
        </w:tc>
      </w:tr>
    </w:tbl>
    <w:p w14:paraId="3C0B8A52">
      <w:pPr>
        <w:widowControl/>
        <w:spacing w:before="120" w:beforeLines="50" w:line="400" w:lineRule="exact"/>
        <w:ind w:left="0" w:firstLine="0" w:firstLineChars="0"/>
        <w:rPr>
          <w:rFonts w:eastAsia="楷体" w:cs="Times New Roman"/>
          <w:b/>
          <w:bCs/>
          <w:color w:val="9BBB59"/>
          <w:szCs w:val="21"/>
        </w:rPr>
      </w:pPr>
      <w:r>
        <w:rPr>
          <w:rFonts w:eastAsia="楷体" w:cs="Times New Roman"/>
          <w:b/>
          <w:bCs/>
          <w:color w:val="9BBB59"/>
          <w:szCs w:val="21"/>
        </w:rPr>
        <w:t>二、同义转述</w:t>
      </w:r>
    </w:p>
    <w:tbl>
      <w:tblPr>
        <w:tblStyle w:val="14"/>
        <w:tblW w:w="9930" w:type="dxa"/>
        <w:tblInd w:w="0" w:type="dxa"/>
        <w:tblLayout w:type="fixed"/>
        <w:tblCellMar>
          <w:top w:w="0" w:type="dxa"/>
          <w:left w:w="108" w:type="dxa"/>
          <w:bottom w:w="0" w:type="dxa"/>
          <w:right w:w="108" w:type="dxa"/>
        </w:tblCellMar>
      </w:tblPr>
      <w:tblGrid>
        <w:gridCol w:w="4850"/>
        <w:gridCol w:w="427"/>
        <w:gridCol w:w="4653"/>
      </w:tblGrid>
      <w:tr w14:paraId="1413C089">
        <w:tblPrEx>
          <w:tblCellMar>
            <w:top w:w="0" w:type="dxa"/>
            <w:left w:w="108" w:type="dxa"/>
            <w:bottom w:w="0" w:type="dxa"/>
            <w:right w:w="108" w:type="dxa"/>
          </w:tblCellMar>
        </w:tblPrEx>
        <w:trPr>
          <w:trHeight w:val="227" w:hRule="atLeast"/>
        </w:trPr>
        <w:tc>
          <w:tcPr>
            <w:tcW w:w="4850" w:type="dxa"/>
            <w:vAlign w:val="center"/>
          </w:tcPr>
          <w:p w14:paraId="21C6343F">
            <w:pPr>
              <w:ind w:left="252" w:hanging="252" w:hangingChars="120"/>
              <w:rPr>
                <w:rFonts w:eastAsia="楷体" w:cs="Times New Roman"/>
                <w:szCs w:val="21"/>
              </w:rPr>
            </w:pPr>
            <w:r>
              <w:rPr>
                <w:rFonts w:eastAsia="楷体" w:cs="Times New Roman"/>
                <w:szCs w:val="21"/>
              </w:rPr>
              <w:t xml:space="preserve">1. Our </w:t>
            </w:r>
            <w:r>
              <w:rPr>
                <w:rFonts w:eastAsia="楷体" w:cs="Times New Roman"/>
                <w:b/>
                <w:color w:val="9BBB59"/>
                <w:szCs w:val="21"/>
              </w:rPr>
              <w:t>take-off time has been pushed back</w:t>
            </w:r>
            <w:r>
              <w:rPr>
                <w:rFonts w:eastAsia="楷体" w:cs="Times New Roman"/>
                <w:szCs w:val="21"/>
              </w:rPr>
              <w:t xml:space="preserve"> by another </w:t>
            </w:r>
            <w:r>
              <w:rPr>
                <w:rFonts w:hint="eastAsia" w:eastAsia="楷体" w:cs="Times New Roman"/>
                <w:szCs w:val="21"/>
              </w:rPr>
              <w:t>20</w:t>
            </w:r>
            <w:r>
              <w:rPr>
                <w:rFonts w:eastAsia="楷体" w:cs="Times New Roman"/>
                <w:szCs w:val="21"/>
              </w:rPr>
              <w:t xml:space="preserve"> minutes.（</w:t>
            </w:r>
            <w:r>
              <w:rPr>
                <w:rFonts w:hint="eastAsia" w:eastAsia="楷体" w:cs="Times New Roman"/>
                <w:szCs w:val="21"/>
              </w:rPr>
              <w:t>我们的起飞时间又推迟了20分钟</w:t>
            </w:r>
            <w:r>
              <w:rPr>
                <w:rFonts w:eastAsia="楷体" w:cs="Times New Roman"/>
                <w:szCs w:val="21"/>
              </w:rPr>
              <w:t>。）</w:t>
            </w:r>
          </w:p>
        </w:tc>
        <w:tc>
          <w:tcPr>
            <w:tcW w:w="427" w:type="dxa"/>
            <w:vAlign w:val="center"/>
          </w:tcPr>
          <w:p w14:paraId="4BCF212A">
            <w:pPr>
              <w:ind w:left="118" w:hanging="118"/>
              <w:rPr>
                <w:rFonts w:cs="Times New Roman"/>
                <w:szCs w:val="21"/>
              </w:rPr>
            </w:pPr>
            <w:r>
              <w:rPr>
                <w:rFonts w:cs="Times New Roman"/>
                <w:szCs w:val="21"/>
              </w:rPr>
              <w:sym w:font="Wingdings" w:char="F0E8"/>
            </w:r>
          </w:p>
        </w:tc>
        <w:tc>
          <w:tcPr>
            <w:tcW w:w="4653" w:type="dxa"/>
            <w:vAlign w:val="center"/>
          </w:tcPr>
          <w:p w14:paraId="64381EA6">
            <w:pPr>
              <w:ind w:left="0" w:firstLine="0" w:firstLineChars="0"/>
              <w:rPr>
                <w:rFonts w:eastAsia="楷体" w:cs="Times New Roman"/>
                <w:color w:val="000000"/>
                <w:szCs w:val="21"/>
              </w:rPr>
            </w:pPr>
            <w:r>
              <w:rPr>
                <w:rFonts w:eastAsia="楷体" w:cs="Times New Roman"/>
                <w:szCs w:val="21"/>
              </w:rPr>
              <w:t xml:space="preserve">The </w:t>
            </w:r>
            <w:r>
              <w:rPr>
                <w:rFonts w:hint="eastAsia" w:eastAsia="楷体" w:cs="Times New Roman"/>
                <w:color w:val="000000"/>
                <w:szCs w:val="21"/>
              </w:rPr>
              <w:t xml:space="preserve">man is upset because his </w:t>
            </w:r>
            <w:r>
              <w:rPr>
                <w:rFonts w:hint="eastAsia" w:eastAsia="楷体" w:cs="Times New Roman"/>
                <w:b/>
                <w:color w:val="9BBB59"/>
                <w:szCs w:val="21"/>
              </w:rPr>
              <w:t>flight is running late</w:t>
            </w:r>
            <w:r>
              <w:rPr>
                <w:rFonts w:eastAsia="楷体" w:cs="Times New Roman"/>
                <w:color w:val="000000"/>
                <w:szCs w:val="21"/>
              </w:rPr>
              <w:t>.</w:t>
            </w:r>
          </w:p>
          <w:p w14:paraId="57FCB0B4">
            <w:pPr>
              <w:ind w:left="0" w:firstLine="0" w:firstLineChars="0"/>
              <w:rPr>
                <w:rFonts w:cs="Times New Roman"/>
                <w:szCs w:val="21"/>
              </w:rPr>
            </w:pPr>
            <w:r>
              <w:rPr>
                <w:rFonts w:eastAsia="楷体" w:cs="Times New Roman"/>
                <w:szCs w:val="21"/>
              </w:rPr>
              <w:t>（</w:t>
            </w:r>
            <w:r>
              <w:rPr>
                <w:rFonts w:hint="eastAsia" w:eastAsia="楷体" w:cs="Times New Roman"/>
                <w:szCs w:val="21"/>
              </w:rPr>
              <w:t>男士很沮丧，因为他的航班晚点了</w:t>
            </w:r>
            <w:r>
              <w:rPr>
                <w:rFonts w:eastAsia="楷体" w:cs="Times New Roman"/>
                <w:szCs w:val="21"/>
              </w:rPr>
              <w:t>。）</w:t>
            </w:r>
          </w:p>
        </w:tc>
      </w:tr>
      <w:tr w14:paraId="16452596">
        <w:tblPrEx>
          <w:tblCellMar>
            <w:top w:w="0" w:type="dxa"/>
            <w:left w:w="108" w:type="dxa"/>
            <w:bottom w:w="0" w:type="dxa"/>
            <w:right w:w="108" w:type="dxa"/>
          </w:tblCellMar>
        </w:tblPrEx>
        <w:trPr>
          <w:trHeight w:val="227" w:hRule="atLeast"/>
        </w:trPr>
        <w:tc>
          <w:tcPr>
            <w:tcW w:w="4850" w:type="dxa"/>
            <w:vAlign w:val="center"/>
          </w:tcPr>
          <w:p w14:paraId="54CE04C3">
            <w:pPr>
              <w:ind w:left="252" w:hanging="252" w:hangingChars="120"/>
              <w:rPr>
                <w:rFonts w:eastAsia="楷体" w:cs="Times New Roman"/>
                <w:szCs w:val="21"/>
              </w:rPr>
            </w:pPr>
            <w:r>
              <w:rPr>
                <w:rFonts w:eastAsia="楷体" w:cs="Times New Roman"/>
                <w:szCs w:val="21"/>
              </w:rPr>
              <w:t xml:space="preserve">2. </w:t>
            </w:r>
            <w:r>
              <w:rPr>
                <w:rFonts w:hint="eastAsia" w:eastAsia="楷体" w:cs="Times New Roman"/>
                <w:szCs w:val="21"/>
              </w:rPr>
              <w:t>If you</w:t>
            </w:r>
            <w:r>
              <w:rPr>
                <w:rFonts w:eastAsia="楷体" w:cs="Times New Roman"/>
                <w:szCs w:val="21"/>
              </w:rPr>
              <w:t>’</w:t>
            </w:r>
            <w:r>
              <w:rPr>
                <w:rFonts w:hint="eastAsia" w:eastAsia="楷体" w:cs="Times New Roman"/>
                <w:szCs w:val="21"/>
              </w:rPr>
              <w:t>re off for more than a day or two, I</w:t>
            </w:r>
            <w:r>
              <w:rPr>
                <w:rFonts w:eastAsia="楷体" w:cs="Times New Roman"/>
                <w:szCs w:val="21"/>
              </w:rPr>
              <w:t>’</w:t>
            </w:r>
            <w:r>
              <w:rPr>
                <w:rFonts w:hint="eastAsia" w:eastAsia="楷体" w:cs="Times New Roman"/>
                <w:szCs w:val="21"/>
              </w:rPr>
              <w:t xml:space="preserve">ll </w:t>
            </w:r>
            <w:r>
              <w:rPr>
                <w:rFonts w:hint="eastAsia" w:eastAsia="楷体" w:cs="Times New Roman"/>
                <w:b/>
                <w:color w:val="9BBB59"/>
                <w:szCs w:val="21"/>
              </w:rPr>
              <w:t>arrange to have your homework sent to you</w:t>
            </w:r>
            <w:r>
              <w:rPr>
                <w:rFonts w:eastAsia="楷体" w:cs="Times New Roman"/>
                <w:szCs w:val="21"/>
              </w:rPr>
              <w:t>.（</w:t>
            </w:r>
            <w:r>
              <w:rPr>
                <w:rFonts w:hint="eastAsia" w:eastAsia="楷体" w:cs="Times New Roman"/>
                <w:szCs w:val="21"/>
              </w:rPr>
              <w:t>如果你请假超过一两天，我会安排把你的作业寄给你</w:t>
            </w:r>
            <w:r>
              <w:rPr>
                <w:rFonts w:eastAsia="楷体" w:cs="Times New Roman"/>
                <w:szCs w:val="21"/>
              </w:rPr>
              <w:t>。）</w:t>
            </w:r>
          </w:p>
        </w:tc>
        <w:tc>
          <w:tcPr>
            <w:tcW w:w="427" w:type="dxa"/>
            <w:vAlign w:val="center"/>
          </w:tcPr>
          <w:p w14:paraId="7E998121">
            <w:pPr>
              <w:ind w:left="118" w:hanging="118"/>
              <w:rPr>
                <w:rFonts w:cs="Times New Roman"/>
                <w:szCs w:val="21"/>
              </w:rPr>
            </w:pPr>
            <w:r>
              <w:rPr>
                <w:rFonts w:cs="Times New Roman"/>
                <w:szCs w:val="21"/>
              </w:rPr>
              <w:sym w:font="Wingdings" w:char="F0E8"/>
            </w:r>
          </w:p>
        </w:tc>
        <w:tc>
          <w:tcPr>
            <w:tcW w:w="4653" w:type="dxa"/>
            <w:vAlign w:val="center"/>
          </w:tcPr>
          <w:p w14:paraId="61FBDC73">
            <w:pPr>
              <w:ind w:left="0" w:firstLine="0" w:firstLineChars="0"/>
              <w:rPr>
                <w:rFonts w:eastAsia="Times New Roman" w:cs="Times New Roman"/>
                <w:kern w:val="0"/>
                <w:szCs w:val="21"/>
              </w:rPr>
            </w:pPr>
            <w:r>
              <w:rPr>
                <w:rFonts w:hint="eastAsia" w:eastAsia="等线" w:cs="Times New Roman"/>
                <w:color w:val="000000"/>
                <w:kern w:val="0"/>
                <w:szCs w:val="21"/>
              </w:rPr>
              <w:t xml:space="preserve">Mrs. Hill offers to </w:t>
            </w:r>
            <w:r>
              <w:rPr>
                <w:rFonts w:hint="eastAsia" w:eastAsia="楷体" w:cs="Times New Roman"/>
                <w:b/>
                <w:color w:val="9BBB59"/>
                <w:szCs w:val="21"/>
              </w:rPr>
              <w:t>make sure Robert can get his homework</w:t>
            </w:r>
            <w:r>
              <w:rPr>
                <w:rFonts w:eastAsia="等线" w:cs="Times New Roman"/>
                <w:color w:val="000000"/>
                <w:kern w:val="0"/>
                <w:szCs w:val="21"/>
              </w:rPr>
              <w:t>.</w:t>
            </w:r>
            <w:r>
              <w:rPr>
                <w:rFonts w:eastAsia="楷体" w:cs="Times New Roman"/>
                <w:szCs w:val="21"/>
              </w:rPr>
              <w:t>（</w:t>
            </w:r>
            <w:r>
              <w:rPr>
                <w:rFonts w:hint="eastAsia" w:eastAsia="楷体" w:cs="Times New Roman"/>
                <w:szCs w:val="21"/>
              </w:rPr>
              <w:t>希尔夫人主动提出要确保罗伯特能拿到他的作业。</w:t>
            </w:r>
            <w:r>
              <w:rPr>
                <w:rFonts w:eastAsia="楷体" w:cs="Times New Roman"/>
                <w:szCs w:val="21"/>
              </w:rPr>
              <w:t>）</w:t>
            </w:r>
          </w:p>
        </w:tc>
      </w:tr>
      <w:tr w14:paraId="0DD65944">
        <w:tblPrEx>
          <w:tblCellMar>
            <w:top w:w="0" w:type="dxa"/>
            <w:left w:w="108" w:type="dxa"/>
            <w:bottom w:w="0" w:type="dxa"/>
            <w:right w:w="108" w:type="dxa"/>
          </w:tblCellMar>
        </w:tblPrEx>
        <w:trPr>
          <w:trHeight w:val="227" w:hRule="atLeast"/>
        </w:trPr>
        <w:tc>
          <w:tcPr>
            <w:tcW w:w="4850" w:type="dxa"/>
            <w:vAlign w:val="center"/>
          </w:tcPr>
          <w:p w14:paraId="75BF9DFE">
            <w:pPr>
              <w:ind w:left="0" w:firstLine="0" w:firstLineChars="0"/>
              <w:rPr>
                <w:rFonts w:eastAsia="楷体" w:cs="Times New Roman"/>
                <w:color w:val="000000"/>
                <w:szCs w:val="21"/>
              </w:rPr>
            </w:pPr>
            <w:r>
              <w:rPr>
                <w:rFonts w:eastAsia="楷体" w:cs="Times New Roman"/>
                <w:szCs w:val="21"/>
              </w:rPr>
              <w:t xml:space="preserve">3. But the shelter </w:t>
            </w:r>
            <w:r>
              <w:rPr>
                <w:rFonts w:hint="eastAsia" w:eastAsia="楷体" w:cs="Times New Roman"/>
                <w:b/>
                <w:color w:val="9BBB59"/>
                <w:szCs w:val="21"/>
              </w:rPr>
              <w:t>didn</w:t>
            </w:r>
            <w:r>
              <w:rPr>
                <w:rFonts w:eastAsia="楷体" w:cs="Times New Roman"/>
                <w:b/>
                <w:color w:val="9BBB59"/>
                <w:szCs w:val="21"/>
              </w:rPr>
              <w:t>’</w:t>
            </w:r>
            <w:r>
              <w:rPr>
                <w:rFonts w:hint="eastAsia" w:eastAsia="楷体" w:cs="Times New Roman"/>
                <w:b/>
                <w:color w:val="9BBB59"/>
                <w:szCs w:val="21"/>
              </w:rPr>
              <w:t>t have enough indoor space</w:t>
            </w:r>
            <w:r>
              <w:rPr>
                <w:rFonts w:eastAsia="楷体" w:cs="Times New Roman"/>
                <w:color w:val="000000"/>
                <w:szCs w:val="21"/>
              </w:rPr>
              <w:t>.</w:t>
            </w:r>
          </w:p>
          <w:p w14:paraId="531D0372">
            <w:pPr>
              <w:ind w:left="0" w:firstLine="210" w:firstLineChars="100"/>
              <w:rPr>
                <w:rFonts w:eastAsia="楷体" w:cs="Times New Roman"/>
                <w:szCs w:val="21"/>
              </w:rPr>
            </w:pPr>
            <w:r>
              <w:rPr>
                <w:rFonts w:eastAsia="楷体" w:cs="Times New Roman"/>
                <w:szCs w:val="21"/>
              </w:rPr>
              <w:t>（</w:t>
            </w:r>
            <w:r>
              <w:rPr>
                <w:rFonts w:hint="eastAsia" w:eastAsia="楷体" w:cs="Times New Roman"/>
                <w:szCs w:val="21"/>
              </w:rPr>
              <w:t>但是收容处没有足够的室内空间</w:t>
            </w:r>
            <w:r>
              <w:rPr>
                <w:rFonts w:eastAsia="楷体" w:cs="Times New Roman"/>
                <w:szCs w:val="21"/>
              </w:rPr>
              <w:t>。）</w:t>
            </w:r>
          </w:p>
        </w:tc>
        <w:tc>
          <w:tcPr>
            <w:tcW w:w="427" w:type="dxa"/>
            <w:vAlign w:val="center"/>
          </w:tcPr>
          <w:p w14:paraId="1B1A1517">
            <w:pPr>
              <w:ind w:left="118" w:hanging="118"/>
              <w:rPr>
                <w:rFonts w:cs="Times New Roman"/>
                <w:szCs w:val="21"/>
              </w:rPr>
            </w:pPr>
            <w:r>
              <w:rPr>
                <w:rFonts w:cs="Times New Roman"/>
                <w:szCs w:val="21"/>
              </w:rPr>
              <w:sym w:font="Wingdings" w:char="F0E8"/>
            </w:r>
          </w:p>
        </w:tc>
        <w:tc>
          <w:tcPr>
            <w:tcW w:w="4653" w:type="dxa"/>
            <w:vAlign w:val="center"/>
          </w:tcPr>
          <w:p w14:paraId="52A7E3AE">
            <w:pPr>
              <w:ind w:left="0" w:firstLine="0" w:firstLineChars="0"/>
              <w:rPr>
                <w:rFonts w:cs="Times New Roman"/>
                <w:szCs w:val="21"/>
              </w:rPr>
            </w:pPr>
            <w:r>
              <w:rPr>
                <w:rFonts w:hint="eastAsia" w:eastAsia="楷体" w:cs="Times New Roman"/>
                <w:b/>
                <w:color w:val="9BBB59"/>
                <w:szCs w:val="21"/>
              </w:rPr>
              <w:t>There wasn</w:t>
            </w:r>
            <w:r>
              <w:rPr>
                <w:rFonts w:eastAsia="楷体" w:cs="Times New Roman"/>
                <w:b/>
                <w:color w:val="9BBB59"/>
                <w:szCs w:val="21"/>
              </w:rPr>
              <w:t>’</w:t>
            </w:r>
            <w:r>
              <w:rPr>
                <w:rFonts w:hint="eastAsia" w:eastAsia="楷体" w:cs="Times New Roman"/>
                <w:b/>
                <w:color w:val="9BBB59"/>
                <w:szCs w:val="21"/>
              </w:rPr>
              <w:t>t enough room inside</w:t>
            </w:r>
            <w:r>
              <w:rPr>
                <w:rFonts w:hint="eastAsia" w:eastAsia="楷体" w:cs="Times New Roman"/>
                <w:color w:val="000000"/>
                <w:szCs w:val="21"/>
              </w:rPr>
              <w:t xml:space="preserve"> for the animals</w:t>
            </w:r>
            <w:r>
              <w:rPr>
                <w:rFonts w:eastAsia="楷体" w:cs="Times New Roman"/>
                <w:color w:val="000000"/>
                <w:szCs w:val="21"/>
              </w:rPr>
              <w:t xml:space="preserve"> at the animal shelter in Kraków.</w:t>
            </w:r>
            <w:r>
              <w:rPr>
                <w:rFonts w:eastAsia="楷体" w:cs="Times New Roman"/>
                <w:szCs w:val="21"/>
              </w:rPr>
              <w:t>（</w:t>
            </w:r>
            <w:r>
              <w:rPr>
                <w:rFonts w:hint="eastAsia" w:eastAsia="楷体" w:cs="Times New Roman"/>
                <w:szCs w:val="21"/>
              </w:rPr>
              <w:t>克拉科夫的动物收容所里没有足够的空间来容纳这些动物</w:t>
            </w:r>
            <w:r>
              <w:rPr>
                <w:rFonts w:eastAsia="楷体" w:cs="Times New Roman"/>
                <w:szCs w:val="21"/>
              </w:rPr>
              <w:t>。）</w:t>
            </w:r>
          </w:p>
        </w:tc>
      </w:tr>
      <w:tr w14:paraId="3446F30C">
        <w:tblPrEx>
          <w:tblCellMar>
            <w:top w:w="0" w:type="dxa"/>
            <w:left w:w="108" w:type="dxa"/>
            <w:bottom w:w="0" w:type="dxa"/>
            <w:right w:w="108" w:type="dxa"/>
          </w:tblCellMar>
        </w:tblPrEx>
        <w:trPr>
          <w:trHeight w:val="227" w:hRule="atLeast"/>
        </w:trPr>
        <w:tc>
          <w:tcPr>
            <w:tcW w:w="4850" w:type="dxa"/>
            <w:vAlign w:val="center"/>
          </w:tcPr>
          <w:p w14:paraId="732B2B04">
            <w:pPr>
              <w:ind w:left="210" w:hanging="210" w:hangingChars="100"/>
              <w:rPr>
                <w:rFonts w:eastAsia="楷体" w:cs="Times New Roman"/>
                <w:szCs w:val="21"/>
              </w:rPr>
            </w:pPr>
            <w:r>
              <w:rPr>
                <w:rFonts w:hint="eastAsia" w:eastAsia="楷体" w:cs="Times New Roman"/>
                <w:szCs w:val="21"/>
              </w:rPr>
              <w:t xml:space="preserve">4. </w:t>
            </w:r>
            <w:r>
              <w:rPr>
                <w:rFonts w:eastAsia="楷体" w:cs="Times New Roman"/>
                <w:szCs w:val="21"/>
              </w:rPr>
              <w:t xml:space="preserve">In parts of the Middle East, most people begin with the smallest finger, while the Japanese start with an open hand and </w:t>
            </w:r>
            <w:r>
              <w:rPr>
                <w:rFonts w:eastAsia="楷体" w:cs="Times New Roman"/>
                <w:b/>
                <w:color w:val="9BBB59"/>
                <w:szCs w:val="21"/>
              </w:rPr>
              <w:t>gradually draw in each finger</w:t>
            </w:r>
            <w:r>
              <w:rPr>
                <w:rFonts w:eastAsia="楷体" w:cs="Times New Roman"/>
                <w:szCs w:val="21"/>
              </w:rPr>
              <w:t xml:space="preserve"> until they have a closed fist.（</w:t>
            </w:r>
            <w:r>
              <w:rPr>
                <w:rFonts w:hint="eastAsia" w:eastAsia="楷体" w:cs="Times New Roman"/>
                <w:szCs w:val="21"/>
              </w:rPr>
              <w:t>在中东部分地区，大多数人从小拇指开始计数，而日本人则张开手掌，依次将每个手指收回，直到握紧拳头。</w:t>
            </w:r>
            <w:r>
              <w:rPr>
                <w:rFonts w:eastAsia="楷体" w:cs="Times New Roman"/>
                <w:szCs w:val="21"/>
              </w:rPr>
              <w:t>）</w:t>
            </w:r>
          </w:p>
        </w:tc>
        <w:tc>
          <w:tcPr>
            <w:tcW w:w="427" w:type="dxa"/>
            <w:vAlign w:val="center"/>
          </w:tcPr>
          <w:p w14:paraId="5A1E23D3">
            <w:pPr>
              <w:ind w:left="118" w:hanging="118"/>
              <w:rPr>
                <w:rFonts w:cs="Times New Roman"/>
                <w:szCs w:val="21"/>
              </w:rPr>
            </w:pPr>
            <w:r>
              <w:rPr>
                <w:rFonts w:cs="Times New Roman"/>
                <w:szCs w:val="21"/>
              </w:rPr>
              <w:sym w:font="Wingdings" w:char="F0E8"/>
            </w:r>
          </w:p>
        </w:tc>
        <w:tc>
          <w:tcPr>
            <w:tcW w:w="4653" w:type="dxa"/>
            <w:vAlign w:val="center"/>
          </w:tcPr>
          <w:p w14:paraId="51513ABB">
            <w:pPr>
              <w:ind w:left="0" w:firstLine="0" w:firstLineChars="0"/>
              <w:rPr>
                <w:rFonts w:eastAsia="楷体" w:cs="Times New Roman"/>
                <w:b/>
                <w:color w:val="9BBB59"/>
                <w:szCs w:val="21"/>
              </w:rPr>
            </w:pPr>
            <w:r>
              <w:t>Japanese counting practice</w:t>
            </w:r>
            <w:r>
              <w:rPr>
                <w:rFonts w:hint="eastAsia"/>
              </w:rPr>
              <w:t xml:space="preserve"> is that t</w:t>
            </w:r>
            <w:r>
              <w:t xml:space="preserve">hey </w:t>
            </w:r>
            <w:r>
              <w:rPr>
                <w:b/>
                <w:color w:val="9BBB59"/>
              </w:rPr>
              <w:t>close a finger for each count</w:t>
            </w:r>
            <w:r>
              <w:t>.</w:t>
            </w:r>
            <w:r>
              <w:rPr>
                <w:rFonts w:eastAsia="楷体" w:cs="Times New Roman"/>
                <w:szCs w:val="21"/>
              </w:rPr>
              <w:t>（</w:t>
            </w:r>
            <w:r>
              <w:rPr>
                <w:rFonts w:hint="eastAsia" w:eastAsia="楷体" w:cs="Times New Roman"/>
                <w:szCs w:val="21"/>
              </w:rPr>
              <w:t>日本人的计数习惯是每数一次就收起一根手指</w:t>
            </w:r>
            <w:r>
              <w:rPr>
                <w:rFonts w:eastAsia="楷体" w:cs="Times New Roman"/>
                <w:szCs w:val="21"/>
              </w:rPr>
              <w:t>。）</w:t>
            </w:r>
          </w:p>
        </w:tc>
      </w:tr>
    </w:tbl>
    <w:p w14:paraId="20E6E868">
      <w:pPr>
        <w:widowControl/>
        <w:spacing w:before="120" w:beforeLines="50" w:line="400" w:lineRule="exact"/>
        <w:ind w:left="0" w:firstLine="0" w:firstLineChars="0"/>
        <w:rPr>
          <w:rFonts w:eastAsia="楷体" w:cs="Times New Roman"/>
          <w:b/>
          <w:bCs/>
          <w:color w:val="9BBB59"/>
          <w:kern w:val="0"/>
          <w:szCs w:val="21"/>
        </w:rPr>
      </w:pPr>
      <w:r>
        <w:rPr>
          <w:rFonts w:eastAsia="楷体" w:cs="Times New Roman"/>
          <w:b/>
          <w:bCs/>
          <w:color w:val="9BBB59"/>
          <w:kern w:val="0"/>
          <w:szCs w:val="21"/>
        </w:rPr>
        <w:t>三、熟词生义</w:t>
      </w:r>
    </w:p>
    <w:tbl>
      <w:tblPr>
        <w:tblStyle w:val="75"/>
        <w:tblW w:w="993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56"/>
        <w:gridCol w:w="2695"/>
        <w:gridCol w:w="2979"/>
      </w:tblGrid>
      <w:tr w14:paraId="45F5A2B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4256" w:type="dxa"/>
            <w:vAlign w:val="center"/>
          </w:tcPr>
          <w:p w14:paraId="556E977A">
            <w:pPr>
              <w:ind w:left="240" w:hanging="240" w:hangingChars="120"/>
              <w:rPr>
                <w:rFonts w:eastAsia="楷体" w:cs="Times New Roman"/>
                <w:kern w:val="0"/>
                <w:sz w:val="20"/>
                <w:szCs w:val="21"/>
              </w:rPr>
            </w:pPr>
            <w:r>
              <w:rPr>
                <w:rFonts w:hint="eastAsia" w:eastAsia="楷体" w:cs="Times New Roman"/>
                <w:kern w:val="0"/>
                <w:sz w:val="20"/>
                <w:szCs w:val="21"/>
              </w:rPr>
              <w:t xml:space="preserve">1. </w:t>
            </w:r>
            <w:r>
              <w:rPr>
                <w:rFonts w:eastAsia="楷体" w:cs="Times New Roman"/>
                <w:kern w:val="0"/>
                <w:sz w:val="20"/>
                <w:szCs w:val="21"/>
              </w:rPr>
              <w:t xml:space="preserve">Did you get </w:t>
            </w:r>
            <w:r>
              <w:rPr>
                <w:rFonts w:eastAsia="楷体" w:cs="Times New Roman"/>
                <w:b/>
                <w:color w:val="9BBB59"/>
                <w:kern w:val="0"/>
                <w:sz w:val="20"/>
                <w:szCs w:val="21"/>
              </w:rPr>
              <w:t>caught</w:t>
            </w:r>
            <w:r>
              <w:rPr>
                <w:rFonts w:eastAsia="楷体" w:cs="Times New Roman"/>
                <w:color w:val="9BBB59"/>
                <w:kern w:val="0"/>
                <w:sz w:val="20"/>
                <w:szCs w:val="21"/>
              </w:rPr>
              <w:t xml:space="preserve"> </w:t>
            </w:r>
            <w:r>
              <w:rPr>
                <w:rFonts w:eastAsia="楷体" w:cs="Times New Roman"/>
                <w:kern w:val="0"/>
                <w:sz w:val="20"/>
                <w:szCs w:val="21"/>
              </w:rPr>
              <w:t>in the rain?</w:t>
            </w:r>
          </w:p>
        </w:tc>
        <w:tc>
          <w:tcPr>
            <w:tcW w:w="2695" w:type="dxa"/>
            <w:vAlign w:val="center"/>
          </w:tcPr>
          <w:p w14:paraId="0EB5F7EB">
            <w:pPr>
              <w:ind w:left="0" w:firstLine="0" w:firstLineChars="0"/>
              <w:rPr>
                <w:rFonts w:eastAsia="楷体" w:cs="Times New Roman"/>
                <w:kern w:val="0"/>
                <w:sz w:val="20"/>
                <w:szCs w:val="21"/>
              </w:rPr>
            </w:pPr>
            <w:r>
              <w:rPr>
                <w:rFonts w:eastAsia="楷体" w:cs="Times New Roman"/>
                <w:kern w:val="0"/>
                <w:sz w:val="20"/>
                <w:szCs w:val="21"/>
              </w:rPr>
              <w:t>（常用义）</w:t>
            </w:r>
            <w:r>
              <w:rPr>
                <w:rFonts w:eastAsia="楷体" w:cs="Times New Roman"/>
                <w:i/>
                <w:kern w:val="0"/>
                <w:sz w:val="20"/>
                <w:szCs w:val="21"/>
              </w:rPr>
              <w:t>v.</w:t>
            </w:r>
            <w:r>
              <w:rPr>
                <w:rFonts w:eastAsia="楷体" w:cs="Times New Roman"/>
                <w:kern w:val="0"/>
                <w:sz w:val="20"/>
                <w:szCs w:val="21"/>
              </w:rPr>
              <w:t xml:space="preserve"> </w:t>
            </w:r>
            <w:r>
              <w:rPr>
                <w:rFonts w:hint="eastAsia" w:eastAsia="楷体" w:cs="Times New Roman"/>
                <w:kern w:val="0"/>
                <w:sz w:val="20"/>
                <w:szCs w:val="21"/>
              </w:rPr>
              <w:t>接住</w:t>
            </w:r>
          </w:p>
        </w:tc>
        <w:tc>
          <w:tcPr>
            <w:tcW w:w="2979" w:type="dxa"/>
            <w:vAlign w:val="center"/>
          </w:tcPr>
          <w:p w14:paraId="75F4A89E">
            <w:pPr>
              <w:ind w:left="0" w:firstLine="0" w:firstLineChars="0"/>
              <w:rPr>
                <w:rFonts w:eastAsia="楷体" w:cs="Times New Roman"/>
                <w:kern w:val="0"/>
                <w:sz w:val="20"/>
                <w:szCs w:val="21"/>
              </w:rPr>
            </w:pPr>
            <w:r>
              <w:rPr>
                <w:rFonts w:eastAsia="楷体" w:cs="Times New Roman"/>
                <w:kern w:val="0"/>
                <w:sz w:val="20"/>
                <w:szCs w:val="21"/>
              </w:rPr>
              <w:t>（生义）</w:t>
            </w:r>
            <w:r>
              <w:rPr>
                <w:rFonts w:eastAsia="楷体" w:cs="Times New Roman"/>
                <w:i/>
                <w:kern w:val="0"/>
                <w:sz w:val="20"/>
                <w:szCs w:val="21"/>
              </w:rPr>
              <w:t>v.</w:t>
            </w:r>
            <w:r>
              <w:rPr>
                <w:rFonts w:eastAsia="楷体" w:cs="Times New Roman"/>
                <w:kern w:val="0"/>
                <w:sz w:val="20"/>
                <w:szCs w:val="21"/>
              </w:rPr>
              <w:t xml:space="preserve"> </w:t>
            </w:r>
            <w:r>
              <w:rPr>
                <w:rFonts w:hint="eastAsia" w:eastAsia="楷体" w:cs="Times New Roman"/>
                <w:kern w:val="0"/>
                <w:sz w:val="20"/>
                <w:szCs w:val="21"/>
              </w:rPr>
              <w:t>突然遭受</w:t>
            </w:r>
          </w:p>
        </w:tc>
      </w:tr>
      <w:tr w14:paraId="073C966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4256" w:type="dxa"/>
            <w:vAlign w:val="center"/>
          </w:tcPr>
          <w:p w14:paraId="7B704747">
            <w:pPr>
              <w:ind w:left="240" w:hanging="240" w:hangingChars="120"/>
              <w:rPr>
                <w:rFonts w:cs="Times New Roman"/>
                <w:kern w:val="0"/>
                <w:sz w:val="20"/>
                <w:szCs w:val="21"/>
              </w:rPr>
            </w:pPr>
            <w:r>
              <w:rPr>
                <w:rFonts w:hint="eastAsia" w:eastAsia="楷体" w:cs="Times New Roman"/>
                <w:kern w:val="0"/>
                <w:sz w:val="20"/>
                <w:szCs w:val="21"/>
              </w:rPr>
              <w:t>2</w:t>
            </w:r>
            <w:r>
              <w:rPr>
                <w:rFonts w:eastAsia="楷体" w:cs="Times New Roman"/>
                <w:kern w:val="0"/>
                <w:sz w:val="20"/>
                <w:szCs w:val="21"/>
                <w:lang w:eastAsia="en-US"/>
              </w:rPr>
              <w:t>.</w:t>
            </w:r>
            <w:r>
              <w:rPr>
                <w:rFonts w:cs="Times New Roman"/>
                <w:kern w:val="0"/>
                <w:sz w:val="20"/>
                <w:szCs w:val="21"/>
              </w:rPr>
              <w:t xml:space="preserve"> The rubbish really needs </w:t>
            </w:r>
            <w:r>
              <w:rPr>
                <w:rFonts w:eastAsia="楷体" w:cs="Times New Roman"/>
                <w:b/>
                <w:color w:val="9BBB59"/>
                <w:kern w:val="0"/>
                <w:sz w:val="20"/>
                <w:szCs w:val="21"/>
              </w:rPr>
              <w:t>emptying</w:t>
            </w:r>
            <w:r>
              <w:rPr>
                <w:rFonts w:cs="Times New Roman"/>
                <w:kern w:val="0"/>
                <w:sz w:val="20"/>
                <w:szCs w:val="21"/>
              </w:rPr>
              <w:t>!</w:t>
            </w:r>
          </w:p>
        </w:tc>
        <w:tc>
          <w:tcPr>
            <w:tcW w:w="2695" w:type="dxa"/>
            <w:vAlign w:val="center"/>
          </w:tcPr>
          <w:p w14:paraId="1D6B7837">
            <w:pPr>
              <w:ind w:left="0" w:firstLine="0" w:firstLineChars="0"/>
              <w:rPr>
                <w:rFonts w:eastAsia="楷体" w:cs="Times New Roman"/>
                <w:kern w:val="0"/>
                <w:sz w:val="20"/>
                <w:szCs w:val="21"/>
              </w:rPr>
            </w:pPr>
            <w:r>
              <w:rPr>
                <w:rFonts w:eastAsia="楷体" w:cs="Times New Roman"/>
                <w:kern w:val="0"/>
                <w:sz w:val="20"/>
                <w:szCs w:val="21"/>
              </w:rPr>
              <w:t>（常用义）</w:t>
            </w:r>
            <w:r>
              <w:rPr>
                <w:rFonts w:eastAsia="楷体" w:cs="Times New Roman"/>
                <w:i/>
                <w:kern w:val="0"/>
                <w:sz w:val="20"/>
                <w:szCs w:val="21"/>
              </w:rPr>
              <w:t>adj.</w:t>
            </w:r>
            <w:r>
              <w:rPr>
                <w:rFonts w:eastAsia="楷体" w:cs="Times New Roman"/>
                <w:kern w:val="0"/>
                <w:sz w:val="20"/>
                <w:szCs w:val="21"/>
              </w:rPr>
              <w:t xml:space="preserve"> 空的</w:t>
            </w:r>
          </w:p>
        </w:tc>
        <w:tc>
          <w:tcPr>
            <w:tcW w:w="2979" w:type="dxa"/>
            <w:vAlign w:val="center"/>
          </w:tcPr>
          <w:p w14:paraId="3EEF8E8D">
            <w:pPr>
              <w:ind w:left="0" w:firstLine="0" w:firstLineChars="0"/>
              <w:rPr>
                <w:rFonts w:eastAsia="楷体" w:cs="Times New Roman"/>
                <w:kern w:val="0"/>
                <w:sz w:val="20"/>
                <w:szCs w:val="21"/>
              </w:rPr>
            </w:pPr>
            <w:r>
              <w:rPr>
                <w:rFonts w:eastAsia="楷体" w:cs="Times New Roman"/>
                <w:kern w:val="0"/>
                <w:sz w:val="20"/>
                <w:szCs w:val="21"/>
              </w:rPr>
              <w:t>（生义）</w:t>
            </w:r>
            <w:r>
              <w:rPr>
                <w:rFonts w:eastAsia="楷体" w:cs="Times New Roman"/>
                <w:i/>
                <w:kern w:val="0"/>
                <w:sz w:val="20"/>
                <w:szCs w:val="21"/>
              </w:rPr>
              <w:t>v.</w:t>
            </w:r>
            <w:r>
              <w:rPr>
                <w:rFonts w:eastAsia="楷体" w:cs="Times New Roman"/>
                <w:kern w:val="0"/>
                <w:sz w:val="20"/>
                <w:szCs w:val="21"/>
              </w:rPr>
              <w:t xml:space="preserve"> </w:t>
            </w:r>
            <w:r>
              <w:rPr>
                <w:rFonts w:eastAsia="楷体" w:cs="Times New Roman"/>
                <w:spacing w:val="4"/>
                <w:kern w:val="0"/>
                <w:sz w:val="20"/>
                <w:szCs w:val="21"/>
              </w:rPr>
              <w:t>倒空</w:t>
            </w:r>
          </w:p>
        </w:tc>
      </w:tr>
      <w:tr w14:paraId="67BFE7F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4256" w:type="dxa"/>
            <w:vAlign w:val="center"/>
          </w:tcPr>
          <w:p w14:paraId="3A61FB4E">
            <w:pPr>
              <w:ind w:left="240" w:hanging="240" w:hangingChars="120"/>
              <w:rPr>
                <w:rFonts w:eastAsia="楷体" w:cs="Times New Roman"/>
                <w:kern w:val="0"/>
                <w:sz w:val="20"/>
                <w:szCs w:val="21"/>
              </w:rPr>
            </w:pPr>
            <w:r>
              <w:rPr>
                <w:rFonts w:hint="eastAsia" w:eastAsia="楷体" w:cs="Times New Roman"/>
                <w:kern w:val="0"/>
                <w:sz w:val="20"/>
                <w:szCs w:val="21"/>
              </w:rPr>
              <w:t>3</w:t>
            </w:r>
            <w:r>
              <w:rPr>
                <w:rFonts w:eastAsia="楷体" w:cs="Times New Roman"/>
                <w:kern w:val="0"/>
                <w:sz w:val="20"/>
                <w:szCs w:val="21"/>
              </w:rPr>
              <w:t xml:space="preserve">. My dad’s coming to </w:t>
            </w:r>
            <w:r>
              <w:rPr>
                <w:rFonts w:eastAsia="楷体" w:cs="Times New Roman"/>
                <w:b/>
                <w:color w:val="9BBB59"/>
                <w:kern w:val="0"/>
                <w:sz w:val="20"/>
                <w:szCs w:val="21"/>
              </w:rPr>
              <w:t>collect</w:t>
            </w:r>
            <w:r>
              <w:rPr>
                <w:rFonts w:eastAsia="楷体" w:cs="Times New Roman"/>
                <w:kern w:val="0"/>
                <w:sz w:val="20"/>
                <w:szCs w:val="21"/>
              </w:rPr>
              <w:t xml:space="preserve"> me.</w:t>
            </w:r>
          </w:p>
        </w:tc>
        <w:tc>
          <w:tcPr>
            <w:tcW w:w="2695" w:type="dxa"/>
            <w:vAlign w:val="center"/>
          </w:tcPr>
          <w:p w14:paraId="5BF2A0AC">
            <w:pPr>
              <w:ind w:left="0" w:firstLine="0" w:firstLineChars="0"/>
              <w:rPr>
                <w:rFonts w:eastAsia="楷体" w:cs="Times New Roman"/>
                <w:kern w:val="0"/>
                <w:sz w:val="20"/>
                <w:szCs w:val="21"/>
              </w:rPr>
            </w:pPr>
            <w:r>
              <w:rPr>
                <w:rFonts w:eastAsia="楷体" w:cs="Times New Roman"/>
                <w:kern w:val="0"/>
                <w:sz w:val="20"/>
                <w:szCs w:val="21"/>
              </w:rPr>
              <w:t>（常用义）</w:t>
            </w:r>
            <w:r>
              <w:rPr>
                <w:rFonts w:eastAsia="楷体" w:cs="Times New Roman"/>
                <w:i/>
                <w:kern w:val="0"/>
                <w:sz w:val="20"/>
                <w:szCs w:val="21"/>
              </w:rPr>
              <w:t>v.</w:t>
            </w:r>
            <w:r>
              <w:rPr>
                <w:rFonts w:eastAsia="楷体" w:cs="Times New Roman"/>
                <w:kern w:val="0"/>
                <w:sz w:val="20"/>
                <w:szCs w:val="21"/>
              </w:rPr>
              <w:t xml:space="preserve"> 收集，采集</w:t>
            </w:r>
          </w:p>
        </w:tc>
        <w:tc>
          <w:tcPr>
            <w:tcW w:w="2979" w:type="dxa"/>
            <w:vAlign w:val="center"/>
          </w:tcPr>
          <w:p w14:paraId="060ACF50">
            <w:pPr>
              <w:ind w:left="0" w:firstLine="0" w:firstLineChars="0"/>
              <w:rPr>
                <w:rFonts w:eastAsia="楷体" w:cs="Times New Roman"/>
                <w:kern w:val="0"/>
                <w:sz w:val="20"/>
                <w:szCs w:val="21"/>
              </w:rPr>
            </w:pPr>
            <w:r>
              <w:rPr>
                <w:rFonts w:eastAsia="楷体" w:cs="Times New Roman"/>
                <w:kern w:val="0"/>
                <w:sz w:val="20"/>
                <w:szCs w:val="21"/>
              </w:rPr>
              <w:t>（生义）</w:t>
            </w:r>
            <w:r>
              <w:rPr>
                <w:rFonts w:eastAsia="楷体" w:cs="Times New Roman"/>
                <w:i/>
                <w:kern w:val="0"/>
                <w:sz w:val="20"/>
                <w:szCs w:val="21"/>
              </w:rPr>
              <w:t>v.</w:t>
            </w:r>
            <w:r>
              <w:rPr>
                <w:rFonts w:eastAsia="楷体" w:cs="Times New Roman"/>
                <w:kern w:val="0"/>
                <w:sz w:val="20"/>
                <w:szCs w:val="21"/>
              </w:rPr>
              <w:t xml:space="preserve"> 接走</w:t>
            </w:r>
          </w:p>
        </w:tc>
      </w:tr>
      <w:tr w14:paraId="35DB3B2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4256" w:type="dxa"/>
            <w:vAlign w:val="center"/>
          </w:tcPr>
          <w:p w14:paraId="48328F2D">
            <w:pPr>
              <w:ind w:left="240" w:hanging="240" w:hangingChars="120"/>
              <w:rPr>
                <w:rFonts w:eastAsia="楷体" w:cs="Times New Roman"/>
                <w:kern w:val="0"/>
                <w:sz w:val="20"/>
                <w:szCs w:val="21"/>
              </w:rPr>
            </w:pPr>
            <w:r>
              <w:rPr>
                <w:rFonts w:hint="eastAsia" w:eastAsia="楷体" w:cs="Times New Roman"/>
                <w:kern w:val="0"/>
                <w:sz w:val="20"/>
                <w:szCs w:val="21"/>
              </w:rPr>
              <w:t>4</w:t>
            </w:r>
            <w:r>
              <w:rPr>
                <w:rFonts w:eastAsia="楷体" w:cs="Times New Roman"/>
                <w:kern w:val="0"/>
                <w:sz w:val="20"/>
                <w:szCs w:val="21"/>
              </w:rPr>
              <w:t xml:space="preserve">. The nurse </w:t>
            </w:r>
            <w:r>
              <w:rPr>
                <w:rFonts w:eastAsia="楷体" w:cs="Times New Roman"/>
                <w:b/>
                <w:color w:val="9BBB59"/>
                <w:kern w:val="0"/>
                <w:sz w:val="20"/>
                <w:szCs w:val="21"/>
              </w:rPr>
              <w:t>felt</w:t>
            </w:r>
            <w:r>
              <w:rPr>
                <w:rFonts w:eastAsia="楷体" w:cs="Times New Roman"/>
                <w:kern w:val="0"/>
                <w:sz w:val="20"/>
                <w:szCs w:val="21"/>
              </w:rPr>
              <w:t xml:space="preserve"> my head and said it was okay.</w:t>
            </w:r>
          </w:p>
        </w:tc>
        <w:tc>
          <w:tcPr>
            <w:tcW w:w="2695" w:type="dxa"/>
            <w:vAlign w:val="center"/>
          </w:tcPr>
          <w:p w14:paraId="56AB7DC6">
            <w:pPr>
              <w:ind w:left="1300" w:hanging="1300" w:hangingChars="650"/>
              <w:rPr>
                <w:rFonts w:eastAsia="楷体" w:cs="Times New Roman"/>
                <w:kern w:val="0"/>
                <w:sz w:val="20"/>
                <w:szCs w:val="21"/>
              </w:rPr>
            </w:pPr>
            <w:r>
              <w:rPr>
                <w:rFonts w:eastAsia="楷体" w:cs="Times New Roman"/>
                <w:kern w:val="0"/>
                <w:sz w:val="20"/>
                <w:szCs w:val="21"/>
              </w:rPr>
              <w:t>（常用义）</w:t>
            </w:r>
            <w:r>
              <w:rPr>
                <w:rFonts w:eastAsia="楷体" w:cs="Times New Roman"/>
                <w:i/>
                <w:kern w:val="0"/>
                <w:sz w:val="20"/>
                <w:szCs w:val="21"/>
              </w:rPr>
              <w:t>v.</w:t>
            </w:r>
            <w:r>
              <w:rPr>
                <w:rFonts w:eastAsia="楷体" w:cs="Times New Roman"/>
                <w:kern w:val="0"/>
                <w:sz w:val="20"/>
                <w:szCs w:val="21"/>
              </w:rPr>
              <w:t xml:space="preserve"> 感到 </w:t>
            </w:r>
          </w:p>
        </w:tc>
        <w:tc>
          <w:tcPr>
            <w:tcW w:w="2979" w:type="dxa"/>
            <w:vAlign w:val="center"/>
          </w:tcPr>
          <w:p w14:paraId="0C04F943">
            <w:pPr>
              <w:ind w:left="0" w:firstLine="0" w:firstLineChars="0"/>
              <w:rPr>
                <w:rFonts w:eastAsia="楷体" w:cs="Times New Roman"/>
                <w:kern w:val="0"/>
                <w:sz w:val="20"/>
                <w:szCs w:val="21"/>
              </w:rPr>
            </w:pPr>
            <w:r>
              <w:rPr>
                <w:rFonts w:eastAsia="楷体" w:cs="Times New Roman"/>
                <w:kern w:val="0"/>
                <w:sz w:val="20"/>
                <w:szCs w:val="21"/>
              </w:rPr>
              <w:t>（生义）</w:t>
            </w:r>
            <w:r>
              <w:rPr>
                <w:rFonts w:eastAsia="楷体" w:cs="Times New Roman"/>
                <w:i/>
                <w:kern w:val="0"/>
                <w:sz w:val="20"/>
                <w:szCs w:val="21"/>
              </w:rPr>
              <w:t>v.</w:t>
            </w:r>
            <w:r>
              <w:rPr>
                <w:rFonts w:eastAsia="楷体" w:cs="Times New Roman"/>
                <w:kern w:val="0"/>
                <w:sz w:val="20"/>
                <w:szCs w:val="21"/>
              </w:rPr>
              <w:t xml:space="preserve"> 触；摸</w:t>
            </w:r>
          </w:p>
        </w:tc>
      </w:tr>
      <w:tr w14:paraId="0418444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4256" w:type="dxa"/>
            <w:vAlign w:val="center"/>
          </w:tcPr>
          <w:p w14:paraId="36785F3E">
            <w:pPr>
              <w:ind w:left="240" w:hanging="240" w:hangingChars="120"/>
              <w:rPr>
                <w:rFonts w:eastAsia="楷体" w:cs="Times New Roman"/>
                <w:kern w:val="0"/>
                <w:sz w:val="20"/>
                <w:szCs w:val="21"/>
              </w:rPr>
            </w:pPr>
            <w:r>
              <w:rPr>
                <w:rFonts w:hint="eastAsia" w:eastAsia="楷体" w:cs="Times New Roman"/>
                <w:kern w:val="0"/>
                <w:sz w:val="20"/>
                <w:szCs w:val="21"/>
              </w:rPr>
              <w:t>5</w:t>
            </w:r>
            <w:r>
              <w:rPr>
                <w:rFonts w:eastAsia="楷体" w:cs="Times New Roman"/>
                <w:kern w:val="0"/>
                <w:sz w:val="20"/>
                <w:szCs w:val="21"/>
              </w:rPr>
              <w:t xml:space="preserve">. Even the police, who came to </w:t>
            </w:r>
            <w:r>
              <w:rPr>
                <w:rFonts w:eastAsia="楷体" w:cs="Times New Roman"/>
                <w:b/>
                <w:color w:val="9BBB59"/>
                <w:kern w:val="0"/>
                <w:sz w:val="20"/>
                <w:szCs w:val="21"/>
              </w:rPr>
              <w:t>issue</w:t>
            </w:r>
            <w:r>
              <w:rPr>
                <w:rFonts w:eastAsia="楷体" w:cs="Times New Roman"/>
                <w:kern w:val="0"/>
                <w:sz w:val="20"/>
                <w:szCs w:val="21"/>
              </w:rPr>
              <w:t xml:space="preserve"> parking tickets to cars around the shelter, ended up taking a dog back to t</w:t>
            </w:r>
            <w:bookmarkStart w:id="10" w:name="_GoBack"/>
            <w:bookmarkEnd w:id="10"/>
            <w:r>
              <w:rPr>
                <w:rFonts w:eastAsia="楷体" w:cs="Times New Roman"/>
                <w:kern w:val="0"/>
                <w:sz w:val="20"/>
                <w:szCs w:val="21"/>
              </w:rPr>
              <w:t>he station!</w:t>
            </w:r>
          </w:p>
        </w:tc>
        <w:tc>
          <w:tcPr>
            <w:tcW w:w="2695" w:type="dxa"/>
            <w:vAlign w:val="center"/>
          </w:tcPr>
          <w:p w14:paraId="42EAA9D6">
            <w:pPr>
              <w:ind w:left="0" w:firstLine="0" w:firstLineChars="0"/>
              <w:rPr>
                <w:rFonts w:eastAsia="楷体" w:cs="Times New Roman"/>
                <w:kern w:val="0"/>
                <w:sz w:val="20"/>
                <w:szCs w:val="21"/>
              </w:rPr>
            </w:pPr>
            <w:r>
              <w:rPr>
                <w:rFonts w:eastAsia="楷体" w:cs="Times New Roman"/>
                <w:kern w:val="0"/>
                <w:sz w:val="20"/>
                <w:szCs w:val="21"/>
              </w:rPr>
              <w:t>（常用义）</w:t>
            </w:r>
            <w:r>
              <w:rPr>
                <w:rFonts w:eastAsia="楷体" w:cs="Times New Roman"/>
                <w:i/>
                <w:kern w:val="0"/>
                <w:sz w:val="20"/>
                <w:szCs w:val="21"/>
              </w:rPr>
              <w:t>n.</w:t>
            </w:r>
            <w:r>
              <w:rPr>
                <w:rFonts w:eastAsia="楷体" w:cs="Times New Roman"/>
                <w:kern w:val="0"/>
                <w:sz w:val="20"/>
                <w:szCs w:val="21"/>
              </w:rPr>
              <w:t xml:space="preserve"> 重要议题</w:t>
            </w:r>
          </w:p>
        </w:tc>
        <w:tc>
          <w:tcPr>
            <w:tcW w:w="2979" w:type="dxa"/>
            <w:vAlign w:val="center"/>
          </w:tcPr>
          <w:p w14:paraId="3F824831">
            <w:pPr>
              <w:ind w:left="0" w:firstLine="0" w:firstLineChars="0"/>
              <w:rPr>
                <w:rFonts w:eastAsia="楷体" w:cs="Times New Roman"/>
                <w:kern w:val="0"/>
                <w:sz w:val="20"/>
                <w:szCs w:val="21"/>
              </w:rPr>
            </w:pPr>
            <w:r>
              <w:rPr>
                <w:rFonts w:eastAsia="楷体" w:cs="Times New Roman"/>
                <w:kern w:val="0"/>
                <w:sz w:val="20"/>
                <w:szCs w:val="21"/>
              </w:rPr>
              <w:t>（生义）</w:t>
            </w:r>
            <w:r>
              <w:rPr>
                <w:rFonts w:eastAsia="楷体" w:cs="Times New Roman"/>
                <w:i/>
                <w:kern w:val="0"/>
                <w:sz w:val="20"/>
                <w:szCs w:val="21"/>
              </w:rPr>
              <w:t>v.</w:t>
            </w:r>
            <w:r>
              <w:rPr>
                <w:rFonts w:eastAsia="楷体" w:cs="Times New Roman"/>
                <w:kern w:val="0"/>
                <w:sz w:val="20"/>
                <w:szCs w:val="21"/>
              </w:rPr>
              <w:t xml:space="preserve"> 发给</w:t>
            </w:r>
          </w:p>
        </w:tc>
      </w:tr>
      <w:tr w14:paraId="49B6B56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4256" w:type="dxa"/>
            <w:vAlign w:val="center"/>
          </w:tcPr>
          <w:p w14:paraId="32007F1C">
            <w:pPr>
              <w:ind w:left="240" w:hanging="240" w:hangingChars="120"/>
              <w:rPr>
                <w:rFonts w:eastAsia="楷体" w:cs="Times New Roman"/>
                <w:kern w:val="0"/>
                <w:sz w:val="20"/>
                <w:szCs w:val="21"/>
              </w:rPr>
            </w:pPr>
            <w:r>
              <w:rPr>
                <w:rFonts w:hint="eastAsia" w:eastAsia="楷体" w:cs="Times New Roman"/>
                <w:kern w:val="0"/>
                <w:sz w:val="20"/>
                <w:szCs w:val="21"/>
              </w:rPr>
              <w:t xml:space="preserve">6. </w:t>
            </w:r>
            <w:r>
              <w:rPr>
                <w:rFonts w:eastAsia="楷体" w:cs="Times New Roman"/>
                <w:kern w:val="0"/>
                <w:sz w:val="20"/>
                <w:szCs w:val="21"/>
              </w:rPr>
              <w:t xml:space="preserve">In parts of the Middle East, most people begin with the smallest finger, while the Japanese start with an open hand and gradually </w:t>
            </w:r>
            <w:r>
              <w:rPr>
                <w:rFonts w:eastAsia="楷体" w:cs="Times New Roman"/>
                <w:b/>
                <w:color w:val="9BBB59"/>
                <w:kern w:val="0"/>
                <w:sz w:val="20"/>
                <w:szCs w:val="21"/>
              </w:rPr>
              <w:t>draw</w:t>
            </w:r>
            <w:r>
              <w:rPr>
                <w:rFonts w:eastAsia="楷体" w:cs="Times New Roman"/>
                <w:color w:val="9BBB59"/>
                <w:kern w:val="0"/>
                <w:sz w:val="20"/>
                <w:szCs w:val="21"/>
              </w:rPr>
              <w:t xml:space="preserve"> </w:t>
            </w:r>
            <w:r>
              <w:rPr>
                <w:rFonts w:eastAsia="楷体" w:cs="Times New Roman"/>
                <w:kern w:val="0"/>
                <w:sz w:val="20"/>
                <w:szCs w:val="21"/>
              </w:rPr>
              <w:t>in each finger until they have a closed fist.</w:t>
            </w:r>
          </w:p>
        </w:tc>
        <w:tc>
          <w:tcPr>
            <w:tcW w:w="2695" w:type="dxa"/>
            <w:vAlign w:val="center"/>
          </w:tcPr>
          <w:p w14:paraId="58191FCD">
            <w:pPr>
              <w:ind w:left="0" w:firstLine="0" w:firstLineChars="0"/>
              <w:rPr>
                <w:rFonts w:eastAsia="楷体" w:cs="Times New Roman"/>
                <w:kern w:val="0"/>
                <w:sz w:val="20"/>
                <w:szCs w:val="21"/>
              </w:rPr>
            </w:pPr>
            <w:r>
              <w:rPr>
                <w:rFonts w:eastAsia="楷体" w:cs="Times New Roman"/>
                <w:kern w:val="0"/>
                <w:sz w:val="20"/>
                <w:szCs w:val="21"/>
              </w:rPr>
              <w:t>（常用义）</w:t>
            </w:r>
            <w:r>
              <w:rPr>
                <w:rFonts w:eastAsia="楷体" w:cs="Times New Roman"/>
                <w:i/>
                <w:kern w:val="0"/>
                <w:sz w:val="20"/>
                <w:szCs w:val="21"/>
              </w:rPr>
              <w:t>v.</w:t>
            </w:r>
            <w:r>
              <w:rPr>
                <w:rFonts w:eastAsia="楷体" w:cs="Times New Roman"/>
                <w:kern w:val="0"/>
                <w:sz w:val="20"/>
                <w:szCs w:val="21"/>
              </w:rPr>
              <w:t xml:space="preserve"> </w:t>
            </w:r>
            <w:r>
              <w:rPr>
                <w:rFonts w:hint="eastAsia" w:eastAsia="楷体" w:cs="Times New Roman"/>
                <w:kern w:val="0"/>
                <w:sz w:val="20"/>
                <w:szCs w:val="21"/>
              </w:rPr>
              <w:t>描绘，描画</w:t>
            </w:r>
          </w:p>
        </w:tc>
        <w:tc>
          <w:tcPr>
            <w:tcW w:w="2979" w:type="dxa"/>
            <w:vAlign w:val="center"/>
          </w:tcPr>
          <w:p w14:paraId="56E5D204">
            <w:pPr>
              <w:ind w:left="1200" w:hanging="1200" w:hangingChars="600"/>
              <w:rPr>
                <w:rFonts w:eastAsia="楷体" w:cs="Times New Roman"/>
                <w:kern w:val="0"/>
                <w:sz w:val="20"/>
                <w:szCs w:val="21"/>
              </w:rPr>
            </w:pPr>
            <w:r>
              <w:rPr>
                <w:rFonts w:eastAsia="楷体" w:cs="Times New Roman"/>
                <w:kern w:val="0"/>
                <w:sz w:val="20"/>
                <w:szCs w:val="21"/>
              </w:rPr>
              <w:t>（生义）</w:t>
            </w:r>
            <w:r>
              <w:rPr>
                <w:rFonts w:eastAsia="楷体" w:cs="Times New Roman"/>
                <w:i/>
                <w:kern w:val="0"/>
                <w:sz w:val="20"/>
                <w:szCs w:val="21"/>
              </w:rPr>
              <w:t>v.</w:t>
            </w:r>
            <w:r>
              <w:rPr>
                <w:rFonts w:eastAsia="楷体" w:cs="Times New Roman"/>
                <w:kern w:val="0"/>
                <w:sz w:val="20"/>
                <w:szCs w:val="21"/>
              </w:rPr>
              <w:t xml:space="preserve"> </w:t>
            </w:r>
            <w:r>
              <w:rPr>
                <w:rFonts w:hint="eastAsia" w:eastAsia="楷体" w:cs="Times New Roman"/>
                <w:kern w:val="0"/>
                <w:sz w:val="20"/>
                <w:szCs w:val="21"/>
              </w:rPr>
              <w:t>拖（动）；拉（动）</w:t>
            </w:r>
          </w:p>
        </w:tc>
      </w:tr>
    </w:tbl>
    <w:p w14:paraId="015AE580">
      <w:pPr>
        <w:widowControl/>
        <w:spacing w:line="240" w:lineRule="auto"/>
        <w:ind w:left="0" w:firstLine="0" w:firstLineChars="0"/>
        <w:jc w:val="left"/>
        <w:outlineLvl w:val="9"/>
      </w:pPr>
      <w:r>
        <w:br w:type="page"/>
      </w:r>
    </w:p>
    <w:p w14:paraId="6A7377B3">
      <w:pPr>
        <w:keepNext/>
        <w:keepLines/>
        <w:spacing w:line="380" w:lineRule="exact"/>
        <w:ind w:left="285" w:hanging="285" w:hangingChars="135"/>
        <w:outlineLvl w:val="9"/>
        <w:rPr>
          <w:rFonts w:cs="Times New Roman"/>
          <w:b/>
          <w:color w:val="9BBB59"/>
          <w:szCs w:val="21"/>
        </w:rPr>
      </w:pPr>
      <w:r>
        <w:rPr>
          <w:rFonts w:hint="eastAsia" w:cs="Times New Roman"/>
          <w:b/>
          <w:color w:val="9BBB59"/>
          <w:szCs w:val="21"/>
        </w:rPr>
        <w:t>参考答案</w:t>
      </w:r>
    </w:p>
    <w:p w14:paraId="525FD2D8">
      <w:pPr>
        <w:spacing w:line="390" w:lineRule="exact"/>
        <w:ind w:left="0" w:firstLine="0" w:firstLineChars="0"/>
        <w:jc w:val="left"/>
        <w:outlineLvl w:val="9"/>
        <w:rPr>
          <w:rFonts w:cs="Times New Roman" w:asciiTheme="majorEastAsia" w:hAnsiTheme="majorEastAsia" w:eastAsiaTheme="majorEastAsia"/>
          <w:b/>
          <w:color w:val="9BBB59"/>
          <w:szCs w:val="21"/>
        </w:rPr>
      </w:pPr>
      <w:r>
        <w:rPr>
          <w:rFonts w:hint="eastAsia" w:cs="Times New Roman" w:asciiTheme="majorEastAsia" w:hAnsiTheme="majorEastAsia" w:eastAsiaTheme="majorEastAsia"/>
          <w:b/>
          <w:color w:val="9BBB59"/>
          <w:szCs w:val="21"/>
        </w:rPr>
        <w:t>（十八）</w:t>
      </w:r>
    </w:p>
    <w:p w14:paraId="2B101ED6">
      <w:pPr>
        <w:spacing w:line="380" w:lineRule="exact"/>
        <w:ind w:left="283" w:hanging="283" w:hangingChars="135"/>
        <w:rPr>
          <w:rFonts w:cs="Times New Roman"/>
        </w:rPr>
      </w:pPr>
      <w:r>
        <w:rPr>
          <w:rFonts w:cs="Times New Roman"/>
        </w:rPr>
        <w:t>1. B</w:t>
      </w:r>
      <w:r>
        <w:rPr>
          <w:rFonts w:cs="Times New Roman"/>
        </w:rPr>
        <w:tab/>
      </w:r>
      <w:r>
        <w:rPr>
          <w:rFonts w:cs="Times New Roman"/>
        </w:rPr>
        <w:t>2. B</w:t>
      </w:r>
      <w:r>
        <w:rPr>
          <w:rFonts w:cs="Times New Roman"/>
        </w:rPr>
        <w:tab/>
      </w:r>
      <w:r>
        <w:rPr>
          <w:rFonts w:cs="Times New Roman"/>
        </w:rPr>
        <w:t>3. A</w:t>
      </w:r>
      <w:r>
        <w:rPr>
          <w:rFonts w:cs="Times New Roman"/>
        </w:rPr>
        <w:tab/>
      </w:r>
      <w:r>
        <w:rPr>
          <w:rFonts w:cs="Times New Roman"/>
        </w:rPr>
        <w:t>4. C</w:t>
      </w:r>
      <w:r>
        <w:rPr>
          <w:rFonts w:cs="Times New Roman"/>
        </w:rPr>
        <w:tab/>
      </w:r>
      <w:r>
        <w:rPr>
          <w:rFonts w:cs="Times New Roman"/>
        </w:rPr>
        <w:t>5. B</w:t>
      </w:r>
    </w:p>
    <w:p w14:paraId="247BB436">
      <w:pPr>
        <w:spacing w:line="380" w:lineRule="exact"/>
        <w:ind w:left="283" w:hanging="283" w:hangingChars="135"/>
        <w:rPr>
          <w:rFonts w:cs="Times New Roman"/>
        </w:rPr>
      </w:pPr>
      <w:r>
        <w:rPr>
          <w:rFonts w:cs="Times New Roman"/>
        </w:rPr>
        <w:t>6. C</w:t>
      </w:r>
      <w:r>
        <w:rPr>
          <w:rFonts w:cs="Times New Roman"/>
        </w:rPr>
        <w:tab/>
      </w:r>
      <w:r>
        <w:rPr>
          <w:rFonts w:cs="Times New Roman"/>
        </w:rPr>
        <w:t>7. B</w:t>
      </w:r>
      <w:r>
        <w:rPr>
          <w:rFonts w:cs="Times New Roman"/>
        </w:rPr>
        <w:tab/>
      </w:r>
      <w:r>
        <w:rPr>
          <w:rFonts w:cs="Times New Roman"/>
        </w:rPr>
        <w:t>8. A</w:t>
      </w:r>
      <w:r>
        <w:rPr>
          <w:rFonts w:cs="Times New Roman"/>
        </w:rPr>
        <w:tab/>
      </w:r>
      <w:r>
        <w:rPr>
          <w:rFonts w:cs="Times New Roman"/>
        </w:rPr>
        <w:t>9. A</w:t>
      </w:r>
      <w:r>
        <w:rPr>
          <w:rFonts w:cs="Times New Roman"/>
        </w:rPr>
        <w:tab/>
      </w:r>
      <w:r>
        <w:rPr>
          <w:rFonts w:cs="Times New Roman"/>
        </w:rPr>
        <w:t>10. C</w:t>
      </w:r>
    </w:p>
    <w:p w14:paraId="38BD457F">
      <w:pPr>
        <w:spacing w:line="380" w:lineRule="exact"/>
        <w:ind w:left="283" w:hanging="283" w:hangingChars="135"/>
        <w:rPr>
          <w:rFonts w:cs="Times New Roman"/>
        </w:rPr>
      </w:pPr>
      <w:r>
        <w:rPr>
          <w:rFonts w:cs="Times New Roman"/>
        </w:rPr>
        <w:t>11. A</w:t>
      </w:r>
      <w:r>
        <w:rPr>
          <w:rFonts w:cs="Times New Roman"/>
        </w:rPr>
        <w:tab/>
      </w:r>
      <w:r>
        <w:rPr>
          <w:rFonts w:cs="Times New Roman"/>
        </w:rPr>
        <w:t>12. A</w:t>
      </w:r>
      <w:r>
        <w:rPr>
          <w:rFonts w:cs="Times New Roman"/>
        </w:rPr>
        <w:tab/>
      </w:r>
      <w:r>
        <w:rPr>
          <w:rFonts w:cs="Times New Roman"/>
        </w:rPr>
        <w:t>13. C</w:t>
      </w:r>
      <w:r>
        <w:rPr>
          <w:rFonts w:cs="Times New Roman"/>
        </w:rPr>
        <w:tab/>
      </w:r>
      <w:r>
        <w:rPr>
          <w:rFonts w:cs="Times New Roman"/>
        </w:rPr>
        <w:t>14. A</w:t>
      </w:r>
      <w:r>
        <w:rPr>
          <w:rFonts w:cs="Times New Roman"/>
        </w:rPr>
        <w:tab/>
      </w:r>
      <w:r>
        <w:rPr>
          <w:rFonts w:cs="Times New Roman"/>
        </w:rPr>
        <w:t>15. B</w:t>
      </w:r>
    </w:p>
    <w:p w14:paraId="393B44D2">
      <w:pPr>
        <w:spacing w:line="390" w:lineRule="exact"/>
        <w:ind w:left="283" w:hanging="283" w:hangingChars="135"/>
        <w:outlineLvl w:val="9"/>
        <w:rPr>
          <w:color w:val="000000" w:themeColor="text1"/>
        </w:rPr>
      </w:pPr>
      <w:r>
        <w:rPr>
          <w:rFonts w:cs="Times New Roman"/>
        </w:rPr>
        <w:t>16. C</w:t>
      </w:r>
      <w:r>
        <w:rPr>
          <w:rFonts w:cs="Times New Roman"/>
        </w:rPr>
        <w:tab/>
      </w:r>
      <w:r>
        <w:rPr>
          <w:rFonts w:cs="Times New Roman"/>
        </w:rPr>
        <w:t>17. A</w:t>
      </w:r>
      <w:r>
        <w:rPr>
          <w:rFonts w:cs="Times New Roman"/>
        </w:rPr>
        <w:tab/>
      </w:r>
      <w:r>
        <w:rPr>
          <w:rFonts w:cs="Times New Roman"/>
        </w:rPr>
        <w:t>18. C</w:t>
      </w:r>
      <w:r>
        <w:rPr>
          <w:rFonts w:cs="Times New Roman"/>
        </w:rPr>
        <w:tab/>
      </w:r>
      <w:r>
        <w:rPr>
          <w:rFonts w:cs="Times New Roman"/>
        </w:rPr>
        <w:t>19. B</w:t>
      </w:r>
      <w:r>
        <w:rPr>
          <w:rFonts w:cs="Times New Roman"/>
        </w:rPr>
        <w:tab/>
      </w:r>
      <w:r>
        <w:rPr>
          <w:rFonts w:cs="Times New Roman"/>
        </w:rPr>
        <w:t>20. B</w:t>
      </w:r>
    </w:p>
    <w:sectPr>
      <w:headerReference r:id="rId7" w:type="first"/>
      <w:footerReference r:id="rId10" w:type="first"/>
      <w:headerReference r:id="rId5" w:type="default"/>
      <w:footerReference r:id="rId8" w:type="default"/>
      <w:headerReference r:id="rId6" w:type="even"/>
      <w:footerReference r:id="rId9" w:type="even"/>
      <w:pgSz w:w="12247" w:h="17180"/>
      <w:pgMar w:top="1418" w:right="1162" w:bottom="1418" w:left="1162" w:header="510" w:footer="680" w:gutter="0"/>
      <w:pgNumType w:start="31"/>
      <w:cols w:space="425" w:num="1"/>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hanging="117"/>
      </w:pPr>
      <w:r>
        <w:separator/>
      </w:r>
    </w:p>
  </w:endnote>
  <w:endnote w:type="continuationSeparator" w:id="1">
    <w:p>
      <w:pPr>
        <w:spacing w:line="240" w:lineRule="auto"/>
        <w:ind w:hanging="117"/>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方正小标宋_GBK">
    <w:altName w:val="微软雅黑"/>
    <w:panose1 w:val="03000509000000000000"/>
    <w:charset w:val="86"/>
    <w:family w:val="script"/>
    <w:pitch w:val="default"/>
    <w:sig w:usb0="00000000" w:usb1="00000000" w:usb2="00000010" w:usb3="00000000" w:csb0="00040000" w:csb1="00000000"/>
  </w:font>
  <w:font w:name="微软雅黑">
    <w:panose1 w:val="020B0503020204020204"/>
    <w:charset w:val="86"/>
    <w:family w:val="swiss"/>
    <w:pitch w:val="default"/>
    <w:sig w:usb0="80000287" w:usb1="2ACF3C50" w:usb2="00000016" w:usb3="00000000" w:csb0="0004001F" w:csb1="00000000"/>
  </w:font>
  <w:font w:name="Cambria">
    <w:panose1 w:val="02040503050406030204"/>
    <w:charset w:val="00"/>
    <w:family w:val="roman"/>
    <w:pitch w:val="default"/>
    <w:sig w:usb0="E00006FF" w:usb1="420024FF" w:usb2="02000000" w:usb3="00000000" w:csb0="2000019F" w:csb1="00000000"/>
  </w:font>
  <w:font w:name="Helvetica">
    <w:altName w:val="Arial"/>
    <w:panose1 w:val="020B0604020202020204"/>
    <w:charset w:val="00"/>
    <w:family w:val="swiss"/>
    <w:pitch w:val="default"/>
    <w:sig w:usb0="00000000" w:usb1="00000000" w:usb2="00000009" w:usb3="00000000" w:csb0="000001FF" w:csb1="00000000"/>
  </w:font>
  <w:font w:name="ヒラギノ角ゴ Pro W3">
    <w:altName w:val="MS Gothic"/>
    <w:panose1 w:val="00000000000000000000"/>
    <w:charset w:val="00"/>
    <w:family w:val="roman"/>
    <w:pitch w:val="default"/>
    <w:sig w:usb0="00000000" w:usb1="00000000" w:usb2="00000000" w:usb3="00000000" w:csb0="00000000" w:csb1="00000000"/>
  </w:font>
  <w:font w:name="MS Gothic">
    <w:panose1 w:val="020B0609070205080204"/>
    <w:charset w:val="80"/>
    <w:family w:val="auto"/>
    <w:pitch w:val="default"/>
    <w:sig w:usb0="E00002FF" w:usb1="6AC7FDFB" w:usb2="08000012" w:usb3="00000000" w:csb0="4002009F" w:csb1="DFD70000"/>
  </w:font>
  <w:font w:name="Arial Unicode MS">
    <w:altName w:val="宋体"/>
    <w:panose1 w:val="020B0604020202020204"/>
    <w:charset w:val="86"/>
    <w:family w:val="swiss"/>
    <w:pitch w:val="default"/>
    <w:sig w:usb0="00000000" w:usb1="00000000" w:usb2="0000003F" w:usb3="00000000" w:csb0="003F01FF" w:csb1="00000000"/>
  </w:font>
  <w:font w:name="方正书宋简体">
    <w:altName w:val="微软雅黑"/>
    <w:panose1 w:val="00000000000000000000"/>
    <w:charset w:val="86"/>
    <w:family w:val="auto"/>
    <w:pitch w:val="default"/>
    <w:sig w:usb0="00000000" w:usb1="00000000" w:usb2="00000010" w:usb3="00000000" w:csb0="00040000"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modern"/>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方正黑体_GBK">
    <w:altName w:val="微软雅黑"/>
    <w:panose1 w:val="03000509000000000000"/>
    <w:charset w:val="86"/>
    <w:family w:val="script"/>
    <w:pitch w:val="default"/>
    <w:sig w:usb0="00000000" w:usb1="00000000" w:usb2="00000010" w:usb3="00000000" w:csb0="00040000" w:csb1="00000000"/>
  </w:font>
  <w:font w:name="思源黑体 CN Regular">
    <w:altName w:val="黑体"/>
    <w:panose1 w:val="00000000000000000000"/>
    <w:charset w:val="86"/>
    <w:family w:val="swiss"/>
    <w:pitch w:val="default"/>
    <w:sig w:usb0="00000000" w:usb1="00000000" w:usb2="00000016" w:usb3="00000000" w:csb0="00060107"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93EF30">
    <w:pPr>
      <w:pStyle w:val="8"/>
      <w:ind w:left="101" w:hanging="10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67DF2FD">
    <w:pPr>
      <w:tabs>
        <w:tab w:val="left" w:pos="1524"/>
      </w:tabs>
      <w:ind w:left="101" w:hanging="101"/>
      <w:rPr>
        <w:sz w:val="18"/>
        <w:szCs w:val="18"/>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EEB9BB">
    <w:pPr>
      <w:pStyle w:val="8"/>
      <w:ind w:left="101" w:hanging="10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hanging="117"/>
      </w:pPr>
      <w:r>
        <w:separator/>
      </w:r>
    </w:p>
  </w:footnote>
  <w:footnote w:type="continuationSeparator" w:id="1">
    <w:p>
      <w:pPr>
        <w:spacing w:line="240" w:lineRule="auto"/>
        <w:ind w:hanging="117"/>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AD4B19">
    <w:pPr>
      <w:ind w:left="118" w:hanging="1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446A03">
    <w:pPr>
      <w:ind w:left="0" w:firstLine="0" w:firstLineChars="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3D278D">
    <w:pPr>
      <w:pStyle w:val="9"/>
      <w:ind w:left="101" w:hanging="101"/>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isplayBackgroundShape w:val="1"/>
  <w:bordersDoNotSurroundHeader w:val="1"/>
  <w:bordersDoNotSurroundFooter w:val="1"/>
  <w:documentProtection w:enforcement="0"/>
  <w:defaultTabStop w:val="945"/>
  <w:evenAndOddHeaders w:val="1"/>
  <w:characterSpacingControl w:val="doNotCompress"/>
  <w:footnotePr>
    <w:footnote w:id="0"/>
    <w:footnote w:id="1"/>
  </w:footnotePr>
  <w:endnotePr>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I0NTE3NjUzMTc0NzRQ0lEKTi0uzszPAykwrAUAOIxBciwAAAA="/>
  </w:docVars>
  <w:rsids>
    <w:rsidRoot w:val="00764499"/>
    <w:rsid w:val="00000365"/>
    <w:rsid w:val="0000039D"/>
    <w:rsid w:val="0000065E"/>
    <w:rsid w:val="000008C9"/>
    <w:rsid w:val="0000113A"/>
    <w:rsid w:val="00001290"/>
    <w:rsid w:val="000019C4"/>
    <w:rsid w:val="00001BD2"/>
    <w:rsid w:val="00001EFE"/>
    <w:rsid w:val="00002563"/>
    <w:rsid w:val="000025DC"/>
    <w:rsid w:val="0000283D"/>
    <w:rsid w:val="00002E1A"/>
    <w:rsid w:val="0000301D"/>
    <w:rsid w:val="000032B4"/>
    <w:rsid w:val="00003E7F"/>
    <w:rsid w:val="00005315"/>
    <w:rsid w:val="00005B14"/>
    <w:rsid w:val="00005D10"/>
    <w:rsid w:val="000062B0"/>
    <w:rsid w:val="00006576"/>
    <w:rsid w:val="000069C9"/>
    <w:rsid w:val="00006A8C"/>
    <w:rsid w:val="00006C26"/>
    <w:rsid w:val="00007323"/>
    <w:rsid w:val="00007AF4"/>
    <w:rsid w:val="00007B70"/>
    <w:rsid w:val="00007C3B"/>
    <w:rsid w:val="00010FA0"/>
    <w:rsid w:val="00010FC7"/>
    <w:rsid w:val="0001146D"/>
    <w:rsid w:val="00011846"/>
    <w:rsid w:val="00011C42"/>
    <w:rsid w:val="00011D21"/>
    <w:rsid w:val="00013084"/>
    <w:rsid w:val="00013558"/>
    <w:rsid w:val="00013744"/>
    <w:rsid w:val="00013CC3"/>
    <w:rsid w:val="000149AD"/>
    <w:rsid w:val="000149B8"/>
    <w:rsid w:val="00014E37"/>
    <w:rsid w:val="000151C8"/>
    <w:rsid w:val="000155E3"/>
    <w:rsid w:val="00015BD6"/>
    <w:rsid w:val="00016327"/>
    <w:rsid w:val="00016EB6"/>
    <w:rsid w:val="00017212"/>
    <w:rsid w:val="0001768E"/>
    <w:rsid w:val="00017A88"/>
    <w:rsid w:val="00017C23"/>
    <w:rsid w:val="000202BF"/>
    <w:rsid w:val="000202FC"/>
    <w:rsid w:val="0002034F"/>
    <w:rsid w:val="00020356"/>
    <w:rsid w:val="000208F4"/>
    <w:rsid w:val="00022534"/>
    <w:rsid w:val="00023A4E"/>
    <w:rsid w:val="00023C18"/>
    <w:rsid w:val="00024438"/>
    <w:rsid w:val="000245A2"/>
    <w:rsid w:val="00025191"/>
    <w:rsid w:val="000254F6"/>
    <w:rsid w:val="00025842"/>
    <w:rsid w:val="00025D3D"/>
    <w:rsid w:val="00026038"/>
    <w:rsid w:val="00026296"/>
    <w:rsid w:val="000262F2"/>
    <w:rsid w:val="0002695D"/>
    <w:rsid w:val="000273FD"/>
    <w:rsid w:val="0002778C"/>
    <w:rsid w:val="000302A6"/>
    <w:rsid w:val="000307AC"/>
    <w:rsid w:val="00030C1B"/>
    <w:rsid w:val="00031422"/>
    <w:rsid w:val="00031AB5"/>
    <w:rsid w:val="000325F7"/>
    <w:rsid w:val="00032714"/>
    <w:rsid w:val="000334C7"/>
    <w:rsid w:val="000334F8"/>
    <w:rsid w:val="000336C0"/>
    <w:rsid w:val="0003381D"/>
    <w:rsid w:val="0003476E"/>
    <w:rsid w:val="00034ADD"/>
    <w:rsid w:val="00034D1B"/>
    <w:rsid w:val="00035A68"/>
    <w:rsid w:val="000363CC"/>
    <w:rsid w:val="00036450"/>
    <w:rsid w:val="00036487"/>
    <w:rsid w:val="00036889"/>
    <w:rsid w:val="00036B03"/>
    <w:rsid w:val="00037278"/>
    <w:rsid w:val="00037756"/>
    <w:rsid w:val="00037A47"/>
    <w:rsid w:val="00037B66"/>
    <w:rsid w:val="000403C3"/>
    <w:rsid w:val="0004082D"/>
    <w:rsid w:val="000409FC"/>
    <w:rsid w:val="00040AEE"/>
    <w:rsid w:val="00040B67"/>
    <w:rsid w:val="00040BAA"/>
    <w:rsid w:val="00040FD9"/>
    <w:rsid w:val="000413FF"/>
    <w:rsid w:val="00041C9C"/>
    <w:rsid w:val="00041D3A"/>
    <w:rsid w:val="00042230"/>
    <w:rsid w:val="000422FC"/>
    <w:rsid w:val="00043045"/>
    <w:rsid w:val="0004318E"/>
    <w:rsid w:val="0004325D"/>
    <w:rsid w:val="0004357D"/>
    <w:rsid w:val="0004359E"/>
    <w:rsid w:val="000435A7"/>
    <w:rsid w:val="00043A3E"/>
    <w:rsid w:val="00043D0D"/>
    <w:rsid w:val="0004460F"/>
    <w:rsid w:val="00044B3B"/>
    <w:rsid w:val="00044FF9"/>
    <w:rsid w:val="000450FE"/>
    <w:rsid w:val="00045367"/>
    <w:rsid w:val="000453E2"/>
    <w:rsid w:val="0004552B"/>
    <w:rsid w:val="00045ECB"/>
    <w:rsid w:val="0004692A"/>
    <w:rsid w:val="00046CBD"/>
    <w:rsid w:val="00046ED3"/>
    <w:rsid w:val="00046F0E"/>
    <w:rsid w:val="00047F19"/>
    <w:rsid w:val="00047FC1"/>
    <w:rsid w:val="000501A8"/>
    <w:rsid w:val="0005033F"/>
    <w:rsid w:val="00050A5D"/>
    <w:rsid w:val="0005129B"/>
    <w:rsid w:val="00052137"/>
    <w:rsid w:val="000521C4"/>
    <w:rsid w:val="000522EC"/>
    <w:rsid w:val="00052E27"/>
    <w:rsid w:val="00052E57"/>
    <w:rsid w:val="00053299"/>
    <w:rsid w:val="00053563"/>
    <w:rsid w:val="000535A5"/>
    <w:rsid w:val="00053784"/>
    <w:rsid w:val="00053BE7"/>
    <w:rsid w:val="00053C09"/>
    <w:rsid w:val="00054DFB"/>
    <w:rsid w:val="00054FE7"/>
    <w:rsid w:val="00055140"/>
    <w:rsid w:val="00055142"/>
    <w:rsid w:val="000558B8"/>
    <w:rsid w:val="00055AB9"/>
    <w:rsid w:val="00056CDE"/>
    <w:rsid w:val="000574B2"/>
    <w:rsid w:val="000575ED"/>
    <w:rsid w:val="0005780D"/>
    <w:rsid w:val="00057F0B"/>
    <w:rsid w:val="0006000C"/>
    <w:rsid w:val="00060435"/>
    <w:rsid w:val="000608D4"/>
    <w:rsid w:val="00060DBE"/>
    <w:rsid w:val="00060E1A"/>
    <w:rsid w:val="0006107C"/>
    <w:rsid w:val="00061265"/>
    <w:rsid w:val="000614B5"/>
    <w:rsid w:val="00061994"/>
    <w:rsid w:val="000621A5"/>
    <w:rsid w:val="000623E6"/>
    <w:rsid w:val="00062643"/>
    <w:rsid w:val="000626C8"/>
    <w:rsid w:val="00062A36"/>
    <w:rsid w:val="00062B73"/>
    <w:rsid w:val="00062B7F"/>
    <w:rsid w:val="00062D59"/>
    <w:rsid w:val="00063409"/>
    <w:rsid w:val="000635C2"/>
    <w:rsid w:val="0006370C"/>
    <w:rsid w:val="00063731"/>
    <w:rsid w:val="00063819"/>
    <w:rsid w:val="00063ED7"/>
    <w:rsid w:val="00064072"/>
    <w:rsid w:val="000641CA"/>
    <w:rsid w:val="00064C10"/>
    <w:rsid w:val="00064C53"/>
    <w:rsid w:val="00064CC8"/>
    <w:rsid w:val="000654FF"/>
    <w:rsid w:val="000656CD"/>
    <w:rsid w:val="00065846"/>
    <w:rsid w:val="000658EF"/>
    <w:rsid w:val="00065D96"/>
    <w:rsid w:val="0006604B"/>
    <w:rsid w:val="00066210"/>
    <w:rsid w:val="00066688"/>
    <w:rsid w:val="000667CA"/>
    <w:rsid w:val="00066EFA"/>
    <w:rsid w:val="0006700E"/>
    <w:rsid w:val="0006713B"/>
    <w:rsid w:val="00067853"/>
    <w:rsid w:val="00067A3C"/>
    <w:rsid w:val="00070917"/>
    <w:rsid w:val="000713DE"/>
    <w:rsid w:val="00071543"/>
    <w:rsid w:val="00072299"/>
    <w:rsid w:val="00072C78"/>
    <w:rsid w:val="00072C8C"/>
    <w:rsid w:val="0007353F"/>
    <w:rsid w:val="000736C2"/>
    <w:rsid w:val="000737B5"/>
    <w:rsid w:val="00073C78"/>
    <w:rsid w:val="0007416B"/>
    <w:rsid w:val="00074910"/>
    <w:rsid w:val="00075630"/>
    <w:rsid w:val="00075802"/>
    <w:rsid w:val="00075E0D"/>
    <w:rsid w:val="00075EDD"/>
    <w:rsid w:val="00076168"/>
    <w:rsid w:val="00076CD9"/>
    <w:rsid w:val="0007717F"/>
    <w:rsid w:val="00077563"/>
    <w:rsid w:val="000803AD"/>
    <w:rsid w:val="00080778"/>
    <w:rsid w:val="0008084F"/>
    <w:rsid w:val="000809CA"/>
    <w:rsid w:val="00082283"/>
    <w:rsid w:val="00082923"/>
    <w:rsid w:val="00082934"/>
    <w:rsid w:val="00082F4D"/>
    <w:rsid w:val="000837FD"/>
    <w:rsid w:val="00083BB2"/>
    <w:rsid w:val="00083CB9"/>
    <w:rsid w:val="000843D3"/>
    <w:rsid w:val="00084623"/>
    <w:rsid w:val="00084E3D"/>
    <w:rsid w:val="00085309"/>
    <w:rsid w:val="00085DC4"/>
    <w:rsid w:val="00085EBE"/>
    <w:rsid w:val="00086346"/>
    <w:rsid w:val="00086976"/>
    <w:rsid w:val="00086A55"/>
    <w:rsid w:val="000871FC"/>
    <w:rsid w:val="00087684"/>
    <w:rsid w:val="0008770E"/>
    <w:rsid w:val="00087FCE"/>
    <w:rsid w:val="00090EDD"/>
    <w:rsid w:val="0009178D"/>
    <w:rsid w:val="00091D85"/>
    <w:rsid w:val="00091F89"/>
    <w:rsid w:val="00092422"/>
    <w:rsid w:val="0009248C"/>
    <w:rsid w:val="00092DA8"/>
    <w:rsid w:val="00092E8D"/>
    <w:rsid w:val="000935CB"/>
    <w:rsid w:val="00093F58"/>
    <w:rsid w:val="00093F76"/>
    <w:rsid w:val="000944B3"/>
    <w:rsid w:val="00094FF0"/>
    <w:rsid w:val="00095200"/>
    <w:rsid w:val="0009565B"/>
    <w:rsid w:val="00095712"/>
    <w:rsid w:val="00095BBA"/>
    <w:rsid w:val="00095D52"/>
    <w:rsid w:val="000965D6"/>
    <w:rsid w:val="0009691B"/>
    <w:rsid w:val="000969DC"/>
    <w:rsid w:val="000970C3"/>
    <w:rsid w:val="00097101"/>
    <w:rsid w:val="0009777D"/>
    <w:rsid w:val="00097D34"/>
    <w:rsid w:val="000A0841"/>
    <w:rsid w:val="000A0B8C"/>
    <w:rsid w:val="000A0BCB"/>
    <w:rsid w:val="000A1296"/>
    <w:rsid w:val="000A16B4"/>
    <w:rsid w:val="000A1FE8"/>
    <w:rsid w:val="000A202D"/>
    <w:rsid w:val="000A2757"/>
    <w:rsid w:val="000A29BA"/>
    <w:rsid w:val="000A2D8A"/>
    <w:rsid w:val="000A34F4"/>
    <w:rsid w:val="000A3A07"/>
    <w:rsid w:val="000A4417"/>
    <w:rsid w:val="000A475B"/>
    <w:rsid w:val="000A4808"/>
    <w:rsid w:val="000A5089"/>
    <w:rsid w:val="000A52A7"/>
    <w:rsid w:val="000A5508"/>
    <w:rsid w:val="000A5C9F"/>
    <w:rsid w:val="000A6167"/>
    <w:rsid w:val="000A6732"/>
    <w:rsid w:val="000A6784"/>
    <w:rsid w:val="000A75B1"/>
    <w:rsid w:val="000A783A"/>
    <w:rsid w:val="000A790A"/>
    <w:rsid w:val="000A79C6"/>
    <w:rsid w:val="000A7A5E"/>
    <w:rsid w:val="000A7AD6"/>
    <w:rsid w:val="000A7E76"/>
    <w:rsid w:val="000B0079"/>
    <w:rsid w:val="000B0373"/>
    <w:rsid w:val="000B047A"/>
    <w:rsid w:val="000B1075"/>
    <w:rsid w:val="000B131B"/>
    <w:rsid w:val="000B13CA"/>
    <w:rsid w:val="000B15FA"/>
    <w:rsid w:val="000B18F8"/>
    <w:rsid w:val="000B190B"/>
    <w:rsid w:val="000B1B1A"/>
    <w:rsid w:val="000B1C5F"/>
    <w:rsid w:val="000B236D"/>
    <w:rsid w:val="000B24C3"/>
    <w:rsid w:val="000B24E6"/>
    <w:rsid w:val="000B44DE"/>
    <w:rsid w:val="000B495C"/>
    <w:rsid w:val="000B4974"/>
    <w:rsid w:val="000B558B"/>
    <w:rsid w:val="000B566B"/>
    <w:rsid w:val="000B5FC2"/>
    <w:rsid w:val="000B641C"/>
    <w:rsid w:val="000B6A54"/>
    <w:rsid w:val="000B724F"/>
    <w:rsid w:val="000B7270"/>
    <w:rsid w:val="000B7646"/>
    <w:rsid w:val="000C0B69"/>
    <w:rsid w:val="000C0C1D"/>
    <w:rsid w:val="000C0C49"/>
    <w:rsid w:val="000C0E2E"/>
    <w:rsid w:val="000C0F1A"/>
    <w:rsid w:val="000C11CF"/>
    <w:rsid w:val="000C1221"/>
    <w:rsid w:val="000C1292"/>
    <w:rsid w:val="000C1BBB"/>
    <w:rsid w:val="000C1BF1"/>
    <w:rsid w:val="000C2145"/>
    <w:rsid w:val="000C2BFD"/>
    <w:rsid w:val="000C3D25"/>
    <w:rsid w:val="000C40AC"/>
    <w:rsid w:val="000C46B1"/>
    <w:rsid w:val="000C4E63"/>
    <w:rsid w:val="000C54CD"/>
    <w:rsid w:val="000C5645"/>
    <w:rsid w:val="000C57CB"/>
    <w:rsid w:val="000C6C3D"/>
    <w:rsid w:val="000C7043"/>
    <w:rsid w:val="000C7521"/>
    <w:rsid w:val="000C77F3"/>
    <w:rsid w:val="000C7869"/>
    <w:rsid w:val="000C7FAB"/>
    <w:rsid w:val="000D0AFF"/>
    <w:rsid w:val="000D0B8E"/>
    <w:rsid w:val="000D10AE"/>
    <w:rsid w:val="000D12CF"/>
    <w:rsid w:val="000D136B"/>
    <w:rsid w:val="000D13FB"/>
    <w:rsid w:val="000D178A"/>
    <w:rsid w:val="000D1867"/>
    <w:rsid w:val="000D1AB0"/>
    <w:rsid w:val="000D1D86"/>
    <w:rsid w:val="000D1F37"/>
    <w:rsid w:val="000D1FC2"/>
    <w:rsid w:val="000D283E"/>
    <w:rsid w:val="000D289C"/>
    <w:rsid w:val="000D2FCD"/>
    <w:rsid w:val="000D35B5"/>
    <w:rsid w:val="000D39F1"/>
    <w:rsid w:val="000D4617"/>
    <w:rsid w:val="000D476A"/>
    <w:rsid w:val="000D4EE6"/>
    <w:rsid w:val="000D5534"/>
    <w:rsid w:val="000D5CDC"/>
    <w:rsid w:val="000D6C71"/>
    <w:rsid w:val="000D779A"/>
    <w:rsid w:val="000D78C6"/>
    <w:rsid w:val="000E01C3"/>
    <w:rsid w:val="000E0B98"/>
    <w:rsid w:val="000E0D96"/>
    <w:rsid w:val="000E0E93"/>
    <w:rsid w:val="000E1021"/>
    <w:rsid w:val="000E1950"/>
    <w:rsid w:val="000E2231"/>
    <w:rsid w:val="000E223B"/>
    <w:rsid w:val="000E2251"/>
    <w:rsid w:val="000E25E6"/>
    <w:rsid w:val="000E283D"/>
    <w:rsid w:val="000E2B66"/>
    <w:rsid w:val="000E38E8"/>
    <w:rsid w:val="000E4717"/>
    <w:rsid w:val="000E4E00"/>
    <w:rsid w:val="000E55AB"/>
    <w:rsid w:val="000E6AB5"/>
    <w:rsid w:val="000E6B12"/>
    <w:rsid w:val="000E6C0C"/>
    <w:rsid w:val="000E718D"/>
    <w:rsid w:val="000E779A"/>
    <w:rsid w:val="000E7820"/>
    <w:rsid w:val="000F01D2"/>
    <w:rsid w:val="000F03F5"/>
    <w:rsid w:val="000F0763"/>
    <w:rsid w:val="000F1010"/>
    <w:rsid w:val="000F1449"/>
    <w:rsid w:val="000F15A1"/>
    <w:rsid w:val="000F16D5"/>
    <w:rsid w:val="000F1B59"/>
    <w:rsid w:val="000F2118"/>
    <w:rsid w:val="000F22AB"/>
    <w:rsid w:val="000F2640"/>
    <w:rsid w:val="000F2781"/>
    <w:rsid w:val="000F2C5D"/>
    <w:rsid w:val="000F2D45"/>
    <w:rsid w:val="000F32CE"/>
    <w:rsid w:val="000F3859"/>
    <w:rsid w:val="000F38F7"/>
    <w:rsid w:val="000F3938"/>
    <w:rsid w:val="000F3941"/>
    <w:rsid w:val="000F447A"/>
    <w:rsid w:val="000F4876"/>
    <w:rsid w:val="000F4CF4"/>
    <w:rsid w:val="000F595A"/>
    <w:rsid w:val="000F5EBF"/>
    <w:rsid w:val="000F60AB"/>
    <w:rsid w:val="000F68B1"/>
    <w:rsid w:val="000F69DC"/>
    <w:rsid w:val="000F7B11"/>
    <w:rsid w:val="000F7E15"/>
    <w:rsid w:val="0010031C"/>
    <w:rsid w:val="0010044D"/>
    <w:rsid w:val="00100637"/>
    <w:rsid w:val="00100BB6"/>
    <w:rsid w:val="00100E3C"/>
    <w:rsid w:val="001013DF"/>
    <w:rsid w:val="00101520"/>
    <w:rsid w:val="00101525"/>
    <w:rsid w:val="0010313A"/>
    <w:rsid w:val="0010343E"/>
    <w:rsid w:val="00103555"/>
    <w:rsid w:val="00103FB3"/>
    <w:rsid w:val="00103FE3"/>
    <w:rsid w:val="0010468C"/>
    <w:rsid w:val="00104B85"/>
    <w:rsid w:val="00104D4F"/>
    <w:rsid w:val="00104EDC"/>
    <w:rsid w:val="001052B0"/>
    <w:rsid w:val="001052BB"/>
    <w:rsid w:val="00105699"/>
    <w:rsid w:val="001061B4"/>
    <w:rsid w:val="001065C4"/>
    <w:rsid w:val="00106AF0"/>
    <w:rsid w:val="00106F36"/>
    <w:rsid w:val="00106F77"/>
    <w:rsid w:val="001070D4"/>
    <w:rsid w:val="00107E8A"/>
    <w:rsid w:val="00107F4B"/>
    <w:rsid w:val="001103C5"/>
    <w:rsid w:val="00110409"/>
    <w:rsid w:val="001108FE"/>
    <w:rsid w:val="00110C89"/>
    <w:rsid w:val="00110D27"/>
    <w:rsid w:val="00110D67"/>
    <w:rsid w:val="00111171"/>
    <w:rsid w:val="001113C0"/>
    <w:rsid w:val="00111437"/>
    <w:rsid w:val="00111480"/>
    <w:rsid w:val="00111636"/>
    <w:rsid w:val="00111CA4"/>
    <w:rsid w:val="00112235"/>
    <w:rsid w:val="00112AE6"/>
    <w:rsid w:val="00112E1A"/>
    <w:rsid w:val="001130E9"/>
    <w:rsid w:val="00113474"/>
    <w:rsid w:val="0011357E"/>
    <w:rsid w:val="00113CBC"/>
    <w:rsid w:val="0011407A"/>
    <w:rsid w:val="001141B1"/>
    <w:rsid w:val="0011455B"/>
    <w:rsid w:val="001149DD"/>
    <w:rsid w:val="00114BA5"/>
    <w:rsid w:val="00115570"/>
    <w:rsid w:val="00115D91"/>
    <w:rsid w:val="00116650"/>
    <w:rsid w:val="0011686A"/>
    <w:rsid w:val="00116B40"/>
    <w:rsid w:val="00116F18"/>
    <w:rsid w:val="00116F84"/>
    <w:rsid w:val="001173CB"/>
    <w:rsid w:val="00117AA5"/>
    <w:rsid w:val="00117D15"/>
    <w:rsid w:val="0012009F"/>
    <w:rsid w:val="001207CC"/>
    <w:rsid w:val="001209E1"/>
    <w:rsid w:val="00120A73"/>
    <w:rsid w:val="00120E25"/>
    <w:rsid w:val="00121230"/>
    <w:rsid w:val="001214D0"/>
    <w:rsid w:val="00121A18"/>
    <w:rsid w:val="001228C4"/>
    <w:rsid w:val="00123067"/>
    <w:rsid w:val="00123695"/>
    <w:rsid w:val="00123804"/>
    <w:rsid w:val="001239A0"/>
    <w:rsid w:val="00123A20"/>
    <w:rsid w:val="00123E87"/>
    <w:rsid w:val="0012440F"/>
    <w:rsid w:val="00124E63"/>
    <w:rsid w:val="00124F1D"/>
    <w:rsid w:val="0012503E"/>
    <w:rsid w:val="001252F1"/>
    <w:rsid w:val="00125825"/>
    <w:rsid w:val="001268D3"/>
    <w:rsid w:val="00126BC5"/>
    <w:rsid w:val="00126BCF"/>
    <w:rsid w:val="00126F05"/>
    <w:rsid w:val="001271CA"/>
    <w:rsid w:val="00127777"/>
    <w:rsid w:val="00127F2D"/>
    <w:rsid w:val="00130326"/>
    <w:rsid w:val="00130541"/>
    <w:rsid w:val="00130739"/>
    <w:rsid w:val="00130A13"/>
    <w:rsid w:val="00130AD8"/>
    <w:rsid w:val="00131284"/>
    <w:rsid w:val="00131CB0"/>
    <w:rsid w:val="00132C9A"/>
    <w:rsid w:val="00132CB2"/>
    <w:rsid w:val="00132E1E"/>
    <w:rsid w:val="001330B7"/>
    <w:rsid w:val="00133755"/>
    <w:rsid w:val="00133BB3"/>
    <w:rsid w:val="00133E4F"/>
    <w:rsid w:val="00134355"/>
    <w:rsid w:val="00134755"/>
    <w:rsid w:val="001355B8"/>
    <w:rsid w:val="001358CB"/>
    <w:rsid w:val="001363CC"/>
    <w:rsid w:val="00136444"/>
    <w:rsid w:val="001365CC"/>
    <w:rsid w:val="001368EE"/>
    <w:rsid w:val="00137409"/>
    <w:rsid w:val="00137C4A"/>
    <w:rsid w:val="001400EF"/>
    <w:rsid w:val="001408E8"/>
    <w:rsid w:val="0014093F"/>
    <w:rsid w:val="00140961"/>
    <w:rsid w:val="001409AC"/>
    <w:rsid w:val="00140D45"/>
    <w:rsid w:val="00141008"/>
    <w:rsid w:val="001419AF"/>
    <w:rsid w:val="00141A3C"/>
    <w:rsid w:val="0014234D"/>
    <w:rsid w:val="00142476"/>
    <w:rsid w:val="00142F9D"/>
    <w:rsid w:val="00143B13"/>
    <w:rsid w:val="00143D4B"/>
    <w:rsid w:val="00143F2D"/>
    <w:rsid w:val="00143FA6"/>
    <w:rsid w:val="001440A1"/>
    <w:rsid w:val="00145058"/>
    <w:rsid w:val="001454B8"/>
    <w:rsid w:val="00145757"/>
    <w:rsid w:val="001458E4"/>
    <w:rsid w:val="00146236"/>
    <w:rsid w:val="00146534"/>
    <w:rsid w:val="001467D9"/>
    <w:rsid w:val="00146D8E"/>
    <w:rsid w:val="00146DFB"/>
    <w:rsid w:val="00147086"/>
    <w:rsid w:val="001470EA"/>
    <w:rsid w:val="00147CE1"/>
    <w:rsid w:val="00150BB5"/>
    <w:rsid w:val="00150E58"/>
    <w:rsid w:val="00151350"/>
    <w:rsid w:val="00151620"/>
    <w:rsid w:val="001519C2"/>
    <w:rsid w:val="00151A05"/>
    <w:rsid w:val="00151F49"/>
    <w:rsid w:val="001521F1"/>
    <w:rsid w:val="001524F1"/>
    <w:rsid w:val="00152568"/>
    <w:rsid w:val="001526A4"/>
    <w:rsid w:val="00152B35"/>
    <w:rsid w:val="00152C2A"/>
    <w:rsid w:val="00152DF6"/>
    <w:rsid w:val="00153556"/>
    <w:rsid w:val="00153750"/>
    <w:rsid w:val="00153B3E"/>
    <w:rsid w:val="00154054"/>
    <w:rsid w:val="001541A6"/>
    <w:rsid w:val="001549A8"/>
    <w:rsid w:val="00154CB9"/>
    <w:rsid w:val="00154F30"/>
    <w:rsid w:val="00154F60"/>
    <w:rsid w:val="0015604D"/>
    <w:rsid w:val="0015634E"/>
    <w:rsid w:val="00156A46"/>
    <w:rsid w:val="00157113"/>
    <w:rsid w:val="001577EF"/>
    <w:rsid w:val="0015780A"/>
    <w:rsid w:val="00157FF5"/>
    <w:rsid w:val="001600B8"/>
    <w:rsid w:val="0016032B"/>
    <w:rsid w:val="001603EC"/>
    <w:rsid w:val="0016066B"/>
    <w:rsid w:val="00160790"/>
    <w:rsid w:val="00160E78"/>
    <w:rsid w:val="00161714"/>
    <w:rsid w:val="00161A09"/>
    <w:rsid w:val="00162389"/>
    <w:rsid w:val="00162624"/>
    <w:rsid w:val="00162C45"/>
    <w:rsid w:val="00163269"/>
    <w:rsid w:val="001633DC"/>
    <w:rsid w:val="00163A46"/>
    <w:rsid w:val="00163ACA"/>
    <w:rsid w:val="00164CFB"/>
    <w:rsid w:val="00164D76"/>
    <w:rsid w:val="00164DC7"/>
    <w:rsid w:val="00164DE5"/>
    <w:rsid w:val="00164E40"/>
    <w:rsid w:val="00165110"/>
    <w:rsid w:val="00165544"/>
    <w:rsid w:val="00165796"/>
    <w:rsid w:val="00165849"/>
    <w:rsid w:val="0016590E"/>
    <w:rsid w:val="00165CB0"/>
    <w:rsid w:val="00165CFE"/>
    <w:rsid w:val="00166A53"/>
    <w:rsid w:val="00166C6C"/>
    <w:rsid w:val="00167027"/>
    <w:rsid w:val="0016739F"/>
    <w:rsid w:val="001674F0"/>
    <w:rsid w:val="001678AB"/>
    <w:rsid w:val="00167AA1"/>
    <w:rsid w:val="00167B7D"/>
    <w:rsid w:val="00167CEB"/>
    <w:rsid w:val="00167CFC"/>
    <w:rsid w:val="00167F2A"/>
    <w:rsid w:val="00170596"/>
    <w:rsid w:val="00170759"/>
    <w:rsid w:val="001707E2"/>
    <w:rsid w:val="00170BA2"/>
    <w:rsid w:val="00170F63"/>
    <w:rsid w:val="001710EB"/>
    <w:rsid w:val="00171E18"/>
    <w:rsid w:val="00171E78"/>
    <w:rsid w:val="00171F5A"/>
    <w:rsid w:val="00171F67"/>
    <w:rsid w:val="00172A51"/>
    <w:rsid w:val="00173429"/>
    <w:rsid w:val="001734D9"/>
    <w:rsid w:val="00173923"/>
    <w:rsid w:val="00174468"/>
    <w:rsid w:val="00174A58"/>
    <w:rsid w:val="00174B1F"/>
    <w:rsid w:val="00175169"/>
    <w:rsid w:val="001757A3"/>
    <w:rsid w:val="00176778"/>
    <w:rsid w:val="00176D4E"/>
    <w:rsid w:val="001776F1"/>
    <w:rsid w:val="001777BB"/>
    <w:rsid w:val="00177E35"/>
    <w:rsid w:val="00180B64"/>
    <w:rsid w:val="00180D34"/>
    <w:rsid w:val="00182749"/>
    <w:rsid w:val="00182A49"/>
    <w:rsid w:val="00183602"/>
    <w:rsid w:val="00183694"/>
    <w:rsid w:val="00184644"/>
    <w:rsid w:val="00184D03"/>
    <w:rsid w:val="00184E95"/>
    <w:rsid w:val="00185447"/>
    <w:rsid w:val="00186284"/>
    <w:rsid w:val="00186732"/>
    <w:rsid w:val="00186BDA"/>
    <w:rsid w:val="00186C56"/>
    <w:rsid w:val="00186F8F"/>
    <w:rsid w:val="0018725B"/>
    <w:rsid w:val="00187689"/>
    <w:rsid w:val="0018768E"/>
    <w:rsid w:val="001878D8"/>
    <w:rsid w:val="00187F0C"/>
    <w:rsid w:val="00190216"/>
    <w:rsid w:val="00190A7B"/>
    <w:rsid w:val="00190F4C"/>
    <w:rsid w:val="001912FA"/>
    <w:rsid w:val="001916DD"/>
    <w:rsid w:val="0019250A"/>
    <w:rsid w:val="00192A93"/>
    <w:rsid w:val="0019325A"/>
    <w:rsid w:val="00193326"/>
    <w:rsid w:val="00193852"/>
    <w:rsid w:val="00193A23"/>
    <w:rsid w:val="00193DA6"/>
    <w:rsid w:val="00193FA5"/>
    <w:rsid w:val="00194287"/>
    <w:rsid w:val="00194488"/>
    <w:rsid w:val="0019459B"/>
    <w:rsid w:val="00194FC1"/>
    <w:rsid w:val="00195361"/>
    <w:rsid w:val="0019561A"/>
    <w:rsid w:val="0019579E"/>
    <w:rsid w:val="0019597F"/>
    <w:rsid w:val="00195CBF"/>
    <w:rsid w:val="00195F20"/>
    <w:rsid w:val="00196064"/>
    <w:rsid w:val="00196934"/>
    <w:rsid w:val="00196FD7"/>
    <w:rsid w:val="00197E73"/>
    <w:rsid w:val="001A0BB2"/>
    <w:rsid w:val="001A0D33"/>
    <w:rsid w:val="001A10F3"/>
    <w:rsid w:val="001A13FD"/>
    <w:rsid w:val="001A161D"/>
    <w:rsid w:val="001A1C58"/>
    <w:rsid w:val="001A2EE2"/>
    <w:rsid w:val="001A349B"/>
    <w:rsid w:val="001A38DC"/>
    <w:rsid w:val="001A3A16"/>
    <w:rsid w:val="001A3F14"/>
    <w:rsid w:val="001A4040"/>
    <w:rsid w:val="001A4072"/>
    <w:rsid w:val="001A4638"/>
    <w:rsid w:val="001A4F6D"/>
    <w:rsid w:val="001A511C"/>
    <w:rsid w:val="001A5239"/>
    <w:rsid w:val="001A5567"/>
    <w:rsid w:val="001A56AF"/>
    <w:rsid w:val="001A5898"/>
    <w:rsid w:val="001A5A39"/>
    <w:rsid w:val="001A5B67"/>
    <w:rsid w:val="001A5D9D"/>
    <w:rsid w:val="001A5DA9"/>
    <w:rsid w:val="001A5DC7"/>
    <w:rsid w:val="001A6030"/>
    <w:rsid w:val="001A607A"/>
    <w:rsid w:val="001A67FB"/>
    <w:rsid w:val="001A68DE"/>
    <w:rsid w:val="001A6A2B"/>
    <w:rsid w:val="001A71C8"/>
    <w:rsid w:val="001A747D"/>
    <w:rsid w:val="001A74A3"/>
    <w:rsid w:val="001A7867"/>
    <w:rsid w:val="001A7EE6"/>
    <w:rsid w:val="001B0263"/>
    <w:rsid w:val="001B1630"/>
    <w:rsid w:val="001B2564"/>
    <w:rsid w:val="001B26E4"/>
    <w:rsid w:val="001B2D6E"/>
    <w:rsid w:val="001B37A8"/>
    <w:rsid w:val="001B3AAF"/>
    <w:rsid w:val="001B45E1"/>
    <w:rsid w:val="001B4BBA"/>
    <w:rsid w:val="001B4D4A"/>
    <w:rsid w:val="001B4E96"/>
    <w:rsid w:val="001B6553"/>
    <w:rsid w:val="001B66A2"/>
    <w:rsid w:val="001B6D0A"/>
    <w:rsid w:val="001B6EA2"/>
    <w:rsid w:val="001B6EB0"/>
    <w:rsid w:val="001B7378"/>
    <w:rsid w:val="001B7480"/>
    <w:rsid w:val="001C0AE2"/>
    <w:rsid w:val="001C0BC3"/>
    <w:rsid w:val="001C114D"/>
    <w:rsid w:val="001C136A"/>
    <w:rsid w:val="001C1833"/>
    <w:rsid w:val="001C1892"/>
    <w:rsid w:val="001C2EBF"/>
    <w:rsid w:val="001C31F6"/>
    <w:rsid w:val="001C3CF4"/>
    <w:rsid w:val="001C414C"/>
    <w:rsid w:val="001C58D3"/>
    <w:rsid w:val="001C5ADF"/>
    <w:rsid w:val="001C5D7F"/>
    <w:rsid w:val="001C60F1"/>
    <w:rsid w:val="001C69F4"/>
    <w:rsid w:val="001C7FD8"/>
    <w:rsid w:val="001D0284"/>
    <w:rsid w:val="001D02FB"/>
    <w:rsid w:val="001D035D"/>
    <w:rsid w:val="001D09F0"/>
    <w:rsid w:val="001D0AF0"/>
    <w:rsid w:val="001D0ECD"/>
    <w:rsid w:val="001D1154"/>
    <w:rsid w:val="001D16D2"/>
    <w:rsid w:val="001D178F"/>
    <w:rsid w:val="001D1C5F"/>
    <w:rsid w:val="001D285F"/>
    <w:rsid w:val="001D2B17"/>
    <w:rsid w:val="001D3246"/>
    <w:rsid w:val="001D383B"/>
    <w:rsid w:val="001D3D09"/>
    <w:rsid w:val="001D4386"/>
    <w:rsid w:val="001D4484"/>
    <w:rsid w:val="001D4984"/>
    <w:rsid w:val="001D4E56"/>
    <w:rsid w:val="001D5180"/>
    <w:rsid w:val="001D5799"/>
    <w:rsid w:val="001D581E"/>
    <w:rsid w:val="001D663E"/>
    <w:rsid w:val="001D681B"/>
    <w:rsid w:val="001D6FC1"/>
    <w:rsid w:val="001D73E2"/>
    <w:rsid w:val="001D77F4"/>
    <w:rsid w:val="001E0B05"/>
    <w:rsid w:val="001E10E1"/>
    <w:rsid w:val="001E1A7B"/>
    <w:rsid w:val="001E1F1C"/>
    <w:rsid w:val="001E3451"/>
    <w:rsid w:val="001E3AAF"/>
    <w:rsid w:val="001E3D03"/>
    <w:rsid w:val="001E4622"/>
    <w:rsid w:val="001E5216"/>
    <w:rsid w:val="001E5472"/>
    <w:rsid w:val="001E5593"/>
    <w:rsid w:val="001E6003"/>
    <w:rsid w:val="001E6BAC"/>
    <w:rsid w:val="001E6CAD"/>
    <w:rsid w:val="001E72BD"/>
    <w:rsid w:val="001F00C3"/>
    <w:rsid w:val="001F0270"/>
    <w:rsid w:val="001F102D"/>
    <w:rsid w:val="001F18AB"/>
    <w:rsid w:val="001F1988"/>
    <w:rsid w:val="001F1D44"/>
    <w:rsid w:val="001F1D46"/>
    <w:rsid w:val="001F2484"/>
    <w:rsid w:val="001F2539"/>
    <w:rsid w:val="001F26F7"/>
    <w:rsid w:val="001F2BBD"/>
    <w:rsid w:val="001F2F0F"/>
    <w:rsid w:val="001F3402"/>
    <w:rsid w:val="001F4083"/>
    <w:rsid w:val="001F44E1"/>
    <w:rsid w:val="001F476B"/>
    <w:rsid w:val="001F4EFB"/>
    <w:rsid w:val="001F4FD5"/>
    <w:rsid w:val="001F4FEE"/>
    <w:rsid w:val="001F502A"/>
    <w:rsid w:val="001F51DF"/>
    <w:rsid w:val="001F5907"/>
    <w:rsid w:val="001F63CC"/>
    <w:rsid w:val="001F682A"/>
    <w:rsid w:val="001F74F5"/>
    <w:rsid w:val="001F77D4"/>
    <w:rsid w:val="001F7CD6"/>
    <w:rsid w:val="001F7D88"/>
    <w:rsid w:val="001F7E14"/>
    <w:rsid w:val="001F7FA9"/>
    <w:rsid w:val="00200E31"/>
    <w:rsid w:val="00200EA9"/>
    <w:rsid w:val="00201C32"/>
    <w:rsid w:val="00201DB7"/>
    <w:rsid w:val="0020264B"/>
    <w:rsid w:val="002029CE"/>
    <w:rsid w:val="00202A03"/>
    <w:rsid w:val="00202B3E"/>
    <w:rsid w:val="00202B78"/>
    <w:rsid w:val="00203236"/>
    <w:rsid w:val="0020349C"/>
    <w:rsid w:val="00204234"/>
    <w:rsid w:val="0020475E"/>
    <w:rsid w:val="002050FE"/>
    <w:rsid w:val="002055DE"/>
    <w:rsid w:val="002057C4"/>
    <w:rsid w:val="00205C7C"/>
    <w:rsid w:val="00206BCE"/>
    <w:rsid w:val="00206D5B"/>
    <w:rsid w:val="00207A13"/>
    <w:rsid w:val="0021047B"/>
    <w:rsid w:val="00210786"/>
    <w:rsid w:val="00210A89"/>
    <w:rsid w:val="00210F66"/>
    <w:rsid w:val="0021144F"/>
    <w:rsid w:val="00211A32"/>
    <w:rsid w:val="002120BC"/>
    <w:rsid w:val="00213242"/>
    <w:rsid w:val="0021348F"/>
    <w:rsid w:val="002137DA"/>
    <w:rsid w:val="00213A6B"/>
    <w:rsid w:val="00213C8C"/>
    <w:rsid w:val="00213EA2"/>
    <w:rsid w:val="002144EB"/>
    <w:rsid w:val="00214507"/>
    <w:rsid w:val="00214B0A"/>
    <w:rsid w:val="00214B74"/>
    <w:rsid w:val="00214C3C"/>
    <w:rsid w:val="0021605E"/>
    <w:rsid w:val="002165CF"/>
    <w:rsid w:val="00217902"/>
    <w:rsid w:val="0021794B"/>
    <w:rsid w:val="00217AFE"/>
    <w:rsid w:val="00220B1F"/>
    <w:rsid w:val="00220CB3"/>
    <w:rsid w:val="00220FF8"/>
    <w:rsid w:val="002214EF"/>
    <w:rsid w:val="0022178E"/>
    <w:rsid w:val="0022181E"/>
    <w:rsid w:val="0022249D"/>
    <w:rsid w:val="002229B9"/>
    <w:rsid w:val="0022319A"/>
    <w:rsid w:val="00223522"/>
    <w:rsid w:val="00223CC7"/>
    <w:rsid w:val="00223EDD"/>
    <w:rsid w:val="00224563"/>
    <w:rsid w:val="00224832"/>
    <w:rsid w:val="00224EFD"/>
    <w:rsid w:val="0022505B"/>
    <w:rsid w:val="00225064"/>
    <w:rsid w:val="00225306"/>
    <w:rsid w:val="002265C2"/>
    <w:rsid w:val="00226EF2"/>
    <w:rsid w:val="00227623"/>
    <w:rsid w:val="00227DAC"/>
    <w:rsid w:val="00227DD4"/>
    <w:rsid w:val="002303AD"/>
    <w:rsid w:val="0023082A"/>
    <w:rsid w:val="00230E70"/>
    <w:rsid w:val="002320FE"/>
    <w:rsid w:val="00233721"/>
    <w:rsid w:val="00233BCB"/>
    <w:rsid w:val="002341B4"/>
    <w:rsid w:val="00234BAC"/>
    <w:rsid w:val="00235C1C"/>
    <w:rsid w:val="0023601F"/>
    <w:rsid w:val="00236127"/>
    <w:rsid w:val="002365E4"/>
    <w:rsid w:val="00240102"/>
    <w:rsid w:val="002413D0"/>
    <w:rsid w:val="00241A21"/>
    <w:rsid w:val="00241B73"/>
    <w:rsid w:val="00242CB9"/>
    <w:rsid w:val="00242D08"/>
    <w:rsid w:val="002437E6"/>
    <w:rsid w:val="00243FD6"/>
    <w:rsid w:val="00244353"/>
    <w:rsid w:val="002445D7"/>
    <w:rsid w:val="00244FF5"/>
    <w:rsid w:val="00245192"/>
    <w:rsid w:val="0024555C"/>
    <w:rsid w:val="00245D28"/>
    <w:rsid w:val="0024634B"/>
    <w:rsid w:val="00246352"/>
    <w:rsid w:val="00246726"/>
    <w:rsid w:val="00246E11"/>
    <w:rsid w:val="0024700F"/>
    <w:rsid w:val="002474A6"/>
    <w:rsid w:val="0024772A"/>
    <w:rsid w:val="00247AA6"/>
    <w:rsid w:val="0025044E"/>
    <w:rsid w:val="0025051F"/>
    <w:rsid w:val="0025102E"/>
    <w:rsid w:val="00251610"/>
    <w:rsid w:val="002516C1"/>
    <w:rsid w:val="00252D16"/>
    <w:rsid w:val="00253075"/>
    <w:rsid w:val="00253246"/>
    <w:rsid w:val="00253605"/>
    <w:rsid w:val="002536C5"/>
    <w:rsid w:val="00253733"/>
    <w:rsid w:val="00253879"/>
    <w:rsid w:val="00253E0B"/>
    <w:rsid w:val="00253E24"/>
    <w:rsid w:val="00254489"/>
    <w:rsid w:val="002544DF"/>
    <w:rsid w:val="00254757"/>
    <w:rsid w:val="00254D8C"/>
    <w:rsid w:val="00255470"/>
    <w:rsid w:val="00255611"/>
    <w:rsid w:val="00255AC9"/>
    <w:rsid w:val="00255CF2"/>
    <w:rsid w:val="0025628E"/>
    <w:rsid w:val="00256D6B"/>
    <w:rsid w:val="00257193"/>
    <w:rsid w:val="0025736A"/>
    <w:rsid w:val="002576AF"/>
    <w:rsid w:val="00257A61"/>
    <w:rsid w:val="00257C0A"/>
    <w:rsid w:val="002600A6"/>
    <w:rsid w:val="0026010E"/>
    <w:rsid w:val="002602A0"/>
    <w:rsid w:val="0026051B"/>
    <w:rsid w:val="002618AA"/>
    <w:rsid w:val="00261932"/>
    <w:rsid w:val="00261A7C"/>
    <w:rsid w:val="00261A96"/>
    <w:rsid w:val="00261AB7"/>
    <w:rsid w:val="00261B1D"/>
    <w:rsid w:val="00261D7B"/>
    <w:rsid w:val="00261FD0"/>
    <w:rsid w:val="0026412E"/>
    <w:rsid w:val="00264427"/>
    <w:rsid w:val="0026485A"/>
    <w:rsid w:val="00264F3C"/>
    <w:rsid w:val="0026524F"/>
    <w:rsid w:val="00265495"/>
    <w:rsid w:val="002658AC"/>
    <w:rsid w:val="00265B0A"/>
    <w:rsid w:val="0026601F"/>
    <w:rsid w:val="00266097"/>
    <w:rsid w:val="00266BD7"/>
    <w:rsid w:val="002671E2"/>
    <w:rsid w:val="00267450"/>
    <w:rsid w:val="002675CB"/>
    <w:rsid w:val="00267625"/>
    <w:rsid w:val="002677A9"/>
    <w:rsid w:val="00267E6F"/>
    <w:rsid w:val="00267F79"/>
    <w:rsid w:val="00267F90"/>
    <w:rsid w:val="00270067"/>
    <w:rsid w:val="00270DDB"/>
    <w:rsid w:val="002710C9"/>
    <w:rsid w:val="00271545"/>
    <w:rsid w:val="00271643"/>
    <w:rsid w:val="00271F04"/>
    <w:rsid w:val="00272196"/>
    <w:rsid w:val="002724EE"/>
    <w:rsid w:val="00272532"/>
    <w:rsid w:val="00272B8C"/>
    <w:rsid w:val="00273441"/>
    <w:rsid w:val="0027366E"/>
    <w:rsid w:val="00273932"/>
    <w:rsid w:val="00273CE9"/>
    <w:rsid w:val="00273F67"/>
    <w:rsid w:val="002743FE"/>
    <w:rsid w:val="002756F3"/>
    <w:rsid w:val="00275C0D"/>
    <w:rsid w:val="00276325"/>
    <w:rsid w:val="002768FD"/>
    <w:rsid w:val="00276B4F"/>
    <w:rsid w:val="00276B89"/>
    <w:rsid w:val="00276CDC"/>
    <w:rsid w:val="00276EF1"/>
    <w:rsid w:val="00277084"/>
    <w:rsid w:val="002774B3"/>
    <w:rsid w:val="00277D63"/>
    <w:rsid w:val="002802C1"/>
    <w:rsid w:val="00281068"/>
    <w:rsid w:val="002811DB"/>
    <w:rsid w:val="002811E6"/>
    <w:rsid w:val="00281883"/>
    <w:rsid w:val="00281C4B"/>
    <w:rsid w:val="00281CDD"/>
    <w:rsid w:val="00282379"/>
    <w:rsid w:val="002828D6"/>
    <w:rsid w:val="0028300A"/>
    <w:rsid w:val="00283FDB"/>
    <w:rsid w:val="00284339"/>
    <w:rsid w:val="00284798"/>
    <w:rsid w:val="0028495B"/>
    <w:rsid w:val="00284974"/>
    <w:rsid w:val="0028497B"/>
    <w:rsid w:val="00284999"/>
    <w:rsid w:val="00284A97"/>
    <w:rsid w:val="00284C48"/>
    <w:rsid w:val="00284F5A"/>
    <w:rsid w:val="002855FE"/>
    <w:rsid w:val="002859EF"/>
    <w:rsid w:val="00285A44"/>
    <w:rsid w:val="00287007"/>
    <w:rsid w:val="00287374"/>
    <w:rsid w:val="002875CE"/>
    <w:rsid w:val="0028790A"/>
    <w:rsid w:val="00290089"/>
    <w:rsid w:val="00290582"/>
    <w:rsid w:val="00290EA0"/>
    <w:rsid w:val="00291A6C"/>
    <w:rsid w:val="00291ACC"/>
    <w:rsid w:val="00291E8C"/>
    <w:rsid w:val="00291EB6"/>
    <w:rsid w:val="0029281D"/>
    <w:rsid w:val="0029334F"/>
    <w:rsid w:val="00293AC3"/>
    <w:rsid w:val="00293CDB"/>
    <w:rsid w:val="00294946"/>
    <w:rsid w:val="00294DA2"/>
    <w:rsid w:val="0029592E"/>
    <w:rsid w:val="00295C6F"/>
    <w:rsid w:val="00296412"/>
    <w:rsid w:val="002967F7"/>
    <w:rsid w:val="00296D6C"/>
    <w:rsid w:val="00296DAD"/>
    <w:rsid w:val="00296F60"/>
    <w:rsid w:val="002979E0"/>
    <w:rsid w:val="002A0A71"/>
    <w:rsid w:val="002A0B2A"/>
    <w:rsid w:val="002A2014"/>
    <w:rsid w:val="002A2B42"/>
    <w:rsid w:val="002A3346"/>
    <w:rsid w:val="002A3A85"/>
    <w:rsid w:val="002A3BC8"/>
    <w:rsid w:val="002A4129"/>
    <w:rsid w:val="002A4387"/>
    <w:rsid w:val="002A4614"/>
    <w:rsid w:val="002A49A2"/>
    <w:rsid w:val="002A5169"/>
    <w:rsid w:val="002A60B1"/>
    <w:rsid w:val="002A61E6"/>
    <w:rsid w:val="002A6A94"/>
    <w:rsid w:val="002A6AB3"/>
    <w:rsid w:val="002A6B75"/>
    <w:rsid w:val="002A71BA"/>
    <w:rsid w:val="002A738C"/>
    <w:rsid w:val="002A7564"/>
    <w:rsid w:val="002A78C5"/>
    <w:rsid w:val="002A7B3B"/>
    <w:rsid w:val="002A7ECD"/>
    <w:rsid w:val="002B0585"/>
    <w:rsid w:val="002B0864"/>
    <w:rsid w:val="002B0E44"/>
    <w:rsid w:val="002B1616"/>
    <w:rsid w:val="002B189F"/>
    <w:rsid w:val="002B19FD"/>
    <w:rsid w:val="002B1BAE"/>
    <w:rsid w:val="002B1D30"/>
    <w:rsid w:val="002B1FFD"/>
    <w:rsid w:val="002B2471"/>
    <w:rsid w:val="002B250F"/>
    <w:rsid w:val="002B28D6"/>
    <w:rsid w:val="002B29CA"/>
    <w:rsid w:val="002B2B57"/>
    <w:rsid w:val="002B2DB0"/>
    <w:rsid w:val="002B369F"/>
    <w:rsid w:val="002B3843"/>
    <w:rsid w:val="002B39A9"/>
    <w:rsid w:val="002B3AE5"/>
    <w:rsid w:val="002B3EAE"/>
    <w:rsid w:val="002B40AF"/>
    <w:rsid w:val="002B4211"/>
    <w:rsid w:val="002B47C0"/>
    <w:rsid w:val="002B49EC"/>
    <w:rsid w:val="002B4D26"/>
    <w:rsid w:val="002B51B3"/>
    <w:rsid w:val="002B55FB"/>
    <w:rsid w:val="002B6848"/>
    <w:rsid w:val="002B7076"/>
    <w:rsid w:val="002B7A46"/>
    <w:rsid w:val="002B7A77"/>
    <w:rsid w:val="002B7C13"/>
    <w:rsid w:val="002C003A"/>
    <w:rsid w:val="002C00F4"/>
    <w:rsid w:val="002C06A9"/>
    <w:rsid w:val="002C099E"/>
    <w:rsid w:val="002C09C5"/>
    <w:rsid w:val="002C0C32"/>
    <w:rsid w:val="002C0EEC"/>
    <w:rsid w:val="002C0EF7"/>
    <w:rsid w:val="002C1B4B"/>
    <w:rsid w:val="002C1C31"/>
    <w:rsid w:val="002C1C89"/>
    <w:rsid w:val="002C1DCB"/>
    <w:rsid w:val="002C2135"/>
    <w:rsid w:val="002C232C"/>
    <w:rsid w:val="002C280E"/>
    <w:rsid w:val="002C2CC8"/>
    <w:rsid w:val="002C3AEE"/>
    <w:rsid w:val="002C3C51"/>
    <w:rsid w:val="002C40FA"/>
    <w:rsid w:val="002C4A43"/>
    <w:rsid w:val="002C4EC2"/>
    <w:rsid w:val="002C508D"/>
    <w:rsid w:val="002C51F8"/>
    <w:rsid w:val="002C59F8"/>
    <w:rsid w:val="002C5B36"/>
    <w:rsid w:val="002C5CFD"/>
    <w:rsid w:val="002C5DED"/>
    <w:rsid w:val="002C6033"/>
    <w:rsid w:val="002C63D2"/>
    <w:rsid w:val="002C6DA5"/>
    <w:rsid w:val="002C73D4"/>
    <w:rsid w:val="002C7877"/>
    <w:rsid w:val="002C7B85"/>
    <w:rsid w:val="002C7FA1"/>
    <w:rsid w:val="002D03B6"/>
    <w:rsid w:val="002D14EF"/>
    <w:rsid w:val="002D2935"/>
    <w:rsid w:val="002D29D1"/>
    <w:rsid w:val="002D3193"/>
    <w:rsid w:val="002D33D7"/>
    <w:rsid w:val="002D3785"/>
    <w:rsid w:val="002D3982"/>
    <w:rsid w:val="002D3A26"/>
    <w:rsid w:val="002D3FDD"/>
    <w:rsid w:val="002D4509"/>
    <w:rsid w:val="002D4DCE"/>
    <w:rsid w:val="002D4EC1"/>
    <w:rsid w:val="002D5E66"/>
    <w:rsid w:val="002D5F8B"/>
    <w:rsid w:val="002D697A"/>
    <w:rsid w:val="002D6BF2"/>
    <w:rsid w:val="002D7F92"/>
    <w:rsid w:val="002E0630"/>
    <w:rsid w:val="002E06C5"/>
    <w:rsid w:val="002E18F2"/>
    <w:rsid w:val="002E244F"/>
    <w:rsid w:val="002E284F"/>
    <w:rsid w:val="002E3AAA"/>
    <w:rsid w:val="002E4427"/>
    <w:rsid w:val="002E4533"/>
    <w:rsid w:val="002E5159"/>
    <w:rsid w:val="002E52FF"/>
    <w:rsid w:val="002E53EB"/>
    <w:rsid w:val="002E5869"/>
    <w:rsid w:val="002E5BF7"/>
    <w:rsid w:val="002E6684"/>
    <w:rsid w:val="002E672B"/>
    <w:rsid w:val="002E69E2"/>
    <w:rsid w:val="002E6D88"/>
    <w:rsid w:val="002E73F1"/>
    <w:rsid w:val="002E7AF6"/>
    <w:rsid w:val="002F0105"/>
    <w:rsid w:val="002F0C30"/>
    <w:rsid w:val="002F2123"/>
    <w:rsid w:val="002F2483"/>
    <w:rsid w:val="002F346D"/>
    <w:rsid w:val="002F37E9"/>
    <w:rsid w:val="002F383E"/>
    <w:rsid w:val="002F3CE7"/>
    <w:rsid w:val="002F41E0"/>
    <w:rsid w:val="002F43FA"/>
    <w:rsid w:val="002F4535"/>
    <w:rsid w:val="002F47EC"/>
    <w:rsid w:val="002F5C0B"/>
    <w:rsid w:val="002F5F23"/>
    <w:rsid w:val="002F6600"/>
    <w:rsid w:val="002F6AC6"/>
    <w:rsid w:val="002F6B86"/>
    <w:rsid w:val="002F70A8"/>
    <w:rsid w:val="002F7429"/>
    <w:rsid w:val="002F7767"/>
    <w:rsid w:val="002F7888"/>
    <w:rsid w:val="002F7B5F"/>
    <w:rsid w:val="002F7F92"/>
    <w:rsid w:val="0030014F"/>
    <w:rsid w:val="003001BB"/>
    <w:rsid w:val="00300CEE"/>
    <w:rsid w:val="00301357"/>
    <w:rsid w:val="00301DC8"/>
    <w:rsid w:val="00301DD5"/>
    <w:rsid w:val="0030248D"/>
    <w:rsid w:val="00302C72"/>
    <w:rsid w:val="0030319C"/>
    <w:rsid w:val="0030364F"/>
    <w:rsid w:val="003038EC"/>
    <w:rsid w:val="0030394D"/>
    <w:rsid w:val="0030404E"/>
    <w:rsid w:val="003042E8"/>
    <w:rsid w:val="003042FC"/>
    <w:rsid w:val="003043E8"/>
    <w:rsid w:val="003047E6"/>
    <w:rsid w:val="00304AFA"/>
    <w:rsid w:val="003057AB"/>
    <w:rsid w:val="00306D6B"/>
    <w:rsid w:val="003073C1"/>
    <w:rsid w:val="003074FA"/>
    <w:rsid w:val="003105DB"/>
    <w:rsid w:val="0031091B"/>
    <w:rsid w:val="00311752"/>
    <w:rsid w:val="00311A88"/>
    <w:rsid w:val="00312A9D"/>
    <w:rsid w:val="00313031"/>
    <w:rsid w:val="003130D1"/>
    <w:rsid w:val="0031312F"/>
    <w:rsid w:val="00313652"/>
    <w:rsid w:val="00313D20"/>
    <w:rsid w:val="00313FB6"/>
    <w:rsid w:val="00314950"/>
    <w:rsid w:val="00314F04"/>
    <w:rsid w:val="00314F49"/>
    <w:rsid w:val="003151E4"/>
    <w:rsid w:val="003152D0"/>
    <w:rsid w:val="0031537C"/>
    <w:rsid w:val="00315922"/>
    <w:rsid w:val="003162DD"/>
    <w:rsid w:val="003168EB"/>
    <w:rsid w:val="00316E81"/>
    <w:rsid w:val="00317102"/>
    <w:rsid w:val="00320480"/>
    <w:rsid w:val="00320FB7"/>
    <w:rsid w:val="00320FDF"/>
    <w:rsid w:val="003215CB"/>
    <w:rsid w:val="003219FD"/>
    <w:rsid w:val="00322FB2"/>
    <w:rsid w:val="00323869"/>
    <w:rsid w:val="003239C2"/>
    <w:rsid w:val="00323C35"/>
    <w:rsid w:val="003242B1"/>
    <w:rsid w:val="003242E5"/>
    <w:rsid w:val="00324332"/>
    <w:rsid w:val="00324347"/>
    <w:rsid w:val="00324480"/>
    <w:rsid w:val="003248AB"/>
    <w:rsid w:val="0032619A"/>
    <w:rsid w:val="0032651D"/>
    <w:rsid w:val="003267D9"/>
    <w:rsid w:val="003268CF"/>
    <w:rsid w:val="00330003"/>
    <w:rsid w:val="003305A1"/>
    <w:rsid w:val="00330991"/>
    <w:rsid w:val="00330F52"/>
    <w:rsid w:val="003310B9"/>
    <w:rsid w:val="0033131E"/>
    <w:rsid w:val="003313E7"/>
    <w:rsid w:val="003316BC"/>
    <w:rsid w:val="00331A3D"/>
    <w:rsid w:val="00331DB0"/>
    <w:rsid w:val="00332256"/>
    <w:rsid w:val="00332506"/>
    <w:rsid w:val="003331C5"/>
    <w:rsid w:val="00333CD4"/>
    <w:rsid w:val="00333D78"/>
    <w:rsid w:val="003344BB"/>
    <w:rsid w:val="0033469C"/>
    <w:rsid w:val="00334A04"/>
    <w:rsid w:val="00334D2E"/>
    <w:rsid w:val="0033629D"/>
    <w:rsid w:val="00336D10"/>
    <w:rsid w:val="003377E7"/>
    <w:rsid w:val="0033784F"/>
    <w:rsid w:val="00337A72"/>
    <w:rsid w:val="00340136"/>
    <w:rsid w:val="00340502"/>
    <w:rsid w:val="00340BD2"/>
    <w:rsid w:val="00341226"/>
    <w:rsid w:val="0034187D"/>
    <w:rsid w:val="00341DC5"/>
    <w:rsid w:val="00342044"/>
    <w:rsid w:val="00342C4C"/>
    <w:rsid w:val="0034302B"/>
    <w:rsid w:val="00343081"/>
    <w:rsid w:val="003437BA"/>
    <w:rsid w:val="0034389D"/>
    <w:rsid w:val="003439D4"/>
    <w:rsid w:val="00343E5B"/>
    <w:rsid w:val="003444DE"/>
    <w:rsid w:val="00344841"/>
    <w:rsid w:val="00344A75"/>
    <w:rsid w:val="00344D8C"/>
    <w:rsid w:val="00344F91"/>
    <w:rsid w:val="003452E7"/>
    <w:rsid w:val="00345BF9"/>
    <w:rsid w:val="00345D9A"/>
    <w:rsid w:val="00345F23"/>
    <w:rsid w:val="00346603"/>
    <w:rsid w:val="00346AFE"/>
    <w:rsid w:val="00346D5E"/>
    <w:rsid w:val="00347290"/>
    <w:rsid w:val="00347482"/>
    <w:rsid w:val="003476BA"/>
    <w:rsid w:val="0034772D"/>
    <w:rsid w:val="00347B25"/>
    <w:rsid w:val="00347E89"/>
    <w:rsid w:val="003501ED"/>
    <w:rsid w:val="003507E5"/>
    <w:rsid w:val="003515DE"/>
    <w:rsid w:val="0035174C"/>
    <w:rsid w:val="00351862"/>
    <w:rsid w:val="00351F0C"/>
    <w:rsid w:val="00352064"/>
    <w:rsid w:val="00352851"/>
    <w:rsid w:val="00352C8C"/>
    <w:rsid w:val="00352FDB"/>
    <w:rsid w:val="00353276"/>
    <w:rsid w:val="00353694"/>
    <w:rsid w:val="00353C57"/>
    <w:rsid w:val="00353DF5"/>
    <w:rsid w:val="00353E17"/>
    <w:rsid w:val="00353F38"/>
    <w:rsid w:val="003544BE"/>
    <w:rsid w:val="00354746"/>
    <w:rsid w:val="00354B08"/>
    <w:rsid w:val="00354E96"/>
    <w:rsid w:val="003550C7"/>
    <w:rsid w:val="00355378"/>
    <w:rsid w:val="00355A1E"/>
    <w:rsid w:val="003563E8"/>
    <w:rsid w:val="003566BB"/>
    <w:rsid w:val="0035670D"/>
    <w:rsid w:val="00356CD9"/>
    <w:rsid w:val="0035767C"/>
    <w:rsid w:val="00357A90"/>
    <w:rsid w:val="00360600"/>
    <w:rsid w:val="00360A8B"/>
    <w:rsid w:val="00361674"/>
    <w:rsid w:val="00361A19"/>
    <w:rsid w:val="00361F2B"/>
    <w:rsid w:val="0036218D"/>
    <w:rsid w:val="003624AE"/>
    <w:rsid w:val="003629CA"/>
    <w:rsid w:val="00362FFC"/>
    <w:rsid w:val="003632D0"/>
    <w:rsid w:val="003634FF"/>
    <w:rsid w:val="00363845"/>
    <w:rsid w:val="003639E5"/>
    <w:rsid w:val="003640F3"/>
    <w:rsid w:val="003642F9"/>
    <w:rsid w:val="003644CB"/>
    <w:rsid w:val="00364EE8"/>
    <w:rsid w:val="00364EF6"/>
    <w:rsid w:val="00365F62"/>
    <w:rsid w:val="0036610A"/>
    <w:rsid w:val="003661EE"/>
    <w:rsid w:val="003662C5"/>
    <w:rsid w:val="00366A8C"/>
    <w:rsid w:val="00366EC6"/>
    <w:rsid w:val="00366F30"/>
    <w:rsid w:val="00367A9A"/>
    <w:rsid w:val="003716BD"/>
    <w:rsid w:val="00371793"/>
    <w:rsid w:val="003721FD"/>
    <w:rsid w:val="0037286A"/>
    <w:rsid w:val="00372E36"/>
    <w:rsid w:val="00372E76"/>
    <w:rsid w:val="00373314"/>
    <w:rsid w:val="003738BF"/>
    <w:rsid w:val="00374AC2"/>
    <w:rsid w:val="00374FD0"/>
    <w:rsid w:val="00375815"/>
    <w:rsid w:val="00375F21"/>
    <w:rsid w:val="0037617D"/>
    <w:rsid w:val="0037715D"/>
    <w:rsid w:val="00377589"/>
    <w:rsid w:val="00382044"/>
    <w:rsid w:val="003832E7"/>
    <w:rsid w:val="00383A12"/>
    <w:rsid w:val="00383A55"/>
    <w:rsid w:val="00383D35"/>
    <w:rsid w:val="00385536"/>
    <w:rsid w:val="003855AB"/>
    <w:rsid w:val="00386170"/>
    <w:rsid w:val="003864A2"/>
    <w:rsid w:val="0038681C"/>
    <w:rsid w:val="00386D8A"/>
    <w:rsid w:val="0038715C"/>
    <w:rsid w:val="00387886"/>
    <w:rsid w:val="00387943"/>
    <w:rsid w:val="0038797C"/>
    <w:rsid w:val="003879DB"/>
    <w:rsid w:val="00387CD3"/>
    <w:rsid w:val="0039015E"/>
    <w:rsid w:val="0039032B"/>
    <w:rsid w:val="00390F59"/>
    <w:rsid w:val="0039104B"/>
    <w:rsid w:val="0039127B"/>
    <w:rsid w:val="003913EC"/>
    <w:rsid w:val="003917E7"/>
    <w:rsid w:val="003918B0"/>
    <w:rsid w:val="003918C4"/>
    <w:rsid w:val="00391BAE"/>
    <w:rsid w:val="00391E8E"/>
    <w:rsid w:val="003923C3"/>
    <w:rsid w:val="003927E1"/>
    <w:rsid w:val="003928BB"/>
    <w:rsid w:val="003929BE"/>
    <w:rsid w:val="00392B5E"/>
    <w:rsid w:val="00392D5E"/>
    <w:rsid w:val="003930CC"/>
    <w:rsid w:val="00393252"/>
    <w:rsid w:val="0039382E"/>
    <w:rsid w:val="003940A1"/>
    <w:rsid w:val="003941FB"/>
    <w:rsid w:val="00394A77"/>
    <w:rsid w:val="00394C49"/>
    <w:rsid w:val="00394EBC"/>
    <w:rsid w:val="00396277"/>
    <w:rsid w:val="003967C4"/>
    <w:rsid w:val="0039682E"/>
    <w:rsid w:val="00396BC4"/>
    <w:rsid w:val="00396DB0"/>
    <w:rsid w:val="00397078"/>
    <w:rsid w:val="00397623"/>
    <w:rsid w:val="003A02EB"/>
    <w:rsid w:val="003A0554"/>
    <w:rsid w:val="003A0697"/>
    <w:rsid w:val="003A070B"/>
    <w:rsid w:val="003A07DA"/>
    <w:rsid w:val="003A085E"/>
    <w:rsid w:val="003A095A"/>
    <w:rsid w:val="003A0B2A"/>
    <w:rsid w:val="003A0EBE"/>
    <w:rsid w:val="003A1013"/>
    <w:rsid w:val="003A11F2"/>
    <w:rsid w:val="003A1EBE"/>
    <w:rsid w:val="003A1ECE"/>
    <w:rsid w:val="003A2280"/>
    <w:rsid w:val="003A2507"/>
    <w:rsid w:val="003A271A"/>
    <w:rsid w:val="003A2C95"/>
    <w:rsid w:val="003A3A8E"/>
    <w:rsid w:val="003A3B09"/>
    <w:rsid w:val="003A4331"/>
    <w:rsid w:val="003A48D8"/>
    <w:rsid w:val="003A519A"/>
    <w:rsid w:val="003A520F"/>
    <w:rsid w:val="003A5486"/>
    <w:rsid w:val="003A55E6"/>
    <w:rsid w:val="003A592E"/>
    <w:rsid w:val="003A6623"/>
    <w:rsid w:val="003A6D06"/>
    <w:rsid w:val="003A6E21"/>
    <w:rsid w:val="003A7881"/>
    <w:rsid w:val="003A7A36"/>
    <w:rsid w:val="003A7B3F"/>
    <w:rsid w:val="003B05B1"/>
    <w:rsid w:val="003B0623"/>
    <w:rsid w:val="003B124B"/>
    <w:rsid w:val="003B153B"/>
    <w:rsid w:val="003B1678"/>
    <w:rsid w:val="003B1F5B"/>
    <w:rsid w:val="003B20AC"/>
    <w:rsid w:val="003B2185"/>
    <w:rsid w:val="003B2245"/>
    <w:rsid w:val="003B2283"/>
    <w:rsid w:val="003B29F4"/>
    <w:rsid w:val="003B2BCA"/>
    <w:rsid w:val="003B3772"/>
    <w:rsid w:val="003B38A7"/>
    <w:rsid w:val="003B396D"/>
    <w:rsid w:val="003B3B5A"/>
    <w:rsid w:val="003B4B7B"/>
    <w:rsid w:val="003B4C91"/>
    <w:rsid w:val="003B5029"/>
    <w:rsid w:val="003B581F"/>
    <w:rsid w:val="003B5A11"/>
    <w:rsid w:val="003B5C53"/>
    <w:rsid w:val="003B6273"/>
    <w:rsid w:val="003B6453"/>
    <w:rsid w:val="003B66E1"/>
    <w:rsid w:val="003B6A78"/>
    <w:rsid w:val="003B727C"/>
    <w:rsid w:val="003B77E7"/>
    <w:rsid w:val="003B7DDE"/>
    <w:rsid w:val="003B7E29"/>
    <w:rsid w:val="003C02C2"/>
    <w:rsid w:val="003C048E"/>
    <w:rsid w:val="003C0EB4"/>
    <w:rsid w:val="003C1044"/>
    <w:rsid w:val="003C1137"/>
    <w:rsid w:val="003C120B"/>
    <w:rsid w:val="003C1546"/>
    <w:rsid w:val="003C179B"/>
    <w:rsid w:val="003C1ABA"/>
    <w:rsid w:val="003C1C99"/>
    <w:rsid w:val="003C220F"/>
    <w:rsid w:val="003C22E4"/>
    <w:rsid w:val="003C2796"/>
    <w:rsid w:val="003C432D"/>
    <w:rsid w:val="003C4961"/>
    <w:rsid w:val="003C49E6"/>
    <w:rsid w:val="003C536D"/>
    <w:rsid w:val="003C54C0"/>
    <w:rsid w:val="003C5821"/>
    <w:rsid w:val="003C6208"/>
    <w:rsid w:val="003C6A11"/>
    <w:rsid w:val="003C6BE2"/>
    <w:rsid w:val="003C71F4"/>
    <w:rsid w:val="003C72BA"/>
    <w:rsid w:val="003C7359"/>
    <w:rsid w:val="003C73BB"/>
    <w:rsid w:val="003C7968"/>
    <w:rsid w:val="003D00EC"/>
    <w:rsid w:val="003D0A14"/>
    <w:rsid w:val="003D11BB"/>
    <w:rsid w:val="003D122E"/>
    <w:rsid w:val="003D1288"/>
    <w:rsid w:val="003D12BA"/>
    <w:rsid w:val="003D182B"/>
    <w:rsid w:val="003D1B6B"/>
    <w:rsid w:val="003D1E50"/>
    <w:rsid w:val="003D1EB5"/>
    <w:rsid w:val="003D1F26"/>
    <w:rsid w:val="003D1F66"/>
    <w:rsid w:val="003D2152"/>
    <w:rsid w:val="003D26ED"/>
    <w:rsid w:val="003D2D0D"/>
    <w:rsid w:val="003D308E"/>
    <w:rsid w:val="003D44DF"/>
    <w:rsid w:val="003D45F1"/>
    <w:rsid w:val="003D4773"/>
    <w:rsid w:val="003D4862"/>
    <w:rsid w:val="003D4E83"/>
    <w:rsid w:val="003D52FD"/>
    <w:rsid w:val="003D57C1"/>
    <w:rsid w:val="003D59C8"/>
    <w:rsid w:val="003D6131"/>
    <w:rsid w:val="003D6471"/>
    <w:rsid w:val="003D64FE"/>
    <w:rsid w:val="003D6BAD"/>
    <w:rsid w:val="003D6FD4"/>
    <w:rsid w:val="003D71E4"/>
    <w:rsid w:val="003D72D4"/>
    <w:rsid w:val="003D7C68"/>
    <w:rsid w:val="003E19F0"/>
    <w:rsid w:val="003E1A27"/>
    <w:rsid w:val="003E1E90"/>
    <w:rsid w:val="003E23CD"/>
    <w:rsid w:val="003E254A"/>
    <w:rsid w:val="003E2816"/>
    <w:rsid w:val="003E306D"/>
    <w:rsid w:val="003E33C8"/>
    <w:rsid w:val="003E3863"/>
    <w:rsid w:val="003E5AD9"/>
    <w:rsid w:val="003E6023"/>
    <w:rsid w:val="003E610A"/>
    <w:rsid w:val="003E647A"/>
    <w:rsid w:val="003E6680"/>
    <w:rsid w:val="003E6977"/>
    <w:rsid w:val="003E6A9F"/>
    <w:rsid w:val="003E6F89"/>
    <w:rsid w:val="003E7184"/>
    <w:rsid w:val="003E758E"/>
    <w:rsid w:val="003E7638"/>
    <w:rsid w:val="003F012A"/>
    <w:rsid w:val="003F0F92"/>
    <w:rsid w:val="003F10C1"/>
    <w:rsid w:val="003F1CB1"/>
    <w:rsid w:val="003F335C"/>
    <w:rsid w:val="003F336E"/>
    <w:rsid w:val="003F3D9A"/>
    <w:rsid w:val="003F3F94"/>
    <w:rsid w:val="003F4349"/>
    <w:rsid w:val="003F4364"/>
    <w:rsid w:val="003F4378"/>
    <w:rsid w:val="003F459F"/>
    <w:rsid w:val="003F500C"/>
    <w:rsid w:val="003F5288"/>
    <w:rsid w:val="003F537B"/>
    <w:rsid w:val="003F5F4E"/>
    <w:rsid w:val="003F66DA"/>
    <w:rsid w:val="003F75F9"/>
    <w:rsid w:val="003F784C"/>
    <w:rsid w:val="003F7C1B"/>
    <w:rsid w:val="003F7EAE"/>
    <w:rsid w:val="003F7FB8"/>
    <w:rsid w:val="004007D7"/>
    <w:rsid w:val="004008A2"/>
    <w:rsid w:val="00400B5C"/>
    <w:rsid w:val="00401532"/>
    <w:rsid w:val="004018BA"/>
    <w:rsid w:val="00401A2C"/>
    <w:rsid w:val="00401BA2"/>
    <w:rsid w:val="00401D6E"/>
    <w:rsid w:val="00402474"/>
    <w:rsid w:val="0040291F"/>
    <w:rsid w:val="00402B47"/>
    <w:rsid w:val="00402BE7"/>
    <w:rsid w:val="00402FC0"/>
    <w:rsid w:val="004030FF"/>
    <w:rsid w:val="00403229"/>
    <w:rsid w:val="004033F3"/>
    <w:rsid w:val="00403680"/>
    <w:rsid w:val="00403A0F"/>
    <w:rsid w:val="00403BDD"/>
    <w:rsid w:val="00403CC9"/>
    <w:rsid w:val="004043F8"/>
    <w:rsid w:val="004052BB"/>
    <w:rsid w:val="00405551"/>
    <w:rsid w:val="00405982"/>
    <w:rsid w:val="004069FA"/>
    <w:rsid w:val="004072B1"/>
    <w:rsid w:val="0041088E"/>
    <w:rsid w:val="00410A8C"/>
    <w:rsid w:val="00410BC3"/>
    <w:rsid w:val="004116FB"/>
    <w:rsid w:val="00411D86"/>
    <w:rsid w:val="00412FD9"/>
    <w:rsid w:val="00413324"/>
    <w:rsid w:val="00413651"/>
    <w:rsid w:val="00413E3A"/>
    <w:rsid w:val="00413F29"/>
    <w:rsid w:val="00414037"/>
    <w:rsid w:val="0041428A"/>
    <w:rsid w:val="004143B1"/>
    <w:rsid w:val="0041468B"/>
    <w:rsid w:val="00414B59"/>
    <w:rsid w:val="00414E83"/>
    <w:rsid w:val="00415740"/>
    <w:rsid w:val="00415817"/>
    <w:rsid w:val="00415FE3"/>
    <w:rsid w:val="0041623C"/>
    <w:rsid w:val="004169D6"/>
    <w:rsid w:val="00416AFB"/>
    <w:rsid w:val="00416C99"/>
    <w:rsid w:val="00416FB7"/>
    <w:rsid w:val="004173B9"/>
    <w:rsid w:val="004179FF"/>
    <w:rsid w:val="00417F53"/>
    <w:rsid w:val="00417FB2"/>
    <w:rsid w:val="00420165"/>
    <w:rsid w:val="00420370"/>
    <w:rsid w:val="004210E3"/>
    <w:rsid w:val="0042154C"/>
    <w:rsid w:val="004215F1"/>
    <w:rsid w:val="004219B1"/>
    <w:rsid w:val="00421B9B"/>
    <w:rsid w:val="00421E43"/>
    <w:rsid w:val="0042231B"/>
    <w:rsid w:val="004225DF"/>
    <w:rsid w:val="004227C1"/>
    <w:rsid w:val="00422813"/>
    <w:rsid w:val="00422858"/>
    <w:rsid w:val="00423407"/>
    <w:rsid w:val="00423DC0"/>
    <w:rsid w:val="004244C9"/>
    <w:rsid w:val="004246A1"/>
    <w:rsid w:val="004247A7"/>
    <w:rsid w:val="00424992"/>
    <w:rsid w:val="00424AB4"/>
    <w:rsid w:val="00425587"/>
    <w:rsid w:val="00425781"/>
    <w:rsid w:val="00426344"/>
    <w:rsid w:val="00426C98"/>
    <w:rsid w:val="00427227"/>
    <w:rsid w:val="00427921"/>
    <w:rsid w:val="004279CA"/>
    <w:rsid w:val="00427EB2"/>
    <w:rsid w:val="00430246"/>
    <w:rsid w:val="0043029E"/>
    <w:rsid w:val="00430FCE"/>
    <w:rsid w:val="0043104B"/>
    <w:rsid w:val="004313B7"/>
    <w:rsid w:val="00431B72"/>
    <w:rsid w:val="00431D4B"/>
    <w:rsid w:val="00432238"/>
    <w:rsid w:val="00432456"/>
    <w:rsid w:val="004325A6"/>
    <w:rsid w:val="00432836"/>
    <w:rsid w:val="00432FCB"/>
    <w:rsid w:val="00432FEC"/>
    <w:rsid w:val="00433538"/>
    <w:rsid w:val="004335B1"/>
    <w:rsid w:val="0043360E"/>
    <w:rsid w:val="00433B48"/>
    <w:rsid w:val="00433DD9"/>
    <w:rsid w:val="0043455F"/>
    <w:rsid w:val="004351C2"/>
    <w:rsid w:val="0043543B"/>
    <w:rsid w:val="0043575C"/>
    <w:rsid w:val="00435943"/>
    <w:rsid w:val="004359CB"/>
    <w:rsid w:val="0043603E"/>
    <w:rsid w:val="00436043"/>
    <w:rsid w:val="004362CF"/>
    <w:rsid w:val="00436542"/>
    <w:rsid w:val="0043678A"/>
    <w:rsid w:val="004367E4"/>
    <w:rsid w:val="00436840"/>
    <w:rsid w:val="004368F8"/>
    <w:rsid w:val="0043696D"/>
    <w:rsid w:val="00436BE8"/>
    <w:rsid w:val="00437156"/>
    <w:rsid w:val="004374F5"/>
    <w:rsid w:val="004376FB"/>
    <w:rsid w:val="00437751"/>
    <w:rsid w:val="00440D51"/>
    <w:rsid w:val="00440D6D"/>
    <w:rsid w:val="004413F5"/>
    <w:rsid w:val="004423E2"/>
    <w:rsid w:val="004424E8"/>
    <w:rsid w:val="00442B08"/>
    <w:rsid w:val="0044300A"/>
    <w:rsid w:val="004432E1"/>
    <w:rsid w:val="00443ACF"/>
    <w:rsid w:val="00443E29"/>
    <w:rsid w:val="00443F1F"/>
    <w:rsid w:val="0044450F"/>
    <w:rsid w:val="00444AAC"/>
    <w:rsid w:val="00444ACA"/>
    <w:rsid w:val="00444BA8"/>
    <w:rsid w:val="00444C17"/>
    <w:rsid w:val="00444C36"/>
    <w:rsid w:val="00444D77"/>
    <w:rsid w:val="004451B6"/>
    <w:rsid w:val="004453AF"/>
    <w:rsid w:val="004457F2"/>
    <w:rsid w:val="004460DA"/>
    <w:rsid w:val="00446E34"/>
    <w:rsid w:val="00447145"/>
    <w:rsid w:val="00447202"/>
    <w:rsid w:val="0044782F"/>
    <w:rsid w:val="0045051F"/>
    <w:rsid w:val="00450BFB"/>
    <w:rsid w:val="00450ED9"/>
    <w:rsid w:val="00451028"/>
    <w:rsid w:val="00451229"/>
    <w:rsid w:val="004526B4"/>
    <w:rsid w:val="00452C0A"/>
    <w:rsid w:val="00452CB7"/>
    <w:rsid w:val="004533F7"/>
    <w:rsid w:val="004535E5"/>
    <w:rsid w:val="00453AEF"/>
    <w:rsid w:val="0045418C"/>
    <w:rsid w:val="00454349"/>
    <w:rsid w:val="00454379"/>
    <w:rsid w:val="0045485D"/>
    <w:rsid w:val="00454BC3"/>
    <w:rsid w:val="00455674"/>
    <w:rsid w:val="00455FB7"/>
    <w:rsid w:val="004563E2"/>
    <w:rsid w:val="0045643F"/>
    <w:rsid w:val="00457C9A"/>
    <w:rsid w:val="00460883"/>
    <w:rsid w:val="004614C2"/>
    <w:rsid w:val="00461803"/>
    <w:rsid w:val="00461C23"/>
    <w:rsid w:val="0046203A"/>
    <w:rsid w:val="00462304"/>
    <w:rsid w:val="0046235C"/>
    <w:rsid w:val="004623B9"/>
    <w:rsid w:val="0046256D"/>
    <w:rsid w:val="004629DE"/>
    <w:rsid w:val="004630D8"/>
    <w:rsid w:val="004631E1"/>
    <w:rsid w:val="004636BC"/>
    <w:rsid w:val="00463C23"/>
    <w:rsid w:val="00463C72"/>
    <w:rsid w:val="0046538A"/>
    <w:rsid w:val="0046541A"/>
    <w:rsid w:val="004656E4"/>
    <w:rsid w:val="00465AE8"/>
    <w:rsid w:val="00465D98"/>
    <w:rsid w:val="00465DC0"/>
    <w:rsid w:val="004663C3"/>
    <w:rsid w:val="00466C9A"/>
    <w:rsid w:val="00467034"/>
    <w:rsid w:val="00467100"/>
    <w:rsid w:val="004672D1"/>
    <w:rsid w:val="0046735C"/>
    <w:rsid w:val="00467571"/>
    <w:rsid w:val="0046759F"/>
    <w:rsid w:val="004678DF"/>
    <w:rsid w:val="00467A9F"/>
    <w:rsid w:val="00467D6C"/>
    <w:rsid w:val="00470A1E"/>
    <w:rsid w:val="00470B4E"/>
    <w:rsid w:val="00470B50"/>
    <w:rsid w:val="00471042"/>
    <w:rsid w:val="00471197"/>
    <w:rsid w:val="004712F2"/>
    <w:rsid w:val="004713D2"/>
    <w:rsid w:val="004713FD"/>
    <w:rsid w:val="004719FC"/>
    <w:rsid w:val="00471AC9"/>
    <w:rsid w:val="00471DE0"/>
    <w:rsid w:val="00471FE4"/>
    <w:rsid w:val="004720A2"/>
    <w:rsid w:val="00472435"/>
    <w:rsid w:val="004726CA"/>
    <w:rsid w:val="004736D7"/>
    <w:rsid w:val="00473BD1"/>
    <w:rsid w:val="004740D3"/>
    <w:rsid w:val="00474A56"/>
    <w:rsid w:val="004756EA"/>
    <w:rsid w:val="004756F2"/>
    <w:rsid w:val="00475C3F"/>
    <w:rsid w:val="00476B06"/>
    <w:rsid w:val="00476F92"/>
    <w:rsid w:val="00477089"/>
    <w:rsid w:val="00477F88"/>
    <w:rsid w:val="00480492"/>
    <w:rsid w:val="00480B14"/>
    <w:rsid w:val="00480EE5"/>
    <w:rsid w:val="00481982"/>
    <w:rsid w:val="0048265B"/>
    <w:rsid w:val="00482771"/>
    <w:rsid w:val="00482E15"/>
    <w:rsid w:val="00482F1E"/>
    <w:rsid w:val="00483D28"/>
    <w:rsid w:val="004840AE"/>
    <w:rsid w:val="004841EA"/>
    <w:rsid w:val="004843E6"/>
    <w:rsid w:val="004845DB"/>
    <w:rsid w:val="00484BF3"/>
    <w:rsid w:val="00484C5A"/>
    <w:rsid w:val="004857C3"/>
    <w:rsid w:val="00486590"/>
    <w:rsid w:val="004865EF"/>
    <w:rsid w:val="004867A6"/>
    <w:rsid w:val="00486AF9"/>
    <w:rsid w:val="00486CFD"/>
    <w:rsid w:val="004872D5"/>
    <w:rsid w:val="0048742D"/>
    <w:rsid w:val="00487B9C"/>
    <w:rsid w:val="00487D6A"/>
    <w:rsid w:val="00487FCF"/>
    <w:rsid w:val="004903A3"/>
    <w:rsid w:val="004907B8"/>
    <w:rsid w:val="00490C89"/>
    <w:rsid w:val="00491AEF"/>
    <w:rsid w:val="00491D8F"/>
    <w:rsid w:val="00491EC4"/>
    <w:rsid w:val="0049265A"/>
    <w:rsid w:val="004928A1"/>
    <w:rsid w:val="00492C7B"/>
    <w:rsid w:val="00493ED7"/>
    <w:rsid w:val="004940FD"/>
    <w:rsid w:val="00494BB7"/>
    <w:rsid w:val="00494FB6"/>
    <w:rsid w:val="004952DF"/>
    <w:rsid w:val="00496069"/>
    <w:rsid w:val="00496222"/>
    <w:rsid w:val="00496664"/>
    <w:rsid w:val="00496A42"/>
    <w:rsid w:val="00496DC8"/>
    <w:rsid w:val="00497019"/>
    <w:rsid w:val="004973B5"/>
    <w:rsid w:val="00497415"/>
    <w:rsid w:val="00497471"/>
    <w:rsid w:val="004977F9"/>
    <w:rsid w:val="00497AE1"/>
    <w:rsid w:val="00497C4E"/>
    <w:rsid w:val="00497C68"/>
    <w:rsid w:val="00497DD1"/>
    <w:rsid w:val="004A035E"/>
    <w:rsid w:val="004A0433"/>
    <w:rsid w:val="004A05F8"/>
    <w:rsid w:val="004A0718"/>
    <w:rsid w:val="004A0948"/>
    <w:rsid w:val="004A0CF9"/>
    <w:rsid w:val="004A0D1E"/>
    <w:rsid w:val="004A1433"/>
    <w:rsid w:val="004A144A"/>
    <w:rsid w:val="004A1802"/>
    <w:rsid w:val="004A18CD"/>
    <w:rsid w:val="004A1C7A"/>
    <w:rsid w:val="004A1EB7"/>
    <w:rsid w:val="004A258E"/>
    <w:rsid w:val="004A2C06"/>
    <w:rsid w:val="004A2E1B"/>
    <w:rsid w:val="004A432B"/>
    <w:rsid w:val="004A456D"/>
    <w:rsid w:val="004A4E37"/>
    <w:rsid w:val="004A530E"/>
    <w:rsid w:val="004A6270"/>
    <w:rsid w:val="004A6900"/>
    <w:rsid w:val="004A6A42"/>
    <w:rsid w:val="004A6BEB"/>
    <w:rsid w:val="004A6DD8"/>
    <w:rsid w:val="004A738C"/>
    <w:rsid w:val="004B01FC"/>
    <w:rsid w:val="004B07F3"/>
    <w:rsid w:val="004B0ACE"/>
    <w:rsid w:val="004B154B"/>
    <w:rsid w:val="004B1756"/>
    <w:rsid w:val="004B1B80"/>
    <w:rsid w:val="004B1C0E"/>
    <w:rsid w:val="004B1DE7"/>
    <w:rsid w:val="004B2061"/>
    <w:rsid w:val="004B21D9"/>
    <w:rsid w:val="004B260B"/>
    <w:rsid w:val="004B297A"/>
    <w:rsid w:val="004B2CAE"/>
    <w:rsid w:val="004B3242"/>
    <w:rsid w:val="004B32A6"/>
    <w:rsid w:val="004B3638"/>
    <w:rsid w:val="004B36D6"/>
    <w:rsid w:val="004B3845"/>
    <w:rsid w:val="004B396A"/>
    <w:rsid w:val="004B3A93"/>
    <w:rsid w:val="004B3DFD"/>
    <w:rsid w:val="004B3EF0"/>
    <w:rsid w:val="004B3F7E"/>
    <w:rsid w:val="004B436B"/>
    <w:rsid w:val="004B450E"/>
    <w:rsid w:val="004B4882"/>
    <w:rsid w:val="004B4D15"/>
    <w:rsid w:val="004B4F9E"/>
    <w:rsid w:val="004B6177"/>
    <w:rsid w:val="004B674F"/>
    <w:rsid w:val="004B69E2"/>
    <w:rsid w:val="004B7CFF"/>
    <w:rsid w:val="004B7E57"/>
    <w:rsid w:val="004B7FB0"/>
    <w:rsid w:val="004C00C6"/>
    <w:rsid w:val="004C0673"/>
    <w:rsid w:val="004C0711"/>
    <w:rsid w:val="004C0BEF"/>
    <w:rsid w:val="004C0CB3"/>
    <w:rsid w:val="004C0D97"/>
    <w:rsid w:val="004C103C"/>
    <w:rsid w:val="004C1C1E"/>
    <w:rsid w:val="004C1E2B"/>
    <w:rsid w:val="004C1FF3"/>
    <w:rsid w:val="004C4322"/>
    <w:rsid w:val="004C46CB"/>
    <w:rsid w:val="004C4D68"/>
    <w:rsid w:val="004C51F6"/>
    <w:rsid w:val="004C51FA"/>
    <w:rsid w:val="004C5463"/>
    <w:rsid w:val="004C62FE"/>
    <w:rsid w:val="004C776E"/>
    <w:rsid w:val="004C7FB7"/>
    <w:rsid w:val="004D0013"/>
    <w:rsid w:val="004D0118"/>
    <w:rsid w:val="004D0DB1"/>
    <w:rsid w:val="004D1504"/>
    <w:rsid w:val="004D152C"/>
    <w:rsid w:val="004D191D"/>
    <w:rsid w:val="004D1BAE"/>
    <w:rsid w:val="004D1E87"/>
    <w:rsid w:val="004D1F2B"/>
    <w:rsid w:val="004D204A"/>
    <w:rsid w:val="004D22BF"/>
    <w:rsid w:val="004D2644"/>
    <w:rsid w:val="004D353D"/>
    <w:rsid w:val="004D35F7"/>
    <w:rsid w:val="004D45DF"/>
    <w:rsid w:val="004D461C"/>
    <w:rsid w:val="004D4DD8"/>
    <w:rsid w:val="004D4E6D"/>
    <w:rsid w:val="004D54E9"/>
    <w:rsid w:val="004D555F"/>
    <w:rsid w:val="004D58DF"/>
    <w:rsid w:val="004D5A92"/>
    <w:rsid w:val="004D5CD0"/>
    <w:rsid w:val="004D5F6F"/>
    <w:rsid w:val="004D64B7"/>
    <w:rsid w:val="004D7000"/>
    <w:rsid w:val="004D706B"/>
    <w:rsid w:val="004D79AE"/>
    <w:rsid w:val="004E0350"/>
    <w:rsid w:val="004E062B"/>
    <w:rsid w:val="004E18CB"/>
    <w:rsid w:val="004E1BC6"/>
    <w:rsid w:val="004E1BF1"/>
    <w:rsid w:val="004E1CB9"/>
    <w:rsid w:val="004E236E"/>
    <w:rsid w:val="004E2424"/>
    <w:rsid w:val="004E2A10"/>
    <w:rsid w:val="004E2D49"/>
    <w:rsid w:val="004E2EBB"/>
    <w:rsid w:val="004E32FF"/>
    <w:rsid w:val="004E4565"/>
    <w:rsid w:val="004E49AA"/>
    <w:rsid w:val="004E4EBC"/>
    <w:rsid w:val="004E56D4"/>
    <w:rsid w:val="004E57B9"/>
    <w:rsid w:val="004E5FE9"/>
    <w:rsid w:val="004E61A2"/>
    <w:rsid w:val="004E6556"/>
    <w:rsid w:val="004E6A32"/>
    <w:rsid w:val="004E6BD9"/>
    <w:rsid w:val="004E7448"/>
    <w:rsid w:val="004E77DE"/>
    <w:rsid w:val="004E7872"/>
    <w:rsid w:val="004E789B"/>
    <w:rsid w:val="004F0214"/>
    <w:rsid w:val="004F0D38"/>
    <w:rsid w:val="004F1166"/>
    <w:rsid w:val="004F122E"/>
    <w:rsid w:val="004F15F2"/>
    <w:rsid w:val="004F1882"/>
    <w:rsid w:val="004F1B98"/>
    <w:rsid w:val="004F1D48"/>
    <w:rsid w:val="004F1F63"/>
    <w:rsid w:val="004F2445"/>
    <w:rsid w:val="004F27C4"/>
    <w:rsid w:val="004F2910"/>
    <w:rsid w:val="004F3019"/>
    <w:rsid w:val="004F340A"/>
    <w:rsid w:val="004F3456"/>
    <w:rsid w:val="004F3495"/>
    <w:rsid w:val="004F3728"/>
    <w:rsid w:val="004F4EEF"/>
    <w:rsid w:val="004F4FE8"/>
    <w:rsid w:val="004F5014"/>
    <w:rsid w:val="004F5724"/>
    <w:rsid w:val="004F5C30"/>
    <w:rsid w:val="004F5DF5"/>
    <w:rsid w:val="004F611A"/>
    <w:rsid w:val="004F6229"/>
    <w:rsid w:val="004F6BB3"/>
    <w:rsid w:val="004F7143"/>
    <w:rsid w:val="004F773A"/>
    <w:rsid w:val="004F7A37"/>
    <w:rsid w:val="004F7B53"/>
    <w:rsid w:val="004F7FE6"/>
    <w:rsid w:val="005000FA"/>
    <w:rsid w:val="00500B53"/>
    <w:rsid w:val="00500E5D"/>
    <w:rsid w:val="0050107A"/>
    <w:rsid w:val="0050162D"/>
    <w:rsid w:val="00501889"/>
    <w:rsid w:val="00501CBD"/>
    <w:rsid w:val="00501D9D"/>
    <w:rsid w:val="00502324"/>
    <w:rsid w:val="0050258D"/>
    <w:rsid w:val="00502828"/>
    <w:rsid w:val="00503520"/>
    <w:rsid w:val="00503530"/>
    <w:rsid w:val="00503827"/>
    <w:rsid w:val="005041BF"/>
    <w:rsid w:val="0050477F"/>
    <w:rsid w:val="005047D0"/>
    <w:rsid w:val="0050480A"/>
    <w:rsid w:val="00504CE6"/>
    <w:rsid w:val="00504DB1"/>
    <w:rsid w:val="00505A5D"/>
    <w:rsid w:val="00506211"/>
    <w:rsid w:val="00506235"/>
    <w:rsid w:val="0050636B"/>
    <w:rsid w:val="005063C5"/>
    <w:rsid w:val="00506643"/>
    <w:rsid w:val="00506765"/>
    <w:rsid w:val="00506D34"/>
    <w:rsid w:val="00507432"/>
    <w:rsid w:val="00507A9D"/>
    <w:rsid w:val="00507C8F"/>
    <w:rsid w:val="005100B9"/>
    <w:rsid w:val="0051040B"/>
    <w:rsid w:val="00510C48"/>
    <w:rsid w:val="00511267"/>
    <w:rsid w:val="00511A6D"/>
    <w:rsid w:val="00511A76"/>
    <w:rsid w:val="00511BD7"/>
    <w:rsid w:val="00511C08"/>
    <w:rsid w:val="00511D33"/>
    <w:rsid w:val="00512109"/>
    <w:rsid w:val="00512623"/>
    <w:rsid w:val="005129AE"/>
    <w:rsid w:val="00512AD9"/>
    <w:rsid w:val="00512F5B"/>
    <w:rsid w:val="00513558"/>
    <w:rsid w:val="00513D6E"/>
    <w:rsid w:val="00514C38"/>
    <w:rsid w:val="0051567A"/>
    <w:rsid w:val="005158B3"/>
    <w:rsid w:val="005167F2"/>
    <w:rsid w:val="00517034"/>
    <w:rsid w:val="005202C7"/>
    <w:rsid w:val="00520578"/>
    <w:rsid w:val="00520908"/>
    <w:rsid w:val="00520E74"/>
    <w:rsid w:val="0052157E"/>
    <w:rsid w:val="00521B42"/>
    <w:rsid w:val="005220B2"/>
    <w:rsid w:val="0052241D"/>
    <w:rsid w:val="00522DEC"/>
    <w:rsid w:val="00522DFF"/>
    <w:rsid w:val="00523251"/>
    <w:rsid w:val="00523335"/>
    <w:rsid w:val="005234C4"/>
    <w:rsid w:val="00523530"/>
    <w:rsid w:val="00523931"/>
    <w:rsid w:val="00523A86"/>
    <w:rsid w:val="00523CCE"/>
    <w:rsid w:val="00523CFE"/>
    <w:rsid w:val="00524095"/>
    <w:rsid w:val="005243A6"/>
    <w:rsid w:val="00524958"/>
    <w:rsid w:val="00524BF0"/>
    <w:rsid w:val="00524C6F"/>
    <w:rsid w:val="005257E4"/>
    <w:rsid w:val="0052599E"/>
    <w:rsid w:val="0052606F"/>
    <w:rsid w:val="005263E4"/>
    <w:rsid w:val="005266F6"/>
    <w:rsid w:val="00526AE6"/>
    <w:rsid w:val="00526D04"/>
    <w:rsid w:val="005273AC"/>
    <w:rsid w:val="00527F4E"/>
    <w:rsid w:val="005303C7"/>
    <w:rsid w:val="0053091A"/>
    <w:rsid w:val="00530B28"/>
    <w:rsid w:val="0053148C"/>
    <w:rsid w:val="00531649"/>
    <w:rsid w:val="0053229E"/>
    <w:rsid w:val="00532334"/>
    <w:rsid w:val="00532543"/>
    <w:rsid w:val="005329BE"/>
    <w:rsid w:val="005329D3"/>
    <w:rsid w:val="00532B10"/>
    <w:rsid w:val="005334EE"/>
    <w:rsid w:val="00533518"/>
    <w:rsid w:val="00533A18"/>
    <w:rsid w:val="00533C2D"/>
    <w:rsid w:val="0053415D"/>
    <w:rsid w:val="005347B5"/>
    <w:rsid w:val="00534C02"/>
    <w:rsid w:val="00535844"/>
    <w:rsid w:val="00536333"/>
    <w:rsid w:val="005367AD"/>
    <w:rsid w:val="00536D39"/>
    <w:rsid w:val="00537C90"/>
    <w:rsid w:val="0054029C"/>
    <w:rsid w:val="0054037D"/>
    <w:rsid w:val="00540A2D"/>
    <w:rsid w:val="00541254"/>
    <w:rsid w:val="00541445"/>
    <w:rsid w:val="00541675"/>
    <w:rsid w:val="005419B3"/>
    <w:rsid w:val="00541A1F"/>
    <w:rsid w:val="00541F42"/>
    <w:rsid w:val="0054230F"/>
    <w:rsid w:val="0054246A"/>
    <w:rsid w:val="00543794"/>
    <w:rsid w:val="005439AC"/>
    <w:rsid w:val="00543A09"/>
    <w:rsid w:val="00543C63"/>
    <w:rsid w:val="00543C95"/>
    <w:rsid w:val="00543C96"/>
    <w:rsid w:val="00544A5D"/>
    <w:rsid w:val="0054553E"/>
    <w:rsid w:val="005455B3"/>
    <w:rsid w:val="005463B9"/>
    <w:rsid w:val="005468CD"/>
    <w:rsid w:val="0054717F"/>
    <w:rsid w:val="0054741D"/>
    <w:rsid w:val="00547F68"/>
    <w:rsid w:val="00550044"/>
    <w:rsid w:val="0055029C"/>
    <w:rsid w:val="005509B5"/>
    <w:rsid w:val="00550EFD"/>
    <w:rsid w:val="00551237"/>
    <w:rsid w:val="005518C6"/>
    <w:rsid w:val="005519E2"/>
    <w:rsid w:val="00551AFC"/>
    <w:rsid w:val="00551D5E"/>
    <w:rsid w:val="00551F71"/>
    <w:rsid w:val="005522BC"/>
    <w:rsid w:val="005524D9"/>
    <w:rsid w:val="00552542"/>
    <w:rsid w:val="00552719"/>
    <w:rsid w:val="005529B3"/>
    <w:rsid w:val="00552A87"/>
    <w:rsid w:val="00552CC1"/>
    <w:rsid w:val="00552F0E"/>
    <w:rsid w:val="00552F12"/>
    <w:rsid w:val="005533BB"/>
    <w:rsid w:val="00553E4B"/>
    <w:rsid w:val="00553F0F"/>
    <w:rsid w:val="0055459C"/>
    <w:rsid w:val="00554F66"/>
    <w:rsid w:val="005551EF"/>
    <w:rsid w:val="00555244"/>
    <w:rsid w:val="00555658"/>
    <w:rsid w:val="005557B4"/>
    <w:rsid w:val="00555840"/>
    <w:rsid w:val="00555C26"/>
    <w:rsid w:val="00555EC0"/>
    <w:rsid w:val="0055655C"/>
    <w:rsid w:val="00556D24"/>
    <w:rsid w:val="00556E63"/>
    <w:rsid w:val="0055744F"/>
    <w:rsid w:val="005579E6"/>
    <w:rsid w:val="00560F10"/>
    <w:rsid w:val="0056113F"/>
    <w:rsid w:val="00561219"/>
    <w:rsid w:val="005618F8"/>
    <w:rsid w:val="00561F06"/>
    <w:rsid w:val="00561F8A"/>
    <w:rsid w:val="0056289D"/>
    <w:rsid w:val="0056306F"/>
    <w:rsid w:val="005638C5"/>
    <w:rsid w:val="0056406F"/>
    <w:rsid w:val="00564487"/>
    <w:rsid w:val="00564532"/>
    <w:rsid w:val="0056496A"/>
    <w:rsid w:val="00564BBD"/>
    <w:rsid w:val="00564DD9"/>
    <w:rsid w:val="00564EFA"/>
    <w:rsid w:val="00565A84"/>
    <w:rsid w:val="00566374"/>
    <w:rsid w:val="0056670F"/>
    <w:rsid w:val="00566FCB"/>
    <w:rsid w:val="00566FD6"/>
    <w:rsid w:val="005672A3"/>
    <w:rsid w:val="00567566"/>
    <w:rsid w:val="00567B59"/>
    <w:rsid w:val="00567EE2"/>
    <w:rsid w:val="0057071F"/>
    <w:rsid w:val="00570908"/>
    <w:rsid w:val="00570BB3"/>
    <w:rsid w:val="00571F8A"/>
    <w:rsid w:val="005727DB"/>
    <w:rsid w:val="005729E0"/>
    <w:rsid w:val="00573439"/>
    <w:rsid w:val="005738FA"/>
    <w:rsid w:val="00573B8A"/>
    <w:rsid w:val="00573BAC"/>
    <w:rsid w:val="0057414B"/>
    <w:rsid w:val="0057419F"/>
    <w:rsid w:val="0057422B"/>
    <w:rsid w:val="00574C5D"/>
    <w:rsid w:val="00574F62"/>
    <w:rsid w:val="00575021"/>
    <w:rsid w:val="00575C7B"/>
    <w:rsid w:val="00576CD4"/>
    <w:rsid w:val="005772DF"/>
    <w:rsid w:val="00577656"/>
    <w:rsid w:val="00577836"/>
    <w:rsid w:val="00577E16"/>
    <w:rsid w:val="005800C1"/>
    <w:rsid w:val="00580122"/>
    <w:rsid w:val="0058020C"/>
    <w:rsid w:val="0058030D"/>
    <w:rsid w:val="00580E4D"/>
    <w:rsid w:val="00581284"/>
    <w:rsid w:val="00581C97"/>
    <w:rsid w:val="005823B2"/>
    <w:rsid w:val="00582F06"/>
    <w:rsid w:val="0058329E"/>
    <w:rsid w:val="0058346B"/>
    <w:rsid w:val="00583FF7"/>
    <w:rsid w:val="005841C3"/>
    <w:rsid w:val="00584C90"/>
    <w:rsid w:val="0058507A"/>
    <w:rsid w:val="00585187"/>
    <w:rsid w:val="00585329"/>
    <w:rsid w:val="00585538"/>
    <w:rsid w:val="005865C6"/>
    <w:rsid w:val="005868F3"/>
    <w:rsid w:val="00586CD1"/>
    <w:rsid w:val="00586D79"/>
    <w:rsid w:val="00587127"/>
    <w:rsid w:val="00587A71"/>
    <w:rsid w:val="00587AA6"/>
    <w:rsid w:val="0059017A"/>
    <w:rsid w:val="005903B6"/>
    <w:rsid w:val="005916ED"/>
    <w:rsid w:val="00591C33"/>
    <w:rsid w:val="00592AC5"/>
    <w:rsid w:val="00594488"/>
    <w:rsid w:val="00594517"/>
    <w:rsid w:val="0059453A"/>
    <w:rsid w:val="00594585"/>
    <w:rsid w:val="00594662"/>
    <w:rsid w:val="00594669"/>
    <w:rsid w:val="00594730"/>
    <w:rsid w:val="00594A83"/>
    <w:rsid w:val="0059519F"/>
    <w:rsid w:val="00595ED4"/>
    <w:rsid w:val="005964AB"/>
    <w:rsid w:val="00596E09"/>
    <w:rsid w:val="005971DD"/>
    <w:rsid w:val="005975FA"/>
    <w:rsid w:val="00597668"/>
    <w:rsid w:val="00597925"/>
    <w:rsid w:val="005A020B"/>
    <w:rsid w:val="005A0522"/>
    <w:rsid w:val="005A05BE"/>
    <w:rsid w:val="005A0832"/>
    <w:rsid w:val="005A09CD"/>
    <w:rsid w:val="005A0A17"/>
    <w:rsid w:val="005A109C"/>
    <w:rsid w:val="005A1312"/>
    <w:rsid w:val="005A13B5"/>
    <w:rsid w:val="005A1410"/>
    <w:rsid w:val="005A1B0E"/>
    <w:rsid w:val="005A1D92"/>
    <w:rsid w:val="005A25FF"/>
    <w:rsid w:val="005A260B"/>
    <w:rsid w:val="005A2C4B"/>
    <w:rsid w:val="005A2E11"/>
    <w:rsid w:val="005A30B1"/>
    <w:rsid w:val="005A3A6B"/>
    <w:rsid w:val="005A3B90"/>
    <w:rsid w:val="005A412F"/>
    <w:rsid w:val="005A43E3"/>
    <w:rsid w:val="005A4715"/>
    <w:rsid w:val="005A51A2"/>
    <w:rsid w:val="005A52CA"/>
    <w:rsid w:val="005A5362"/>
    <w:rsid w:val="005A5891"/>
    <w:rsid w:val="005A64AD"/>
    <w:rsid w:val="005A68BD"/>
    <w:rsid w:val="005A6CCB"/>
    <w:rsid w:val="005A6E6E"/>
    <w:rsid w:val="005A732F"/>
    <w:rsid w:val="005A73AF"/>
    <w:rsid w:val="005A76EB"/>
    <w:rsid w:val="005B11A7"/>
    <w:rsid w:val="005B144D"/>
    <w:rsid w:val="005B1578"/>
    <w:rsid w:val="005B1678"/>
    <w:rsid w:val="005B28ED"/>
    <w:rsid w:val="005B2CFC"/>
    <w:rsid w:val="005B2FB5"/>
    <w:rsid w:val="005B3221"/>
    <w:rsid w:val="005B386D"/>
    <w:rsid w:val="005B3B31"/>
    <w:rsid w:val="005B4067"/>
    <w:rsid w:val="005B5492"/>
    <w:rsid w:val="005B563F"/>
    <w:rsid w:val="005B6AD5"/>
    <w:rsid w:val="005B71F0"/>
    <w:rsid w:val="005C030C"/>
    <w:rsid w:val="005C0391"/>
    <w:rsid w:val="005C05D7"/>
    <w:rsid w:val="005C0842"/>
    <w:rsid w:val="005C0B0C"/>
    <w:rsid w:val="005C0CC6"/>
    <w:rsid w:val="005C1047"/>
    <w:rsid w:val="005C129A"/>
    <w:rsid w:val="005C1784"/>
    <w:rsid w:val="005C18AA"/>
    <w:rsid w:val="005C2239"/>
    <w:rsid w:val="005C2CE1"/>
    <w:rsid w:val="005C33BF"/>
    <w:rsid w:val="005C374E"/>
    <w:rsid w:val="005C3B67"/>
    <w:rsid w:val="005C3E09"/>
    <w:rsid w:val="005C42AF"/>
    <w:rsid w:val="005C4D0E"/>
    <w:rsid w:val="005C505D"/>
    <w:rsid w:val="005C5457"/>
    <w:rsid w:val="005C6802"/>
    <w:rsid w:val="005C684D"/>
    <w:rsid w:val="005C6F18"/>
    <w:rsid w:val="005C7310"/>
    <w:rsid w:val="005C7788"/>
    <w:rsid w:val="005C79AC"/>
    <w:rsid w:val="005D01EC"/>
    <w:rsid w:val="005D039C"/>
    <w:rsid w:val="005D0F24"/>
    <w:rsid w:val="005D12E8"/>
    <w:rsid w:val="005D1420"/>
    <w:rsid w:val="005D1AF3"/>
    <w:rsid w:val="005D1C3A"/>
    <w:rsid w:val="005D1C50"/>
    <w:rsid w:val="005D216A"/>
    <w:rsid w:val="005D222F"/>
    <w:rsid w:val="005D2653"/>
    <w:rsid w:val="005D27EC"/>
    <w:rsid w:val="005D283C"/>
    <w:rsid w:val="005D2A46"/>
    <w:rsid w:val="005D2BF0"/>
    <w:rsid w:val="005D3D9D"/>
    <w:rsid w:val="005D3EEE"/>
    <w:rsid w:val="005D42BB"/>
    <w:rsid w:val="005D42CD"/>
    <w:rsid w:val="005D433C"/>
    <w:rsid w:val="005D450F"/>
    <w:rsid w:val="005D4F42"/>
    <w:rsid w:val="005D5036"/>
    <w:rsid w:val="005D51DF"/>
    <w:rsid w:val="005D52D1"/>
    <w:rsid w:val="005D5452"/>
    <w:rsid w:val="005D5D03"/>
    <w:rsid w:val="005D5E82"/>
    <w:rsid w:val="005D60CA"/>
    <w:rsid w:val="005D6B71"/>
    <w:rsid w:val="005E0777"/>
    <w:rsid w:val="005E159C"/>
    <w:rsid w:val="005E178B"/>
    <w:rsid w:val="005E2085"/>
    <w:rsid w:val="005E2C73"/>
    <w:rsid w:val="005E36FB"/>
    <w:rsid w:val="005E3E63"/>
    <w:rsid w:val="005E5046"/>
    <w:rsid w:val="005E534E"/>
    <w:rsid w:val="005E5593"/>
    <w:rsid w:val="005E6F72"/>
    <w:rsid w:val="005E7145"/>
    <w:rsid w:val="005E7CBB"/>
    <w:rsid w:val="005F09A5"/>
    <w:rsid w:val="005F1BEF"/>
    <w:rsid w:val="005F1F0F"/>
    <w:rsid w:val="005F2029"/>
    <w:rsid w:val="005F24B2"/>
    <w:rsid w:val="005F28D1"/>
    <w:rsid w:val="005F3A9F"/>
    <w:rsid w:val="005F3B87"/>
    <w:rsid w:val="005F48BF"/>
    <w:rsid w:val="005F54AC"/>
    <w:rsid w:val="005F58D5"/>
    <w:rsid w:val="005F5E5C"/>
    <w:rsid w:val="005F6F39"/>
    <w:rsid w:val="005F71C1"/>
    <w:rsid w:val="005F7CE8"/>
    <w:rsid w:val="0060004F"/>
    <w:rsid w:val="00600142"/>
    <w:rsid w:val="00600B39"/>
    <w:rsid w:val="006012BC"/>
    <w:rsid w:val="00601417"/>
    <w:rsid w:val="00601AC0"/>
    <w:rsid w:val="00602187"/>
    <w:rsid w:val="006026E1"/>
    <w:rsid w:val="006037B8"/>
    <w:rsid w:val="006039B3"/>
    <w:rsid w:val="00603CD2"/>
    <w:rsid w:val="00603CD8"/>
    <w:rsid w:val="00603E60"/>
    <w:rsid w:val="00604CAE"/>
    <w:rsid w:val="00604CE3"/>
    <w:rsid w:val="00604E57"/>
    <w:rsid w:val="00605F8E"/>
    <w:rsid w:val="0060626D"/>
    <w:rsid w:val="006062F2"/>
    <w:rsid w:val="00606511"/>
    <w:rsid w:val="006065EC"/>
    <w:rsid w:val="006069FE"/>
    <w:rsid w:val="00606ECA"/>
    <w:rsid w:val="00606F3F"/>
    <w:rsid w:val="00607064"/>
    <w:rsid w:val="00607178"/>
    <w:rsid w:val="006072F6"/>
    <w:rsid w:val="0060753D"/>
    <w:rsid w:val="00607871"/>
    <w:rsid w:val="00607A92"/>
    <w:rsid w:val="00607EFC"/>
    <w:rsid w:val="00607F55"/>
    <w:rsid w:val="00610381"/>
    <w:rsid w:val="006108D7"/>
    <w:rsid w:val="00610965"/>
    <w:rsid w:val="00611043"/>
    <w:rsid w:val="00611D94"/>
    <w:rsid w:val="00611DE2"/>
    <w:rsid w:val="006120A2"/>
    <w:rsid w:val="00612118"/>
    <w:rsid w:val="00612132"/>
    <w:rsid w:val="006121D4"/>
    <w:rsid w:val="00612C61"/>
    <w:rsid w:val="00612C82"/>
    <w:rsid w:val="00612DB5"/>
    <w:rsid w:val="00613520"/>
    <w:rsid w:val="006137EB"/>
    <w:rsid w:val="00613831"/>
    <w:rsid w:val="00614914"/>
    <w:rsid w:val="00614E50"/>
    <w:rsid w:val="00614EDD"/>
    <w:rsid w:val="006155D2"/>
    <w:rsid w:val="00615F01"/>
    <w:rsid w:val="006161F5"/>
    <w:rsid w:val="006169FC"/>
    <w:rsid w:val="00616C06"/>
    <w:rsid w:val="00616C55"/>
    <w:rsid w:val="00617345"/>
    <w:rsid w:val="00617809"/>
    <w:rsid w:val="00617FBF"/>
    <w:rsid w:val="0062005E"/>
    <w:rsid w:val="00620287"/>
    <w:rsid w:val="00620436"/>
    <w:rsid w:val="00620816"/>
    <w:rsid w:val="006215CC"/>
    <w:rsid w:val="00621858"/>
    <w:rsid w:val="00621D97"/>
    <w:rsid w:val="00622130"/>
    <w:rsid w:val="00622DCA"/>
    <w:rsid w:val="0062432A"/>
    <w:rsid w:val="006245A2"/>
    <w:rsid w:val="0062494E"/>
    <w:rsid w:val="00624952"/>
    <w:rsid w:val="00624A7A"/>
    <w:rsid w:val="00625493"/>
    <w:rsid w:val="006271F3"/>
    <w:rsid w:val="00627751"/>
    <w:rsid w:val="00627BA7"/>
    <w:rsid w:val="00627C5E"/>
    <w:rsid w:val="00627E06"/>
    <w:rsid w:val="006303CB"/>
    <w:rsid w:val="00630530"/>
    <w:rsid w:val="006327B7"/>
    <w:rsid w:val="00632844"/>
    <w:rsid w:val="00632BE0"/>
    <w:rsid w:val="00632C25"/>
    <w:rsid w:val="00633193"/>
    <w:rsid w:val="006339BE"/>
    <w:rsid w:val="00633C7E"/>
    <w:rsid w:val="0063423D"/>
    <w:rsid w:val="0063589A"/>
    <w:rsid w:val="00635B88"/>
    <w:rsid w:val="00635B94"/>
    <w:rsid w:val="00635D32"/>
    <w:rsid w:val="00635D43"/>
    <w:rsid w:val="00635D4B"/>
    <w:rsid w:val="00635FEB"/>
    <w:rsid w:val="0063604E"/>
    <w:rsid w:val="006362DD"/>
    <w:rsid w:val="00636802"/>
    <w:rsid w:val="0064010B"/>
    <w:rsid w:val="00640AA1"/>
    <w:rsid w:val="0064199D"/>
    <w:rsid w:val="00641ABD"/>
    <w:rsid w:val="00641DBB"/>
    <w:rsid w:val="00641DE5"/>
    <w:rsid w:val="0064237C"/>
    <w:rsid w:val="006423D3"/>
    <w:rsid w:val="00643281"/>
    <w:rsid w:val="00643B2C"/>
    <w:rsid w:val="00643D3B"/>
    <w:rsid w:val="0064456B"/>
    <w:rsid w:val="00644F94"/>
    <w:rsid w:val="006455B8"/>
    <w:rsid w:val="00645AAF"/>
    <w:rsid w:val="006461AA"/>
    <w:rsid w:val="00646AD0"/>
    <w:rsid w:val="00646B2B"/>
    <w:rsid w:val="006477F9"/>
    <w:rsid w:val="00647ABF"/>
    <w:rsid w:val="00647EF6"/>
    <w:rsid w:val="00647F5D"/>
    <w:rsid w:val="006517B7"/>
    <w:rsid w:val="006517E6"/>
    <w:rsid w:val="00651BCA"/>
    <w:rsid w:val="00651C2E"/>
    <w:rsid w:val="00652AB3"/>
    <w:rsid w:val="00652E02"/>
    <w:rsid w:val="00653202"/>
    <w:rsid w:val="00653655"/>
    <w:rsid w:val="00653C92"/>
    <w:rsid w:val="00653F62"/>
    <w:rsid w:val="006553B7"/>
    <w:rsid w:val="006554E5"/>
    <w:rsid w:val="0065591B"/>
    <w:rsid w:val="00655A41"/>
    <w:rsid w:val="00655AB5"/>
    <w:rsid w:val="00655EA4"/>
    <w:rsid w:val="00655EE9"/>
    <w:rsid w:val="00655F75"/>
    <w:rsid w:val="00656368"/>
    <w:rsid w:val="006568D6"/>
    <w:rsid w:val="00656E26"/>
    <w:rsid w:val="006572D1"/>
    <w:rsid w:val="0065768D"/>
    <w:rsid w:val="00657C5B"/>
    <w:rsid w:val="00657C84"/>
    <w:rsid w:val="00660460"/>
    <w:rsid w:val="00660F70"/>
    <w:rsid w:val="0066112D"/>
    <w:rsid w:val="006617DE"/>
    <w:rsid w:val="00661829"/>
    <w:rsid w:val="00662163"/>
    <w:rsid w:val="0066266B"/>
    <w:rsid w:val="00662A1E"/>
    <w:rsid w:val="00662A88"/>
    <w:rsid w:val="006631A8"/>
    <w:rsid w:val="00663A2F"/>
    <w:rsid w:val="00663B8A"/>
    <w:rsid w:val="00663F76"/>
    <w:rsid w:val="0066407F"/>
    <w:rsid w:val="0066465A"/>
    <w:rsid w:val="006647DF"/>
    <w:rsid w:val="00664DBB"/>
    <w:rsid w:val="0066504F"/>
    <w:rsid w:val="006656D1"/>
    <w:rsid w:val="00665714"/>
    <w:rsid w:val="00665767"/>
    <w:rsid w:val="00665CC3"/>
    <w:rsid w:val="00665ECE"/>
    <w:rsid w:val="00666573"/>
    <w:rsid w:val="0066666F"/>
    <w:rsid w:val="006667B3"/>
    <w:rsid w:val="006667B8"/>
    <w:rsid w:val="00666C08"/>
    <w:rsid w:val="00666D21"/>
    <w:rsid w:val="0066737D"/>
    <w:rsid w:val="00667719"/>
    <w:rsid w:val="006678D4"/>
    <w:rsid w:val="00667B6A"/>
    <w:rsid w:val="0067042B"/>
    <w:rsid w:val="00671013"/>
    <w:rsid w:val="006720A2"/>
    <w:rsid w:val="006722AF"/>
    <w:rsid w:val="00672570"/>
    <w:rsid w:val="00672725"/>
    <w:rsid w:val="00672793"/>
    <w:rsid w:val="006728BA"/>
    <w:rsid w:val="00673135"/>
    <w:rsid w:val="006731B4"/>
    <w:rsid w:val="0067323D"/>
    <w:rsid w:val="0067336B"/>
    <w:rsid w:val="00673876"/>
    <w:rsid w:val="0067390D"/>
    <w:rsid w:val="00673AEB"/>
    <w:rsid w:val="00673D23"/>
    <w:rsid w:val="00673DE3"/>
    <w:rsid w:val="00673FE6"/>
    <w:rsid w:val="00674437"/>
    <w:rsid w:val="0067573E"/>
    <w:rsid w:val="00675969"/>
    <w:rsid w:val="00675BCF"/>
    <w:rsid w:val="00675D84"/>
    <w:rsid w:val="00676247"/>
    <w:rsid w:val="006762A4"/>
    <w:rsid w:val="006763BD"/>
    <w:rsid w:val="00676659"/>
    <w:rsid w:val="00676664"/>
    <w:rsid w:val="0067669D"/>
    <w:rsid w:val="0067683A"/>
    <w:rsid w:val="00676949"/>
    <w:rsid w:val="00676983"/>
    <w:rsid w:val="00676C8E"/>
    <w:rsid w:val="00676C8F"/>
    <w:rsid w:val="0067707B"/>
    <w:rsid w:val="00677933"/>
    <w:rsid w:val="00677BDA"/>
    <w:rsid w:val="00677D2B"/>
    <w:rsid w:val="006804A7"/>
    <w:rsid w:val="00680F6E"/>
    <w:rsid w:val="006811A2"/>
    <w:rsid w:val="00681CB1"/>
    <w:rsid w:val="00681CD4"/>
    <w:rsid w:val="00681EE2"/>
    <w:rsid w:val="006828A4"/>
    <w:rsid w:val="00683125"/>
    <w:rsid w:val="0068325E"/>
    <w:rsid w:val="0068360D"/>
    <w:rsid w:val="00683E50"/>
    <w:rsid w:val="00684678"/>
    <w:rsid w:val="00685462"/>
    <w:rsid w:val="0068586F"/>
    <w:rsid w:val="006858E3"/>
    <w:rsid w:val="006864AF"/>
    <w:rsid w:val="00686E8B"/>
    <w:rsid w:val="00686EC3"/>
    <w:rsid w:val="00686EFB"/>
    <w:rsid w:val="006874EF"/>
    <w:rsid w:val="00690751"/>
    <w:rsid w:val="00690F0E"/>
    <w:rsid w:val="00691665"/>
    <w:rsid w:val="00692589"/>
    <w:rsid w:val="006925CB"/>
    <w:rsid w:val="00692896"/>
    <w:rsid w:val="006932AB"/>
    <w:rsid w:val="006936CA"/>
    <w:rsid w:val="00694402"/>
    <w:rsid w:val="006948B5"/>
    <w:rsid w:val="006952F6"/>
    <w:rsid w:val="0069563B"/>
    <w:rsid w:val="006956DE"/>
    <w:rsid w:val="006958B1"/>
    <w:rsid w:val="006959EF"/>
    <w:rsid w:val="00695C94"/>
    <w:rsid w:val="00695CC4"/>
    <w:rsid w:val="006960C0"/>
    <w:rsid w:val="0069615D"/>
    <w:rsid w:val="0069679E"/>
    <w:rsid w:val="00696912"/>
    <w:rsid w:val="00696C03"/>
    <w:rsid w:val="00696F61"/>
    <w:rsid w:val="0069702C"/>
    <w:rsid w:val="00697156"/>
    <w:rsid w:val="006A0D2D"/>
    <w:rsid w:val="006A132E"/>
    <w:rsid w:val="006A169F"/>
    <w:rsid w:val="006A17B9"/>
    <w:rsid w:val="006A19C5"/>
    <w:rsid w:val="006A1A8C"/>
    <w:rsid w:val="006A2041"/>
    <w:rsid w:val="006A24DE"/>
    <w:rsid w:val="006A3D78"/>
    <w:rsid w:val="006A3DB7"/>
    <w:rsid w:val="006A41BD"/>
    <w:rsid w:val="006A4226"/>
    <w:rsid w:val="006A46D1"/>
    <w:rsid w:val="006A4ACB"/>
    <w:rsid w:val="006A4E8E"/>
    <w:rsid w:val="006A56C1"/>
    <w:rsid w:val="006A58B8"/>
    <w:rsid w:val="006A5B39"/>
    <w:rsid w:val="006A64E1"/>
    <w:rsid w:val="006A6A28"/>
    <w:rsid w:val="006A6D4D"/>
    <w:rsid w:val="006A7055"/>
    <w:rsid w:val="006A7C68"/>
    <w:rsid w:val="006B1129"/>
    <w:rsid w:val="006B11C3"/>
    <w:rsid w:val="006B1D71"/>
    <w:rsid w:val="006B2176"/>
    <w:rsid w:val="006B22DE"/>
    <w:rsid w:val="006B26E4"/>
    <w:rsid w:val="006B295E"/>
    <w:rsid w:val="006B2E52"/>
    <w:rsid w:val="006B313E"/>
    <w:rsid w:val="006B33D1"/>
    <w:rsid w:val="006B37A9"/>
    <w:rsid w:val="006B3D4C"/>
    <w:rsid w:val="006B3F50"/>
    <w:rsid w:val="006B4111"/>
    <w:rsid w:val="006B494E"/>
    <w:rsid w:val="006B4EDA"/>
    <w:rsid w:val="006B626E"/>
    <w:rsid w:val="006B7726"/>
    <w:rsid w:val="006B7AB3"/>
    <w:rsid w:val="006B7EE4"/>
    <w:rsid w:val="006B7F70"/>
    <w:rsid w:val="006C0148"/>
    <w:rsid w:val="006C06DF"/>
    <w:rsid w:val="006C100B"/>
    <w:rsid w:val="006C1195"/>
    <w:rsid w:val="006C1766"/>
    <w:rsid w:val="006C18DF"/>
    <w:rsid w:val="006C1D97"/>
    <w:rsid w:val="006C2153"/>
    <w:rsid w:val="006C24C5"/>
    <w:rsid w:val="006C2608"/>
    <w:rsid w:val="006C270D"/>
    <w:rsid w:val="006C2ABA"/>
    <w:rsid w:val="006C2D97"/>
    <w:rsid w:val="006C30EE"/>
    <w:rsid w:val="006C3204"/>
    <w:rsid w:val="006C357D"/>
    <w:rsid w:val="006C39BD"/>
    <w:rsid w:val="006C4110"/>
    <w:rsid w:val="006C4F33"/>
    <w:rsid w:val="006C523E"/>
    <w:rsid w:val="006C5305"/>
    <w:rsid w:val="006C5BAC"/>
    <w:rsid w:val="006C5F7B"/>
    <w:rsid w:val="006C600C"/>
    <w:rsid w:val="006C6266"/>
    <w:rsid w:val="006C65A5"/>
    <w:rsid w:val="006C6B30"/>
    <w:rsid w:val="006C6B8C"/>
    <w:rsid w:val="006C7409"/>
    <w:rsid w:val="006C7558"/>
    <w:rsid w:val="006C78A7"/>
    <w:rsid w:val="006C7C97"/>
    <w:rsid w:val="006D0162"/>
    <w:rsid w:val="006D0297"/>
    <w:rsid w:val="006D0757"/>
    <w:rsid w:val="006D0AC8"/>
    <w:rsid w:val="006D0CE6"/>
    <w:rsid w:val="006D0E0B"/>
    <w:rsid w:val="006D1111"/>
    <w:rsid w:val="006D17B9"/>
    <w:rsid w:val="006D1A15"/>
    <w:rsid w:val="006D1B6F"/>
    <w:rsid w:val="006D220D"/>
    <w:rsid w:val="006D2534"/>
    <w:rsid w:val="006D3E1B"/>
    <w:rsid w:val="006D45A9"/>
    <w:rsid w:val="006D4CFB"/>
    <w:rsid w:val="006D500E"/>
    <w:rsid w:val="006D6039"/>
    <w:rsid w:val="006D6206"/>
    <w:rsid w:val="006D630F"/>
    <w:rsid w:val="006D6BE3"/>
    <w:rsid w:val="006D6E36"/>
    <w:rsid w:val="006D6F77"/>
    <w:rsid w:val="006D7633"/>
    <w:rsid w:val="006D7C74"/>
    <w:rsid w:val="006D7D13"/>
    <w:rsid w:val="006E04AB"/>
    <w:rsid w:val="006E0679"/>
    <w:rsid w:val="006E1BD7"/>
    <w:rsid w:val="006E1E4C"/>
    <w:rsid w:val="006E2B13"/>
    <w:rsid w:val="006E2DC3"/>
    <w:rsid w:val="006E2F9F"/>
    <w:rsid w:val="006E3276"/>
    <w:rsid w:val="006E330B"/>
    <w:rsid w:val="006E371B"/>
    <w:rsid w:val="006E3763"/>
    <w:rsid w:val="006E39B8"/>
    <w:rsid w:val="006E3D8E"/>
    <w:rsid w:val="006E3E8D"/>
    <w:rsid w:val="006E3F40"/>
    <w:rsid w:val="006E414E"/>
    <w:rsid w:val="006E43D1"/>
    <w:rsid w:val="006E45AD"/>
    <w:rsid w:val="006E4873"/>
    <w:rsid w:val="006E4944"/>
    <w:rsid w:val="006E49F9"/>
    <w:rsid w:val="006E4AEA"/>
    <w:rsid w:val="006E4B12"/>
    <w:rsid w:val="006E5170"/>
    <w:rsid w:val="006E5476"/>
    <w:rsid w:val="006E5DED"/>
    <w:rsid w:val="006E7196"/>
    <w:rsid w:val="006E7307"/>
    <w:rsid w:val="006E7B26"/>
    <w:rsid w:val="006E7B4D"/>
    <w:rsid w:val="006E7EF1"/>
    <w:rsid w:val="006E7EF7"/>
    <w:rsid w:val="006F00F4"/>
    <w:rsid w:val="006F02B0"/>
    <w:rsid w:val="006F0884"/>
    <w:rsid w:val="006F0A06"/>
    <w:rsid w:val="006F0E95"/>
    <w:rsid w:val="006F1340"/>
    <w:rsid w:val="006F1F8F"/>
    <w:rsid w:val="006F213B"/>
    <w:rsid w:val="006F2298"/>
    <w:rsid w:val="006F2924"/>
    <w:rsid w:val="006F2A14"/>
    <w:rsid w:val="006F2AB4"/>
    <w:rsid w:val="006F2D5A"/>
    <w:rsid w:val="006F36F1"/>
    <w:rsid w:val="006F43CF"/>
    <w:rsid w:val="006F47DA"/>
    <w:rsid w:val="006F495F"/>
    <w:rsid w:val="006F4E6B"/>
    <w:rsid w:val="006F5E4D"/>
    <w:rsid w:val="006F62BF"/>
    <w:rsid w:val="006F6420"/>
    <w:rsid w:val="006F674E"/>
    <w:rsid w:val="006F7781"/>
    <w:rsid w:val="006F7BF9"/>
    <w:rsid w:val="0070054B"/>
    <w:rsid w:val="007007DE"/>
    <w:rsid w:val="00701830"/>
    <w:rsid w:val="00701880"/>
    <w:rsid w:val="0070302F"/>
    <w:rsid w:val="0070315B"/>
    <w:rsid w:val="00703437"/>
    <w:rsid w:val="00703790"/>
    <w:rsid w:val="007044B0"/>
    <w:rsid w:val="00704B73"/>
    <w:rsid w:val="00704C23"/>
    <w:rsid w:val="00704E76"/>
    <w:rsid w:val="00705026"/>
    <w:rsid w:val="00705DE1"/>
    <w:rsid w:val="00705F3B"/>
    <w:rsid w:val="00706358"/>
    <w:rsid w:val="0070692F"/>
    <w:rsid w:val="007069DC"/>
    <w:rsid w:val="00706DF5"/>
    <w:rsid w:val="00706F37"/>
    <w:rsid w:val="00707662"/>
    <w:rsid w:val="007076C2"/>
    <w:rsid w:val="00710098"/>
    <w:rsid w:val="007103ED"/>
    <w:rsid w:val="007104F9"/>
    <w:rsid w:val="0071094F"/>
    <w:rsid w:val="00710A57"/>
    <w:rsid w:val="00710BA5"/>
    <w:rsid w:val="00711633"/>
    <w:rsid w:val="007117C6"/>
    <w:rsid w:val="00711849"/>
    <w:rsid w:val="00711BF9"/>
    <w:rsid w:val="00711D10"/>
    <w:rsid w:val="00712276"/>
    <w:rsid w:val="007123F6"/>
    <w:rsid w:val="007124B7"/>
    <w:rsid w:val="00712D44"/>
    <w:rsid w:val="00712E2D"/>
    <w:rsid w:val="007135DE"/>
    <w:rsid w:val="0071383A"/>
    <w:rsid w:val="007141FD"/>
    <w:rsid w:val="00714936"/>
    <w:rsid w:val="00714B42"/>
    <w:rsid w:val="00714BB1"/>
    <w:rsid w:val="00714E9F"/>
    <w:rsid w:val="00714F0E"/>
    <w:rsid w:val="00714FED"/>
    <w:rsid w:val="007155C0"/>
    <w:rsid w:val="00715B34"/>
    <w:rsid w:val="00715BB8"/>
    <w:rsid w:val="0071660F"/>
    <w:rsid w:val="0071706C"/>
    <w:rsid w:val="007179B5"/>
    <w:rsid w:val="00717AB1"/>
    <w:rsid w:val="00717C0C"/>
    <w:rsid w:val="00717DC6"/>
    <w:rsid w:val="00720015"/>
    <w:rsid w:val="00720539"/>
    <w:rsid w:val="00720790"/>
    <w:rsid w:val="00720813"/>
    <w:rsid w:val="00720E09"/>
    <w:rsid w:val="007215C4"/>
    <w:rsid w:val="00721C5A"/>
    <w:rsid w:val="0072221F"/>
    <w:rsid w:val="00722333"/>
    <w:rsid w:val="00722821"/>
    <w:rsid w:val="00722E23"/>
    <w:rsid w:val="00722F4F"/>
    <w:rsid w:val="00722F9F"/>
    <w:rsid w:val="0072346F"/>
    <w:rsid w:val="0072348C"/>
    <w:rsid w:val="00723593"/>
    <w:rsid w:val="00723D8C"/>
    <w:rsid w:val="007245A1"/>
    <w:rsid w:val="0072478E"/>
    <w:rsid w:val="00724FFD"/>
    <w:rsid w:val="007253FF"/>
    <w:rsid w:val="00725E6C"/>
    <w:rsid w:val="007260BB"/>
    <w:rsid w:val="00726D14"/>
    <w:rsid w:val="007270D7"/>
    <w:rsid w:val="007278A1"/>
    <w:rsid w:val="0073009D"/>
    <w:rsid w:val="00730554"/>
    <w:rsid w:val="00730ABE"/>
    <w:rsid w:val="00730D61"/>
    <w:rsid w:val="00730F39"/>
    <w:rsid w:val="00731020"/>
    <w:rsid w:val="00731060"/>
    <w:rsid w:val="0073154F"/>
    <w:rsid w:val="007315E4"/>
    <w:rsid w:val="00731F4E"/>
    <w:rsid w:val="00732118"/>
    <w:rsid w:val="00732449"/>
    <w:rsid w:val="00732562"/>
    <w:rsid w:val="0073256A"/>
    <w:rsid w:val="007326FC"/>
    <w:rsid w:val="00732917"/>
    <w:rsid w:val="00732988"/>
    <w:rsid w:val="00732F0B"/>
    <w:rsid w:val="00733004"/>
    <w:rsid w:val="0073373D"/>
    <w:rsid w:val="0073399F"/>
    <w:rsid w:val="00734564"/>
    <w:rsid w:val="0073465A"/>
    <w:rsid w:val="0073574E"/>
    <w:rsid w:val="00735A28"/>
    <w:rsid w:val="00735DBB"/>
    <w:rsid w:val="00736A22"/>
    <w:rsid w:val="00736A41"/>
    <w:rsid w:val="007371C0"/>
    <w:rsid w:val="007377B4"/>
    <w:rsid w:val="00737875"/>
    <w:rsid w:val="00737922"/>
    <w:rsid w:val="00737CFA"/>
    <w:rsid w:val="0074025E"/>
    <w:rsid w:val="00740A3A"/>
    <w:rsid w:val="0074112B"/>
    <w:rsid w:val="00741461"/>
    <w:rsid w:val="00741B8A"/>
    <w:rsid w:val="00741D15"/>
    <w:rsid w:val="00742446"/>
    <w:rsid w:val="00742C00"/>
    <w:rsid w:val="007439DF"/>
    <w:rsid w:val="00743E2A"/>
    <w:rsid w:val="00744431"/>
    <w:rsid w:val="007445EE"/>
    <w:rsid w:val="0074481D"/>
    <w:rsid w:val="007448BD"/>
    <w:rsid w:val="00744E69"/>
    <w:rsid w:val="007450D9"/>
    <w:rsid w:val="00745168"/>
    <w:rsid w:val="00745285"/>
    <w:rsid w:val="007457B5"/>
    <w:rsid w:val="00746EE3"/>
    <w:rsid w:val="00747264"/>
    <w:rsid w:val="0074746F"/>
    <w:rsid w:val="0074787E"/>
    <w:rsid w:val="00747A0D"/>
    <w:rsid w:val="00747C1A"/>
    <w:rsid w:val="00747CAE"/>
    <w:rsid w:val="00747F54"/>
    <w:rsid w:val="0075005E"/>
    <w:rsid w:val="00751696"/>
    <w:rsid w:val="00751A7F"/>
    <w:rsid w:val="007524D0"/>
    <w:rsid w:val="00752C7A"/>
    <w:rsid w:val="00753509"/>
    <w:rsid w:val="00753827"/>
    <w:rsid w:val="00753B56"/>
    <w:rsid w:val="00753BBB"/>
    <w:rsid w:val="00753FC0"/>
    <w:rsid w:val="00753FFB"/>
    <w:rsid w:val="007546D0"/>
    <w:rsid w:val="007557F5"/>
    <w:rsid w:val="00756162"/>
    <w:rsid w:val="0075639C"/>
    <w:rsid w:val="0075686F"/>
    <w:rsid w:val="00756B8F"/>
    <w:rsid w:val="00757650"/>
    <w:rsid w:val="007576A3"/>
    <w:rsid w:val="00757BA6"/>
    <w:rsid w:val="00757E63"/>
    <w:rsid w:val="007601E4"/>
    <w:rsid w:val="007605AF"/>
    <w:rsid w:val="007611BE"/>
    <w:rsid w:val="00762017"/>
    <w:rsid w:val="007621D4"/>
    <w:rsid w:val="007621E2"/>
    <w:rsid w:val="00762848"/>
    <w:rsid w:val="00762A25"/>
    <w:rsid w:val="00762FF3"/>
    <w:rsid w:val="00763AE5"/>
    <w:rsid w:val="0076448E"/>
    <w:rsid w:val="00764499"/>
    <w:rsid w:val="007652DC"/>
    <w:rsid w:val="0076566B"/>
    <w:rsid w:val="00765B7A"/>
    <w:rsid w:val="00765F6A"/>
    <w:rsid w:val="00765FDD"/>
    <w:rsid w:val="00766302"/>
    <w:rsid w:val="00767139"/>
    <w:rsid w:val="00767C2D"/>
    <w:rsid w:val="00770141"/>
    <w:rsid w:val="0077014E"/>
    <w:rsid w:val="007704C8"/>
    <w:rsid w:val="00771050"/>
    <w:rsid w:val="00771641"/>
    <w:rsid w:val="007716CB"/>
    <w:rsid w:val="007717A3"/>
    <w:rsid w:val="00771864"/>
    <w:rsid w:val="0077241A"/>
    <w:rsid w:val="00773142"/>
    <w:rsid w:val="007733C2"/>
    <w:rsid w:val="007733DB"/>
    <w:rsid w:val="0077396E"/>
    <w:rsid w:val="00773CA7"/>
    <w:rsid w:val="007740A5"/>
    <w:rsid w:val="007740DA"/>
    <w:rsid w:val="00774B82"/>
    <w:rsid w:val="007750F9"/>
    <w:rsid w:val="007752B9"/>
    <w:rsid w:val="00775D80"/>
    <w:rsid w:val="007765BE"/>
    <w:rsid w:val="00776F16"/>
    <w:rsid w:val="00777023"/>
    <w:rsid w:val="007771DC"/>
    <w:rsid w:val="007776E0"/>
    <w:rsid w:val="00777BF1"/>
    <w:rsid w:val="00777ECB"/>
    <w:rsid w:val="00780AEC"/>
    <w:rsid w:val="00780C2D"/>
    <w:rsid w:val="00780E01"/>
    <w:rsid w:val="007818EC"/>
    <w:rsid w:val="00781AAA"/>
    <w:rsid w:val="00781D5A"/>
    <w:rsid w:val="007823A7"/>
    <w:rsid w:val="00782766"/>
    <w:rsid w:val="00782D20"/>
    <w:rsid w:val="00782FC3"/>
    <w:rsid w:val="00783067"/>
    <w:rsid w:val="00783A1A"/>
    <w:rsid w:val="00783F10"/>
    <w:rsid w:val="0078464B"/>
    <w:rsid w:val="00784EC5"/>
    <w:rsid w:val="00785101"/>
    <w:rsid w:val="007852A4"/>
    <w:rsid w:val="00785531"/>
    <w:rsid w:val="00785F62"/>
    <w:rsid w:val="00786139"/>
    <w:rsid w:val="0078655A"/>
    <w:rsid w:val="00787CB8"/>
    <w:rsid w:val="007902EC"/>
    <w:rsid w:val="00790AB0"/>
    <w:rsid w:val="00790C80"/>
    <w:rsid w:val="00790E2C"/>
    <w:rsid w:val="00790F01"/>
    <w:rsid w:val="007913D7"/>
    <w:rsid w:val="00791674"/>
    <w:rsid w:val="007919EA"/>
    <w:rsid w:val="00791DE5"/>
    <w:rsid w:val="00791FF1"/>
    <w:rsid w:val="007921BD"/>
    <w:rsid w:val="007923CA"/>
    <w:rsid w:val="00792A85"/>
    <w:rsid w:val="00793833"/>
    <w:rsid w:val="00793DC7"/>
    <w:rsid w:val="007947BB"/>
    <w:rsid w:val="007947E5"/>
    <w:rsid w:val="00794A3F"/>
    <w:rsid w:val="00794DC2"/>
    <w:rsid w:val="00795C62"/>
    <w:rsid w:val="007960C3"/>
    <w:rsid w:val="00796292"/>
    <w:rsid w:val="00796927"/>
    <w:rsid w:val="00797218"/>
    <w:rsid w:val="0079772C"/>
    <w:rsid w:val="007978B4"/>
    <w:rsid w:val="00797978"/>
    <w:rsid w:val="00797E97"/>
    <w:rsid w:val="007A0537"/>
    <w:rsid w:val="007A0719"/>
    <w:rsid w:val="007A0817"/>
    <w:rsid w:val="007A0E6E"/>
    <w:rsid w:val="007A1629"/>
    <w:rsid w:val="007A1862"/>
    <w:rsid w:val="007A1E94"/>
    <w:rsid w:val="007A1FBF"/>
    <w:rsid w:val="007A24E6"/>
    <w:rsid w:val="007A2EEF"/>
    <w:rsid w:val="007A361D"/>
    <w:rsid w:val="007A36AE"/>
    <w:rsid w:val="007A38F0"/>
    <w:rsid w:val="007A3E7E"/>
    <w:rsid w:val="007A3FD4"/>
    <w:rsid w:val="007A4013"/>
    <w:rsid w:val="007A448F"/>
    <w:rsid w:val="007A45B3"/>
    <w:rsid w:val="007A4686"/>
    <w:rsid w:val="007A46E4"/>
    <w:rsid w:val="007A490F"/>
    <w:rsid w:val="007A4922"/>
    <w:rsid w:val="007A4C87"/>
    <w:rsid w:val="007A5259"/>
    <w:rsid w:val="007A52AB"/>
    <w:rsid w:val="007A52C1"/>
    <w:rsid w:val="007A5331"/>
    <w:rsid w:val="007A5816"/>
    <w:rsid w:val="007A5B1E"/>
    <w:rsid w:val="007A5BB8"/>
    <w:rsid w:val="007A5F0F"/>
    <w:rsid w:val="007A62D5"/>
    <w:rsid w:val="007A630B"/>
    <w:rsid w:val="007A6413"/>
    <w:rsid w:val="007A6510"/>
    <w:rsid w:val="007A6997"/>
    <w:rsid w:val="007A6D73"/>
    <w:rsid w:val="007A7107"/>
    <w:rsid w:val="007A74DF"/>
    <w:rsid w:val="007A7834"/>
    <w:rsid w:val="007A7B12"/>
    <w:rsid w:val="007A7BE3"/>
    <w:rsid w:val="007B00E0"/>
    <w:rsid w:val="007B0F6F"/>
    <w:rsid w:val="007B0FF0"/>
    <w:rsid w:val="007B1815"/>
    <w:rsid w:val="007B1AA7"/>
    <w:rsid w:val="007B1CE7"/>
    <w:rsid w:val="007B1D2E"/>
    <w:rsid w:val="007B1F77"/>
    <w:rsid w:val="007B218B"/>
    <w:rsid w:val="007B26A5"/>
    <w:rsid w:val="007B29CA"/>
    <w:rsid w:val="007B29E2"/>
    <w:rsid w:val="007B2D4A"/>
    <w:rsid w:val="007B2E0C"/>
    <w:rsid w:val="007B2F74"/>
    <w:rsid w:val="007B3444"/>
    <w:rsid w:val="007B369F"/>
    <w:rsid w:val="007B39CD"/>
    <w:rsid w:val="007B3A46"/>
    <w:rsid w:val="007B3DE8"/>
    <w:rsid w:val="007B46D5"/>
    <w:rsid w:val="007B4816"/>
    <w:rsid w:val="007B492A"/>
    <w:rsid w:val="007B498D"/>
    <w:rsid w:val="007B4C4F"/>
    <w:rsid w:val="007B51B0"/>
    <w:rsid w:val="007B55E3"/>
    <w:rsid w:val="007B6193"/>
    <w:rsid w:val="007B65A7"/>
    <w:rsid w:val="007B66AD"/>
    <w:rsid w:val="007B6890"/>
    <w:rsid w:val="007B6A1C"/>
    <w:rsid w:val="007B6BDD"/>
    <w:rsid w:val="007B7C52"/>
    <w:rsid w:val="007B7C97"/>
    <w:rsid w:val="007C0512"/>
    <w:rsid w:val="007C0638"/>
    <w:rsid w:val="007C1130"/>
    <w:rsid w:val="007C1B7C"/>
    <w:rsid w:val="007C1BB0"/>
    <w:rsid w:val="007C1CFC"/>
    <w:rsid w:val="007C1D68"/>
    <w:rsid w:val="007C1EA3"/>
    <w:rsid w:val="007C2B5C"/>
    <w:rsid w:val="007C3255"/>
    <w:rsid w:val="007C49C2"/>
    <w:rsid w:val="007C4B10"/>
    <w:rsid w:val="007C4D31"/>
    <w:rsid w:val="007C4DB8"/>
    <w:rsid w:val="007C4F19"/>
    <w:rsid w:val="007C56CC"/>
    <w:rsid w:val="007C5F70"/>
    <w:rsid w:val="007C61B4"/>
    <w:rsid w:val="007C6A3F"/>
    <w:rsid w:val="007C6AE0"/>
    <w:rsid w:val="007C6C87"/>
    <w:rsid w:val="007D0546"/>
    <w:rsid w:val="007D0BDF"/>
    <w:rsid w:val="007D0C60"/>
    <w:rsid w:val="007D17DD"/>
    <w:rsid w:val="007D17E3"/>
    <w:rsid w:val="007D2301"/>
    <w:rsid w:val="007D3854"/>
    <w:rsid w:val="007D407F"/>
    <w:rsid w:val="007D4173"/>
    <w:rsid w:val="007D442D"/>
    <w:rsid w:val="007D45B7"/>
    <w:rsid w:val="007D4EAA"/>
    <w:rsid w:val="007D545C"/>
    <w:rsid w:val="007D546F"/>
    <w:rsid w:val="007D6DAB"/>
    <w:rsid w:val="007D7339"/>
    <w:rsid w:val="007D73E5"/>
    <w:rsid w:val="007E0222"/>
    <w:rsid w:val="007E049A"/>
    <w:rsid w:val="007E0952"/>
    <w:rsid w:val="007E0CD8"/>
    <w:rsid w:val="007E0CFD"/>
    <w:rsid w:val="007E12CC"/>
    <w:rsid w:val="007E17CC"/>
    <w:rsid w:val="007E1EC3"/>
    <w:rsid w:val="007E1F8F"/>
    <w:rsid w:val="007E21E1"/>
    <w:rsid w:val="007E2274"/>
    <w:rsid w:val="007E2BB7"/>
    <w:rsid w:val="007E2C00"/>
    <w:rsid w:val="007E2F9E"/>
    <w:rsid w:val="007E2FB0"/>
    <w:rsid w:val="007E36D1"/>
    <w:rsid w:val="007E4046"/>
    <w:rsid w:val="007E4F62"/>
    <w:rsid w:val="007E51C7"/>
    <w:rsid w:val="007E58C3"/>
    <w:rsid w:val="007E6791"/>
    <w:rsid w:val="007E6AC3"/>
    <w:rsid w:val="007E6C48"/>
    <w:rsid w:val="007E7AC4"/>
    <w:rsid w:val="007E7D74"/>
    <w:rsid w:val="007F04BE"/>
    <w:rsid w:val="007F0727"/>
    <w:rsid w:val="007F0B4A"/>
    <w:rsid w:val="007F13C1"/>
    <w:rsid w:val="007F14D1"/>
    <w:rsid w:val="007F1C3F"/>
    <w:rsid w:val="007F2290"/>
    <w:rsid w:val="007F33BA"/>
    <w:rsid w:val="007F4568"/>
    <w:rsid w:val="007F48A7"/>
    <w:rsid w:val="007F5055"/>
    <w:rsid w:val="007F53B3"/>
    <w:rsid w:val="007F5FF8"/>
    <w:rsid w:val="007F70A6"/>
    <w:rsid w:val="007F74B5"/>
    <w:rsid w:val="0080011C"/>
    <w:rsid w:val="00800438"/>
    <w:rsid w:val="008009C1"/>
    <w:rsid w:val="00800DDF"/>
    <w:rsid w:val="00801BC2"/>
    <w:rsid w:val="00801C68"/>
    <w:rsid w:val="0080286A"/>
    <w:rsid w:val="00802AF5"/>
    <w:rsid w:val="00802FDA"/>
    <w:rsid w:val="008030D0"/>
    <w:rsid w:val="0080347C"/>
    <w:rsid w:val="008036EC"/>
    <w:rsid w:val="00803729"/>
    <w:rsid w:val="00803C5D"/>
    <w:rsid w:val="008040AB"/>
    <w:rsid w:val="00804877"/>
    <w:rsid w:val="008048A1"/>
    <w:rsid w:val="008048F9"/>
    <w:rsid w:val="00804AAC"/>
    <w:rsid w:val="00804DE3"/>
    <w:rsid w:val="008055CE"/>
    <w:rsid w:val="00805688"/>
    <w:rsid w:val="00805719"/>
    <w:rsid w:val="00805755"/>
    <w:rsid w:val="00805DE5"/>
    <w:rsid w:val="008060D0"/>
    <w:rsid w:val="008065DD"/>
    <w:rsid w:val="008068A7"/>
    <w:rsid w:val="008070BF"/>
    <w:rsid w:val="00807470"/>
    <w:rsid w:val="008075CF"/>
    <w:rsid w:val="008078CC"/>
    <w:rsid w:val="00807B07"/>
    <w:rsid w:val="00811773"/>
    <w:rsid w:val="00811B79"/>
    <w:rsid w:val="00811C3B"/>
    <w:rsid w:val="00812228"/>
    <w:rsid w:val="008129B9"/>
    <w:rsid w:val="00812AEC"/>
    <w:rsid w:val="00812CE4"/>
    <w:rsid w:val="00812D46"/>
    <w:rsid w:val="00812FE0"/>
    <w:rsid w:val="008131F5"/>
    <w:rsid w:val="00813BA5"/>
    <w:rsid w:val="00813CDF"/>
    <w:rsid w:val="0081418C"/>
    <w:rsid w:val="008142CB"/>
    <w:rsid w:val="00814768"/>
    <w:rsid w:val="0081479B"/>
    <w:rsid w:val="00814C7E"/>
    <w:rsid w:val="00814E9B"/>
    <w:rsid w:val="008150BE"/>
    <w:rsid w:val="00815AFF"/>
    <w:rsid w:val="00815BCB"/>
    <w:rsid w:val="00815C6D"/>
    <w:rsid w:val="00817051"/>
    <w:rsid w:val="00817172"/>
    <w:rsid w:val="00817284"/>
    <w:rsid w:val="0081766A"/>
    <w:rsid w:val="00817856"/>
    <w:rsid w:val="0081787B"/>
    <w:rsid w:val="008200B3"/>
    <w:rsid w:val="00820934"/>
    <w:rsid w:val="008209BB"/>
    <w:rsid w:val="00820DE7"/>
    <w:rsid w:val="00821046"/>
    <w:rsid w:val="00821493"/>
    <w:rsid w:val="0082167E"/>
    <w:rsid w:val="00821887"/>
    <w:rsid w:val="00821C41"/>
    <w:rsid w:val="00821E55"/>
    <w:rsid w:val="00822003"/>
    <w:rsid w:val="00822435"/>
    <w:rsid w:val="008224E1"/>
    <w:rsid w:val="00822A6E"/>
    <w:rsid w:val="008230D0"/>
    <w:rsid w:val="00823120"/>
    <w:rsid w:val="00823A7F"/>
    <w:rsid w:val="00823CF6"/>
    <w:rsid w:val="00824E09"/>
    <w:rsid w:val="008252E3"/>
    <w:rsid w:val="008254DE"/>
    <w:rsid w:val="00825E28"/>
    <w:rsid w:val="0082616A"/>
    <w:rsid w:val="00826DF8"/>
    <w:rsid w:val="00826FBC"/>
    <w:rsid w:val="00827372"/>
    <w:rsid w:val="00827735"/>
    <w:rsid w:val="00830641"/>
    <w:rsid w:val="0083067A"/>
    <w:rsid w:val="0083068E"/>
    <w:rsid w:val="00830999"/>
    <w:rsid w:val="00830F3C"/>
    <w:rsid w:val="008311D9"/>
    <w:rsid w:val="00831243"/>
    <w:rsid w:val="00831533"/>
    <w:rsid w:val="00831BDE"/>
    <w:rsid w:val="00831E8F"/>
    <w:rsid w:val="008321A4"/>
    <w:rsid w:val="008322C4"/>
    <w:rsid w:val="00832D43"/>
    <w:rsid w:val="00832DAC"/>
    <w:rsid w:val="0083393F"/>
    <w:rsid w:val="00833B84"/>
    <w:rsid w:val="008342FA"/>
    <w:rsid w:val="008342FD"/>
    <w:rsid w:val="0083447E"/>
    <w:rsid w:val="00834FAB"/>
    <w:rsid w:val="0083571A"/>
    <w:rsid w:val="00835EFD"/>
    <w:rsid w:val="0083671C"/>
    <w:rsid w:val="00836A1B"/>
    <w:rsid w:val="00836D48"/>
    <w:rsid w:val="0083710B"/>
    <w:rsid w:val="00837C9E"/>
    <w:rsid w:val="008407C4"/>
    <w:rsid w:val="0084090D"/>
    <w:rsid w:val="0084092B"/>
    <w:rsid w:val="00840CE9"/>
    <w:rsid w:val="00841181"/>
    <w:rsid w:val="008411B5"/>
    <w:rsid w:val="0084174C"/>
    <w:rsid w:val="00841D13"/>
    <w:rsid w:val="00841D39"/>
    <w:rsid w:val="00841F84"/>
    <w:rsid w:val="008429F7"/>
    <w:rsid w:val="00842ADA"/>
    <w:rsid w:val="0084379D"/>
    <w:rsid w:val="00843EAD"/>
    <w:rsid w:val="00844447"/>
    <w:rsid w:val="00844CB8"/>
    <w:rsid w:val="008453E7"/>
    <w:rsid w:val="008454C0"/>
    <w:rsid w:val="008454C2"/>
    <w:rsid w:val="00845857"/>
    <w:rsid w:val="00845A6E"/>
    <w:rsid w:val="00845B7D"/>
    <w:rsid w:val="00845BE0"/>
    <w:rsid w:val="0084629C"/>
    <w:rsid w:val="00846CBC"/>
    <w:rsid w:val="00847358"/>
    <w:rsid w:val="008474FC"/>
    <w:rsid w:val="0084751B"/>
    <w:rsid w:val="00847D83"/>
    <w:rsid w:val="00847F13"/>
    <w:rsid w:val="00850113"/>
    <w:rsid w:val="00850705"/>
    <w:rsid w:val="008508D0"/>
    <w:rsid w:val="00850CB8"/>
    <w:rsid w:val="00850EFD"/>
    <w:rsid w:val="008510BE"/>
    <w:rsid w:val="00851370"/>
    <w:rsid w:val="00851442"/>
    <w:rsid w:val="0085156D"/>
    <w:rsid w:val="00851686"/>
    <w:rsid w:val="008518EB"/>
    <w:rsid w:val="0085193E"/>
    <w:rsid w:val="00851BC6"/>
    <w:rsid w:val="00851FF3"/>
    <w:rsid w:val="00852EB1"/>
    <w:rsid w:val="00853623"/>
    <w:rsid w:val="00853672"/>
    <w:rsid w:val="008538C2"/>
    <w:rsid w:val="00853A37"/>
    <w:rsid w:val="00853CA3"/>
    <w:rsid w:val="00854730"/>
    <w:rsid w:val="00854946"/>
    <w:rsid w:val="008550FD"/>
    <w:rsid w:val="00855F09"/>
    <w:rsid w:val="008562EE"/>
    <w:rsid w:val="00856567"/>
    <w:rsid w:val="008567BC"/>
    <w:rsid w:val="008567F3"/>
    <w:rsid w:val="0085699A"/>
    <w:rsid w:val="00856AF8"/>
    <w:rsid w:val="00857016"/>
    <w:rsid w:val="008570EC"/>
    <w:rsid w:val="00857300"/>
    <w:rsid w:val="00857768"/>
    <w:rsid w:val="00857C8F"/>
    <w:rsid w:val="00860273"/>
    <w:rsid w:val="00860783"/>
    <w:rsid w:val="0086082F"/>
    <w:rsid w:val="00860A8B"/>
    <w:rsid w:val="00861443"/>
    <w:rsid w:val="00861506"/>
    <w:rsid w:val="008618B8"/>
    <w:rsid w:val="00861CF2"/>
    <w:rsid w:val="00862C25"/>
    <w:rsid w:val="00862D91"/>
    <w:rsid w:val="008630C0"/>
    <w:rsid w:val="00863FF6"/>
    <w:rsid w:val="00864219"/>
    <w:rsid w:val="008646C9"/>
    <w:rsid w:val="00864929"/>
    <w:rsid w:val="00864BA2"/>
    <w:rsid w:val="0086543C"/>
    <w:rsid w:val="00865440"/>
    <w:rsid w:val="008659F8"/>
    <w:rsid w:val="00865FA8"/>
    <w:rsid w:val="008660C0"/>
    <w:rsid w:val="0086645B"/>
    <w:rsid w:val="008666C8"/>
    <w:rsid w:val="008667FC"/>
    <w:rsid w:val="00866C2E"/>
    <w:rsid w:val="0086703E"/>
    <w:rsid w:val="0086720D"/>
    <w:rsid w:val="008678DA"/>
    <w:rsid w:val="00867AD6"/>
    <w:rsid w:val="00867F65"/>
    <w:rsid w:val="008700C8"/>
    <w:rsid w:val="00870324"/>
    <w:rsid w:val="0087055B"/>
    <w:rsid w:val="00870587"/>
    <w:rsid w:val="0087137D"/>
    <w:rsid w:val="00871602"/>
    <w:rsid w:val="00871868"/>
    <w:rsid w:val="008723CF"/>
    <w:rsid w:val="008726F0"/>
    <w:rsid w:val="008729B0"/>
    <w:rsid w:val="008732EB"/>
    <w:rsid w:val="00873503"/>
    <w:rsid w:val="00873637"/>
    <w:rsid w:val="00873CF7"/>
    <w:rsid w:val="008740A0"/>
    <w:rsid w:val="00874D6A"/>
    <w:rsid w:val="008752DD"/>
    <w:rsid w:val="008758A1"/>
    <w:rsid w:val="0087670A"/>
    <w:rsid w:val="00876854"/>
    <w:rsid w:val="00876A80"/>
    <w:rsid w:val="00877367"/>
    <w:rsid w:val="0088071D"/>
    <w:rsid w:val="00880803"/>
    <w:rsid w:val="00880AE7"/>
    <w:rsid w:val="00880E24"/>
    <w:rsid w:val="00880ECC"/>
    <w:rsid w:val="00881A34"/>
    <w:rsid w:val="00881DF3"/>
    <w:rsid w:val="008820FA"/>
    <w:rsid w:val="008823FC"/>
    <w:rsid w:val="008824D4"/>
    <w:rsid w:val="008829BA"/>
    <w:rsid w:val="00882AFF"/>
    <w:rsid w:val="00882CBB"/>
    <w:rsid w:val="00883716"/>
    <w:rsid w:val="008838B2"/>
    <w:rsid w:val="008838D0"/>
    <w:rsid w:val="00883BC1"/>
    <w:rsid w:val="00884089"/>
    <w:rsid w:val="00884176"/>
    <w:rsid w:val="008855C1"/>
    <w:rsid w:val="008856D8"/>
    <w:rsid w:val="00885C9F"/>
    <w:rsid w:val="00885E48"/>
    <w:rsid w:val="008861FB"/>
    <w:rsid w:val="0088629D"/>
    <w:rsid w:val="008862EA"/>
    <w:rsid w:val="00886450"/>
    <w:rsid w:val="008867B7"/>
    <w:rsid w:val="00886984"/>
    <w:rsid w:val="00886B55"/>
    <w:rsid w:val="00886E97"/>
    <w:rsid w:val="008905C4"/>
    <w:rsid w:val="008906D6"/>
    <w:rsid w:val="00890A42"/>
    <w:rsid w:val="0089116C"/>
    <w:rsid w:val="008921F2"/>
    <w:rsid w:val="00892413"/>
    <w:rsid w:val="00892A65"/>
    <w:rsid w:val="00892A88"/>
    <w:rsid w:val="00892EF2"/>
    <w:rsid w:val="008932BD"/>
    <w:rsid w:val="008939C8"/>
    <w:rsid w:val="00893A37"/>
    <w:rsid w:val="00894695"/>
    <w:rsid w:val="00894838"/>
    <w:rsid w:val="00894C05"/>
    <w:rsid w:val="00895422"/>
    <w:rsid w:val="008955F9"/>
    <w:rsid w:val="0089575C"/>
    <w:rsid w:val="00896511"/>
    <w:rsid w:val="00897393"/>
    <w:rsid w:val="008973B0"/>
    <w:rsid w:val="008973DB"/>
    <w:rsid w:val="00897EE8"/>
    <w:rsid w:val="008A0047"/>
    <w:rsid w:val="008A0228"/>
    <w:rsid w:val="008A070D"/>
    <w:rsid w:val="008A08F2"/>
    <w:rsid w:val="008A09B4"/>
    <w:rsid w:val="008A1F2E"/>
    <w:rsid w:val="008A24CD"/>
    <w:rsid w:val="008A25C4"/>
    <w:rsid w:val="008A2B61"/>
    <w:rsid w:val="008A2C3F"/>
    <w:rsid w:val="008A30CB"/>
    <w:rsid w:val="008A39C9"/>
    <w:rsid w:val="008A3B96"/>
    <w:rsid w:val="008A4A7D"/>
    <w:rsid w:val="008A4ABC"/>
    <w:rsid w:val="008A4EF2"/>
    <w:rsid w:val="008A4F97"/>
    <w:rsid w:val="008A54BB"/>
    <w:rsid w:val="008A55A9"/>
    <w:rsid w:val="008A58DE"/>
    <w:rsid w:val="008A65EC"/>
    <w:rsid w:val="008A688E"/>
    <w:rsid w:val="008A69ED"/>
    <w:rsid w:val="008A7723"/>
    <w:rsid w:val="008A79C1"/>
    <w:rsid w:val="008A7D5B"/>
    <w:rsid w:val="008B078D"/>
    <w:rsid w:val="008B07C5"/>
    <w:rsid w:val="008B088C"/>
    <w:rsid w:val="008B10A5"/>
    <w:rsid w:val="008B1CA0"/>
    <w:rsid w:val="008B2386"/>
    <w:rsid w:val="008B2610"/>
    <w:rsid w:val="008B2EE7"/>
    <w:rsid w:val="008B2F96"/>
    <w:rsid w:val="008B2FA2"/>
    <w:rsid w:val="008B33D6"/>
    <w:rsid w:val="008B34FC"/>
    <w:rsid w:val="008B4086"/>
    <w:rsid w:val="008B44D7"/>
    <w:rsid w:val="008B4711"/>
    <w:rsid w:val="008B48A4"/>
    <w:rsid w:val="008B48B6"/>
    <w:rsid w:val="008B4B49"/>
    <w:rsid w:val="008B4E9E"/>
    <w:rsid w:val="008B5668"/>
    <w:rsid w:val="008B56AB"/>
    <w:rsid w:val="008B6B9E"/>
    <w:rsid w:val="008B6BDE"/>
    <w:rsid w:val="008B7F09"/>
    <w:rsid w:val="008C007D"/>
    <w:rsid w:val="008C07F7"/>
    <w:rsid w:val="008C0A23"/>
    <w:rsid w:val="008C0CDF"/>
    <w:rsid w:val="008C0EA5"/>
    <w:rsid w:val="008C1049"/>
    <w:rsid w:val="008C1196"/>
    <w:rsid w:val="008C1695"/>
    <w:rsid w:val="008C1AE9"/>
    <w:rsid w:val="008C1BA5"/>
    <w:rsid w:val="008C24DD"/>
    <w:rsid w:val="008C25FC"/>
    <w:rsid w:val="008C2E66"/>
    <w:rsid w:val="008C311F"/>
    <w:rsid w:val="008C4A57"/>
    <w:rsid w:val="008C4A7D"/>
    <w:rsid w:val="008C4D5D"/>
    <w:rsid w:val="008C55BE"/>
    <w:rsid w:val="008C6010"/>
    <w:rsid w:val="008C61FA"/>
    <w:rsid w:val="008C63CA"/>
    <w:rsid w:val="008C6715"/>
    <w:rsid w:val="008C6CDA"/>
    <w:rsid w:val="008C78F7"/>
    <w:rsid w:val="008D0845"/>
    <w:rsid w:val="008D1417"/>
    <w:rsid w:val="008D1D37"/>
    <w:rsid w:val="008D20E0"/>
    <w:rsid w:val="008D230E"/>
    <w:rsid w:val="008D2956"/>
    <w:rsid w:val="008D2B56"/>
    <w:rsid w:val="008D318B"/>
    <w:rsid w:val="008D369D"/>
    <w:rsid w:val="008D38F8"/>
    <w:rsid w:val="008D3A34"/>
    <w:rsid w:val="008D3B23"/>
    <w:rsid w:val="008D3C62"/>
    <w:rsid w:val="008D4131"/>
    <w:rsid w:val="008D4AF3"/>
    <w:rsid w:val="008D4BE6"/>
    <w:rsid w:val="008D5A68"/>
    <w:rsid w:val="008D5CA8"/>
    <w:rsid w:val="008D66B5"/>
    <w:rsid w:val="008D67A3"/>
    <w:rsid w:val="008D68B3"/>
    <w:rsid w:val="008D6BFB"/>
    <w:rsid w:val="008D6DED"/>
    <w:rsid w:val="008D7CD8"/>
    <w:rsid w:val="008E01C5"/>
    <w:rsid w:val="008E024A"/>
    <w:rsid w:val="008E0273"/>
    <w:rsid w:val="008E05CA"/>
    <w:rsid w:val="008E07FB"/>
    <w:rsid w:val="008E0A80"/>
    <w:rsid w:val="008E0C5C"/>
    <w:rsid w:val="008E0D59"/>
    <w:rsid w:val="008E131A"/>
    <w:rsid w:val="008E1366"/>
    <w:rsid w:val="008E1475"/>
    <w:rsid w:val="008E210B"/>
    <w:rsid w:val="008E2161"/>
    <w:rsid w:val="008E25B6"/>
    <w:rsid w:val="008E2604"/>
    <w:rsid w:val="008E368C"/>
    <w:rsid w:val="008E3709"/>
    <w:rsid w:val="008E3DBF"/>
    <w:rsid w:val="008E3F3C"/>
    <w:rsid w:val="008E43E2"/>
    <w:rsid w:val="008E46AC"/>
    <w:rsid w:val="008E470D"/>
    <w:rsid w:val="008E528F"/>
    <w:rsid w:val="008E5903"/>
    <w:rsid w:val="008E5BF3"/>
    <w:rsid w:val="008E61E5"/>
    <w:rsid w:val="008E673D"/>
    <w:rsid w:val="008E6ABC"/>
    <w:rsid w:val="008E733D"/>
    <w:rsid w:val="008E7984"/>
    <w:rsid w:val="008E7B2A"/>
    <w:rsid w:val="008F04E1"/>
    <w:rsid w:val="008F05B6"/>
    <w:rsid w:val="008F101C"/>
    <w:rsid w:val="008F10FE"/>
    <w:rsid w:val="008F1D78"/>
    <w:rsid w:val="008F2080"/>
    <w:rsid w:val="008F28DC"/>
    <w:rsid w:val="008F2960"/>
    <w:rsid w:val="008F2A47"/>
    <w:rsid w:val="008F2D13"/>
    <w:rsid w:val="008F2E70"/>
    <w:rsid w:val="008F3168"/>
    <w:rsid w:val="008F3881"/>
    <w:rsid w:val="008F447C"/>
    <w:rsid w:val="008F4A32"/>
    <w:rsid w:val="008F5564"/>
    <w:rsid w:val="008F5619"/>
    <w:rsid w:val="008F5707"/>
    <w:rsid w:val="008F583E"/>
    <w:rsid w:val="008F5AB3"/>
    <w:rsid w:val="008F5C91"/>
    <w:rsid w:val="008F6B90"/>
    <w:rsid w:val="008F72F7"/>
    <w:rsid w:val="008F7FE6"/>
    <w:rsid w:val="00900148"/>
    <w:rsid w:val="009001E4"/>
    <w:rsid w:val="00900C67"/>
    <w:rsid w:val="00900EB4"/>
    <w:rsid w:val="009010F4"/>
    <w:rsid w:val="00901146"/>
    <w:rsid w:val="00901F4C"/>
    <w:rsid w:val="00901F76"/>
    <w:rsid w:val="00902020"/>
    <w:rsid w:val="0090206F"/>
    <w:rsid w:val="009020FC"/>
    <w:rsid w:val="009026E7"/>
    <w:rsid w:val="009029D9"/>
    <w:rsid w:val="009029FB"/>
    <w:rsid w:val="00903ADB"/>
    <w:rsid w:val="0090404F"/>
    <w:rsid w:val="009040B2"/>
    <w:rsid w:val="00904AD2"/>
    <w:rsid w:val="00904B61"/>
    <w:rsid w:val="00904B6A"/>
    <w:rsid w:val="00904C86"/>
    <w:rsid w:val="009052EB"/>
    <w:rsid w:val="00906257"/>
    <w:rsid w:val="0090641C"/>
    <w:rsid w:val="00906482"/>
    <w:rsid w:val="009064EB"/>
    <w:rsid w:val="00906C80"/>
    <w:rsid w:val="0090727E"/>
    <w:rsid w:val="00907558"/>
    <w:rsid w:val="00911C29"/>
    <w:rsid w:val="0091226A"/>
    <w:rsid w:val="00912434"/>
    <w:rsid w:val="009124C2"/>
    <w:rsid w:val="0091367F"/>
    <w:rsid w:val="00913DE3"/>
    <w:rsid w:val="0091499E"/>
    <w:rsid w:val="0091540F"/>
    <w:rsid w:val="00915949"/>
    <w:rsid w:val="00915A0A"/>
    <w:rsid w:val="00915A11"/>
    <w:rsid w:val="009164CD"/>
    <w:rsid w:val="009164DB"/>
    <w:rsid w:val="00916737"/>
    <w:rsid w:val="009174D3"/>
    <w:rsid w:val="009202DF"/>
    <w:rsid w:val="009205F6"/>
    <w:rsid w:val="009208FD"/>
    <w:rsid w:val="00920C95"/>
    <w:rsid w:val="009212A3"/>
    <w:rsid w:val="009215B6"/>
    <w:rsid w:val="009218FE"/>
    <w:rsid w:val="00922017"/>
    <w:rsid w:val="0092274B"/>
    <w:rsid w:val="00923385"/>
    <w:rsid w:val="00924353"/>
    <w:rsid w:val="0092457F"/>
    <w:rsid w:val="00924A54"/>
    <w:rsid w:val="009265E7"/>
    <w:rsid w:val="0092669F"/>
    <w:rsid w:val="00926DBF"/>
    <w:rsid w:val="0092774E"/>
    <w:rsid w:val="00927E90"/>
    <w:rsid w:val="0093061D"/>
    <w:rsid w:val="00930978"/>
    <w:rsid w:val="00931A19"/>
    <w:rsid w:val="00931A75"/>
    <w:rsid w:val="00932081"/>
    <w:rsid w:val="009320CD"/>
    <w:rsid w:val="009321EE"/>
    <w:rsid w:val="00932435"/>
    <w:rsid w:val="009324F1"/>
    <w:rsid w:val="00933528"/>
    <w:rsid w:val="00933927"/>
    <w:rsid w:val="00934061"/>
    <w:rsid w:val="00934594"/>
    <w:rsid w:val="00934AAE"/>
    <w:rsid w:val="00934E53"/>
    <w:rsid w:val="0093509A"/>
    <w:rsid w:val="00935351"/>
    <w:rsid w:val="00935E4C"/>
    <w:rsid w:val="00935F53"/>
    <w:rsid w:val="009360E5"/>
    <w:rsid w:val="00936301"/>
    <w:rsid w:val="0093696B"/>
    <w:rsid w:val="00936C34"/>
    <w:rsid w:val="00937094"/>
    <w:rsid w:val="00937A7A"/>
    <w:rsid w:val="00940114"/>
    <w:rsid w:val="00940597"/>
    <w:rsid w:val="00940916"/>
    <w:rsid w:val="00940AB8"/>
    <w:rsid w:val="00940D97"/>
    <w:rsid w:val="00941002"/>
    <w:rsid w:val="0094133E"/>
    <w:rsid w:val="00941904"/>
    <w:rsid w:val="00942201"/>
    <w:rsid w:val="00942571"/>
    <w:rsid w:val="00943292"/>
    <w:rsid w:val="00943F5A"/>
    <w:rsid w:val="00944867"/>
    <w:rsid w:val="00944C18"/>
    <w:rsid w:val="00944CE0"/>
    <w:rsid w:val="00945575"/>
    <w:rsid w:val="009456F3"/>
    <w:rsid w:val="00945E9C"/>
    <w:rsid w:val="00946352"/>
    <w:rsid w:val="0094636D"/>
    <w:rsid w:val="009463E1"/>
    <w:rsid w:val="00947414"/>
    <w:rsid w:val="00947498"/>
    <w:rsid w:val="00947621"/>
    <w:rsid w:val="0094762E"/>
    <w:rsid w:val="009476B5"/>
    <w:rsid w:val="00947B46"/>
    <w:rsid w:val="00950573"/>
    <w:rsid w:val="00950D7A"/>
    <w:rsid w:val="00950DE9"/>
    <w:rsid w:val="00950DEB"/>
    <w:rsid w:val="00951335"/>
    <w:rsid w:val="00951955"/>
    <w:rsid w:val="00951CE2"/>
    <w:rsid w:val="00951D20"/>
    <w:rsid w:val="00951DA5"/>
    <w:rsid w:val="00951EE0"/>
    <w:rsid w:val="00952F30"/>
    <w:rsid w:val="009532F4"/>
    <w:rsid w:val="0095341E"/>
    <w:rsid w:val="00953595"/>
    <w:rsid w:val="009536DB"/>
    <w:rsid w:val="0095427D"/>
    <w:rsid w:val="009545B3"/>
    <w:rsid w:val="00954B2C"/>
    <w:rsid w:val="00954F2F"/>
    <w:rsid w:val="00955AA8"/>
    <w:rsid w:val="00955FD2"/>
    <w:rsid w:val="009563D6"/>
    <w:rsid w:val="00956697"/>
    <w:rsid w:val="0095697F"/>
    <w:rsid w:val="00957AB0"/>
    <w:rsid w:val="00957B38"/>
    <w:rsid w:val="00957CB0"/>
    <w:rsid w:val="00957EBD"/>
    <w:rsid w:val="00957FCA"/>
    <w:rsid w:val="009601F5"/>
    <w:rsid w:val="009609D3"/>
    <w:rsid w:val="009617E5"/>
    <w:rsid w:val="00961CEF"/>
    <w:rsid w:val="00961DE7"/>
    <w:rsid w:val="009626F9"/>
    <w:rsid w:val="00963599"/>
    <w:rsid w:val="00963722"/>
    <w:rsid w:val="00964614"/>
    <w:rsid w:val="00964AB2"/>
    <w:rsid w:val="00964F5B"/>
    <w:rsid w:val="00965E99"/>
    <w:rsid w:val="00965F14"/>
    <w:rsid w:val="0096707B"/>
    <w:rsid w:val="009673AE"/>
    <w:rsid w:val="009674A3"/>
    <w:rsid w:val="00967E76"/>
    <w:rsid w:val="0097001C"/>
    <w:rsid w:val="00970293"/>
    <w:rsid w:val="0097038B"/>
    <w:rsid w:val="0097046B"/>
    <w:rsid w:val="00970966"/>
    <w:rsid w:val="009709D8"/>
    <w:rsid w:val="00970CD5"/>
    <w:rsid w:val="00970E8B"/>
    <w:rsid w:val="00970FB7"/>
    <w:rsid w:val="00971951"/>
    <w:rsid w:val="00971CFD"/>
    <w:rsid w:val="00971F8B"/>
    <w:rsid w:val="00972107"/>
    <w:rsid w:val="00972243"/>
    <w:rsid w:val="00972407"/>
    <w:rsid w:val="009724EC"/>
    <w:rsid w:val="0097271B"/>
    <w:rsid w:val="0097272F"/>
    <w:rsid w:val="00972F34"/>
    <w:rsid w:val="00973038"/>
    <w:rsid w:val="0097327A"/>
    <w:rsid w:val="00973321"/>
    <w:rsid w:val="00973DBE"/>
    <w:rsid w:val="009741AA"/>
    <w:rsid w:val="009747C3"/>
    <w:rsid w:val="00975E05"/>
    <w:rsid w:val="00975F40"/>
    <w:rsid w:val="0097633A"/>
    <w:rsid w:val="00977BAC"/>
    <w:rsid w:val="00980C7E"/>
    <w:rsid w:val="009810A0"/>
    <w:rsid w:val="009812E6"/>
    <w:rsid w:val="00982151"/>
    <w:rsid w:val="00982181"/>
    <w:rsid w:val="0098233C"/>
    <w:rsid w:val="0098291F"/>
    <w:rsid w:val="009831A3"/>
    <w:rsid w:val="00983290"/>
    <w:rsid w:val="00983585"/>
    <w:rsid w:val="00983904"/>
    <w:rsid w:val="00983AC2"/>
    <w:rsid w:val="00983B37"/>
    <w:rsid w:val="00984657"/>
    <w:rsid w:val="0098469D"/>
    <w:rsid w:val="00984E16"/>
    <w:rsid w:val="0098502D"/>
    <w:rsid w:val="009850AF"/>
    <w:rsid w:val="0098543D"/>
    <w:rsid w:val="00985AA0"/>
    <w:rsid w:val="00985B48"/>
    <w:rsid w:val="00985FD6"/>
    <w:rsid w:val="00986472"/>
    <w:rsid w:val="009874C1"/>
    <w:rsid w:val="009874F4"/>
    <w:rsid w:val="00987ECE"/>
    <w:rsid w:val="0099117D"/>
    <w:rsid w:val="00991AE2"/>
    <w:rsid w:val="00991AEF"/>
    <w:rsid w:val="00991BD3"/>
    <w:rsid w:val="009926DD"/>
    <w:rsid w:val="00992AD4"/>
    <w:rsid w:val="00992C84"/>
    <w:rsid w:val="00992F89"/>
    <w:rsid w:val="00993759"/>
    <w:rsid w:val="00993833"/>
    <w:rsid w:val="009939FB"/>
    <w:rsid w:val="00993F15"/>
    <w:rsid w:val="0099407C"/>
    <w:rsid w:val="00994107"/>
    <w:rsid w:val="00994484"/>
    <w:rsid w:val="00994961"/>
    <w:rsid w:val="00994FE2"/>
    <w:rsid w:val="00995314"/>
    <w:rsid w:val="009953EF"/>
    <w:rsid w:val="00995495"/>
    <w:rsid w:val="009958C7"/>
    <w:rsid w:val="00995DA9"/>
    <w:rsid w:val="00995E5F"/>
    <w:rsid w:val="00995F38"/>
    <w:rsid w:val="00996202"/>
    <w:rsid w:val="00996224"/>
    <w:rsid w:val="0099635B"/>
    <w:rsid w:val="0099647F"/>
    <w:rsid w:val="00996909"/>
    <w:rsid w:val="00996AEA"/>
    <w:rsid w:val="00996B7E"/>
    <w:rsid w:val="00996B80"/>
    <w:rsid w:val="00996D33"/>
    <w:rsid w:val="009971E6"/>
    <w:rsid w:val="0099793C"/>
    <w:rsid w:val="00997C4B"/>
    <w:rsid w:val="009A0092"/>
    <w:rsid w:val="009A03DE"/>
    <w:rsid w:val="009A0CA4"/>
    <w:rsid w:val="009A11A8"/>
    <w:rsid w:val="009A206A"/>
    <w:rsid w:val="009A216A"/>
    <w:rsid w:val="009A2607"/>
    <w:rsid w:val="009A2640"/>
    <w:rsid w:val="009A2DD6"/>
    <w:rsid w:val="009A32A1"/>
    <w:rsid w:val="009A332E"/>
    <w:rsid w:val="009A37FE"/>
    <w:rsid w:val="009A3972"/>
    <w:rsid w:val="009A3B49"/>
    <w:rsid w:val="009A3D92"/>
    <w:rsid w:val="009A440A"/>
    <w:rsid w:val="009A48C0"/>
    <w:rsid w:val="009A556C"/>
    <w:rsid w:val="009A566C"/>
    <w:rsid w:val="009A643F"/>
    <w:rsid w:val="009A69DF"/>
    <w:rsid w:val="009A6A0E"/>
    <w:rsid w:val="009A6B0E"/>
    <w:rsid w:val="009A6CF5"/>
    <w:rsid w:val="009A7533"/>
    <w:rsid w:val="009A7D55"/>
    <w:rsid w:val="009B048B"/>
    <w:rsid w:val="009B05FE"/>
    <w:rsid w:val="009B07B2"/>
    <w:rsid w:val="009B0D24"/>
    <w:rsid w:val="009B0E56"/>
    <w:rsid w:val="009B1B68"/>
    <w:rsid w:val="009B250E"/>
    <w:rsid w:val="009B268A"/>
    <w:rsid w:val="009B2C9A"/>
    <w:rsid w:val="009B2CD1"/>
    <w:rsid w:val="009B3494"/>
    <w:rsid w:val="009B3E56"/>
    <w:rsid w:val="009B40B0"/>
    <w:rsid w:val="009B4229"/>
    <w:rsid w:val="009B4986"/>
    <w:rsid w:val="009B49BD"/>
    <w:rsid w:val="009B4A2F"/>
    <w:rsid w:val="009B4B56"/>
    <w:rsid w:val="009B4BC0"/>
    <w:rsid w:val="009B58F2"/>
    <w:rsid w:val="009B5AB6"/>
    <w:rsid w:val="009B6C60"/>
    <w:rsid w:val="009B71A3"/>
    <w:rsid w:val="009B7EC5"/>
    <w:rsid w:val="009B7F2F"/>
    <w:rsid w:val="009B7F75"/>
    <w:rsid w:val="009B7FD9"/>
    <w:rsid w:val="009C0375"/>
    <w:rsid w:val="009C0518"/>
    <w:rsid w:val="009C0AD5"/>
    <w:rsid w:val="009C0ADC"/>
    <w:rsid w:val="009C0C41"/>
    <w:rsid w:val="009C0D19"/>
    <w:rsid w:val="009C0F10"/>
    <w:rsid w:val="009C0FC8"/>
    <w:rsid w:val="009C19E1"/>
    <w:rsid w:val="009C1AD0"/>
    <w:rsid w:val="009C20C7"/>
    <w:rsid w:val="009C2AC6"/>
    <w:rsid w:val="009C2DC9"/>
    <w:rsid w:val="009C30D2"/>
    <w:rsid w:val="009C3732"/>
    <w:rsid w:val="009C42CD"/>
    <w:rsid w:val="009C47A2"/>
    <w:rsid w:val="009C51EA"/>
    <w:rsid w:val="009C5F16"/>
    <w:rsid w:val="009C65A7"/>
    <w:rsid w:val="009C6873"/>
    <w:rsid w:val="009C6892"/>
    <w:rsid w:val="009C6A06"/>
    <w:rsid w:val="009C6FB0"/>
    <w:rsid w:val="009C736B"/>
    <w:rsid w:val="009C754B"/>
    <w:rsid w:val="009C7DFA"/>
    <w:rsid w:val="009C7FFE"/>
    <w:rsid w:val="009D03D3"/>
    <w:rsid w:val="009D059C"/>
    <w:rsid w:val="009D08F1"/>
    <w:rsid w:val="009D0D7F"/>
    <w:rsid w:val="009D1097"/>
    <w:rsid w:val="009D17B6"/>
    <w:rsid w:val="009D1984"/>
    <w:rsid w:val="009D26F1"/>
    <w:rsid w:val="009D2E4A"/>
    <w:rsid w:val="009D3750"/>
    <w:rsid w:val="009D3B20"/>
    <w:rsid w:val="009D3CAC"/>
    <w:rsid w:val="009D449D"/>
    <w:rsid w:val="009D49EE"/>
    <w:rsid w:val="009D51FA"/>
    <w:rsid w:val="009D54AD"/>
    <w:rsid w:val="009D5717"/>
    <w:rsid w:val="009D5A74"/>
    <w:rsid w:val="009D5A79"/>
    <w:rsid w:val="009D6C3C"/>
    <w:rsid w:val="009D6DC8"/>
    <w:rsid w:val="009D74F3"/>
    <w:rsid w:val="009D78F0"/>
    <w:rsid w:val="009D7CFB"/>
    <w:rsid w:val="009E02A0"/>
    <w:rsid w:val="009E0C89"/>
    <w:rsid w:val="009E1663"/>
    <w:rsid w:val="009E18CB"/>
    <w:rsid w:val="009E194B"/>
    <w:rsid w:val="009E1ABA"/>
    <w:rsid w:val="009E20F7"/>
    <w:rsid w:val="009E312C"/>
    <w:rsid w:val="009E3332"/>
    <w:rsid w:val="009E38A8"/>
    <w:rsid w:val="009E42F2"/>
    <w:rsid w:val="009E4AFD"/>
    <w:rsid w:val="009E4D00"/>
    <w:rsid w:val="009E4DD1"/>
    <w:rsid w:val="009E5AC0"/>
    <w:rsid w:val="009E64F6"/>
    <w:rsid w:val="009F0580"/>
    <w:rsid w:val="009F0EE5"/>
    <w:rsid w:val="009F1250"/>
    <w:rsid w:val="009F20A2"/>
    <w:rsid w:val="009F2271"/>
    <w:rsid w:val="009F2543"/>
    <w:rsid w:val="009F29B1"/>
    <w:rsid w:val="009F29DE"/>
    <w:rsid w:val="009F2AEC"/>
    <w:rsid w:val="009F2B1D"/>
    <w:rsid w:val="009F3082"/>
    <w:rsid w:val="009F337B"/>
    <w:rsid w:val="009F362D"/>
    <w:rsid w:val="009F3799"/>
    <w:rsid w:val="009F37B6"/>
    <w:rsid w:val="009F39C8"/>
    <w:rsid w:val="009F405F"/>
    <w:rsid w:val="009F43AD"/>
    <w:rsid w:val="009F499D"/>
    <w:rsid w:val="009F4CAB"/>
    <w:rsid w:val="009F4ED0"/>
    <w:rsid w:val="009F4FF5"/>
    <w:rsid w:val="009F5D50"/>
    <w:rsid w:val="009F5E54"/>
    <w:rsid w:val="009F5F3B"/>
    <w:rsid w:val="009F625A"/>
    <w:rsid w:val="009F6456"/>
    <w:rsid w:val="009F650D"/>
    <w:rsid w:val="009F6623"/>
    <w:rsid w:val="009F66A5"/>
    <w:rsid w:val="009F68CF"/>
    <w:rsid w:val="009F6A91"/>
    <w:rsid w:val="009F6B7B"/>
    <w:rsid w:val="009F6CE7"/>
    <w:rsid w:val="009F6FBE"/>
    <w:rsid w:val="009F724F"/>
    <w:rsid w:val="009F752A"/>
    <w:rsid w:val="009F7623"/>
    <w:rsid w:val="009F7C6D"/>
    <w:rsid w:val="00A00137"/>
    <w:rsid w:val="00A002C4"/>
    <w:rsid w:val="00A00C05"/>
    <w:rsid w:val="00A0126C"/>
    <w:rsid w:val="00A0194A"/>
    <w:rsid w:val="00A01A7F"/>
    <w:rsid w:val="00A01CED"/>
    <w:rsid w:val="00A01EBE"/>
    <w:rsid w:val="00A02301"/>
    <w:rsid w:val="00A03BFA"/>
    <w:rsid w:val="00A03E3C"/>
    <w:rsid w:val="00A04479"/>
    <w:rsid w:val="00A04693"/>
    <w:rsid w:val="00A04CD8"/>
    <w:rsid w:val="00A05799"/>
    <w:rsid w:val="00A057EC"/>
    <w:rsid w:val="00A05835"/>
    <w:rsid w:val="00A05C23"/>
    <w:rsid w:val="00A06295"/>
    <w:rsid w:val="00A0668B"/>
    <w:rsid w:val="00A06CBD"/>
    <w:rsid w:val="00A0759F"/>
    <w:rsid w:val="00A07814"/>
    <w:rsid w:val="00A07D65"/>
    <w:rsid w:val="00A10390"/>
    <w:rsid w:val="00A11C78"/>
    <w:rsid w:val="00A11E17"/>
    <w:rsid w:val="00A123F6"/>
    <w:rsid w:val="00A12507"/>
    <w:rsid w:val="00A125B7"/>
    <w:rsid w:val="00A13668"/>
    <w:rsid w:val="00A13B20"/>
    <w:rsid w:val="00A13C82"/>
    <w:rsid w:val="00A13D68"/>
    <w:rsid w:val="00A13F29"/>
    <w:rsid w:val="00A14268"/>
    <w:rsid w:val="00A146E1"/>
    <w:rsid w:val="00A14A2D"/>
    <w:rsid w:val="00A14C06"/>
    <w:rsid w:val="00A1524F"/>
    <w:rsid w:val="00A1597A"/>
    <w:rsid w:val="00A159DA"/>
    <w:rsid w:val="00A15C95"/>
    <w:rsid w:val="00A15E3F"/>
    <w:rsid w:val="00A15EC6"/>
    <w:rsid w:val="00A15FA7"/>
    <w:rsid w:val="00A16F65"/>
    <w:rsid w:val="00A173B4"/>
    <w:rsid w:val="00A200B1"/>
    <w:rsid w:val="00A2011A"/>
    <w:rsid w:val="00A20317"/>
    <w:rsid w:val="00A206D1"/>
    <w:rsid w:val="00A20832"/>
    <w:rsid w:val="00A20CA3"/>
    <w:rsid w:val="00A2108F"/>
    <w:rsid w:val="00A212FE"/>
    <w:rsid w:val="00A21715"/>
    <w:rsid w:val="00A21997"/>
    <w:rsid w:val="00A22C3A"/>
    <w:rsid w:val="00A232B6"/>
    <w:rsid w:val="00A23EEB"/>
    <w:rsid w:val="00A23F5A"/>
    <w:rsid w:val="00A2465C"/>
    <w:rsid w:val="00A24751"/>
    <w:rsid w:val="00A24B62"/>
    <w:rsid w:val="00A24F2A"/>
    <w:rsid w:val="00A251A0"/>
    <w:rsid w:val="00A258DF"/>
    <w:rsid w:val="00A25E6F"/>
    <w:rsid w:val="00A25EC9"/>
    <w:rsid w:val="00A26A5C"/>
    <w:rsid w:val="00A26CB1"/>
    <w:rsid w:val="00A27F6E"/>
    <w:rsid w:val="00A30473"/>
    <w:rsid w:val="00A30A36"/>
    <w:rsid w:val="00A30E2A"/>
    <w:rsid w:val="00A30F9E"/>
    <w:rsid w:val="00A31A0A"/>
    <w:rsid w:val="00A31A36"/>
    <w:rsid w:val="00A32DE9"/>
    <w:rsid w:val="00A32ED0"/>
    <w:rsid w:val="00A330F5"/>
    <w:rsid w:val="00A332C8"/>
    <w:rsid w:val="00A33668"/>
    <w:rsid w:val="00A33F1E"/>
    <w:rsid w:val="00A34036"/>
    <w:rsid w:val="00A344CE"/>
    <w:rsid w:val="00A3581F"/>
    <w:rsid w:val="00A36287"/>
    <w:rsid w:val="00A366FB"/>
    <w:rsid w:val="00A36A05"/>
    <w:rsid w:val="00A371DB"/>
    <w:rsid w:val="00A3751E"/>
    <w:rsid w:val="00A375E8"/>
    <w:rsid w:val="00A4050E"/>
    <w:rsid w:val="00A4062D"/>
    <w:rsid w:val="00A40BE5"/>
    <w:rsid w:val="00A40EDD"/>
    <w:rsid w:val="00A410F4"/>
    <w:rsid w:val="00A41E38"/>
    <w:rsid w:val="00A42441"/>
    <w:rsid w:val="00A424A2"/>
    <w:rsid w:val="00A4254D"/>
    <w:rsid w:val="00A42835"/>
    <w:rsid w:val="00A42FE8"/>
    <w:rsid w:val="00A44D3D"/>
    <w:rsid w:val="00A45194"/>
    <w:rsid w:val="00A45C6C"/>
    <w:rsid w:val="00A45F25"/>
    <w:rsid w:val="00A4668C"/>
    <w:rsid w:val="00A46E4A"/>
    <w:rsid w:val="00A4737A"/>
    <w:rsid w:val="00A47980"/>
    <w:rsid w:val="00A47D91"/>
    <w:rsid w:val="00A50142"/>
    <w:rsid w:val="00A502B9"/>
    <w:rsid w:val="00A508D7"/>
    <w:rsid w:val="00A50B52"/>
    <w:rsid w:val="00A51EF8"/>
    <w:rsid w:val="00A51F26"/>
    <w:rsid w:val="00A52074"/>
    <w:rsid w:val="00A5213E"/>
    <w:rsid w:val="00A525F3"/>
    <w:rsid w:val="00A531BC"/>
    <w:rsid w:val="00A532FD"/>
    <w:rsid w:val="00A53699"/>
    <w:rsid w:val="00A536E1"/>
    <w:rsid w:val="00A53EE5"/>
    <w:rsid w:val="00A53F7D"/>
    <w:rsid w:val="00A5466D"/>
    <w:rsid w:val="00A54AEE"/>
    <w:rsid w:val="00A55105"/>
    <w:rsid w:val="00A5521A"/>
    <w:rsid w:val="00A5568E"/>
    <w:rsid w:val="00A55C83"/>
    <w:rsid w:val="00A55D64"/>
    <w:rsid w:val="00A55DE8"/>
    <w:rsid w:val="00A5656A"/>
    <w:rsid w:val="00A56C6C"/>
    <w:rsid w:val="00A56DFC"/>
    <w:rsid w:val="00A56F83"/>
    <w:rsid w:val="00A57129"/>
    <w:rsid w:val="00A57137"/>
    <w:rsid w:val="00A57294"/>
    <w:rsid w:val="00A579D5"/>
    <w:rsid w:val="00A57B49"/>
    <w:rsid w:val="00A57DD0"/>
    <w:rsid w:val="00A60086"/>
    <w:rsid w:val="00A60A9A"/>
    <w:rsid w:val="00A60AD8"/>
    <w:rsid w:val="00A61019"/>
    <w:rsid w:val="00A614EA"/>
    <w:rsid w:val="00A615E4"/>
    <w:rsid w:val="00A62B96"/>
    <w:rsid w:val="00A63062"/>
    <w:rsid w:val="00A63531"/>
    <w:rsid w:val="00A63756"/>
    <w:rsid w:val="00A63876"/>
    <w:rsid w:val="00A63A5E"/>
    <w:rsid w:val="00A63C22"/>
    <w:rsid w:val="00A64808"/>
    <w:rsid w:val="00A648B6"/>
    <w:rsid w:val="00A65226"/>
    <w:rsid w:val="00A65BFC"/>
    <w:rsid w:val="00A65C57"/>
    <w:rsid w:val="00A66A17"/>
    <w:rsid w:val="00A66D3D"/>
    <w:rsid w:val="00A67B11"/>
    <w:rsid w:val="00A7074C"/>
    <w:rsid w:val="00A70E64"/>
    <w:rsid w:val="00A713A5"/>
    <w:rsid w:val="00A71533"/>
    <w:rsid w:val="00A718DC"/>
    <w:rsid w:val="00A72437"/>
    <w:rsid w:val="00A7274F"/>
    <w:rsid w:val="00A72754"/>
    <w:rsid w:val="00A72828"/>
    <w:rsid w:val="00A72BF9"/>
    <w:rsid w:val="00A738F6"/>
    <w:rsid w:val="00A73ED7"/>
    <w:rsid w:val="00A7403B"/>
    <w:rsid w:val="00A75295"/>
    <w:rsid w:val="00A75AFF"/>
    <w:rsid w:val="00A76920"/>
    <w:rsid w:val="00A76DE0"/>
    <w:rsid w:val="00A77609"/>
    <w:rsid w:val="00A80751"/>
    <w:rsid w:val="00A80B37"/>
    <w:rsid w:val="00A80F0A"/>
    <w:rsid w:val="00A80F7F"/>
    <w:rsid w:val="00A81202"/>
    <w:rsid w:val="00A813FE"/>
    <w:rsid w:val="00A815C5"/>
    <w:rsid w:val="00A81A31"/>
    <w:rsid w:val="00A825A7"/>
    <w:rsid w:val="00A826BF"/>
    <w:rsid w:val="00A82855"/>
    <w:rsid w:val="00A83B11"/>
    <w:rsid w:val="00A83CCE"/>
    <w:rsid w:val="00A83FF0"/>
    <w:rsid w:val="00A8434E"/>
    <w:rsid w:val="00A84F2D"/>
    <w:rsid w:val="00A85246"/>
    <w:rsid w:val="00A8537E"/>
    <w:rsid w:val="00A8546B"/>
    <w:rsid w:val="00A85528"/>
    <w:rsid w:val="00A85534"/>
    <w:rsid w:val="00A8622C"/>
    <w:rsid w:val="00A8633A"/>
    <w:rsid w:val="00A866F9"/>
    <w:rsid w:val="00A87E54"/>
    <w:rsid w:val="00A87F8F"/>
    <w:rsid w:val="00A9008C"/>
    <w:rsid w:val="00A90ADE"/>
    <w:rsid w:val="00A90AEA"/>
    <w:rsid w:val="00A90CB7"/>
    <w:rsid w:val="00A90E88"/>
    <w:rsid w:val="00A90ED8"/>
    <w:rsid w:val="00A91830"/>
    <w:rsid w:val="00A91849"/>
    <w:rsid w:val="00A9220C"/>
    <w:rsid w:val="00A92735"/>
    <w:rsid w:val="00A92872"/>
    <w:rsid w:val="00A92D7E"/>
    <w:rsid w:val="00A93631"/>
    <w:rsid w:val="00A93F8A"/>
    <w:rsid w:val="00A94265"/>
    <w:rsid w:val="00A94966"/>
    <w:rsid w:val="00A94BB6"/>
    <w:rsid w:val="00A95AAA"/>
    <w:rsid w:val="00A95B1D"/>
    <w:rsid w:val="00A96C9F"/>
    <w:rsid w:val="00A971DD"/>
    <w:rsid w:val="00A97B5B"/>
    <w:rsid w:val="00AA0669"/>
    <w:rsid w:val="00AA0A7F"/>
    <w:rsid w:val="00AA0E43"/>
    <w:rsid w:val="00AA23BD"/>
    <w:rsid w:val="00AA29B8"/>
    <w:rsid w:val="00AA31C5"/>
    <w:rsid w:val="00AA3408"/>
    <w:rsid w:val="00AA35B1"/>
    <w:rsid w:val="00AA35DB"/>
    <w:rsid w:val="00AA38CC"/>
    <w:rsid w:val="00AA3997"/>
    <w:rsid w:val="00AA3EEB"/>
    <w:rsid w:val="00AA46E0"/>
    <w:rsid w:val="00AA4EBF"/>
    <w:rsid w:val="00AA50C6"/>
    <w:rsid w:val="00AA5682"/>
    <w:rsid w:val="00AA57ED"/>
    <w:rsid w:val="00AA58AC"/>
    <w:rsid w:val="00AA5924"/>
    <w:rsid w:val="00AA5B59"/>
    <w:rsid w:val="00AA5B9F"/>
    <w:rsid w:val="00AA6129"/>
    <w:rsid w:val="00AA613B"/>
    <w:rsid w:val="00AA6292"/>
    <w:rsid w:val="00AA6667"/>
    <w:rsid w:val="00AA67A4"/>
    <w:rsid w:val="00AA69CF"/>
    <w:rsid w:val="00AA6F13"/>
    <w:rsid w:val="00AA7B57"/>
    <w:rsid w:val="00AB0D87"/>
    <w:rsid w:val="00AB1A5D"/>
    <w:rsid w:val="00AB1A6A"/>
    <w:rsid w:val="00AB1CED"/>
    <w:rsid w:val="00AB1DDC"/>
    <w:rsid w:val="00AB27DA"/>
    <w:rsid w:val="00AB2FE1"/>
    <w:rsid w:val="00AB35BB"/>
    <w:rsid w:val="00AB361A"/>
    <w:rsid w:val="00AB39BD"/>
    <w:rsid w:val="00AB3F8B"/>
    <w:rsid w:val="00AB4A2B"/>
    <w:rsid w:val="00AB4AE6"/>
    <w:rsid w:val="00AB4B4B"/>
    <w:rsid w:val="00AB50AF"/>
    <w:rsid w:val="00AB552F"/>
    <w:rsid w:val="00AB5ECE"/>
    <w:rsid w:val="00AB60A3"/>
    <w:rsid w:val="00AB683A"/>
    <w:rsid w:val="00AB6AA6"/>
    <w:rsid w:val="00AB6EAC"/>
    <w:rsid w:val="00AB7476"/>
    <w:rsid w:val="00AB7875"/>
    <w:rsid w:val="00AC0554"/>
    <w:rsid w:val="00AC08CD"/>
    <w:rsid w:val="00AC0916"/>
    <w:rsid w:val="00AC1142"/>
    <w:rsid w:val="00AC1B8E"/>
    <w:rsid w:val="00AC1D36"/>
    <w:rsid w:val="00AC2A40"/>
    <w:rsid w:val="00AC2C45"/>
    <w:rsid w:val="00AC2F88"/>
    <w:rsid w:val="00AC33E0"/>
    <w:rsid w:val="00AC39B2"/>
    <w:rsid w:val="00AC3E75"/>
    <w:rsid w:val="00AC3EBF"/>
    <w:rsid w:val="00AC40D2"/>
    <w:rsid w:val="00AC459A"/>
    <w:rsid w:val="00AC4A99"/>
    <w:rsid w:val="00AC4BE7"/>
    <w:rsid w:val="00AC4E1A"/>
    <w:rsid w:val="00AC5085"/>
    <w:rsid w:val="00AC5584"/>
    <w:rsid w:val="00AC55B9"/>
    <w:rsid w:val="00AC5AEC"/>
    <w:rsid w:val="00AC5B82"/>
    <w:rsid w:val="00AC62E2"/>
    <w:rsid w:val="00AC71A6"/>
    <w:rsid w:val="00AC7248"/>
    <w:rsid w:val="00AC73B0"/>
    <w:rsid w:val="00AC7461"/>
    <w:rsid w:val="00AD0118"/>
    <w:rsid w:val="00AD02B5"/>
    <w:rsid w:val="00AD054F"/>
    <w:rsid w:val="00AD0C1D"/>
    <w:rsid w:val="00AD12AC"/>
    <w:rsid w:val="00AD1532"/>
    <w:rsid w:val="00AD1960"/>
    <w:rsid w:val="00AD2034"/>
    <w:rsid w:val="00AD20B9"/>
    <w:rsid w:val="00AD2A16"/>
    <w:rsid w:val="00AD3005"/>
    <w:rsid w:val="00AD30C9"/>
    <w:rsid w:val="00AD318C"/>
    <w:rsid w:val="00AD31B7"/>
    <w:rsid w:val="00AD355F"/>
    <w:rsid w:val="00AD3771"/>
    <w:rsid w:val="00AD3789"/>
    <w:rsid w:val="00AD3886"/>
    <w:rsid w:val="00AD3986"/>
    <w:rsid w:val="00AD3FB1"/>
    <w:rsid w:val="00AD510C"/>
    <w:rsid w:val="00AD59D4"/>
    <w:rsid w:val="00AD5B90"/>
    <w:rsid w:val="00AD5BEF"/>
    <w:rsid w:val="00AD6EFC"/>
    <w:rsid w:val="00AD755D"/>
    <w:rsid w:val="00AD7633"/>
    <w:rsid w:val="00AD780E"/>
    <w:rsid w:val="00AE0609"/>
    <w:rsid w:val="00AE093E"/>
    <w:rsid w:val="00AE0A7D"/>
    <w:rsid w:val="00AE1B7F"/>
    <w:rsid w:val="00AE1C5F"/>
    <w:rsid w:val="00AE21E1"/>
    <w:rsid w:val="00AE21E3"/>
    <w:rsid w:val="00AE22F9"/>
    <w:rsid w:val="00AE2401"/>
    <w:rsid w:val="00AE2DCA"/>
    <w:rsid w:val="00AE31F6"/>
    <w:rsid w:val="00AE3BF7"/>
    <w:rsid w:val="00AE4005"/>
    <w:rsid w:val="00AE4504"/>
    <w:rsid w:val="00AE4C4F"/>
    <w:rsid w:val="00AE51BA"/>
    <w:rsid w:val="00AE565C"/>
    <w:rsid w:val="00AE5A1F"/>
    <w:rsid w:val="00AE5E9C"/>
    <w:rsid w:val="00AE631F"/>
    <w:rsid w:val="00AE637E"/>
    <w:rsid w:val="00AE650C"/>
    <w:rsid w:val="00AE66D3"/>
    <w:rsid w:val="00AE69CE"/>
    <w:rsid w:val="00AE71A7"/>
    <w:rsid w:val="00AE76AA"/>
    <w:rsid w:val="00AE76B7"/>
    <w:rsid w:val="00AE7D06"/>
    <w:rsid w:val="00AE7D61"/>
    <w:rsid w:val="00AE7E2E"/>
    <w:rsid w:val="00AF040D"/>
    <w:rsid w:val="00AF15BD"/>
    <w:rsid w:val="00AF1AB2"/>
    <w:rsid w:val="00AF2380"/>
    <w:rsid w:val="00AF25B5"/>
    <w:rsid w:val="00AF27BC"/>
    <w:rsid w:val="00AF42D6"/>
    <w:rsid w:val="00AF4BBE"/>
    <w:rsid w:val="00AF577C"/>
    <w:rsid w:val="00AF57BC"/>
    <w:rsid w:val="00AF599F"/>
    <w:rsid w:val="00AF7B5D"/>
    <w:rsid w:val="00AF7BA3"/>
    <w:rsid w:val="00B0047F"/>
    <w:rsid w:val="00B006E2"/>
    <w:rsid w:val="00B0083E"/>
    <w:rsid w:val="00B00954"/>
    <w:rsid w:val="00B01034"/>
    <w:rsid w:val="00B011EA"/>
    <w:rsid w:val="00B01228"/>
    <w:rsid w:val="00B0156D"/>
    <w:rsid w:val="00B03DF8"/>
    <w:rsid w:val="00B0437C"/>
    <w:rsid w:val="00B04433"/>
    <w:rsid w:val="00B04661"/>
    <w:rsid w:val="00B049FB"/>
    <w:rsid w:val="00B04ED7"/>
    <w:rsid w:val="00B052E4"/>
    <w:rsid w:val="00B059E2"/>
    <w:rsid w:val="00B05AF2"/>
    <w:rsid w:val="00B06230"/>
    <w:rsid w:val="00B063F4"/>
    <w:rsid w:val="00B06FCD"/>
    <w:rsid w:val="00B078F6"/>
    <w:rsid w:val="00B07BAD"/>
    <w:rsid w:val="00B10103"/>
    <w:rsid w:val="00B103F1"/>
    <w:rsid w:val="00B10C2D"/>
    <w:rsid w:val="00B10E90"/>
    <w:rsid w:val="00B1190F"/>
    <w:rsid w:val="00B11AE5"/>
    <w:rsid w:val="00B11F8D"/>
    <w:rsid w:val="00B12049"/>
    <w:rsid w:val="00B12147"/>
    <w:rsid w:val="00B12171"/>
    <w:rsid w:val="00B125FE"/>
    <w:rsid w:val="00B12BE4"/>
    <w:rsid w:val="00B12DC3"/>
    <w:rsid w:val="00B12E51"/>
    <w:rsid w:val="00B130D2"/>
    <w:rsid w:val="00B131D4"/>
    <w:rsid w:val="00B13223"/>
    <w:rsid w:val="00B135DC"/>
    <w:rsid w:val="00B136B4"/>
    <w:rsid w:val="00B14082"/>
    <w:rsid w:val="00B140CE"/>
    <w:rsid w:val="00B1432C"/>
    <w:rsid w:val="00B14EC3"/>
    <w:rsid w:val="00B14EF5"/>
    <w:rsid w:val="00B150C9"/>
    <w:rsid w:val="00B15161"/>
    <w:rsid w:val="00B1528B"/>
    <w:rsid w:val="00B15641"/>
    <w:rsid w:val="00B171C3"/>
    <w:rsid w:val="00B179DB"/>
    <w:rsid w:val="00B17DEC"/>
    <w:rsid w:val="00B17EE4"/>
    <w:rsid w:val="00B17F6D"/>
    <w:rsid w:val="00B2030F"/>
    <w:rsid w:val="00B20314"/>
    <w:rsid w:val="00B20D16"/>
    <w:rsid w:val="00B20D74"/>
    <w:rsid w:val="00B21A56"/>
    <w:rsid w:val="00B21BC1"/>
    <w:rsid w:val="00B21C6F"/>
    <w:rsid w:val="00B21E42"/>
    <w:rsid w:val="00B222D0"/>
    <w:rsid w:val="00B227E3"/>
    <w:rsid w:val="00B22A0F"/>
    <w:rsid w:val="00B22CA7"/>
    <w:rsid w:val="00B2318E"/>
    <w:rsid w:val="00B232FB"/>
    <w:rsid w:val="00B2385D"/>
    <w:rsid w:val="00B23EB5"/>
    <w:rsid w:val="00B24039"/>
    <w:rsid w:val="00B24292"/>
    <w:rsid w:val="00B243E7"/>
    <w:rsid w:val="00B2485E"/>
    <w:rsid w:val="00B24C67"/>
    <w:rsid w:val="00B24DB4"/>
    <w:rsid w:val="00B25311"/>
    <w:rsid w:val="00B25350"/>
    <w:rsid w:val="00B2549F"/>
    <w:rsid w:val="00B25B11"/>
    <w:rsid w:val="00B264E2"/>
    <w:rsid w:val="00B2693E"/>
    <w:rsid w:val="00B273C6"/>
    <w:rsid w:val="00B302E8"/>
    <w:rsid w:val="00B3033A"/>
    <w:rsid w:val="00B308D1"/>
    <w:rsid w:val="00B310AC"/>
    <w:rsid w:val="00B3151B"/>
    <w:rsid w:val="00B31B43"/>
    <w:rsid w:val="00B31CE5"/>
    <w:rsid w:val="00B322B1"/>
    <w:rsid w:val="00B324DC"/>
    <w:rsid w:val="00B32686"/>
    <w:rsid w:val="00B32B23"/>
    <w:rsid w:val="00B32E66"/>
    <w:rsid w:val="00B33220"/>
    <w:rsid w:val="00B336F6"/>
    <w:rsid w:val="00B33901"/>
    <w:rsid w:val="00B3597D"/>
    <w:rsid w:val="00B35A0F"/>
    <w:rsid w:val="00B35C41"/>
    <w:rsid w:val="00B35FCE"/>
    <w:rsid w:val="00B362B4"/>
    <w:rsid w:val="00B36325"/>
    <w:rsid w:val="00B36C0B"/>
    <w:rsid w:val="00B36F13"/>
    <w:rsid w:val="00B37961"/>
    <w:rsid w:val="00B37AC4"/>
    <w:rsid w:val="00B37ACD"/>
    <w:rsid w:val="00B37D92"/>
    <w:rsid w:val="00B40B15"/>
    <w:rsid w:val="00B40E7A"/>
    <w:rsid w:val="00B411B6"/>
    <w:rsid w:val="00B41544"/>
    <w:rsid w:val="00B4167F"/>
    <w:rsid w:val="00B41797"/>
    <w:rsid w:val="00B41FE3"/>
    <w:rsid w:val="00B41FFE"/>
    <w:rsid w:val="00B426E4"/>
    <w:rsid w:val="00B440F8"/>
    <w:rsid w:val="00B450C3"/>
    <w:rsid w:val="00B4565C"/>
    <w:rsid w:val="00B45824"/>
    <w:rsid w:val="00B46369"/>
    <w:rsid w:val="00B464B9"/>
    <w:rsid w:val="00B46CF7"/>
    <w:rsid w:val="00B47812"/>
    <w:rsid w:val="00B47973"/>
    <w:rsid w:val="00B47EBE"/>
    <w:rsid w:val="00B50E77"/>
    <w:rsid w:val="00B50F71"/>
    <w:rsid w:val="00B5261D"/>
    <w:rsid w:val="00B52C54"/>
    <w:rsid w:val="00B5323F"/>
    <w:rsid w:val="00B53473"/>
    <w:rsid w:val="00B53BE1"/>
    <w:rsid w:val="00B53CD1"/>
    <w:rsid w:val="00B53E84"/>
    <w:rsid w:val="00B54990"/>
    <w:rsid w:val="00B54C2B"/>
    <w:rsid w:val="00B54E32"/>
    <w:rsid w:val="00B551BD"/>
    <w:rsid w:val="00B55719"/>
    <w:rsid w:val="00B55D40"/>
    <w:rsid w:val="00B56008"/>
    <w:rsid w:val="00B56480"/>
    <w:rsid w:val="00B56C44"/>
    <w:rsid w:val="00B56D2F"/>
    <w:rsid w:val="00B5761B"/>
    <w:rsid w:val="00B57928"/>
    <w:rsid w:val="00B57E3E"/>
    <w:rsid w:val="00B6054B"/>
    <w:rsid w:val="00B605A0"/>
    <w:rsid w:val="00B60800"/>
    <w:rsid w:val="00B60ADE"/>
    <w:rsid w:val="00B610AC"/>
    <w:rsid w:val="00B61410"/>
    <w:rsid w:val="00B615C3"/>
    <w:rsid w:val="00B616C1"/>
    <w:rsid w:val="00B61CC8"/>
    <w:rsid w:val="00B61E86"/>
    <w:rsid w:val="00B61F53"/>
    <w:rsid w:val="00B623CD"/>
    <w:rsid w:val="00B62484"/>
    <w:rsid w:val="00B62843"/>
    <w:rsid w:val="00B634CF"/>
    <w:rsid w:val="00B64196"/>
    <w:rsid w:val="00B641E3"/>
    <w:rsid w:val="00B641F9"/>
    <w:rsid w:val="00B642D9"/>
    <w:rsid w:val="00B6434A"/>
    <w:rsid w:val="00B6486B"/>
    <w:rsid w:val="00B65543"/>
    <w:rsid w:val="00B65704"/>
    <w:rsid w:val="00B65A97"/>
    <w:rsid w:val="00B65CAB"/>
    <w:rsid w:val="00B65CBC"/>
    <w:rsid w:val="00B6680C"/>
    <w:rsid w:val="00B66EA3"/>
    <w:rsid w:val="00B66FC8"/>
    <w:rsid w:val="00B671C8"/>
    <w:rsid w:val="00B6753B"/>
    <w:rsid w:val="00B676C7"/>
    <w:rsid w:val="00B67D74"/>
    <w:rsid w:val="00B70904"/>
    <w:rsid w:val="00B70CA6"/>
    <w:rsid w:val="00B710B3"/>
    <w:rsid w:val="00B71693"/>
    <w:rsid w:val="00B717A2"/>
    <w:rsid w:val="00B71E30"/>
    <w:rsid w:val="00B71FED"/>
    <w:rsid w:val="00B726B3"/>
    <w:rsid w:val="00B728A0"/>
    <w:rsid w:val="00B72AD9"/>
    <w:rsid w:val="00B72B03"/>
    <w:rsid w:val="00B72C19"/>
    <w:rsid w:val="00B72E42"/>
    <w:rsid w:val="00B72FAD"/>
    <w:rsid w:val="00B732D5"/>
    <w:rsid w:val="00B73668"/>
    <w:rsid w:val="00B73ACE"/>
    <w:rsid w:val="00B73C51"/>
    <w:rsid w:val="00B73F8A"/>
    <w:rsid w:val="00B74042"/>
    <w:rsid w:val="00B74F59"/>
    <w:rsid w:val="00B75058"/>
    <w:rsid w:val="00B754A9"/>
    <w:rsid w:val="00B75710"/>
    <w:rsid w:val="00B75768"/>
    <w:rsid w:val="00B757EC"/>
    <w:rsid w:val="00B7603D"/>
    <w:rsid w:val="00B76271"/>
    <w:rsid w:val="00B7676B"/>
    <w:rsid w:val="00B76BBD"/>
    <w:rsid w:val="00B76CDE"/>
    <w:rsid w:val="00B76EE3"/>
    <w:rsid w:val="00B77BC9"/>
    <w:rsid w:val="00B77DC9"/>
    <w:rsid w:val="00B803D9"/>
    <w:rsid w:val="00B81660"/>
    <w:rsid w:val="00B81803"/>
    <w:rsid w:val="00B81941"/>
    <w:rsid w:val="00B81B35"/>
    <w:rsid w:val="00B82518"/>
    <w:rsid w:val="00B82CF8"/>
    <w:rsid w:val="00B82D0B"/>
    <w:rsid w:val="00B82ECC"/>
    <w:rsid w:val="00B8332F"/>
    <w:rsid w:val="00B837AE"/>
    <w:rsid w:val="00B8382E"/>
    <w:rsid w:val="00B84884"/>
    <w:rsid w:val="00B848EF"/>
    <w:rsid w:val="00B84C04"/>
    <w:rsid w:val="00B8518F"/>
    <w:rsid w:val="00B8547A"/>
    <w:rsid w:val="00B85667"/>
    <w:rsid w:val="00B86786"/>
    <w:rsid w:val="00B86806"/>
    <w:rsid w:val="00B86ABC"/>
    <w:rsid w:val="00B86C4E"/>
    <w:rsid w:val="00B87648"/>
    <w:rsid w:val="00B87715"/>
    <w:rsid w:val="00B8782E"/>
    <w:rsid w:val="00B87E07"/>
    <w:rsid w:val="00B9079E"/>
    <w:rsid w:val="00B9093F"/>
    <w:rsid w:val="00B909A0"/>
    <w:rsid w:val="00B90FEA"/>
    <w:rsid w:val="00B9121C"/>
    <w:rsid w:val="00B914C7"/>
    <w:rsid w:val="00B91547"/>
    <w:rsid w:val="00B919E2"/>
    <w:rsid w:val="00B91DF3"/>
    <w:rsid w:val="00B91E6B"/>
    <w:rsid w:val="00B91FCB"/>
    <w:rsid w:val="00B92104"/>
    <w:rsid w:val="00B92BA9"/>
    <w:rsid w:val="00B92EC8"/>
    <w:rsid w:val="00B94509"/>
    <w:rsid w:val="00B949C6"/>
    <w:rsid w:val="00B94C4F"/>
    <w:rsid w:val="00B953A3"/>
    <w:rsid w:val="00B957E0"/>
    <w:rsid w:val="00B95CBB"/>
    <w:rsid w:val="00B960F6"/>
    <w:rsid w:val="00B961E5"/>
    <w:rsid w:val="00B96A4E"/>
    <w:rsid w:val="00B96B29"/>
    <w:rsid w:val="00B96DEF"/>
    <w:rsid w:val="00B96E99"/>
    <w:rsid w:val="00B970C5"/>
    <w:rsid w:val="00B972C6"/>
    <w:rsid w:val="00B979BF"/>
    <w:rsid w:val="00B97E2E"/>
    <w:rsid w:val="00B97E7D"/>
    <w:rsid w:val="00B97FF0"/>
    <w:rsid w:val="00BA02E3"/>
    <w:rsid w:val="00BA06C0"/>
    <w:rsid w:val="00BA0F0D"/>
    <w:rsid w:val="00BA12A2"/>
    <w:rsid w:val="00BA1FE5"/>
    <w:rsid w:val="00BA242A"/>
    <w:rsid w:val="00BA27F8"/>
    <w:rsid w:val="00BA2AD5"/>
    <w:rsid w:val="00BA2D9E"/>
    <w:rsid w:val="00BA3C1C"/>
    <w:rsid w:val="00BA42B7"/>
    <w:rsid w:val="00BA5188"/>
    <w:rsid w:val="00BA5296"/>
    <w:rsid w:val="00BA58B8"/>
    <w:rsid w:val="00BA5B1E"/>
    <w:rsid w:val="00BA6652"/>
    <w:rsid w:val="00BA68C8"/>
    <w:rsid w:val="00BA71DE"/>
    <w:rsid w:val="00BB0E37"/>
    <w:rsid w:val="00BB1118"/>
    <w:rsid w:val="00BB1975"/>
    <w:rsid w:val="00BB1E36"/>
    <w:rsid w:val="00BB2A68"/>
    <w:rsid w:val="00BB2B7E"/>
    <w:rsid w:val="00BB4148"/>
    <w:rsid w:val="00BB4287"/>
    <w:rsid w:val="00BB5918"/>
    <w:rsid w:val="00BB5919"/>
    <w:rsid w:val="00BB62FC"/>
    <w:rsid w:val="00BB65B7"/>
    <w:rsid w:val="00BB69A3"/>
    <w:rsid w:val="00BB7443"/>
    <w:rsid w:val="00BB7D3F"/>
    <w:rsid w:val="00BC073C"/>
    <w:rsid w:val="00BC0AFD"/>
    <w:rsid w:val="00BC10BB"/>
    <w:rsid w:val="00BC128B"/>
    <w:rsid w:val="00BC1544"/>
    <w:rsid w:val="00BC1A93"/>
    <w:rsid w:val="00BC253B"/>
    <w:rsid w:val="00BC2820"/>
    <w:rsid w:val="00BC2C4C"/>
    <w:rsid w:val="00BC2CA6"/>
    <w:rsid w:val="00BC2F61"/>
    <w:rsid w:val="00BC31EC"/>
    <w:rsid w:val="00BC3674"/>
    <w:rsid w:val="00BC3A75"/>
    <w:rsid w:val="00BC3D6A"/>
    <w:rsid w:val="00BC4A63"/>
    <w:rsid w:val="00BC4C5C"/>
    <w:rsid w:val="00BC5044"/>
    <w:rsid w:val="00BC5203"/>
    <w:rsid w:val="00BC585D"/>
    <w:rsid w:val="00BC5ABA"/>
    <w:rsid w:val="00BC5B04"/>
    <w:rsid w:val="00BC5B9D"/>
    <w:rsid w:val="00BC5C3A"/>
    <w:rsid w:val="00BC5DD1"/>
    <w:rsid w:val="00BC6033"/>
    <w:rsid w:val="00BC61C3"/>
    <w:rsid w:val="00BC6432"/>
    <w:rsid w:val="00BC6936"/>
    <w:rsid w:val="00BC79E3"/>
    <w:rsid w:val="00BD0158"/>
    <w:rsid w:val="00BD05A2"/>
    <w:rsid w:val="00BD0980"/>
    <w:rsid w:val="00BD0C87"/>
    <w:rsid w:val="00BD10D1"/>
    <w:rsid w:val="00BD12A3"/>
    <w:rsid w:val="00BD2349"/>
    <w:rsid w:val="00BD2BF3"/>
    <w:rsid w:val="00BD2C8E"/>
    <w:rsid w:val="00BD2E06"/>
    <w:rsid w:val="00BD3AC0"/>
    <w:rsid w:val="00BD4216"/>
    <w:rsid w:val="00BD4244"/>
    <w:rsid w:val="00BD4552"/>
    <w:rsid w:val="00BD4A20"/>
    <w:rsid w:val="00BD5568"/>
    <w:rsid w:val="00BD5577"/>
    <w:rsid w:val="00BD5ADC"/>
    <w:rsid w:val="00BD5E89"/>
    <w:rsid w:val="00BD66DB"/>
    <w:rsid w:val="00BD6910"/>
    <w:rsid w:val="00BD6DF2"/>
    <w:rsid w:val="00BD72A8"/>
    <w:rsid w:val="00BD7F4B"/>
    <w:rsid w:val="00BE0A3B"/>
    <w:rsid w:val="00BE1787"/>
    <w:rsid w:val="00BE17A2"/>
    <w:rsid w:val="00BE2258"/>
    <w:rsid w:val="00BE2314"/>
    <w:rsid w:val="00BE242E"/>
    <w:rsid w:val="00BE26B9"/>
    <w:rsid w:val="00BE2E53"/>
    <w:rsid w:val="00BE3241"/>
    <w:rsid w:val="00BE3439"/>
    <w:rsid w:val="00BE3A12"/>
    <w:rsid w:val="00BE3DFE"/>
    <w:rsid w:val="00BE4227"/>
    <w:rsid w:val="00BE58AF"/>
    <w:rsid w:val="00BE5FAE"/>
    <w:rsid w:val="00BE6389"/>
    <w:rsid w:val="00BE75A0"/>
    <w:rsid w:val="00BE79DB"/>
    <w:rsid w:val="00BE7BFC"/>
    <w:rsid w:val="00BE7F20"/>
    <w:rsid w:val="00BF07CB"/>
    <w:rsid w:val="00BF0A28"/>
    <w:rsid w:val="00BF1BD1"/>
    <w:rsid w:val="00BF2422"/>
    <w:rsid w:val="00BF24C6"/>
    <w:rsid w:val="00BF26DC"/>
    <w:rsid w:val="00BF298B"/>
    <w:rsid w:val="00BF2C43"/>
    <w:rsid w:val="00BF2EBC"/>
    <w:rsid w:val="00BF35C9"/>
    <w:rsid w:val="00BF3698"/>
    <w:rsid w:val="00BF3D5A"/>
    <w:rsid w:val="00BF4353"/>
    <w:rsid w:val="00BF477E"/>
    <w:rsid w:val="00BF49F9"/>
    <w:rsid w:val="00BF4BA0"/>
    <w:rsid w:val="00BF5212"/>
    <w:rsid w:val="00BF5736"/>
    <w:rsid w:val="00BF5783"/>
    <w:rsid w:val="00BF58F5"/>
    <w:rsid w:val="00BF6531"/>
    <w:rsid w:val="00BF65BB"/>
    <w:rsid w:val="00BF6995"/>
    <w:rsid w:val="00BF6EF2"/>
    <w:rsid w:val="00BF7CA2"/>
    <w:rsid w:val="00BF7D6D"/>
    <w:rsid w:val="00BF7EBE"/>
    <w:rsid w:val="00C00619"/>
    <w:rsid w:val="00C0079A"/>
    <w:rsid w:val="00C01434"/>
    <w:rsid w:val="00C014B5"/>
    <w:rsid w:val="00C01589"/>
    <w:rsid w:val="00C01947"/>
    <w:rsid w:val="00C01D8B"/>
    <w:rsid w:val="00C01EEC"/>
    <w:rsid w:val="00C01F9F"/>
    <w:rsid w:val="00C0304C"/>
    <w:rsid w:val="00C031EB"/>
    <w:rsid w:val="00C0344B"/>
    <w:rsid w:val="00C03489"/>
    <w:rsid w:val="00C035B3"/>
    <w:rsid w:val="00C03B27"/>
    <w:rsid w:val="00C03DDD"/>
    <w:rsid w:val="00C040B5"/>
    <w:rsid w:val="00C0428F"/>
    <w:rsid w:val="00C045A6"/>
    <w:rsid w:val="00C049FA"/>
    <w:rsid w:val="00C0525D"/>
    <w:rsid w:val="00C05685"/>
    <w:rsid w:val="00C05A64"/>
    <w:rsid w:val="00C05BA6"/>
    <w:rsid w:val="00C05E8D"/>
    <w:rsid w:val="00C0663D"/>
    <w:rsid w:val="00C06721"/>
    <w:rsid w:val="00C0718A"/>
    <w:rsid w:val="00C077B9"/>
    <w:rsid w:val="00C07856"/>
    <w:rsid w:val="00C07B4D"/>
    <w:rsid w:val="00C10BE9"/>
    <w:rsid w:val="00C10F92"/>
    <w:rsid w:val="00C11431"/>
    <w:rsid w:val="00C11596"/>
    <w:rsid w:val="00C11C5F"/>
    <w:rsid w:val="00C1213E"/>
    <w:rsid w:val="00C12637"/>
    <w:rsid w:val="00C128DA"/>
    <w:rsid w:val="00C12AB4"/>
    <w:rsid w:val="00C141F9"/>
    <w:rsid w:val="00C14CD2"/>
    <w:rsid w:val="00C14DDA"/>
    <w:rsid w:val="00C15238"/>
    <w:rsid w:val="00C1534D"/>
    <w:rsid w:val="00C157AC"/>
    <w:rsid w:val="00C16EEC"/>
    <w:rsid w:val="00C170DE"/>
    <w:rsid w:val="00C17428"/>
    <w:rsid w:val="00C177E8"/>
    <w:rsid w:val="00C17C0B"/>
    <w:rsid w:val="00C17CCF"/>
    <w:rsid w:val="00C17D6E"/>
    <w:rsid w:val="00C17E86"/>
    <w:rsid w:val="00C207D1"/>
    <w:rsid w:val="00C2087E"/>
    <w:rsid w:val="00C20D0B"/>
    <w:rsid w:val="00C20D3B"/>
    <w:rsid w:val="00C21094"/>
    <w:rsid w:val="00C210D5"/>
    <w:rsid w:val="00C214C9"/>
    <w:rsid w:val="00C215EE"/>
    <w:rsid w:val="00C21C93"/>
    <w:rsid w:val="00C22B95"/>
    <w:rsid w:val="00C230CE"/>
    <w:rsid w:val="00C23503"/>
    <w:rsid w:val="00C23B40"/>
    <w:rsid w:val="00C23E3D"/>
    <w:rsid w:val="00C2443F"/>
    <w:rsid w:val="00C24641"/>
    <w:rsid w:val="00C246B9"/>
    <w:rsid w:val="00C25691"/>
    <w:rsid w:val="00C25C67"/>
    <w:rsid w:val="00C25D6F"/>
    <w:rsid w:val="00C2625F"/>
    <w:rsid w:val="00C267DA"/>
    <w:rsid w:val="00C269B4"/>
    <w:rsid w:val="00C26ED3"/>
    <w:rsid w:val="00C27137"/>
    <w:rsid w:val="00C27484"/>
    <w:rsid w:val="00C2784E"/>
    <w:rsid w:val="00C2787E"/>
    <w:rsid w:val="00C27DE5"/>
    <w:rsid w:val="00C3042F"/>
    <w:rsid w:val="00C3044E"/>
    <w:rsid w:val="00C3047E"/>
    <w:rsid w:val="00C305D1"/>
    <w:rsid w:val="00C30703"/>
    <w:rsid w:val="00C307EB"/>
    <w:rsid w:val="00C307F3"/>
    <w:rsid w:val="00C3102E"/>
    <w:rsid w:val="00C31880"/>
    <w:rsid w:val="00C3294C"/>
    <w:rsid w:val="00C333C6"/>
    <w:rsid w:val="00C338D8"/>
    <w:rsid w:val="00C338FE"/>
    <w:rsid w:val="00C33CD2"/>
    <w:rsid w:val="00C34876"/>
    <w:rsid w:val="00C34B0C"/>
    <w:rsid w:val="00C35443"/>
    <w:rsid w:val="00C3592C"/>
    <w:rsid w:val="00C35F9A"/>
    <w:rsid w:val="00C3648A"/>
    <w:rsid w:val="00C368FE"/>
    <w:rsid w:val="00C36B2F"/>
    <w:rsid w:val="00C3754B"/>
    <w:rsid w:val="00C37EF2"/>
    <w:rsid w:val="00C40001"/>
    <w:rsid w:val="00C408A2"/>
    <w:rsid w:val="00C410B9"/>
    <w:rsid w:val="00C417D3"/>
    <w:rsid w:val="00C418F4"/>
    <w:rsid w:val="00C41B6A"/>
    <w:rsid w:val="00C426BF"/>
    <w:rsid w:val="00C4296A"/>
    <w:rsid w:val="00C42BF5"/>
    <w:rsid w:val="00C43154"/>
    <w:rsid w:val="00C4378E"/>
    <w:rsid w:val="00C43880"/>
    <w:rsid w:val="00C43A6D"/>
    <w:rsid w:val="00C43AF8"/>
    <w:rsid w:val="00C43D8E"/>
    <w:rsid w:val="00C443FF"/>
    <w:rsid w:val="00C44552"/>
    <w:rsid w:val="00C446C0"/>
    <w:rsid w:val="00C44F2A"/>
    <w:rsid w:val="00C44F98"/>
    <w:rsid w:val="00C45314"/>
    <w:rsid w:val="00C45682"/>
    <w:rsid w:val="00C458AA"/>
    <w:rsid w:val="00C45F57"/>
    <w:rsid w:val="00C45F64"/>
    <w:rsid w:val="00C46A7C"/>
    <w:rsid w:val="00C472D3"/>
    <w:rsid w:val="00C4765E"/>
    <w:rsid w:val="00C477CA"/>
    <w:rsid w:val="00C47D80"/>
    <w:rsid w:val="00C47F2E"/>
    <w:rsid w:val="00C503C7"/>
    <w:rsid w:val="00C5071B"/>
    <w:rsid w:val="00C50935"/>
    <w:rsid w:val="00C51450"/>
    <w:rsid w:val="00C51560"/>
    <w:rsid w:val="00C51CF1"/>
    <w:rsid w:val="00C53CE9"/>
    <w:rsid w:val="00C54015"/>
    <w:rsid w:val="00C54717"/>
    <w:rsid w:val="00C54C54"/>
    <w:rsid w:val="00C54EB3"/>
    <w:rsid w:val="00C54F01"/>
    <w:rsid w:val="00C55425"/>
    <w:rsid w:val="00C55AB2"/>
    <w:rsid w:val="00C560A8"/>
    <w:rsid w:val="00C5665C"/>
    <w:rsid w:val="00C57071"/>
    <w:rsid w:val="00C572AC"/>
    <w:rsid w:val="00C57DC5"/>
    <w:rsid w:val="00C57F88"/>
    <w:rsid w:val="00C60312"/>
    <w:rsid w:val="00C60C75"/>
    <w:rsid w:val="00C60DCF"/>
    <w:rsid w:val="00C6104D"/>
    <w:rsid w:val="00C61985"/>
    <w:rsid w:val="00C61E7A"/>
    <w:rsid w:val="00C62105"/>
    <w:rsid w:val="00C62181"/>
    <w:rsid w:val="00C62211"/>
    <w:rsid w:val="00C62482"/>
    <w:rsid w:val="00C625C9"/>
    <w:rsid w:val="00C62749"/>
    <w:rsid w:val="00C64196"/>
    <w:rsid w:val="00C64EF0"/>
    <w:rsid w:val="00C6515D"/>
    <w:rsid w:val="00C658C2"/>
    <w:rsid w:val="00C65932"/>
    <w:rsid w:val="00C65B38"/>
    <w:rsid w:val="00C66303"/>
    <w:rsid w:val="00C6631B"/>
    <w:rsid w:val="00C665DD"/>
    <w:rsid w:val="00C66AD1"/>
    <w:rsid w:val="00C66BD2"/>
    <w:rsid w:val="00C66E35"/>
    <w:rsid w:val="00C66E46"/>
    <w:rsid w:val="00C66F9F"/>
    <w:rsid w:val="00C6715E"/>
    <w:rsid w:val="00C67459"/>
    <w:rsid w:val="00C6783D"/>
    <w:rsid w:val="00C67DBD"/>
    <w:rsid w:val="00C67E79"/>
    <w:rsid w:val="00C70172"/>
    <w:rsid w:val="00C704B5"/>
    <w:rsid w:val="00C70744"/>
    <w:rsid w:val="00C70861"/>
    <w:rsid w:val="00C70BA4"/>
    <w:rsid w:val="00C710C0"/>
    <w:rsid w:val="00C71BD1"/>
    <w:rsid w:val="00C71F61"/>
    <w:rsid w:val="00C71FAC"/>
    <w:rsid w:val="00C7221D"/>
    <w:rsid w:val="00C722CC"/>
    <w:rsid w:val="00C725C8"/>
    <w:rsid w:val="00C7302D"/>
    <w:rsid w:val="00C7306A"/>
    <w:rsid w:val="00C731B8"/>
    <w:rsid w:val="00C731D4"/>
    <w:rsid w:val="00C732B8"/>
    <w:rsid w:val="00C732D5"/>
    <w:rsid w:val="00C732DE"/>
    <w:rsid w:val="00C739C2"/>
    <w:rsid w:val="00C741EE"/>
    <w:rsid w:val="00C7444D"/>
    <w:rsid w:val="00C74A39"/>
    <w:rsid w:val="00C74F8A"/>
    <w:rsid w:val="00C7509A"/>
    <w:rsid w:val="00C75719"/>
    <w:rsid w:val="00C75CDD"/>
    <w:rsid w:val="00C76075"/>
    <w:rsid w:val="00C76AC3"/>
    <w:rsid w:val="00C76DCC"/>
    <w:rsid w:val="00C77182"/>
    <w:rsid w:val="00C775DC"/>
    <w:rsid w:val="00C778DE"/>
    <w:rsid w:val="00C77B17"/>
    <w:rsid w:val="00C77D1E"/>
    <w:rsid w:val="00C8004D"/>
    <w:rsid w:val="00C80563"/>
    <w:rsid w:val="00C80B61"/>
    <w:rsid w:val="00C81446"/>
    <w:rsid w:val="00C819CD"/>
    <w:rsid w:val="00C81E86"/>
    <w:rsid w:val="00C82A37"/>
    <w:rsid w:val="00C82AF7"/>
    <w:rsid w:val="00C82C1E"/>
    <w:rsid w:val="00C830D4"/>
    <w:rsid w:val="00C8353F"/>
    <w:rsid w:val="00C8435B"/>
    <w:rsid w:val="00C8449D"/>
    <w:rsid w:val="00C8467E"/>
    <w:rsid w:val="00C84729"/>
    <w:rsid w:val="00C851B5"/>
    <w:rsid w:val="00C8644A"/>
    <w:rsid w:val="00C86456"/>
    <w:rsid w:val="00C870CD"/>
    <w:rsid w:val="00C87BD7"/>
    <w:rsid w:val="00C87D2F"/>
    <w:rsid w:val="00C90358"/>
    <w:rsid w:val="00C90AD1"/>
    <w:rsid w:val="00C91573"/>
    <w:rsid w:val="00C91D1B"/>
    <w:rsid w:val="00C91EA5"/>
    <w:rsid w:val="00C923D3"/>
    <w:rsid w:val="00C92CE2"/>
    <w:rsid w:val="00C92EE9"/>
    <w:rsid w:val="00C930A3"/>
    <w:rsid w:val="00C935D6"/>
    <w:rsid w:val="00C9366F"/>
    <w:rsid w:val="00C9378D"/>
    <w:rsid w:val="00C93808"/>
    <w:rsid w:val="00C93871"/>
    <w:rsid w:val="00C944BD"/>
    <w:rsid w:val="00C944CA"/>
    <w:rsid w:val="00C9458C"/>
    <w:rsid w:val="00C94EBE"/>
    <w:rsid w:val="00C94F37"/>
    <w:rsid w:val="00C9508E"/>
    <w:rsid w:val="00C95B78"/>
    <w:rsid w:val="00C95D86"/>
    <w:rsid w:val="00C960A8"/>
    <w:rsid w:val="00C961E9"/>
    <w:rsid w:val="00C9626E"/>
    <w:rsid w:val="00C96910"/>
    <w:rsid w:val="00C96BD6"/>
    <w:rsid w:val="00C96D70"/>
    <w:rsid w:val="00C96F68"/>
    <w:rsid w:val="00C972EF"/>
    <w:rsid w:val="00C97933"/>
    <w:rsid w:val="00CA0160"/>
    <w:rsid w:val="00CA0402"/>
    <w:rsid w:val="00CA0414"/>
    <w:rsid w:val="00CA0728"/>
    <w:rsid w:val="00CA0BAF"/>
    <w:rsid w:val="00CA10D5"/>
    <w:rsid w:val="00CA143A"/>
    <w:rsid w:val="00CA1958"/>
    <w:rsid w:val="00CA1EF7"/>
    <w:rsid w:val="00CA1FF8"/>
    <w:rsid w:val="00CA2028"/>
    <w:rsid w:val="00CA2551"/>
    <w:rsid w:val="00CA2BC9"/>
    <w:rsid w:val="00CA2D8F"/>
    <w:rsid w:val="00CA2DB4"/>
    <w:rsid w:val="00CA3087"/>
    <w:rsid w:val="00CA3B72"/>
    <w:rsid w:val="00CA3BB2"/>
    <w:rsid w:val="00CA4042"/>
    <w:rsid w:val="00CA466F"/>
    <w:rsid w:val="00CA525B"/>
    <w:rsid w:val="00CA54A0"/>
    <w:rsid w:val="00CA5637"/>
    <w:rsid w:val="00CA563E"/>
    <w:rsid w:val="00CA56A6"/>
    <w:rsid w:val="00CA5AD5"/>
    <w:rsid w:val="00CA604F"/>
    <w:rsid w:val="00CA60D5"/>
    <w:rsid w:val="00CA60D9"/>
    <w:rsid w:val="00CA628A"/>
    <w:rsid w:val="00CA7E44"/>
    <w:rsid w:val="00CB04E0"/>
    <w:rsid w:val="00CB0AEF"/>
    <w:rsid w:val="00CB12A0"/>
    <w:rsid w:val="00CB150B"/>
    <w:rsid w:val="00CB1D35"/>
    <w:rsid w:val="00CB281B"/>
    <w:rsid w:val="00CB2919"/>
    <w:rsid w:val="00CB3D10"/>
    <w:rsid w:val="00CB4AF9"/>
    <w:rsid w:val="00CB5443"/>
    <w:rsid w:val="00CB680B"/>
    <w:rsid w:val="00CB6857"/>
    <w:rsid w:val="00CB6920"/>
    <w:rsid w:val="00CB69B3"/>
    <w:rsid w:val="00CB6A46"/>
    <w:rsid w:val="00CB6D6F"/>
    <w:rsid w:val="00CB70D4"/>
    <w:rsid w:val="00CB70EA"/>
    <w:rsid w:val="00CB7975"/>
    <w:rsid w:val="00CB7D3A"/>
    <w:rsid w:val="00CC0033"/>
    <w:rsid w:val="00CC0725"/>
    <w:rsid w:val="00CC0BEE"/>
    <w:rsid w:val="00CC1BF0"/>
    <w:rsid w:val="00CC1D67"/>
    <w:rsid w:val="00CC2150"/>
    <w:rsid w:val="00CC2521"/>
    <w:rsid w:val="00CC2BB2"/>
    <w:rsid w:val="00CC3045"/>
    <w:rsid w:val="00CC36A9"/>
    <w:rsid w:val="00CC3A6B"/>
    <w:rsid w:val="00CC4531"/>
    <w:rsid w:val="00CC4599"/>
    <w:rsid w:val="00CC4888"/>
    <w:rsid w:val="00CC489B"/>
    <w:rsid w:val="00CC6145"/>
    <w:rsid w:val="00CC6351"/>
    <w:rsid w:val="00CC6885"/>
    <w:rsid w:val="00CC6903"/>
    <w:rsid w:val="00CC6B72"/>
    <w:rsid w:val="00CC7804"/>
    <w:rsid w:val="00CC78BE"/>
    <w:rsid w:val="00CD01B2"/>
    <w:rsid w:val="00CD0259"/>
    <w:rsid w:val="00CD04B2"/>
    <w:rsid w:val="00CD0960"/>
    <w:rsid w:val="00CD097A"/>
    <w:rsid w:val="00CD0ACB"/>
    <w:rsid w:val="00CD0CF3"/>
    <w:rsid w:val="00CD278C"/>
    <w:rsid w:val="00CD28AE"/>
    <w:rsid w:val="00CD3353"/>
    <w:rsid w:val="00CD3496"/>
    <w:rsid w:val="00CD3514"/>
    <w:rsid w:val="00CD3FC9"/>
    <w:rsid w:val="00CD4010"/>
    <w:rsid w:val="00CD4731"/>
    <w:rsid w:val="00CD4818"/>
    <w:rsid w:val="00CD4B54"/>
    <w:rsid w:val="00CD4E97"/>
    <w:rsid w:val="00CD4F98"/>
    <w:rsid w:val="00CD5950"/>
    <w:rsid w:val="00CD6579"/>
    <w:rsid w:val="00CD69DB"/>
    <w:rsid w:val="00CD6AD2"/>
    <w:rsid w:val="00CD6D2E"/>
    <w:rsid w:val="00CD6E09"/>
    <w:rsid w:val="00CD71F8"/>
    <w:rsid w:val="00CD7361"/>
    <w:rsid w:val="00CD7452"/>
    <w:rsid w:val="00CD7476"/>
    <w:rsid w:val="00CD777A"/>
    <w:rsid w:val="00CD790F"/>
    <w:rsid w:val="00CE01CB"/>
    <w:rsid w:val="00CE020E"/>
    <w:rsid w:val="00CE0743"/>
    <w:rsid w:val="00CE1C9D"/>
    <w:rsid w:val="00CE221B"/>
    <w:rsid w:val="00CE29F1"/>
    <w:rsid w:val="00CE2D67"/>
    <w:rsid w:val="00CE3186"/>
    <w:rsid w:val="00CE37B6"/>
    <w:rsid w:val="00CE3F3B"/>
    <w:rsid w:val="00CE40F7"/>
    <w:rsid w:val="00CE4489"/>
    <w:rsid w:val="00CE44DE"/>
    <w:rsid w:val="00CE490A"/>
    <w:rsid w:val="00CE58C7"/>
    <w:rsid w:val="00CE5915"/>
    <w:rsid w:val="00CE5C26"/>
    <w:rsid w:val="00CE68E2"/>
    <w:rsid w:val="00CE6995"/>
    <w:rsid w:val="00CE6C65"/>
    <w:rsid w:val="00CE7014"/>
    <w:rsid w:val="00CE7925"/>
    <w:rsid w:val="00CE7990"/>
    <w:rsid w:val="00CE7D09"/>
    <w:rsid w:val="00CE7F53"/>
    <w:rsid w:val="00CF0248"/>
    <w:rsid w:val="00CF0DBF"/>
    <w:rsid w:val="00CF0F65"/>
    <w:rsid w:val="00CF0F8F"/>
    <w:rsid w:val="00CF1B88"/>
    <w:rsid w:val="00CF2DFB"/>
    <w:rsid w:val="00CF2F23"/>
    <w:rsid w:val="00CF3341"/>
    <w:rsid w:val="00CF3539"/>
    <w:rsid w:val="00CF361E"/>
    <w:rsid w:val="00CF3DDA"/>
    <w:rsid w:val="00CF4017"/>
    <w:rsid w:val="00CF46AC"/>
    <w:rsid w:val="00CF4877"/>
    <w:rsid w:val="00CF4923"/>
    <w:rsid w:val="00CF4B9C"/>
    <w:rsid w:val="00CF57E2"/>
    <w:rsid w:val="00CF629F"/>
    <w:rsid w:val="00CF632F"/>
    <w:rsid w:val="00CF689F"/>
    <w:rsid w:val="00CF6AB1"/>
    <w:rsid w:val="00CF7504"/>
    <w:rsid w:val="00CF790D"/>
    <w:rsid w:val="00CF7B3F"/>
    <w:rsid w:val="00D00083"/>
    <w:rsid w:val="00D00BD5"/>
    <w:rsid w:val="00D01005"/>
    <w:rsid w:val="00D010F3"/>
    <w:rsid w:val="00D0196C"/>
    <w:rsid w:val="00D019F9"/>
    <w:rsid w:val="00D01AA3"/>
    <w:rsid w:val="00D01D17"/>
    <w:rsid w:val="00D01FBB"/>
    <w:rsid w:val="00D023C3"/>
    <w:rsid w:val="00D02D65"/>
    <w:rsid w:val="00D02F73"/>
    <w:rsid w:val="00D03596"/>
    <w:rsid w:val="00D03BC2"/>
    <w:rsid w:val="00D03FF0"/>
    <w:rsid w:val="00D0467D"/>
    <w:rsid w:val="00D047CC"/>
    <w:rsid w:val="00D0521B"/>
    <w:rsid w:val="00D056DA"/>
    <w:rsid w:val="00D0571A"/>
    <w:rsid w:val="00D0588F"/>
    <w:rsid w:val="00D05DDB"/>
    <w:rsid w:val="00D06052"/>
    <w:rsid w:val="00D06A55"/>
    <w:rsid w:val="00D06EE7"/>
    <w:rsid w:val="00D073A5"/>
    <w:rsid w:val="00D07B4C"/>
    <w:rsid w:val="00D10199"/>
    <w:rsid w:val="00D104D8"/>
    <w:rsid w:val="00D10616"/>
    <w:rsid w:val="00D12354"/>
    <w:rsid w:val="00D125BC"/>
    <w:rsid w:val="00D1264F"/>
    <w:rsid w:val="00D12836"/>
    <w:rsid w:val="00D13870"/>
    <w:rsid w:val="00D154B1"/>
    <w:rsid w:val="00D15776"/>
    <w:rsid w:val="00D1615D"/>
    <w:rsid w:val="00D17173"/>
    <w:rsid w:val="00D17915"/>
    <w:rsid w:val="00D17C6F"/>
    <w:rsid w:val="00D17F79"/>
    <w:rsid w:val="00D17F9E"/>
    <w:rsid w:val="00D20B4F"/>
    <w:rsid w:val="00D20B89"/>
    <w:rsid w:val="00D21591"/>
    <w:rsid w:val="00D21B54"/>
    <w:rsid w:val="00D21CC7"/>
    <w:rsid w:val="00D22801"/>
    <w:rsid w:val="00D229AF"/>
    <w:rsid w:val="00D22CE0"/>
    <w:rsid w:val="00D22D56"/>
    <w:rsid w:val="00D22FB5"/>
    <w:rsid w:val="00D23654"/>
    <w:rsid w:val="00D24126"/>
    <w:rsid w:val="00D24359"/>
    <w:rsid w:val="00D24CBE"/>
    <w:rsid w:val="00D24D0D"/>
    <w:rsid w:val="00D25D1B"/>
    <w:rsid w:val="00D25D5A"/>
    <w:rsid w:val="00D26807"/>
    <w:rsid w:val="00D26A71"/>
    <w:rsid w:val="00D26BAE"/>
    <w:rsid w:val="00D274E1"/>
    <w:rsid w:val="00D27866"/>
    <w:rsid w:val="00D2798B"/>
    <w:rsid w:val="00D302FC"/>
    <w:rsid w:val="00D30920"/>
    <w:rsid w:val="00D30AF3"/>
    <w:rsid w:val="00D3111E"/>
    <w:rsid w:val="00D321CD"/>
    <w:rsid w:val="00D324DA"/>
    <w:rsid w:val="00D329C9"/>
    <w:rsid w:val="00D32A63"/>
    <w:rsid w:val="00D32B4B"/>
    <w:rsid w:val="00D32C84"/>
    <w:rsid w:val="00D32F47"/>
    <w:rsid w:val="00D3329B"/>
    <w:rsid w:val="00D3334A"/>
    <w:rsid w:val="00D34BDC"/>
    <w:rsid w:val="00D34D2A"/>
    <w:rsid w:val="00D351D6"/>
    <w:rsid w:val="00D357C9"/>
    <w:rsid w:val="00D36049"/>
    <w:rsid w:val="00D36130"/>
    <w:rsid w:val="00D3617B"/>
    <w:rsid w:val="00D36F9C"/>
    <w:rsid w:val="00D37BD4"/>
    <w:rsid w:val="00D37EB6"/>
    <w:rsid w:val="00D40443"/>
    <w:rsid w:val="00D409BB"/>
    <w:rsid w:val="00D40C05"/>
    <w:rsid w:val="00D413D3"/>
    <w:rsid w:val="00D41733"/>
    <w:rsid w:val="00D42451"/>
    <w:rsid w:val="00D42600"/>
    <w:rsid w:val="00D42A92"/>
    <w:rsid w:val="00D42A9F"/>
    <w:rsid w:val="00D42ACD"/>
    <w:rsid w:val="00D42B53"/>
    <w:rsid w:val="00D42BCB"/>
    <w:rsid w:val="00D42E8B"/>
    <w:rsid w:val="00D44023"/>
    <w:rsid w:val="00D44955"/>
    <w:rsid w:val="00D44E0C"/>
    <w:rsid w:val="00D44ED3"/>
    <w:rsid w:val="00D44F36"/>
    <w:rsid w:val="00D45078"/>
    <w:rsid w:val="00D4524D"/>
    <w:rsid w:val="00D45342"/>
    <w:rsid w:val="00D454A2"/>
    <w:rsid w:val="00D45C33"/>
    <w:rsid w:val="00D47579"/>
    <w:rsid w:val="00D47935"/>
    <w:rsid w:val="00D47FD7"/>
    <w:rsid w:val="00D5096F"/>
    <w:rsid w:val="00D50E0C"/>
    <w:rsid w:val="00D50F8F"/>
    <w:rsid w:val="00D510FD"/>
    <w:rsid w:val="00D515E1"/>
    <w:rsid w:val="00D51B37"/>
    <w:rsid w:val="00D527A1"/>
    <w:rsid w:val="00D52BED"/>
    <w:rsid w:val="00D52FBC"/>
    <w:rsid w:val="00D53363"/>
    <w:rsid w:val="00D535B2"/>
    <w:rsid w:val="00D5386D"/>
    <w:rsid w:val="00D53D93"/>
    <w:rsid w:val="00D554EE"/>
    <w:rsid w:val="00D5568A"/>
    <w:rsid w:val="00D558A0"/>
    <w:rsid w:val="00D567BD"/>
    <w:rsid w:val="00D56C9D"/>
    <w:rsid w:val="00D572BE"/>
    <w:rsid w:val="00D57A38"/>
    <w:rsid w:val="00D57A8A"/>
    <w:rsid w:val="00D57BF3"/>
    <w:rsid w:val="00D57D9C"/>
    <w:rsid w:val="00D60116"/>
    <w:rsid w:val="00D60129"/>
    <w:rsid w:val="00D608D3"/>
    <w:rsid w:val="00D6106A"/>
    <w:rsid w:val="00D610B5"/>
    <w:rsid w:val="00D61251"/>
    <w:rsid w:val="00D61CB0"/>
    <w:rsid w:val="00D62906"/>
    <w:rsid w:val="00D630A3"/>
    <w:rsid w:val="00D63546"/>
    <w:rsid w:val="00D63B99"/>
    <w:rsid w:val="00D63BA9"/>
    <w:rsid w:val="00D6467A"/>
    <w:rsid w:val="00D64B79"/>
    <w:rsid w:val="00D64CF3"/>
    <w:rsid w:val="00D65227"/>
    <w:rsid w:val="00D65464"/>
    <w:rsid w:val="00D65937"/>
    <w:rsid w:val="00D65BDC"/>
    <w:rsid w:val="00D65C76"/>
    <w:rsid w:val="00D65F98"/>
    <w:rsid w:val="00D66854"/>
    <w:rsid w:val="00D66EC7"/>
    <w:rsid w:val="00D677F5"/>
    <w:rsid w:val="00D67F4B"/>
    <w:rsid w:val="00D67FBB"/>
    <w:rsid w:val="00D70C17"/>
    <w:rsid w:val="00D70C5D"/>
    <w:rsid w:val="00D70DE0"/>
    <w:rsid w:val="00D71260"/>
    <w:rsid w:val="00D71953"/>
    <w:rsid w:val="00D719AA"/>
    <w:rsid w:val="00D71D3B"/>
    <w:rsid w:val="00D71D7A"/>
    <w:rsid w:val="00D72765"/>
    <w:rsid w:val="00D728CF"/>
    <w:rsid w:val="00D7313D"/>
    <w:rsid w:val="00D73AF9"/>
    <w:rsid w:val="00D74EC3"/>
    <w:rsid w:val="00D75193"/>
    <w:rsid w:val="00D759F5"/>
    <w:rsid w:val="00D75AA6"/>
    <w:rsid w:val="00D75FCA"/>
    <w:rsid w:val="00D76C0A"/>
    <w:rsid w:val="00D77907"/>
    <w:rsid w:val="00D77CA2"/>
    <w:rsid w:val="00D80494"/>
    <w:rsid w:val="00D819B9"/>
    <w:rsid w:val="00D81E52"/>
    <w:rsid w:val="00D82553"/>
    <w:rsid w:val="00D826A4"/>
    <w:rsid w:val="00D82997"/>
    <w:rsid w:val="00D82B1F"/>
    <w:rsid w:val="00D82EB9"/>
    <w:rsid w:val="00D832E4"/>
    <w:rsid w:val="00D8379A"/>
    <w:rsid w:val="00D8398F"/>
    <w:rsid w:val="00D83AA9"/>
    <w:rsid w:val="00D83E75"/>
    <w:rsid w:val="00D84285"/>
    <w:rsid w:val="00D84340"/>
    <w:rsid w:val="00D84836"/>
    <w:rsid w:val="00D84BC1"/>
    <w:rsid w:val="00D84F3F"/>
    <w:rsid w:val="00D8572F"/>
    <w:rsid w:val="00D85764"/>
    <w:rsid w:val="00D857B9"/>
    <w:rsid w:val="00D85B46"/>
    <w:rsid w:val="00D860EA"/>
    <w:rsid w:val="00D86133"/>
    <w:rsid w:val="00D86D2E"/>
    <w:rsid w:val="00D86D94"/>
    <w:rsid w:val="00D8712E"/>
    <w:rsid w:val="00D8715B"/>
    <w:rsid w:val="00D87435"/>
    <w:rsid w:val="00D875D6"/>
    <w:rsid w:val="00D87769"/>
    <w:rsid w:val="00D87A50"/>
    <w:rsid w:val="00D87BB9"/>
    <w:rsid w:val="00D87F1C"/>
    <w:rsid w:val="00D90050"/>
    <w:rsid w:val="00D90D78"/>
    <w:rsid w:val="00D90D7F"/>
    <w:rsid w:val="00D90F15"/>
    <w:rsid w:val="00D9123F"/>
    <w:rsid w:val="00D91296"/>
    <w:rsid w:val="00D9166E"/>
    <w:rsid w:val="00D919C8"/>
    <w:rsid w:val="00D91E7E"/>
    <w:rsid w:val="00D93014"/>
    <w:rsid w:val="00D93185"/>
    <w:rsid w:val="00D93C29"/>
    <w:rsid w:val="00D941A7"/>
    <w:rsid w:val="00D94975"/>
    <w:rsid w:val="00D952FE"/>
    <w:rsid w:val="00D95777"/>
    <w:rsid w:val="00D95A9E"/>
    <w:rsid w:val="00D960D1"/>
    <w:rsid w:val="00D9613B"/>
    <w:rsid w:val="00D96234"/>
    <w:rsid w:val="00D96673"/>
    <w:rsid w:val="00D96940"/>
    <w:rsid w:val="00D96967"/>
    <w:rsid w:val="00D97836"/>
    <w:rsid w:val="00D97AA9"/>
    <w:rsid w:val="00DA03AE"/>
    <w:rsid w:val="00DA0911"/>
    <w:rsid w:val="00DA0B8C"/>
    <w:rsid w:val="00DA0D2F"/>
    <w:rsid w:val="00DA0F25"/>
    <w:rsid w:val="00DA0FB1"/>
    <w:rsid w:val="00DA1882"/>
    <w:rsid w:val="00DA20C4"/>
    <w:rsid w:val="00DA2268"/>
    <w:rsid w:val="00DA265B"/>
    <w:rsid w:val="00DA2832"/>
    <w:rsid w:val="00DA297E"/>
    <w:rsid w:val="00DA2F05"/>
    <w:rsid w:val="00DA32BD"/>
    <w:rsid w:val="00DA4B31"/>
    <w:rsid w:val="00DA5049"/>
    <w:rsid w:val="00DA55CA"/>
    <w:rsid w:val="00DA607F"/>
    <w:rsid w:val="00DA61AE"/>
    <w:rsid w:val="00DA6661"/>
    <w:rsid w:val="00DA6699"/>
    <w:rsid w:val="00DA6798"/>
    <w:rsid w:val="00DA7A5E"/>
    <w:rsid w:val="00DB01C2"/>
    <w:rsid w:val="00DB0235"/>
    <w:rsid w:val="00DB0B90"/>
    <w:rsid w:val="00DB0EE7"/>
    <w:rsid w:val="00DB20E7"/>
    <w:rsid w:val="00DB29A2"/>
    <w:rsid w:val="00DB2F12"/>
    <w:rsid w:val="00DB2F41"/>
    <w:rsid w:val="00DB3B9A"/>
    <w:rsid w:val="00DB4A6E"/>
    <w:rsid w:val="00DB50D6"/>
    <w:rsid w:val="00DB52B9"/>
    <w:rsid w:val="00DB52C8"/>
    <w:rsid w:val="00DB5780"/>
    <w:rsid w:val="00DB58FF"/>
    <w:rsid w:val="00DB5EEC"/>
    <w:rsid w:val="00DB5F66"/>
    <w:rsid w:val="00DB5FF3"/>
    <w:rsid w:val="00DB79F5"/>
    <w:rsid w:val="00DC0125"/>
    <w:rsid w:val="00DC01CF"/>
    <w:rsid w:val="00DC04FA"/>
    <w:rsid w:val="00DC0C5B"/>
    <w:rsid w:val="00DC16C2"/>
    <w:rsid w:val="00DC251B"/>
    <w:rsid w:val="00DC25F6"/>
    <w:rsid w:val="00DC3393"/>
    <w:rsid w:val="00DC4463"/>
    <w:rsid w:val="00DC46EE"/>
    <w:rsid w:val="00DC4EFA"/>
    <w:rsid w:val="00DC518F"/>
    <w:rsid w:val="00DC59C6"/>
    <w:rsid w:val="00DC6063"/>
    <w:rsid w:val="00DC60EC"/>
    <w:rsid w:val="00DC69F5"/>
    <w:rsid w:val="00DC6DBD"/>
    <w:rsid w:val="00DC731F"/>
    <w:rsid w:val="00DC75C7"/>
    <w:rsid w:val="00DC7906"/>
    <w:rsid w:val="00DC7C90"/>
    <w:rsid w:val="00DD0219"/>
    <w:rsid w:val="00DD055F"/>
    <w:rsid w:val="00DD1063"/>
    <w:rsid w:val="00DD15C9"/>
    <w:rsid w:val="00DD1796"/>
    <w:rsid w:val="00DD1DE6"/>
    <w:rsid w:val="00DD201C"/>
    <w:rsid w:val="00DD2072"/>
    <w:rsid w:val="00DD20AC"/>
    <w:rsid w:val="00DD23E6"/>
    <w:rsid w:val="00DD2523"/>
    <w:rsid w:val="00DD294D"/>
    <w:rsid w:val="00DD2E0B"/>
    <w:rsid w:val="00DD2E49"/>
    <w:rsid w:val="00DD2F39"/>
    <w:rsid w:val="00DD337F"/>
    <w:rsid w:val="00DD3FF9"/>
    <w:rsid w:val="00DD4109"/>
    <w:rsid w:val="00DD4227"/>
    <w:rsid w:val="00DD43D4"/>
    <w:rsid w:val="00DD44C6"/>
    <w:rsid w:val="00DD465F"/>
    <w:rsid w:val="00DD47A2"/>
    <w:rsid w:val="00DD47E8"/>
    <w:rsid w:val="00DD4E47"/>
    <w:rsid w:val="00DD4FFB"/>
    <w:rsid w:val="00DD5394"/>
    <w:rsid w:val="00DD58E2"/>
    <w:rsid w:val="00DD6126"/>
    <w:rsid w:val="00DD726B"/>
    <w:rsid w:val="00DD778B"/>
    <w:rsid w:val="00DD7800"/>
    <w:rsid w:val="00DE007F"/>
    <w:rsid w:val="00DE00D0"/>
    <w:rsid w:val="00DE06F1"/>
    <w:rsid w:val="00DE199F"/>
    <w:rsid w:val="00DE21E7"/>
    <w:rsid w:val="00DE2712"/>
    <w:rsid w:val="00DE2DB7"/>
    <w:rsid w:val="00DE393D"/>
    <w:rsid w:val="00DE3A33"/>
    <w:rsid w:val="00DE3C69"/>
    <w:rsid w:val="00DE3FA5"/>
    <w:rsid w:val="00DE4287"/>
    <w:rsid w:val="00DE498C"/>
    <w:rsid w:val="00DE49D2"/>
    <w:rsid w:val="00DE4AFB"/>
    <w:rsid w:val="00DE4E6F"/>
    <w:rsid w:val="00DE4F69"/>
    <w:rsid w:val="00DE514B"/>
    <w:rsid w:val="00DE5319"/>
    <w:rsid w:val="00DE53BB"/>
    <w:rsid w:val="00DE5646"/>
    <w:rsid w:val="00DE5BB2"/>
    <w:rsid w:val="00DE5D71"/>
    <w:rsid w:val="00DE61FF"/>
    <w:rsid w:val="00DE6417"/>
    <w:rsid w:val="00DE64BC"/>
    <w:rsid w:val="00DE665C"/>
    <w:rsid w:val="00DE6E33"/>
    <w:rsid w:val="00DE74D4"/>
    <w:rsid w:val="00DE78A3"/>
    <w:rsid w:val="00DE79C9"/>
    <w:rsid w:val="00DF044E"/>
    <w:rsid w:val="00DF06C8"/>
    <w:rsid w:val="00DF06FA"/>
    <w:rsid w:val="00DF08A5"/>
    <w:rsid w:val="00DF0C00"/>
    <w:rsid w:val="00DF12BF"/>
    <w:rsid w:val="00DF14A4"/>
    <w:rsid w:val="00DF1798"/>
    <w:rsid w:val="00DF1895"/>
    <w:rsid w:val="00DF1FE1"/>
    <w:rsid w:val="00DF2013"/>
    <w:rsid w:val="00DF227E"/>
    <w:rsid w:val="00DF28E7"/>
    <w:rsid w:val="00DF30D8"/>
    <w:rsid w:val="00DF37E3"/>
    <w:rsid w:val="00DF3E63"/>
    <w:rsid w:val="00DF4445"/>
    <w:rsid w:val="00DF470C"/>
    <w:rsid w:val="00DF57F8"/>
    <w:rsid w:val="00DF6BA7"/>
    <w:rsid w:val="00DF6C2F"/>
    <w:rsid w:val="00DF6DF2"/>
    <w:rsid w:val="00DF70C3"/>
    <w:rsid w:val="00DF77D2"/>
    <w:rsid w:val="00E00284"/>
    <w:rsid w:val="00E002A6"/>
    <w:rsid w:val="00E00529"/>
    <w:rsid w:val="00E006D4"/>
    <w:rsid w:val="00E00D33"/>
    <w:rsid w:val="00E00D9D"/>
    <w:rsid w:val="00E01652"/>
    <w:rsid w:val="00E01663"/>
    <w:rsid w:val="00E01A00"/>
    <w:rsid w:val="00E0234A"/>
    <w:rsid w:val="00E023DB"/>
    <w:rsid w:val="00E02565"/>
    <w:rsid w:val="00E0278C"/>
    <w:rsid w:val="00E032D9"/>
    <w:rsid w:val="00E04200"/>
    <w:rsid w:val="00E04224"/>
    <w:rsid w:val="00E04229"/>
    <w:rsid w:val="00E04B9D"/>
    <w:rsid w:val="00E04B9E"/>
    <w:rsid w:val="00E04D37"/>
    <w:rsid w:val="00E04FE8"/>
    <w:rsid w:val="00E05467"/>
    <w:rsid w:val="00E05E32"/>
    <w:rsid w:val="00E06814"/>
    <w:rsid w:val="00E0689C"/>
    <w:rsid w:val="00E06D8E"/>
    <w:rsid w:val="00E06DA1"/>
    <w:rsid w:val="00E07B76"/>
    <w:rsid w:val="00E07B90"/>
    <w:rsid w:val="00E10281"/>
    <w:rsid w:val="00E103E0"/>
    <w:rsid w:val="00E1042F"/>
    <w:rsid w:val="00E10A0A"/>
    <w:rsid w:val="00E11041"/>
    <w:rsid w:val="00E11EA4"/>
    <w:rsid w:val="00E11F8F"/>
    <w:rsid w:val="00E1200C"/>
    <w:rsid w:val="00E12608"/>
    <w:rsid w:val="00E127CA"/>
    <w:rsid w:val="00E12AE2"/>
    <w:rsid w:val="00E12EE0"/>
    <w:rsid w:val="00E132D9"/>
    <w:rsid w:val="00E1343A"/>
    <w:rsid w:val="00E13FEF"/>
    <w:rsid w:val="00E14FE3"/>
    <w:rsid w:val="00E15C55"/>
    <w:rsid w:val="00E16520"/>
    <w:rsid w:val="00E16587"/>
    <w:rsid w:val="00E17520"/>
    <w:rsid w:val="00E17C5D"/>
    <w:rsid w:val="00E2002D"/>
    <w:rsid w:val="00E2038A"/>
    <w:rsid w:val="00E20A3B"/>
    <w:rsid w:val="00E20A8D"/>
    <w:rsid w:val="00E20EE9"/>
    <w:rsid w:val="00E2125B"/>
    <w:rsid w:val="00E2138D"/>
    <w:rsid w:val="00E21C91"/>
    <w:rsid w:val="00E21CD2"/>
    <w:rsid w:val="00E2229C"/>
    <w:rsid w:val="00E226D3"/>
    <w:rsid w:val="00E22C8A"/>
    <w:rsid w:val="00E22CAE"/>
    <w:rsid w:val="00E22DD7"/>
    <w:rsid w:val="00E22FA9"/>
    <w:rsid w:val="00E2327F"/>
    <w:rsid w:val="00E23415"/>
    <w:rsid w:val="00E23600"/>
    <w:rsid w:val="00E23A14"/>
    <w:rsid w:val="00E23E23"/>
    <w:rsid w:val="00E24052"/>
    <w:rsid w:val="00E24362"/>
    <w:rsid w:val="00E24522"/>
    <w:rsid w:val="00E245C2"/>
    <w:rsid w:val="00E24B07"/>
    <w:rsid w:val="00E24DD1"/>
    <w:rsid w:val="00E25660"/>
    <w:rsid w:val="00E2589C"/>
    <w:rsid w:val="00E25BBD"/>
    <w:rsid w:val="00E26595"/>
    <w:rsid w:val="00E26A4D"/>
    <w:rsid w:val="00E26B52"/>
    <w:rsid w:val="00E27275"/>
    <w:rsid w:val="00E27650"/>
    <w:rsid w:val="00E2766A"/>
    <w:rsid w:val="00E276FF"/>
    <w:rsid w:val="00E2792F"/>
    <w:rsid w:val="00E27ADE"/>
    <w:rsid w:val="00E30318"/>
    <w:rsid w:val="00E30449"/>
    <w:rsid w:val="00E308E4"/>
    <w:rsid w:val="00E30910"/>
    <w:rsid w:val="00E30949"/>
    <w:rsid w:val="00E30BCD"/>
    <w:rsid w:val="00E31371"/>
    <w:rsid w:val="00E31584"/>
    <w:rsid w:val="00E316C3"/>
    <w:rsid w:val="00E31962"/>
    <w:rsid w:val="00E31B70"/>
    <w:rsid w:val="00E32563"/>
    <w:rsid w:val="00E3263A"/>
    <w:rsid w:val="00E3292F"/>
    <w:rsid w:val="00E33235"/>
    <w:rsid w:val="00E33F69"/>
    <w:rsid w:val="00E34182"/>
    <w:rsid w:val="00E34A83"/>
    <w:rsid w:val="00E35649"/>
    <w:rsid w:val="00E35FA0"/>
    <w:rsid w:val="00E367DB"/>
    <w:rsid w:val="00E36FC8"/>
    <w:rsid w:val="00E37658"/>
    <w:rsid w:val="00E376DD"/>
    <w:rsid w:val="00E37845"/>
    <w:rsid w:val="00E37F33"/>
    <w:rsid w:val="00E40124"/>
    <w:rsid w:val="00E4097E"/>
    <w:rsid w:val="00E41AA9"/>
    <w:rsid w:val="00E41C91"/>
    <w:rsid w:val="00E41FA1"/>
    <w:rsid w:val="00E420F7"/>
    <w:rsid w:val="00E421FF"/>
    <w:rsid w:val="00E42D8D"/>
    <w:rsid w:val="00E431B4"/>
    <w:rsid w:val="00E435E1"/>
    <w:rsid w:val="00E43D77"/>
    <w:rsid w:val="00E442E0"/>
    <w:rsid w:val="00E44C12"/>
    <w:rsid w:val="00E4504F"/>
    <w:rsid w:val="00E451AE"/>
    <w:rsid w:val="00E452A9"/>
    <w:rsid w:val="00E45386"/>
    <w:rsid w:val="00E4544D"/>
    <w:rsid w:val="00E454CD"/>
    <w:rsid w:val="00E4567F"/>
    <w:rsid w:val="00E46476"/>
    <w:rsid w:val="00E46D12"/>
    <w:rsid w:val="00E478E4"/>
    <w:rsid w:val="00E506D1"/>
    <w:rsid w:val="00E50728"/>
    <w:rsid w:val="00E50AD3"/>
    <w:rsid w:val="00E50C8E"/>
    <w:rsid w:val="00E51401"/>
    <w:rsid w:val="00E515D8"/>
    <w:rsid w:val="00E51896"/>
    <w:rsid w:val="00E51BF4"/>
    <w:rsid w:val="00E51E65"/>
    <w:rsid w:val="00E523B6"/>
    <w:rsid w:val="00E53430"/>
    <w:rsid w:val="00E5348E"/>
    <w:rsid w:val="00E53693"/>
    <w:rsid w:val="00E53792"/>
    <w:rsid w:val="00E53CA2"/>
    <w:rsid w:val="00E5411F"/>
    <w:rsid w:val="00E544F3"/>
    <w:rsid w:val="00E54DD2"/>
    <w:rsid w:val="00E54EC4"/>
    <w:rsid w:val="00E5537F"/>
    <w:rsid w:val="00E5548A"/>
    <w:rsid w:val="00E56652"/>
    <w:rsid w:val="00E56EC2"/>
    <w:rsid w:val="00E57107"/>
    <w:rsid w:val="00E5716F"/>
    <w:rsid w:val="00E573F4"/>
    <w:rsid w:val="00E57585"/>
    <w:rsid w:val="00E579F1"/>
    <w:rsid w:val="00E57A30"/>
    <w:rsid w:val="00E60BB5"/>
    <w:rsid w:val="00E60E54"/>
    <w:rsid w:val="00E61019"/>
    <w:rsid w:val="00E61D60"/>
    <w:rsid w:val="00E61D7C"/>
    <w:rsid w:val="00E62579"/>
    <w:rsid w:val="00E62729"/>
    <w:rsid w:val="00E62F3F"/>
    <w:rsid w:val="00E63538"/>
    <w:rsid w:val="00E639F2"/>
    <w:rsid w:val="00E63D14"/>
    <w:rsid w:val="00E64130"/>
    <w:rsid w:val="00E642CC"/>
    <w:rsid w:val="00E64755"/>
    <w:rsid w:val="00E64F24"/>
    <w:rsid w:val="00E6589E"/>
    <w:rsid w:val="00E658C0"/>
    <w:rsid w:val="00E6591F"/>
    <w:rsid w:val="00E65E2B"/>
    <w:rsid w:val="00E66F65"/>
    <w:rsid w:val="00E675D5"/>
    <w:rsid w:val="00E67AC0"/>
    <w:rsid w:val="00E67B95"/>
    <w:rsid w:val="00E67BC6"/>
    <w:rsid w:val="00E70040"/>
    <w:rsid w:val="00E70069"/>
    <w:rsid w:val="00E706A4"/>
    <w:rsid w:val="00E70B2A"/>
    <w:rsid w:val="00E70C52"/>
    <w:rsid w:val="00E71129"/>
    <w:rsid w:val="00E71CF5"/>
    <w:rsid w:val="00E72449"/>
    <w:rsid w:val="00E72D78"/>
    <w:rsid w:val="00E733F2"/>
    <w:rsid w:val="00E73684"/>
    <w:rsid w:val="00E740B6"/>
    <w:rsid w:val="00E740E7"/>
    <w:rsid w:val="00E74734"/>
    <w:rsid w:val="00E74775"/>
    <w:rsid w:val="00E74835"/>
    <w:rsid w:val="00E75504"/>
    <w:rsid w:val="00E755B2"/>
    <w:rsid w:val="00E75878"/>
    <w:rsid w:val="00E7589F"/>
    <w:rsid w:val="00E76399"/>
    <w:rsid w:val="00E7697D"/>
    <w:rsid w:val="00E769A6"/>
    <w:rsid w:val="00E76C6E"/>
    <w:rsid w:val="00E76FDA"/>
    <w:rsid w:val="00E770D5"/>
    <w:rsid w:val="00E77357"/>
    <w:rsid w:val="00E77B1A"/>
    <w:rsid w:val="00E77BB5"/>
    <w:rsid w:val="00E77C13"/>
    <w:rsid w:val="00E77CEB"/>
    <w:rsid w:val="00E805B0"/>
    <w:rsid w:val="00E808DF"/>
    <w:rsid w:val="00E80AEE"/>
    <w:rsid w:val="00E80FE1"/>
    <w:rsid w:val="00E81472"/>
    <w:rsid w:val="00E81DDA"/>
    <w:rsid w:val="00E827A5"/>
    <w:rsid w:val="00E82A1C"/>
    <w:rsid w:val="00E82E50"/>
    <w:rsid w:val="00E82FC4"/>
    <w:rsid w:val="00E8315C"/>
    <w:rsid w:val="00E83316"/>
    <w:rsid w:val="00E83725"/>
    <w:rsid w:val="00E8373A"/>
    <w:rsid w:val="00E837D2"/>
    <w:rsid w:val="00E8383A"/>
    <w:rsid w:val="00E83B0A"/>
    <w:rsid w:val="00E83ED5"/>
    <w:rsid w:val="00E83F92"/>
    <w:rsid w:val="00E84EDE"/>
    <w:rsid w:val="00E8502F"/>
    <w:rsid w:val="00E853FE"/>
    <w:rsid w:val="00E8565B"/>
    <w:rsid w:val="00E85847"/>
    <w:rsid w:val="00E85A2F"/>
    <w:rsid w:val="00E85E3F"/>
    <w:rsid w:val="00E85F7C"/>
    <w:rsid w:val="00E865FB"/>
    <w:rsid w:val="00E8680F"/>
    <w:rsid w:val="00E86A1F"/>
    <w:rsid w:val="00E86C3D"/>
    <w:rsid w:val="00E86CF8"/>
    <w:rsid w:val="00E874D6"/>
    <w:rsid w:val="00E875EE"/>
    <w:rsid w:val="00E875F3"/>
    <w:rsid w:val="00E87BAB"/>
    <w:rsid w:val="00E87ED8"/>
    <w:rsid w:val="00E9011A"/>
    <w:rsid w:val="00E90555"/>
    <w:rsid w:val="00E90685"/>
    <w:rsid w:val="00E90F4D"/>
    <w:rsid w:val="00E911DD"/>
    <w:rsid w:val="00E9199A"/>
    <w:rsid w:val="00E91EDC"/>
    <w:rsid w:val="00E928CE"/>
    <w:rsid w:val="00E92E5C"/>
    <w:rsid w:val="00E9307B"/>
    <w:rsid w:val="00E932F8"/>
    <w:rsid w:val="00E937FE"/>
    <w:rsid w:val="00E939AD"/>
    <w:rsid w:val="00E93A47"/>
    <w:rsid w:val="00E941D1"/>
    <w:rsid w:val="00E94328"/>
    <w:rsid w:val="00E945E5"/>
    <w:rsid w:val="00E94783"/>
    <w:rsid w:val="00E949B1"/>
    <w:rsid w:val="00E94C5C"/>
    <w:rsid w:val="00E94D83"/>
    <w:rsid w:val="00E953CD"/>
    <w:rsid w:val="00E95627"/>
    <w:rsid w:val="00E95799"/>
    <w:rsid w:val="00E95D16"/>
    <w:rsid w:val="00E95E6E"/>
    <w:rsid w:val="00E9609E"/>
    <w:rsid w:val="00E9614C"/>
    <w:rsid w:val="00E96AE8"/>
    <w:rsid w:val="00E971FB"/>
    <w:rsid w:val="00E97386"/>
    <w:rsid w:val="00E9741F"/>
    <w:rsid w:val="00E97470"/>
    <w:rsid w:val="00E975D9"/>
    <w:rsid w:val="00E97D99"/>
    <w:rsid w:val="00EA0607"/>
    <w:rsid w:val="00EA0945"/>
    <w:rsid w:val="00EA09A2"/>
    <w:rsid w:val="00EA0BC4"/>
    <w:rsid w:val="00EA12FB"/>
    <w:rsid w:val="00EA1E24"/>
    <w:rsid w:val="00EA1ECF"/>
    <w:rsid w:val="00EA24BB"/>
    <w:rsid w:val="00EA25B8"/>
    <w:rsid w:val="00EA2B02"/>
    <w:rsid w:val="00EA2CD5"/>
    <w:rsid w:val="00EA319F"/>
    <w:rsid w:val="00EA33BA"/>
    <w:rsid w:val="00EA3422"/>
    <w:rsid w:val="00EA38BB"/>
    <w:rsid w:val="00EA3BA1"/>
    <w:rsid w:val="00EA3BFB"/>
    <w:rsid w:val="00EA3D4C"/>
    <w:rsid w:val="00EA4738"/>
    <w:rsid w:val="00EA4846"/>
    <w:rsid w:val="00EA4AAD"/>
    <w:rsid w:val="00EA5073"/>
    <w:rsid w:val="00EA5C87"/>
    <w:rsid w:val="00EA5DCC"/>
    <w:rsid w:val="00EA6177"/>
    <w:rsid w:val="00EA6667"/>
    <w:rsid w:val="00EA671E"/>
    <w:rsid w:val="00EA6CC0"/>
    <w:rsid w:val="00EA6F70"/>
    <w:rsid w:val="00EA7E24"/>
    <w:rsid w:val="00EB0128"/>
    <w:rsid w:val="00EB0287"/>
    <w:rsid w:val="00EB030A"/>
    <w:rsid w:val="00EB0313"/>
    <w:rsid w:val="00EB09DB"/>
    <w:rsid w:val="00EB0CCC"/>
    <w:rsid w:val="00EB0EFB"/>
    <w:rsid w:val="00EB134F"/>
    <w:rsid w:val="00EB15A0"/>
    <w:rsid w:val="00EB1C35"/>
    <w:rsid w:val="00EB1E69"/>
    <w:rsid w:val="00EB216D"/>
    <w:rsid w:val="00EB3032"/>
    <w:rsid w:val="00EB3325"/>
    <w:rsid w:val="00EB36E8"/>
    <w:rsid w:val="00EB3917"/>
    <w:rsid w:val="00EB3D52"/>
    <w:rsid w:val="00EB4635"/>
    <w:rsid w:val="00EB490E"/>
    <w:rsid w:val="00EB4A86"/>
    <w:rsid w:val="00EB4BAE"/>
    <w:rsid w:val="00EB4C32"/>
    <w:rsid w:val="00EB4D32"/>
    <w:rsid w:val="00EB4FD9"/>
    <w:rsid w:val="00EB517B"/>
    <w:rsid w:val="00EB5287"/>
    <w:rsid w:val="00EB591E"/>
    <w:rsid w:val="00EB5C36"/>
    <w:rsid w:val="00EB7003"/>
    <w:rsid w:val="00EC0088"/>
    <w:rsid w:val="00EC0D31"/>
    <w:rsid w:val="00EC12C0"/>
    <w:rsid w:val="00EC208D"/>
    <w:rsid w:val="00EC210D"/>
    <w:rsid w:val="00EC2B63"/>
    <w:rsid w:val="00EC3434"/>
    <w:rsid w:val="00EC3B59"/>
    <w:rsid w:val="00EC3C7F"/>
    <w:rsid w:val="00EC48E6"/>
    <w:rsid w:val="00EC497A"/>
    <w:rsid w:val="00EC49B2"/>
    <w:rsid w:val="00EC49D5"/>
    <w:rsid w:val="00EC4A95"/>
    <w:rsid w:val="00EC4FA1"/>
    <w:rsid w:val="00EC5231"/>
    <w:rsid w:val="00EC52A0"/>
    <w:rsid w:val="00EC5432"/>
    <w:rsid w:val="00EC5770"/>
    <w:rsid w:val="00EC57F4"/>
    <w:rsid w:val="00EC5B46"/>
    <w:rsid w:val="00EC61E6"/>
    <w:rsid w:val="00EC6872"/>
    <w:rsid w:val="00EC6BA2"/>
    <w:rsid w:val="00EC74C1"/>
    <w:rsid w:val="00EC7DDA"/>
    <w:rsid w:val="00EC7FF7"/>
    <w:rsid w:val="00ED0102"/>
    <w:rsid w:val="00ED040E"/>
    <w:rsid w:val="00ED070D"/>
    <w:rsid w:val="00ED083D"/>
    <w:rsid w:val="00ED0E6B"/>
    <w:rsid w:val="00ED1041"/>
    <w:rsid w:val="00ED16B8"/>
    <w:rsid w:val="00ED1C8F"/>
    <w:rsid w:val="00ED21FB"/>
    <w:rsid w:val="00ED2835"/>
    <w:rsid w:val="00ED28A9"/>
    <w:rsid w:val="00ED3495"/>
    <w:rsid w:val="00ED35A7"/>
    <w:rsid w:val="00ED377A"/>
    <w:rsid w:val="00ED4118"/>
    <w:rsid w:val="00ED4481"/>
    <w:rsid w:val="00ED4502"/>
    <w:rsid w:val="00ED49FD"/>
    <w:rsid w:val="00ED5174"/>
    <w:rsid w:val="00ED5239"/>
    <w:rsid w:val="00ED5406"/>
    <w:rsid w:val="00ED5558"/>
    <w:rsid w:val="00ED5785"/>
    <w:rsid w:val="00ED5929"/>
    <w:rsid w:val="00ED64FA"/>
    <w:rsid w:val="00ED654B"/>
    <w:rsid w:val="00ED7107"/>
    <w:rsid w:val="00ED74B0"/>
    <w:rsid w:val="00ED74FB"/>
    <w:rsid w:val="00ED75F1"/>
    <w:rsid w:val="00ED76C5"/>
    <w:rsid w:val="00EE09F5"/>
    <w:rsid w:val="00EE0AB0"/>
    <w:rsid w:val="00EE0B3C"/>
    <w:rsid w:val="00EE0BC4"/>
    <w:rsid w:val="00EE20BD"/>
    <w:rsid w:val="00EE211D"/>
    <w:rsid w:val="00EE2125"/>
    <w:rsid w:val="00EE21B2"/>
    <w:rsid w:val="00EE2287"/>
    <w:rsid w:val="00EE25BA"/>
    <w:rsid w:val="00EE2855"/>
    <w:rsid w:val="00EE2D88"/>
    <w:rsid w:val="00EE32F4"/>
    <w:rsid w:val="00EE3E6B"/>
    <w:rsid w:val="00EE421F"/>
    <w:rsid w:val="00EE4BAE"/>
    <w:rsid w:val="00EE52AB"/>
    <w:rsid w:val="00EE55F8"/>
    <w:rsid w:val="00EE5679"/>
    <w:rsid w:val="00EE595E"/>
    <w:rsid w:val="00EF02B3"/>
    <w:rsid w:val="00EF05B8"/>
    <w:rsid w:val="00EF05FF"/>
    <w:rsid w:val="00EF06FF"/>
    <w:rsid w:val="00EF0DB9"/>
    <w:rsid w:val="00EF1164"/>
    <w:rsid w:val="00EF1362"/>
    <w:rsid w:val="00EF1722"/>
    <w:rsid w:val="00EF17F5"/>
    <w:rsid w:val="00EF1CD2"/>
    <w:rsid w:val="00EF2970"/>
    <w:rsid w:val="00EF2DCB"/>
    <w:rsid w:val="00EF32F1"/>
    <w:rsid w:val="00EF3354"/>
    <w:rsid w:val="00EF3828"/>
    <w:rsid w:val="00EF436F"/>
    <w:rsid w:val="00EF4538"/>
    <w:rsid w:val="00EF4682"/>
    <w:rsid w:val="00EF4C59"/>
    <w:rsid w:val="00EF4F11"/>
    <w:rsid w:val="00EF5A0F"/>
    <w:rsid w:val="00EF6F49"/>
    <w:rsid w:val="00EF74AF"/>
    <w:rsid w:val="00EF7546"/>
    <w:rsid w:val="00EF77A9"/>
    <w:rsid w:val="00EF7D28"/>
    <w:rsid w:val="00EF7FD9"/>
    <w:rsid w:val="00F00885"/>
    <w:rsid w:val="00F01016"/>
    <w:rsid w:val="00F0160F"/>
    <w:rsid w:val="00F01880"/>
    <w:rsid w:val="00F021AD"/>
    <w:rsid w:val="00F024FA"/>
    <w:rsid w:val="00F0369D"/>
    <w:rsid w:val="00F0387B"/>
    <w:rsid w:val="00F038AE"/>
    <w:rsid w:val="00F03C4E"/>
    <w:rsid w:val="00F048C6"/>
    <w:rsid w:val="00F04BB3"/>
    <w:rsid w:val="00F05188"/>
    <w:rsid w:val="00F057AD"/>
    <w:rsid w:val="00F05CF1"/>
    <w:rsid w:val="00F06209"/>
    <w:rsid w:val="00F0626E"/>
    <w:rsid w:val="00F063FA"/>
    <w:rsid w:val="00F064F9"/>
    <w:rsid w:val="00F06CC4"/>
    <w:rsid w:val="00F0733C"/>
    <w:rsid w:val="00F07537"/>
    <w:rsid w:val="00F07DC3"/>
    <w:rsid w:val="00F07F4A"/>
    <w:rsid w:val="00F07FA0"/>
    <w:rsid w:val="00F10BC3"/>
    <w:rsid w:val="00F112CD"/>
    <w:rsid w:val="00F11CCC"/>
    <w:rsid w:val="00F125DC"/>
    <w:rsid w:val="00F12612"/>
    <w:rsid w:val="00F128F7"/>
    <w:rsid w:val="00F12AA1"/>
    <w:rsid w:val="00F12E4E"/>
    <w:rsid w:val="00F13513"/>
    <w:rsid w:val="00F135E3"/>
    <w:rsid w:val="00F13636"/>
    <w:rsid w:val="00F13FC3"/>
    <w:rsid w:val="00F14048"/>
    <w:rsid w:val="00F14168"/>
    <w:rsid w:val="00F14269"/>
    <w:rsid w:val="00F14287"/>
    <w:rsid w:val="00F1441E"/>
    <w:rsid w:val="00F14998"/>
    <w:rsid w:val="00F15055"/>
    <w:rsid w:val="00F1525B"/>
    <w:rsid w:val="00F15484"/>
    <w:rsid w:val="00F1550B"/>
    <w:rsid w:val="00F15A51"/>
    <w:rsid w:val="00F15F1D"/>
    <w:rsid w:val="00F160B5"/>
    <w:rsid w:val="00F16864"/>
    <w:rsid w:val="00F16AFA"/>
    <w:rsid w:val="00F17104"/>
    <w:rsid w:val="00F173A9"/>
    <w:rsid w:val="00F17744"/>
    <w:rsid w:val="00F177B0"/>
    <w:rsid w:val="00F200B7"/>
    <w:rsid w:val="00F20BC8"/>
    <w:rsid w:val="00F20C9A"/>
    <w:rsid w:val="00F2148B"/>
    <w:rsid w:val="00F21543"/>
    <w:rsid w:val="00F21604"/>
    <w:rsid w:val="00F218DC"/>
    <w:rsid w:val="00F218E6"/>
    <w:rsid w:val="00F21E0C"/>
    <w:rsid w:val="00F22515"/>
    <w:rsid w:val="00F2262B"/>
    <w:rsid w:val="00F22F6B"/>
    <w:rsid w:val="00F23520"/>
    <w:rsid w:val="00F2363D"/>
    <w:rsid w:val="00F236B0"/>
    <w:rsid w:val="00F23D40"/>
    <w:rsid w:val="00F23EFC"/>
    <w:rsid w:val="00F24213"/>
    <w:rsid w:val="00F24970"/>
    <w:rsid w:val="00F2527D"/>
    <w:rsid w:val="00F252C6"/>
    <w:rsid w:val="00F25329"/>
    <w:rsid w:val="00F260FA"/>
    <w:rsid w:val="00F267BF"/>
    <w:rsid w:val="00F2770C"/>
    <w:rsid w:val="00F27F15"/>
    <w:rsid w:val="00F305F9"/>
    <w:rsid w:val="00F30ABF"/>
    <w:rsid w:val="00F30FB1"/>
    <w:rsid w:val="00F319C8"/>
    <w:rsid w:val="00F319D8"/>
    <w:rsid w:val="00F325A7"/>
    <w:rsid w:val="00F32646"/>
    <w:rsid w:val="00F32763"/>
    <w:rsid w:val="00F32DE1"/>
    <w:rsid w:val="00F33C0B"/>
    <w:rsid w:val="00F343A6"/>
    <w:rsid w:val="00F345D3"/>
    <w:rsid w:val="00F34A9B"/>
    <w:rsid w:val="00F34FA9"/>
    <w:rsid w:val="00F353D1"/>
    <w:rsid w:val="00F35555"/>
    <w:rsid w:val="00F3558C"/>
    <w:rsid w:val="00F35731"/>
    <w:rsid w:val="00F35CBE"/>
    <w:rsid w:val="00F35CF6"/>
    <w:rsid w:val="00F36B5B"/>
    <w:rsid w:val="00F37375"/>
    <w:rsid w:val="00F407DC"/>
    <w:rsid w:val="00F41226"/>
    <w:rsid w:val="00F418E1"/>
    <w:rsid w:val="00F418F2"/>
    <w:rsid w:val="00F41B3E"/>
    <w:rsid w:val="00F41DBF"/>
    <w:rsid w:val="00F4225A"/>
    <w:rsid w:val="00F422DE"/>
    <w:rsid w:val="00F4235D"/>
    <w:rsid w:val="00F425ED"/>
    <w:rsid w:val="00F42857"/>
    <w:rsid w:val="00F43218"/>
    <w:rsid w:val="00F43707"/>
    <w:rsid w:val="00F43B1D"/>
    <w:rsid w:val="00F44009"/>
    <w:rsid w:val="00F445B1"/>
    <w:rsid w:val="00F44B13"/>
    <w:rsid w:val="00F44BDE"/>
    <w:rsid w:val="00F44D47"/>
    <w:rsid w:val="00F459A4"/>
    <w:rsid w:val="00F45CB7"/>
    <w:rsid w:val="00F45EA6"/>
    <w:rsid w:val="00F45EDF"/>
    <w:rsid w:val="00F46572"/>
    <w:rsid w:val="00F46623"/>
    <w:rsid w:val="00F469CD"/>
    <w:rsid w:val="00F46CB2"/>
    <w:rsid w:val="00F472FD"/>
    <w:rsid w:val="00F473B2"/>
    <w:rsid w:val="00F47613"/>
    <w:rsid w:val="00F478EC"/>
    <w:rsid w:val="00F4795F"/>
    <w:rsid w:val="00F505CE"/>
    <w:rsid w:val="00F50652"/>
    <w:rsid w:val="00F50736"/>
    <w:rsid w:val="00F50EB1"/>
    <w:rsid w:val="00F50F08"/>
    <w:rsid w:val="00F51079"/>
    <w:rsid w:val="00F518C0"/>
    <w:rsid w:val="00F519C2"/>
    <w:rsid w:val="00F51C3B"/>
    <w:rsid w:val="00F52789"/>
    <w:rsid w:val="00F53076"/>
    <w:rsid w:val="00F532A6"/>
    <w:rsid w:val="00F5369B"/>
    <w:rsid w:val="00F53A15"/>
    <w:rsid w:val="00F53D0B"/>
    <w:rsid w:val="00F53E9E"/>
    <w:rsid w:val="00F543EA"/>
    <w:rsid w:val="00F5601F"/>
    <w:rsid w:val="00F560B4"/>
    <w:rsid w:val="00F560DF"/>
    <w:rsid w:val="00F56B57"/>
    <w:rsid w:val="00F57085"/>
    <w:rsid w:val="00F573B5"/>
    <w:rsid w:val="00F57753"/>
    <w:rsid w:val="00F57797"/>
    <w:rsid w:val="00F57D4F"/>
    <w:rsid w:val="00F605CA"/>
    <w:rsid w:val="00F60895"/>
    <w:rsid w:val="00F610A6"/>
    <w:rsid w:val="00F6110F"/>
    <w:rsid w:val="00F6115D"/>
    <w:rsid w:val="00F61532"/>
    <w:rsid w:val="00F622A2"/>
    <w:rsid w:val="00F6301D"/>
    <w:rsid w:val="00F63A54"/>
    <w:rsid w:val="00F6441C"/>
    <w:rsid w:val="00F6472F"/>
    <w:rsid w:val="00F64A33"/>
    <w:rsid w:val="00F64C38"/>
    <w:rsid w:val="00F65F73"/>
    <w:rsid w:val="00F668B9"/>
    <w:rsid w:val="00F66B1F"/>
    <w:rsid w:val="00F66D9C"/>
    <w:rsid w:val="00F66F50"/>
    <w:rsid w:val="00F6775E"/>
    <w:rsid w:val="00F677A9"/>
    <w:rsid w:val="00F678B8"/>
    <w:rsid w:val="00F706D7"/>
    <w:rsid w:val="00F712C4"/>
    <w:rsid w:val="00F72243"/>
    <w:rsid w:val="00F72380"/>
    <w:rsid w:val="00F723AD"/>
    <w:rsid w:val="00F7249B"/>
    <w:rsid w:val="00F7283C"/>
    <w:rsid w:val="00F72DC6"/>
    <w:rsid w:val="00F72EFE"/>
    <w:rsid w:val="00F73854"/>
    <w:rsid w:val="00F7429C"/>
    <w:rsid w:val="00F74312"/>
    <w:rsid w:val="00F74A1D"/>
    <w:rsid w:val="00F74B6C"/>
    <w:rsid w:val="00F74CF4"/>
    <w:rsid w:val="00F7565F"/>
    <w:rsid w:val="00F7578E"/>
    <w:rsid w:val="00F758D8"/>
    <w:rsid w:val="00F759C2"/>
    <w:rsid w:val="00F75F65"/>
    <w:rsid w:val="00F76048"/>
    <w:rsid w:val="00F761EB"/>
    <w:rsid w:val="00F763E5"/>
    <w:rsid w:val="00F772C3"/>
    <w:rsid w:val="00F77C58"/>
    <w:rsid w:val="00F77D76"/>
    <w:rsid w:val="00F80FB5"/>
    <w:rsid w:val="00F81134"/>
    <w:rsid w:val="00F815DC"/>
    <w:rsid w:val="00F816B3"/>
    <w:rsid w:val="00F81DC0"/>
    <w:rsid w:val="00F82BBB"/>
    <w:rsid w:val="00F833BE"/>
    <w:rsid w:val="00F83F9B"/>
    <w:rsid w:val="00F847CE"/>
    <w:rsid w:val="00F84DD4"/>
    <w:rsid w:val="00F84DE4"/>
    <w:rsid w:val="00F85600"/>
    <w:rsid w:val="00F859F5"/>
    <w:rsid w:val="00F86238"/>
    <w:rsid w:val="00F866BB"/>
    <w:rsid w:val="00F86854"/>
    <w:rsid w:val="00F86B88"/>
    <w:rsid w:val="00F87079"/>
    <w:rsid w:val="00F8773C"/>
    <w:rsid w:val="00F877CB"/>
    <w:rsid w:val="00F8785A"/>
    <w:rsid w:val="00F87CA9"/>
    <w:rsid w:val="00F87E14"/>
    <w:rsid w:val="00F87E3F"/>
    <w:rsid w:val="00F900F3"/>
    <w:rsid w:val="00F90556"/>
    <w:rsid w:val="00F90FBE"/>
    <w:rsid w:val="00F918CA"/>
    <w:rsid w:val="00F91AD1"/>
    <w:rsid w:val="00F92520"/>
    <w:rsid w:val="00F925BD"/>
    <w:rsid w:val="00F926D2"/>
    <w:rsid w:val="00F92BF7"/>
    <w:rsid w:val="00F92E46"/>
    <w:rsid w:val="00F92F68"/>
    <w:rsid w:val="00F935E2"/>
    <w:rsid w:val="00F9391E"/>
    <w:rsid w:val="00F93A3A"/>
    <w:rsid w:val="00F93AE7"/>
    <w:rsid w:val="00F9447B"/>
    <w:rsid w:val="00F945E1"/>
    <w:rsid w:val="00F94746"/>
    <w:rsid w:val="00F94886"/>
    <w:rsid w:val="00F94C08"/>
    <w:rsid w:val="00F951AC"/>
    <w:rsid w:val="00F95512"/>
    <w:rsid w:val="00F95EB3"/>
    <w:rsid w:val="00F97879"/>
    <w:rsid w:val="00F97960"/>
    <w:rsid w:val="00F979D5"/>
    <w:rsid w:val="00F97A06"/>
    <w:rsid w:val="00F97A78"/>
    <w:rsid w:val="00FA0344"/>
    <w:rsid w:val="00FA036B"/>
    <w:rsid w:val="00FA0B8B"/>
    <w:rsid w:val="00FA0EE3"/>
    <w:rsid w:val="00FA0FA0"/>
    <w:rsid w:val="00FA2361"/>
    <w:rsid w:val="00FA2619"/>
    <w:rsid w:val="00FA298F"/>
    <w:rsid w:val="00FA2D0B"/>
    <w:rsid w:val="00FA3245"/>
    <w:rsid w:val="00FA3BFB"/>
    <w:rsid w:val="00FA3F09"/>
    <w:rsid w:val="00FA40F9"/>
    <w:rsid w:val="00FA4660"/>
    <w:rsid w:val="00FA48C3"/>
    <w:rsid w:val="00FA4D16"/>
    <w:rsid w:val="00FA4E49"/>
    <w:rsid w:val="00FA5072"/>
    <w:rsid w:val="00FA5759"/>
    <w:rsid w:val="00FA58AF"/>
    <w:rsid w:val="00FA6F64"/>
    <w:rsid w:val="00FA6F99"/>
    <w:rsid w:val="00FA7148"/>
    <w:rsid w:val="00FA76EE"/>
    <w:rsid w:val="00FA7DD7"/>
    <w:rsid w:val="00FB0886"/>
    <w:rsid w:val="00FB0945"/>
    <w:rsid w:val="00FB0A07"/>
    <w:rsid w:val="00FB0B86"/>
    <w:rsid w:val="00FB1059"/>
    <w:rsid w:val="00FB138F"/>
    <w:rsid w:val="00FB28E1"/>
    <w:rsid w:val="00FB293C"/>
    <w:rsid w:val="00FB3043"/>
    <w:rsid w:val="00FB3623"/>
    <w:rsid w:val="00FB3755"/>
    <w:rsid w:val="00FB394E"/>
    <w:rsid w:val="00FB3D37"/>
    <w:rsid w:val="00FB3F9A"/>
    <w:rsid w:val="00FB4495"/>
    <w:rsid w:val="00FB4720"/>
    <w:rsid w:val="00FB4A48"/>
    <w:rsid w:val="00FB4A8B"/>
    <w:rsid w:val="00FB4BFE"/>
    <w:rsid w:val="00FB4CE8"/>
    <w:rsid w:val="00FB519B"/>
    <w:rsid w:val="00FB5954"/>
    <w:rsid w:val="00FB5A29"/>
    <w:rsid w:val="00FB5FE2"/>
    <w:rsid w:val="00FB6059"/>
    <w:rsid w:val="00FB6CCE"/>
    <w:rsid w:val="00FB6CF4"/>
    <w:rsid w:val="00FB6FD3"/>
    <w:rsid w:val="00FB7F46"/>
    <w:rsid w:val="00FC0469"/>
    <w:rsid w:val="00FC0935"/>
    <w:rsid w:val="00FC0CA2"/>
    <w:rsid w:val="00FC1016"/>
    <w:rsid w:val="00FC102D"/>
    <w:rsid w:val="00FC1183"/>
    <w:rsid w:val="00FC1626"/>
    <w:rsid w:val="00FC1A9A"/>
    <w:rsid w:val="00FC1CE4"/>
    <w:rsid w:val="00FC1CF5"/>
    <w:rsid w:val="00FC23E5"/>
    <w:rsid w:val="00FC2EC2"/>
    <w:rsid w:val="00FC31FB"/>
    <w:rsid w:val="00FC3808"/>
    <w:rsid w:val="00FC38AB"/>
    <w:rsid w:val="00FC3D0B"/>
    <w:rsid w:val="00FC3F9F"/>
    <w:rsid w:val="00FC4B31"/>
    <w:rsid w:val="00FC4D29"/>
    <w:rsid w:val="00FC56FC"/>
    <w:rsid w:val="00FC58BE"/>
    <w:rsid w:val="00FC5C58"/>
    <w:rsid w:val="00FC5C7C"/>
    <w:rsid w:val="00FC61C2"/>
    <w:rsid w:val="00FC6374"/>
    <w:rsid w:val="00FC65CC"/>
    <w:rsid w:val="00FC686B"/>
    <w:rsid w:val="00FC719D"/>
    <w:rsid w:val="00FC74E9"/>
    <w:rsid w:val="00FC786E"/>
    <w:rsid w:val="00FD0590"/>
    <w:rsid w:val="00FD195D"/>
    <w:rsid w:val="00FD214C"/>
    <w:rsid w:val="00FD2299"/>
    <w:rsid w:val="00FD293E"/>
    <w:rsid w:val="00FD2C9D"/>
    <w:rsid w:val="00FD2CF6"/>
    <w:rsid w:val="00FD31FE"/>
    <w:rsid w:val="00FD3BEC"/>
    <w:rsid w:val="00FD4487"/>
    <w:rsid w:val="00FD4EC7"/>
    <w:rsid w:val="00FD4F04"/>
    <w:rsid w:val="00FD56BD"/>
    <w:rsid w:val="00FD5D42"/>
    <w:rsid w:val="00FD5EF5"/>
    <w:rsid w:val="00FD5F7A"/>
    <w:rsid w:val="00FD5FAD"/>
    <w:rsid w:val="00FD682E"/>
    <w:rsid w:val="00FD6C93"/>
    <w:rsid w:val="00FD70B5"/>
    <w:rsid w:val="00FD7870"/>
    <w:rsid w:val="00FD7A64"/>
    <w:rsid w:val="00FD7ABC"/>
    <w:rsid w:val="00FE00C9"/>
    <w:rsid w:val="00FE07A7"/>
    <w:rsid w:val="00FE0914"/>
    <w:rsid w:val="00FE09BB"/>
    <w:rsid w:val="00FE137C"/>
    <w:rsid w:val="00FE160B"/>
    <w:rsid w:val="00FE1A4E"/>
    <w:rsid w:val="00FE1AE2"/>
    <w:rsid w:val="00FE1DD9"/>
    <w:rsid w:val="00FE1F30"/>
    <w:rsid w:val="00FE2E16"/>
    <w:rsid w:val="00FE325F"/>
    <w:rsid w:val="00FE363F"/>
    <w:rsid w:val="00FE4459"/>
    <w:rsid w:val="00FE45EB"/>
    <w:rsid w:val="00FE4BF9"/>
    <w:rsid w:val="00FE50C0"/>
    <w:rsid w:val="00FE5CB3"/>
    <w:rsid w:val="00FE5E6B"/>
    <w:rsid w:val="00FE619E"/>
    <w:rsid w:val="00FE6223"/>
    <w:rsid w:val="00FE6415"/>
    <w:rsid w:val="00FE64AF"/>
    <w:rsid w:val="00FE658C"/>
    <w:rsid w:val="00FE6A5F"/>
    <w:rsid w:val="00FE723F"/>
    <w:rsid w:val="00FE755E"/>
    <w:rsid w:val="00FE7A24"/>
    <w:rsid w:val="00FE7DFD"/>
    <w:rsid w:val="00FE7F47"/>
    <w:rsid w:val="00FF0223"/>
    <w:rsid w:val="00FF040C"/>
    <w:rsid w:val="00FF075D"/>
    <w:rsid w:val="00FF0BA8"/>
    <w:rsid w:val="00FF0F1B"/>
    <w:rsid w:val="00FF14DF"/>
    <w:rsid w:val="00FF16A4"/>
    <w:rsid w:val="00FF1721"/>
    <w:rsid w:val="00FF2CA1"/>
    <w:rsid w:val="00FF2DFB"/>
    <w:rsid w:val="00FF3163"/>
    <w:rsid w:val="00FF3B98"/>
    <w:rsid w:val="00FF3D64"/>
    <w:rsid w:val="00FF415E"/>
    <w:rsid w:val="00FF4197"/>
    <w:rsid w:val="00FF4301"/>
    <w:rsid w:val="00FF488B"/>
    <w:rsid w:val="00FF4C9A"/>
    <w:rsid w:val="00FF50C9"/>
    <w:rsid w:val="00FF534B"/>
    <w:rsid w:val="00FF5A81"/>
    <w:rsid w:val="00FF60A0"/>
    <w:rsid w:val="00FF6D83"/>
    <w:rsid w:val="00FF74E9"/>
    <w:rsid w:val="00FF75F4"/>
    <w:rsid w:val="00FF7C29"/>
    <w:rsid w:val="221E30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3"/>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20" w:lineRule="exact"/>
      <w:ind w:left="56" w:hanging="56" w:hangingChars="56"/>
      <w:jc w:val="both"/>
      <w:outlineLvl w:val="2"/>
    </w:pPr>
    <w:rPr>
      <w:rFonts w:ascii="Times New Roman" w:hAnsi="Times New Roman" w:eastAsia="宋体" w:cstheme="minorBidi"/>
      <w:kern w:val="2"/>
      <w:sz w:val="21"/>
      <w:szCs w:val="22"/>
      <w:lang w:val="en-US" w:eastAsia="zh-CN" w:bidi="ar-SA"/>
    </w:rPr>
  </w:style>
  <w:style w:type="paragraph" w:styleId="2">
    <w:name w:val="heading 1"/>
    <w:basedOn w:val="1"/>
    <w:next w:val="1"/>
    <w:link w:val="24"/>
    <w:qFormat/>
    <w:uiPriority w:val="9"/>
    <w:pPr>
      <w:keepNext/>
      <w:keepLines/>
      <w:spacing w:before="360" w:after="360" w:line="360" w:lineRule="exact"/>
      <w:ind w:left="0" w:firstLine="0" w:firstLineChars="0"/>
      <w:jc w:val="center"/>
      <w:outlineLvl w:val="0"/>
    </w:pPr>
    <w:rPr>
      <w:rFonts w:eastAsia="方正小标宋_GBK"/>
      <w:bCs/>
      <w:kern w:val="44"/>
      <w:sz w:val="28"/>
      <w:szCs w:val="44"/>
    </w:rPr>
  </w:style>
  <w:style w:type="paragraph" w:styleId="3">
    <w:name w:val="heading 2"/>
    <w:basedOn w:val="1"/>
    <w:next w:val="1"/>
    <w:link w:val="25"/>
    <w:unhideWhenUsed/>
    <w:qFormat/>
    <w:uiPriority w:val="9"/>
    <w:pPr>
      <w:keepNext/>
      <w:widowControl/>
      <w:ind w:left="318" w:hanging="318" w:firstLineChars="0"/>
      <w:outlineLvl w:val="1"/>
    </w:pPr>
    <w:rPr>
      <w:rFonts w:cs="Times New Roman"/>
      <w:b/>
      <w:kern w:val="0"/>
      <w:szCs w:val="21"/>
      <w:lang w:eastAsia="en-US"/>
    </w:rPr>
  </w:style>
  <w:style w:type="paragraph" w:styleId="4">
    <w:name w:val="heading 3"/>
    <w:basedOn w:val="1"/>
    <w:next w:val="1"/>
    <w:link w:val="43"/>
    <w:unhideWhenUsed/>
    <w:qFormat/>
    <w:uiPriority w:val="9"/>
    <w:pPr>
      <w:keepNext/>
      <w:keepLines/>
      <w:spacing w:before="260" w:after="260" w:line="416" w:lineRule="atLeast"/>
    </w:pPr>
    <w:rPr>
      <w:b/>
      <w:bCs/>
      <w:sz w:val="32"/>
      <w:szCs w:val="32"/>
    </w:rPr>
  </w:style>
  <w:style w:type="paragraph" w:styleId="5">
    <w:name w:val="heading 4"/>
    <w:basedOn w:val="1"/>
    <w:next w:val="1"/>
    <w:link w:val="50"/>
    <w:unhideWhenUsed/>
    <w:qFormat/>
    <w:uiPriority w:val="9"/>
    <w:pPr>
      <w:keepNext/>
      <w:keepLines/>
      <w:spacing w:before="280" w:after="290" w:line="376" w:lineRule="atLeast"/>
      <w:outlineLvl w:val="3"/>
    </w:pPr>
    <w:rPr>
      <w:rFonts w:asciiTheme="majorHAnsi" w:hAnsiTheme="majorHAnsi" w:eastAsiaTheme="majorEastAsia" w:cstheme="majorBidi"/>
      <w:b/>
      <w:bCs/>
      <w:sz w:val="28"/>
      <w:szCs w:val="28"/>
    </w:rPr>
  </w:style>
  <w:style w:type="character" w:default="1" w:styleId="16">
    <w:name w:val="Default Paragraph Font"/>
    <w:semiHidden/>
    <w:unhideWhenUsed/>
    <w:qFormat/>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6">
    <w:name w:val="annotation text"/>
    <w:basedOn w:val="1"/>
    <w:link w:val="53"/>
    <w:unhideWhenUsed/>
    <w:qFormat/>
    <w:uiPriority w:val="99"/>
    <w:pPr>
      <w:widowControl/>
      <w:spacing w:line="240" w:lineRule="auto"/>
      <w:ind w:left="0" w:firstLine="0" w:firstLineChars="0"/>
      <w:jc w:val="left"/>
      <w:outlineLvl w:val="9"/>
    </w:pPr>
    <w:rPr>
      <w:rFonts w:asciiTheme="minorHAnsi" w:hAnsiTheme="minorHAnsi" w:eastAsiaTheme="minorEastAsia"/>
      <w:kern w:val="0"/>
      <w:sz w:val="22"/>
      <w:lang w:eastAsia="en-US"/>
    </w:rPr>
  </w:style>
  <w:style w:type="paragraph" w:styleId="7">
    <w:name w:val="Balloon Text"/>
    <w:basedOn w:val="1"/>
    <w:link w:val="31"/>
    <w:unhideWhenUsed/>
    <w:qFormat/>
    <w:uiPriority w:val="99"/>
    <w:pPr>
      <w:spacing w:line="240" w:lineRule="auto"/>
    </w:pPr>
    <w:rPr>
      <w:sz w:val="18"/>
      <w:szCs w:val="18"/>
    </w:rPr>
  </w:style>
  <w:style w:type="paragraph" w:styleId="8">
    <w:name w:val="footer"/>
    <w:basedOn w:val="1"/>
    <w:link w:val="23"/>
    <w:unhideWhenUsed/>
    <w:qFormat/>
    <w:uiPriority w:val="99"/>
    <w:pPr>
      <w:tabs>
        <w:tab w:val="center" w:pos="4153"/>
        <w:tab w:val="right" w:pos="8306"/>
      </w:tabs>
      <w:snapToGrid w:val="0"/>
      <w:jc w:val="left"/>
    </w:pPr>
    <w:rPr>
      <w:sz w:val="18"/>
      <w:szCs w:val="18"/>
    </w:rPr>
  </w:style>
  <w:style w:type="paragraph" w:styleId="9">
    <w:name w:val="header"/>
    <w:basedOn w:val="1"/>
    <w:link w:val="22"/>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HTML Preformatted"/>
    <w:basedOn w:val="1"/>
    <w:link w:val="72"/>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firstLineChars="0"/>
      <w:jc w:val="left"/>
      <w:outlineLvl w:val="9"/>
    </w:pPr>
    <w:rPr>
      <w:rFonts w:ascii="Courier New" w:hAnsi="Courier New" w:eastAsia="Times New Roman" w:cs="Courier New"/>
      <w:kern w:val="0"/>
      <w:sz w:val="20"/>
      <w:szCs w:val="20"/>
      <w:lang w:val="en-GB" w:eastAsia="en-GB"/>
    </w:rPr>
  </w:style>
  <w:style w:type="paragraph" w:styleId="11">
    <w:name w:val="Normal (Web)"/>
    <w:basedOn w:val="1"/>
    <w:unhideWhenUsed/>
    <w:qFormat/>
    <w:uiPriority w:val="99"/>
    <w:pPr>
      <w:widowControl/>
      <w:spacing w:before="100" w:beforeAutospacing="1" w:after="100" w:afterAutospacing="1" w:line="240" w:lineRule="auto"/>
      <w:ind w:left="0" w:firstLine="0" w:firstLineChars="0"/>
      <w:jc w:val="left"/>
      <w:outlineLvl w:val="9"/>
    </w:pPr>
    <w:rPr>
      <w:rFonts w:ascii="宋体" w:hAnsi="宋体" w:cs="宋体"/>
      <w:kern w:val="0"/>
      <w:sz w:val="24"/>
      <w:szCs w:val="24"/>
    </w:rPr>
  </w:style>
  <w:style w:type="paragraph" w:styleId="12">
    <w:name w:val="Title"/>
    <w:basedOn w:val="1"/>
    <w:next w:val="1"/>
    <w:link w:val="45"/>
    <w:qFormat/>
    <w:uiPriority w:val="0"/>
    <w:pPr>
      <w:widowControl/>
      <w:spacing w:before="240" w:after="60" w:line="240" w:lineRule="auto"/>
      <w:ind w:left="0" w:firstLine="0" w:firstLineChars="0"/>
      <w:jc w:val="left"/>
      <w:outlineLvl w:val="0"/>
    </w:pPr>
    <w:rPr>
      <w:rFonts w:ascii="Cambria" w:hAnsi="Cambria" w:cs="Times New Roman"/>
      <w:b/>
      <w:bCs/>
      <w:kern w:val="0"/>
      <w:sz w:val="32"/>
      <w:szCs w:val="32"/>
      <w:lang w:eastAsia="en-US"/>
    </w:rPr>
  </w:style>
  <w:style w:type="paragraph" w:styleId="13">
    <w:name w:val="annotation subject"/>
    <w:basedOn w:val="6"/>
    <w:next w:val="6"/>
    <w:link w:val="54"/>
    <w:unhideWhenUsed/>
    <w:qFormat/>
    <w:uiPriority w:val="99"/>
    <w:pPr>
      <w:widowControl w:val="0"/>
      <w:spacing w:line="320" w:lineRule="exact"/>
      <w:ind w:left="56" w:hanging="56" w:hangingChars="56"/>
      <w:outlineLvl w:val="2"/>
    </w:pPr>
    <w:rPr>
      <w:rFonts w:ascii="Times New Roman" w:hAnsi="Times New Roman" w:eastAsia="宋体" w:cs="Times New Roman"/>
      <w:b/>
      <w:bCs/>
      <w:kern w:val="2"/>
      <w:sz w:val="21"/>
      <w:lang w:eastAsia="zh-CN"/>
    </w:rPr>
  </w:style>
  <w:style w:type="table" w:styleId="15">
    <w:name w:val="Table Grid"/>
    <w:basedOn w:val="14"/>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7">
    <w:name w:val="Strong"/>
    <w:basedOn w:val="16"/>
    <w:qFormat/>
    <w:uiPriority w:val="22"/>
    <w:rPr>
      <w:b/>
      <w:bCs/>
    </w:rPr>
  </w:style>
  <w:style w:type="character" w:styleId="18">
    <w:name w:val="FollowedHyperlink"/>
    <w:basedOn w:val="16"/>
    <w:semiHidden/>
    <w:unhideWhenUsed/>
    <w:uiPriority w:val="99"/>
    <w:rPr>
      <w:color w:val="800080" w:themeColor="followedHyperlink"/>
      <w:u w:val="single"/>
    </w:rPr>
  </w:style>
  <w:style w:type="character" w:styleId="19">
    <w:name w:val="Emphasis"/>
    <w:qFormat/>
    <w:uiPriority w:val="20"/>
    <w:rPr>
      <w:i/>
      <w:iCs/>
    </w:rPr>
  </w:style>
  <w:style w:type="character" w:styleId="20">
    <w:name w:val="Hyperlink"/>
    <w:unhideWhenUsed/>
    <w:qFormat/>
    <w:uiPriority w:val="99"/>
    <w:rPr>
      <w:color w:val="0000FF"/>
      <w:u w:val="single"/>
    </w:rPr>
  </w:style>
  <w:style w:type="character" w:styleId="21">
    <w:name w:val="annotation reference"/>
    <w:basedOn w:val="16"/>
    <w:unhideWhenUsed/>
    <w:qFormat/>
    <w:uiPriority w:val="99"/>
    <w:rPr>
      <w:sz w:val="21"/>
      <w:szCs w:val="21"/>
    </w:rPr>
  </w:style>
  <w:style w:type="character" w:customStyle="1" w:styleId="22">
    <w:name w:val="页眉 Char"/>
    <w:basedOn w:val="16"/>
    <w:link w:val="9"/>
    <w:qFormat/>
    <w:uiPriority w:val="99"/>
    <w:rPr>
      <w:sz w:val="18"/>
      <w:szCs w:val="18"/>
    </w:rPr>
  </w:style>
  <w:style w:type="character" w:customStyle="1" w:styleId="23">
    <w:name w:val="页脚 Char"/>
    <w:basedOn w:val="16"/>
    <w:link w:val="8"/>
    <w:qFormat/>
    <w:uiPriority w:val="99"/>
    <w:rPr>
      <w:sz w:val="18"/>
      <w:szCs w:val="18"/>
    </w:rPr>
  </w:style>
  <w:style w:type="character" w:customStyle="1" w:styleId="24">
    <w:name w:val="标题 1 Char"/>
    <w:basedOn w:val="16"/>
    <w:link w:val="2"/>
    <w:qFormat/>
    <w:uiPriority w:val="9"/>
    <w:rPr>
      <w:rFonts w:ascii="Times New Roman" w:hAnsi="Times New Roman" w:eastAsia="方正小标宋_GBK"/>
      <w:bCs/>
      <w:kern w:val="44"/>
      <w:sz w:val="28"/>
      <w:szCs w:val="44"/>
    </w:rPr>
  </w:style>
  <w:style w:type="character" w:customStyle="1" w:styleId="25">
    <w:name w:val="标题 2 Char"/>
    <w:basedOn w:val="16"/>
    <w:link w:val="3"/>
    <w:qFormat/>
    <w:uiPriority w:val="9"/>
    <w:rPr>
      <w:rFonts w:ascii="Times New Roman" w:hAnsi="Times New Roman" w:eastAsia="宋体" w:cs="Times New Roman"/>
      <w:b/>
      <w:kern w:val="0"/>
      <w:szCs w:val="21"/>
      <w:lang w:eastAsia="en-US"/>
    </w:rPr>
  </w:style>
  <w:style w:type="paragraph" w:customStyle="1" w:styleId="26">
    <w:name w:val="对话"/>
    <w:basedOn w:val="1"/>
    <w:link w:val="38"/>
    <w:qFormat/>
    <w:uiPriority w:val="0"/>
    <w:pPr>
      <w:ind w:left="0" w:hanging="318" w:hangingChars="151"/>
    </w:pPr>
    <w:rPr>
      <w:rFonts w:eastAsia="Times New Roman"/>
    </w:rPr>
  </w:style>
  <w:style w:type="paragraph" w:customStyle="1" w:styleId="27">
    <w:name w:val="独白"/>
    <w:basedOn w:val="26"/>
    <w:link w:val="60"/>
    <w:qFormat/>
    <w:uiPriority w:val="0"/>
    <w:pPr>
      <w:ind w:firstLine="200" w:firstLineChars="200"/>
    </w:pPr>
    <w:rPr>
      <w:lang w:eastAsia="en-US"/>
    </w:rPr>
  </w:style>
  <w:style w:type="paragraph" w:customStyle="1" w:styleId="28">
    <w:name w:val="设问"/>
    <w:basedOn w:val="1"/>
    <w:link w:val="40"/>
    <w:qFormat/>
    <w:uiPriority w:val="0"/>
    <w:pPr>
      <w:keepNext/>
      <w:widowControl/>
      <w:spacing w:line="300" w:lineRule="exact"/>
      <w:ind w:left="0" w:firstLine="200" w:firstLineChars="200"/>
      <w:contextualSpacing/>
      <w:outlineLvl w:val="3"/>
    </w:pPr>
    <w:rPr>
      <w:rFonts w:eastAsia="Times New Roman" w:cs="Times New Roman"/>
      <w:kern w:val="0"/>
      <w:sz w:val="24"/>
      <w:szCs w:val="24"/>
    </w:rPr>
  </w:style>
  <w:style w:type="paragraph" w:customStyle="1" w:styleId="29">
    <w:name w:val="选项"/>
    <w:basedOn w:val="28"/>
    <w:link w:val="39"/>
    <w:qFormat/>
    <w:uiPriority w:val="0"/>
    <w:pPr>
      <w:keepNext w:val="0"/>
      <w:tabs>
        <w:tab w:val="left" w:pos="630"/>
        <w:tab w:val="left" w:pos="3360"/>
        <w:tab w:val="left" w:pos="5880"/>
      </w:tabs>
      <w:ind w:firstLine="300" w:firstLineChars="300"/>
      <w:outlineLvl w:val="4"/>
    </w:pPr>
  </w:style>
  <w:style w:type="paragraph" w:customStyle="1" w:styleId="30">
    <w:name w:val="选项2"/>
    <w:basedOn w:val="29"/>
    <w:link w:val="41"/>
    <w:qFormat/>
    <w:uiPriority w:val="0"/>
    <w:pPr>
      <w:tabs>
        <w:tab w:val="left" w:pos="735"/>
        <w:tab w:val="left" w:pos="3780"/>
        <w:tab w:val="left" w:pos="6720"/>
        <w:tab w:val="clear" w:pos="630"/>
        <w:tab w:val="clear" w:pos="3360"/>
        <w:tab w:val="clear" w:pos="5880"/>
      </w:tabs>
      <w:spacing w:line="360" w:lineRule="exact"/>
      <w:ind w:firstLine="350" w:firstLineChars="350"/>
    </w:pPr>
  </w:style>
  <w:style w:type="character" w:customStyle="1" w:styleId="31">
    <w:name w:val="批注框文本 Char"/>
    <w:basedOn w:val="16"/>
    <w:link w:val="7"/>
    <w:qFormat/>
    <w:uiPriority w:val="99"/>
    <w:rPr>
      <w:rFonts w:ascii="Times New Roman" w:hAnsi="Times New Roman" w:eastAsia="宋体"/>
      <w:sz w:val="18"/>
      <w:szCs w:val="18"/>
    </w:rPr>
  </w:style>
  <w:style w:type="paragraph" w:customStyle="1" w:styleId="32">
    <w:name w:val="正文对话"/>
    <w:basedOn w:val="1"/>
    <w:link w:val="33"/>
    <w:qFormat/>
    <w:uiPriority w:val="0"/>
    <w:pPr>
      <w:tabs>
        <w:tab w:val="left" w:pos="6379"/>
      </w:tabs>
      <w:spacing w:line="300" w:lineRule="exact"/>
      <w:ind w:left="318" w:hanging="318" w:firstLineChars="0"/>
      <w:outlineLvl w:val="4"/>
    </w:pPr>
    <w:rPr>
      <w:rFonts w:eastAsia="Times New Roman" w:cs="Times New Roman"/>
      <w:bCs/>
      <w:color w:val="000000"/>
      <w:szCs w:val="28"/>
    </w:rPr>
  </w:style>
  <w:style w:type="character" w:customStyle="1" w:styleId="33">
    <w:name w:val="正文对话 Char"/>
    <w:basedOn w:val="16"/>
    <w:link w:val="32"/>
    <w:qFormat/>
    <w:uiPriority w:val="0"/>
    <w:rPr>
      <w:rFonts w:ascii="Times New Roman" w:hAnsi="Times New Roman" w:eastAsia="Times New Roman" w:cs="Times New Roman"/>
      <w:bCs/>
      <w:color w:val="000000"/>
      <w:szCs w:val="28"/>
    </w:rPr>
  </w:style>
  <w:style w:type="paragraph" w:styleId="34">
    <w:name w:val="List Paragraph"/>
    <w:basedOn w:val="1"/>
    <w:link w:val="35"/>
    <w:qFormat/>
    <w:uiPriority w:val="34"/>
    <w:pPr>
      <w:spacing w:line="240" w:lineRule="auto"/>
      <w:ind w:left="0" w:firstLine="420" w:firstLineChars="200"/>
      <w:outlineLvl w:val="9"/>
    </w:pPr>
    <w:rPr>
      <w:rFonts w:asciiTheme="minorHAnsi" w:hAnsiTheme="minorHAnsi" w:eastAsiaTheme="minorEastAsia"/>
    </w:rPr>
  </w:style>
  <w:style w:type="character" w:customStyle="1" w:styleId="35">
    <w:name w:val="列出段落 Char"/>
    <w:link w:val="34"/>
    <w:qFormat/>
    <w:uiPriority w:val="34"/>
  </w:style>
  <w:style w:type="paragraph" w:customStyle="1" w:styleId="36">
    <w:name w:val="样式1"/>
    <w:basedOn w:val="1"/>
    <w:link w:val="37"/>
    <w:qFormat/>
    <w:uiPriority w:val="0"/>
    <w:pPr>
      <w:spacing w:before="360" w:after="360" w:line="360" w:lineRule="exact"/>
      <w:ind w:left="0" w:firstLine="0" w:firstLineChars="0"/>
      <w:jc w:val="center"/>
      <w:outlineLvl w:val="9"/>
    </w:pPr>
    <w:rPr>
      <w:rFonts w:ascii="方正小标宋_GBK" w:eastAsia="方正小标宋_GBK" w:hAnsiTheme="minorHAnsi"/>
      <w:sz w:val="32"/>
    </w:rPr>
  </w:style>
  <w:style w:type="character" w:customStyle="1" w:styleId="37">
    <w:name w:val="样式1 Char"/>
    <w:basedOn w:val="16"/>
    <w:link w:val="36"/>
    <w:qFormat/>
    <w:uiPriority w:val="0"/>
    <w:rPr>
      <w:rFonts w:ascii="方正小标宋_GBK" w:eastAsia="方正小标宋_GBK"/>
      <w:sz w:val="32"/>
    </w:rPr>
  </w:style>
  <w:style w:type="character" w:customStyle="1" w:styleId="38">
    <w:name w:val="对话 Char"/>
    <w:link w:val="26"/>
    <w:qFormat/>
    <w:uiPriority w:val="0"/>
    <w:rPr>
      <w:rFonts w:ascii="Times New Roman" w:hAnsi="Times New Roman" w:eastAsia="Times New Roman"/>
    </w:rPr>
  </w:style>
  <w:style w:type="character" w:customStyle="1" w:styleId="39">
    <w:name w:val="选项 Char"/>
    <w:basedOn w:val="16"/>
    <w:link w:val="29"/>
    <w:qFormat/>
    <w:locked/>
    <w:uiPriority w:val="0"/>
    <w:rPr>
      <w:rFonts w:ascii="Times New Roman" w:hAnsi="Times New Roman" w:eastAsia="宋体" w:cs="Times New Roman"/>
      <w:kern w:val="0"/>
      <w:szCs w:val="24"/>
    </w:rPr>
  </w:style>
  <w:style w:type="character" w:customStyle="1" w:styleId="40">
    <w:name w:val="设问 Char"/>
    <w:link w:val="28"/>
    <w:qFormat/>
    <w:uiPriority w:val="0"/>
    <w:rPr>
      <w:rFonts w:ascii="Times New Roman" w:hAnsi="Times New Roman" w:eastAsia="Times New Roman" w:cs="Times New Roman"/>
      <w:kern w:val="0"/>
      <w:sz w:val="24"/>
      <w:szCs w:val="24"/>
    </w:rPr>
  </w:style>
  <w:style w:type="character" w:customStyle="1" w:styleId="41">
    <w:name w:val="选项2 Char"/>
    <w:link w:val="30"/>
    <w:qFormat/>
    <w:uiPriority w:val="0"/>
    <w:rPr>
      <w:rFonts w:ascii="Times New Roman" w:hAnsi="Times New Roman" w:eastAsia="Times New Roman" w:cs="Times New Roman"/>
      <w:kern w:val="0"/>
      <w:sz w:val="24"/>
      <w:szCs w:val="24"/>
    </w:rPr>
  </w:style>
  <w:style w:type="paragraph" w:customStyle="1" w:styleId="42">
    <w:name w:val="选项1"/>
    <w:basedOn w:val="1"/>
    <w:link w:val="119"/>
    <w:qFormat/>
    <w:uiPriority w:val="0"/>
    <w:pPr>
      <w:widowControl/>
      <w:tabs>
        <w:tab w:val="left" w:pos="660"/>
        <w:tab w:val="left" w:pos="3780"/>
        <w:tab w:val="left" w:pos="6720"/>
      </w:tabs>
      <w:spacing w:line="360" w:lineRule="exact"/>
      <w:ind w:left="0" w:firstLine="300" w:firstLineChars="300"/>
      <w:jc w:val="left"/>
      <w:outlineLvl w:val="9"/>
    </w:pPr>
    <w:rPr>
      <w:rFonts w:eastAsia="Times New Roman" w:cs="Times New Roman"/>
      <w:kern w:val="0"/>
      <w:sz w:val="24"/>
      <w:szCs w:val="21"/>
    </w:rPr>
  </w:style>
  <w:style w:type="character" w:customStyle="1" w:styleId="43">
    <w:name w:val="标题 3 Char"/>
    <w:basedOn w:val="16"/>
    <w:link w:val="4"/>
    <w:qFormat/>
    <w:uiPriority w:val="9"/>
    <w:rPr>
      <w:rFonts w:ascii="Times New Roman" w:hAnsi="Times New Roman" w:eastAsia="宋体"/>
      <w:b/>
      <w:bCs/>
      <w:sz w:val="32"/>
      <w:szCs w:val="32"/>
    </w:rPr>
  </w:style>
  <w:style w:type="paragraph" w:customStyle="1" w:styleId="44">
    <w:name w:val="Free Form A"/>
    <w:qFormat/>
    <w:uiPriority w:val="0"/>
    <w:rPr>
      <w:rFonts w:ascii="Helvetica" w:hAnsi="Helvetica" w:eastAsia="ヒラギノ角ゴ Pro W3" w:cs="Times New Roman"/>
      <w:color w:val="000000"/>
      <w:kern w:val="0"/>
      <w:sz w:val="24"/>
      <w:szCs w:val="20"/>
      <w:lang w:val="en-US" w:eastAsia="zh-CN" w:bidi="ar-SA"/>
    </w:rPr>
  </w:style>
  <w:style w:type="character" w:customStyle="1" w:styleId="45">
    <w:name w:val="标题 Char"/>
    <w:basedOn w:val="16"/>
    <w:link w:val="12"/>
    <w:qFormat/>
    <w:uiPriority w:val="0"/>
    <w:rPr>
      <w:rFonts w:ascii="Cambria" w:hAnsi="Cambria" w:eastAsia="宋体" w:cs="Times New Roman"/>
      <w:b/>
      <w:bCs/>
      <w:kern w:val="0"/>
      <w:sz w:val="32"/>
      <w:szCs w:val="32"/>
      <w:lang w:eastAsia="en-US"/>
    </w:rPr>
  </w:style>
  <w:style w:type="paragraph" w:customStyle="1" w:styleId="46">
    <w:name w:val="Body"/>
    <w:qFormat/>
    <w:uiPriority w:val="0"/>
    <w:rPr>
      <w:rFonts w:ascii="Helvetica" w:hAnsi="Helvetica" w:eastAsia="Arial Unicode MS" w:cs="Arial Unicode MS"/>
      <w:color w:val="000000"/>
      <w:kern w:val="0"/>
      <w:sz w:val="22"/>
      <w:szCs w:val="22"/>
      <w:lang w:val="en-US" w:eastAsia="zh-CN" w:bidi="ar-SA"/>
    </w:rPr>
  </w:style>
  <w:style w:type="paragraph" w:customStyle="1" w:styleId="47">
    <w:name w:val="10-20选项"/>
    <w:basedOn w:val="1"/>
    <w:link w:val="48"/>
    <w:qFormat/>
    <w:uiPriority w:val="0"/>
    <w:pPr>
      <w:tabs>
        <w:tab w:val="left" w:pos="735"/>
        <w:tab w:val="left" w:pos="3150"/>
        <w:tab w:val="left" w:pos="5670"/>
      </w:tabs>
      <w:spacing w:line="280" w:lineRule="exact"/>
      <w:ind w:left="0" w:firstLine="350" w:firstLineChars="350"/>
      <w:outlineLvl w:val="9"/>
    </w:pPr>
    <w:rPr>
      <w:rFonts w:eastAsia="方正书宋简体" w:cs="Times New Roman"/>
      <w:szCs w:val="21"/>
    </w:rPr>
  </w:style>
  <w:style w:type="character" w:customStyle="1" w:styleId="48">
    <w:name w:val="10-20选项 Char"/>
    <w:basedOn w:val="16"/>
    <w:link w:val="47"/>
    <w:qFormat/>
    <w:uiPriority w:val="0"/>
    <w:rPr>
      <w:rFonts w:ascii="Times New Roman" w:hAnsi="Times New Roman" w:eastAsia="方正书宋简体" w:cs="Times New Roman"/>
      <w:szCs w:val="21"/>
    </w:rPr>
  </w:style>
  <w:style w:type="paragraph" w:customStyle="1" w:styleId="49">
    <w:name w:val="答案页制表位"/>
    <w:basedOn w:val="1"/>
    <w:autoRedefine/>
    <w:qFormat/>
    <w:uiPriority w:val="0"/>
    <w:pPr>
      <w:keepNext/>
      <w:keepLines/>
      <w:spacing w:line="360" w:lineRule="exact"/>
      <w:ind w:left="283" w:hanging="283" w:hangingChars="135"/>
      <w:jc w:val="center"/>
      <w:outlineLvl w:val="9"/>
    </w:pPr>
  </w:style>
  <w:style w:type="character" w:customStyle="1" w:styleId="50">
    <w:name w:val="标题 4 Char"/>
    <w:basedOn w:val="16"/>
    <w:link w:val="5"/>
    <w:qFormat/>
    <w:uiPriority w:val="9"/>
    <w:rPr>
      <w:rFonts w:asciiTheme="majorHAnsi" w:hAnsiTheme="majorHAnsi" w:eastAsiaTheme="majorEastAsia" w:cstheme="majorBidi"/>
      <w:b/>
      <w:bCs/>
      <w:sz w:val="28"/>
      <w:szCs w:val="28"/>
    </w:rPr>
  </w:style>
  <w:style w:type="paragraph" w:styleId="51">
    <w:name w:val="No Spacing"/>
    <w:qFormat/>
    <w:uiPriority w:val="1"/>
    <w:pPr>
      <w:widowControl w:val="0"/>
      <w:ind w:left="56" w:hanging="56" w:hangingChars="56"/>
      <w:jc w:val="both"/>
      <w:outlineLvl w:val="2"/>
    </w:pPr>
    <w:rPr>
      <w:rFonts w:ascii="Times New Roman" w:hAnsi="Times New Roman" w:eastAsia="宋体" w:cstheme="minorBidi"/>
      <w:kern w:val="2"/>
      <w:sz w:val="21"/>
      <w:szCs w:val="22"/>
      <w:lang w:val="en-US" w:eastAsia="zh-CN" w:bidi="ar-SA"/>
    </w:rPr>
  </w:style>
  <w:style w:type="paragraph" w:customStyle="1" w:styleId="52">
    <w:name w:val="题干"/>
    <w:basedOn w:val="1"/>
    <w:qFormat/>
    <w:uiPriority w:val="0"/>
    <w:pPr>
      <w:widowControl/>
      <w:tabs>
        <w:tab w:val="left" w:pos="660"/>
        <w:tab w:val="left" w:pos="3300"/>
        <w:tab w:val="left" w:pos="5940"/>
      </w:tabs>
      <w:spacing w:line="300" w:lineRule="exact"/>
      <w:ind w:left="0" w:firstLine="200" w:firstLineChars="200"/>
      <w:jc w:val="left"/>
      <w:outlineLvl w:val="9"/>
    </w:pPr>
    <w:rPr>
      <w:rFonts w:eastAsia="Times New Roman" w:cs="Times New Roman"/>
      <w:kern w:val="0"/>
      <w:szCs w:val="21"/>
    </w:rPr>
  </w:style>
  <w:style w:type="character" w:customStyle="1" w:styleId="53">
    <w:name w:val="批注文字 Char"/>
    <w:basedOn w:val="16"/>
    <w:link w:val="6"/>
    <w:qFormat/>
    <w:uiPriority w:val="99"/>
    <w:rPr>
      <w:kern w:val="0"/>
      <w:sz w:val="22"/>
      <w:lang w:eastAsia="en-US"/>
    </w:rPr>
  </w:style>
  <w:style w:type="character" w:customStyle="1" w:styleId="54">
    <w:name w:val="批注主题 Char"/>
    <w:basedOn w:val="53"/>
    <w:link w:val="13"/>
    <w:qFormat/>
    <w:uiPriority w:val="99"/>
    <w:rPr>
      <w:rFonts w:ascii="Times New Roman" w:hAnsi="Times New Roman" w:eastAsia="宋体" w:cs="Times New Roman"/>
      <w:b/>
      <w:bCs/>
      <w:kern w:val="0"/>
      <w:sz w:val="22"/>
      <w:lang w:eastAsia="en-US"/>
    </w:rPr>
  </w:style>
  <w:style w:type="paragraph" w:customStyle="1" w:styleId="55">
    <w:name w:val="列出段落1"/>
    <w:basedOn w:val="1"/>
    <w:qFormat/>
    <w:uiPriority w:val="34"/>
    <w:pPr>
      <w:spacing w:line="240" w:lineRule="auto"/>
      <w:ind w:left="0" w:firstLine="420" w:firstLineChars="200"/>
      <w:outlineLvl w:val="9"/>
    </w:pPr>
    <w:rPr>
      <w:rFonts w:ascii="Calibri" w:hAnsi="Calibri" w:cs="Times New Roman"/>
    </w:rPr>
  </w:style>
  <w:style w:type="paragraph" w:customStyle="1" w:styleId="56">
    <w:name w:val="样式2"/>
    <w:basedOn w:val="1"/>
    <w:link w:val="59"/>
    <w:qFormat/>
    <w:uiPriority w:val="0"/>
    <w:pPr>
      <w:spacing w:line="300" w:lineRule="exact"/>
      <w:ind w:left="315" w:hanging="315" w:hangingChars="150"/>
    </w:pPr>
    <w:rPr>
      <w:rFonts w:cs="Times New Roman"/>
      <w:szCs w:val="21"/>
    </w:rPr>
  </w:style>
  <w:style w:type="paragraph" w:customStyle="1" w:styleId="57">
    <w:name w:val="样式3"/>
    <w:basedOn w:val="29"/>
    <w:link w:val="61"/>
    <w:qFormat/>
    <w:uiPriority w:val="0"/>
    <w:pPr>
      <w:widowControl w:val="0"/>
      <w:tabs>
        <w:tab w:val="left" w:pos="735"/>
      </w:tabs>
      <w:ind w:firstLine="630"/>
    </w:pPr>
  </w:style>
  <w:style w:type="paragraph" w:customStyle="1" w:styleId="58">
    <w:name w:val="样式4"/>
    <w:basedOn w:val="30"/>
    <w:link w:val="62"/>
    <w:qFormat/>
    <w:uiPriority w:val="0"/>
    <w:pPr>
      <w:widowControl w:val="0"/>
      <w:ind w:firstLine="735"/>
    </w:pPr>
  </w:style>
  <w:style w:type="character" w:customStyle="1" w:styleId="59">
    <w:name w:val="样式2 Char"/>
    <w:link w:val="56"/>
    <w:qFormat/>
    <w:uiPriority w:val="0"/>
    <w:rPr>
      <w:rFonts w:ascii="Times New Roman" w:hAnsi="Times New Roman" w:eastAsia="宋体" w:cs="Times New Roman"/>
      <w:szCs w:val="21"/>
    </w:rPr>
  </w:style>
  <w:style w:type="character" w:customStyle="1" w:styleId="60">
    <w:name w:val="独白 Char"/>
    <w:link w:val="27"/>
    <w:qFormat/>
    <w:uiPriority w:val="0"/>
    <w:rPr>
      <w:rFonts w:ascii="Times New Roman" w:hAnsi="Times New Roman" w:eastAsia="Times New Roman"/>
      <w:lang w:eastAsia="en-US"/>
    </w:rPr>
  </w:style>
  <w:style w:type="character" w:customStyle="1" w:styleId="61">
    <w:name w:val="样式3 Char"/>
    <w:link w:val="57"/>
    <w:qFormat/>
    <w:uiPriority w:val="0"/>
    <w:rPr>
      <w:rFonts w:ascii="Times New Roman" w:hAnsi="Times New Roman" w:eastAsia="Times New Roman" w:cs="Times New Roman"/>
      <w:kern w:val="0"/>
      <w:szCs w:val="24"/>
    </w:rPr>
  </w:style>
  <w:style w:type="character" w:customStyle="1" w:styleId="62">
    <w:name w:val="样式4 Char"/>
    <w:link w:val="58"/>
    <w:qFormat/>
    <w:uiPriority w:val="0"/>
    <w:rPr>
      <w:rFonts w:ascii="Times New Roman" w:hAnsi="Times New Roman" w:eastAsia="宋体" w:cs="Times New Roman"/>
      <w:kern w:val="0"/>
      <w:szCs w:val="24"/>
    </w:rPr>
  </w:style>
  <w:style w:type="character" w:customStyle="1" w:styleId="63">
    <w:name w:val="audionotes"/>
    <w:basedOn w:val="16"/>
    <w:qFormat/>
    <w:uiPriority w:val="0"/>
  </w:style>
  <w:style w:type="character" w:customStyle="1" w:styleId="64">
    <w:name w:val="apple-converted-space"/>
    <w:basedOn w:val="16"/>
    <w:qFormat/>
    <w:uiPriority w:val="0"/>
  </w:style>
  <w:style w:type="paragraph" w:customStyle="1" w:styleId="65">
    <w:name w:val="ui_qtext_para"/>
    <w:basedOn w:val="1"/>
    <w:qFormat/>
    <w:uiPriority w:val="0"/>
    <w:pPr>
      <w:widowControl/>
      <w:spacing w:before="100" w:beforeAutospacing="1" w:after="100" w:afterAutospacing="1" w:line="240" w:lineRule="auto"/>
      <w:ind w:left="0" w:firstLine="0" w:firstLineChars="0"/>
      <w:jc w:val="left"/>
      <w:outlineLvl w:val="9"/>
    </w:pPr>
    <w:rPr>
      <w:rFonts w:ascii="宋体" w:hAnsi="宋体" w:cs="宋体"/>
      <w:kern w:val="0"/>
      <w:sz w:val="24"/>
      <w:szCs w:val="24"/>
    </w:rPr>
  </w:style>
  <w:style w:type="paragraph" w:customStyle="1" w:styleId="66">
    <w:name w:val="点拨"/>
    <w:basedOn w:val="1"/>
    <w:qFormat/>
    <w:uiPriority w:val="0"/>
    <w:pPr>
      <w:spacing w:line="280" w:lineRule="exact"/>
      <w:ind w:left="144" w:leftChars="144" w:hanging="318" w:hangingChars="1150"/>
    </w:pPr>
    <w:rPr>
      <w:rFonts w:eastAsia="楷体_GB2312" w:cs="Times New Roman"/>
      <w:color w:val="595959"/>
      <w:sz w:val="15"/>
      <w:szCs w:val="15"/>
    </w:rPr>
  </w:style>
  <w:style w:type="character" w:customStyle="1" w:styleId="67">
    <w:name w:val="y2iqfc"/>
    <w:basedOn w:val="16"/>
    <w:qFormat/>
    <w:uiPriority w:val="0"/>
  </w:style>
  <w:style w:type="paragraph" w:customStyle="1" w:styleId="68">
    <w:name w:val="Revision"/>
    <w:hidden/>
    <w:semiHidden/>
    <w:uiPriority w:val="99"/>
    <w:rPr>
      <w:rFonts w:ascii="Times New Roman" w:hAnsi="Times New Roman" w:eastAsia="宋体" w:cstheme="minorBidi"/>
      <w:kern w:val="2"/>
      <w:sz w:val="21"/>
      <w:szCs w:val="22"/>
      <w:lang w:val="en-US" w:eastAsia="zh-CN" w:bidi="ar-SA"/>
    </w:rPr>
  </w:style>
  <w:style w:type="paragraph" w:customStyle="1" w:styleId="69">
    <w:name w:val="Text X"/>
    <w:basedOn w:val="1"/>
    <w:link w:val="70"/>
    <w:qFormat/>
    <w:uiPriority w:val="0"/>
    <w:pPr>
      <w:keepNext/>
      <w:widowControl/>
      <w:spacing w:line="380" w:lineRule="exact"/>
      <w:ind w:left="318" w:hanging="318" w:firstLineChars="0"/>
      <w:outlineLvl w:val="1"/>
    </w:pPr>
    <w:rPr>
      <w:rFonts w:cs="Times New Roman"/>
      <w:b/>
      <w:color w:val="258EC6"/>
      <w:kern w:val="0"/>
      <w:szCs w:val="21"/>
      <w:lang w:eastAsia="en-US"/>
    </w:rPr>
  </w:style>
  <w:style w:type="character" w:customStyle="1" w:styleId="70">
    <w:name w:val="Text X 字符"/>
    <w:basedOn w:val="16"/>
    <w:link w:val="69"/>
    <w:uiPriority w:val="0"/>
    <w:rPr>
      <w:rFonts w:ascii="Times New Roman" w:hAnsi="Times New Roman" w:eastAsia="宋体" w:cs="Times New Roman"/>
      <w:b/>
      <w:color w:val="258EC6"/>
      <w:kern w:val="0"/>
      <w:szCs w:val="21"/>
      <w:lang w:eastAsia="en-US"/>
    </w:rPr>
  </w:style>
  <w:style w:type="paragraph" w:customStyle="1" w:styleId="71">
    <w:name w:val="选项11"/>
    <w:basedOn w:val="29"/>
    <w:uiPriority w:val="0"/>
    <w:pPr>
      <w:tabs>
        <w:tab w:val="clear" w:pos="630"/>
        <w:tab w:val="clear" w:pos="3360"/>
        <w:tab w:val="clear" w:pos="5880"/>
      </w:tabs>
      <w:spacing w:before="100" w:beforeAutospacing="1" w:after="100" w:afterAutospacing="1"/>
    </w:pPr>
    <w:rPr>
      <w:rFonts w:eastAsia="宋体"/>
    </w:rPr>
  </w:style>
  <w:style w:type="character" w:customStyle="1" w:styleId="72">
    <w:name w:val="HTML 预设格式 Char"/>
    <w:basedOn w:val="16"/>
    <w:link w:val="10"/>
    <w:semiHidden/>
    <w:uiPriority w:val="99"/>
    <w:rPr>
      <w:rFonts w:ascii="Courier New" w:hAnsi="Courier New" w:eastAsia="Times New Roman" w:cs="Courier New"/>
      <w:kern w:val="0"/>
      <w:sz w:val="20"/>
      <w:szCs w:val="20"/>
      <w:lang w:val="en-GB" w:eastAsia="en-GB"/>
    </w:rPr>
  </w:style>
  <w:style w:type="character" w:customStyle="1" w:styleId="73">
    <w:name w:val="16"/>
    <w:basedOn w:val="16"/>
    <w:uiPriority w:val="0"/>
    <w:rPr>
      <w:rFonts w:hint="default" w:ascii="Times New Roman" w:hAnsi="Times New Roman" w:eastAsia="宋体" w:cs="Times New Roman"/>
    </w:rPr>
  </w:style>
  <w:style w:type="table" w:customStyle="1" w:styleId="74">
    <w:name w:val="网格型141"/>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5">
    <w:name w:val="网格型440"/>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6">
    <w:name w:val="网格型4"/>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7">
    <w:name w:val="网格型11"/>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8">
    <w:name w:val="网格型41"/>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9">
    <w:name w:val="网格型111"/>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0">
    <w:name w:val="网格型42"/>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1">
    <w:name w:val="网格型112"/>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2">
    <w:name w:val="网格型43"/>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3">
    <w:name w:val="网格型113"/>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4">
    <w:name w:val="网格型44"/>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5">
    <w:name w:val="网格型114"/>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6">
    <w:name w:val="网格型45"/>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7">
    <w:name w:val="网格型115"/>
    <w:basedOn w:val="14"/>
    <w:qFormat/>
    <w:uiPriority w:val="5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8">
    <w:name w:val="网格型1411"/>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9">
    <w:name w:val="网格型4401"/>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0">
    <w:name w:val="网格型1412"/>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1">
    <w:name w:val="网格型4402"/>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2">
    <w:name w:val="网格型1413"/>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3">
    <w:name w:val="网格型4403"/>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94">
    <w:name w:val="Text 10"/>
    <w:basedOn w:val="1"/>
    <w:link w:val="95"/>
    <w:qFormat/>
    <w:uiPriority w:val="0"/>
    <w:pPr>
      <w:keepNext/>
      <w:spacing w:line="360" w:lineRule="exact"/>
      <w:ind w:left="0" w:firstLine="200" w:firstLineChars="200"/>
    </w:pPr>
    <w:rPr>
      <w:rFonts w:eastAsia="方正小标宋_GBK" w:cs="Times New Roman"/>
      <w:bCs/>
      <w:szCs w:val="24"/>
    </w:rPr>
  </w:style>
  <w:style w:type="character" w:customStyle="1" w:styleId="95">
    <w:name w:val="Text 10 字符"/>
    <w:basedOn w:val="16"/>
    <w:link w:val="94"/>
    <w:qFormat/>
    <w:uiPriority w:val="0"/>
    <w:rPr>
      <w:rFonts w:ascii="Times New Roman" w:hAnsi="Times New Roman" w:eastAsia="方正小标宋_GBK" w:cs="Times New Roman"/>
      <w:bCs/>
      <w:szCs w:val="24"/>
    </w:rPr>
  </w:style>
  <w:style w:type="table" w:customStyle="1" w:styleId="96">
    <w:name w:val="网格型1414"/>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7">
    <w:name w:val="网格型4404"/>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8">
    <w:name w:val="网格型1415"/>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9">
    <w:name w:val="网格型4405"/>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0">
    <w:name w:val="网格型1416"/>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1">
    <w:name w:val="网格型4406"/>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2">
    <w:name w:val="网格型1417"/>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3">
    <w:name w:val="网格型4407"/>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4">
    <w:name w:val="网格型1418"/>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5">
    <w:name w:val="网格型4408"/>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6">
    <w:name w:val="网格型1419"/>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7">
    <w:name w:val="网格型4409"/>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8">
    <w:name w:val="网格型14110"/>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9">
    <w:name w:val="网格型44010"/>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0">
    <w:name w:val="网格型14111"/>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1">
    <w:name w:val="网格型44011"/>
    <w:basedOn w:val="14"/>
    <w:qFormat/>
    <w:uiPriority w:val="59"/>
    <w:rPr>
      <w:rFonts w:ascii="Calibri" w:hAnsi="Calibri" w:eastAsia="Times New Roman"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12">
    <w:name w:val="1-5设问"/>
    <w:basedOn w:val="1"/>
    <w:link w:val="113"/>
    <w:qFormat/>
    <w:uiPriority w:val="0"/>
    <w:pPr>
      <w:widowControl/>
      <w:tabs>
        <w:tab w:val="left" w:pos="630"/>
        <w:tab w:val="left" w:pos="3150"/>
        <w:tab w:val="left" w:pos="5670"/>
      </w:tabs>
      <w:spacing w:line="240" w:lineRule="auto"/>
      <w:ind w:left="0" w:firstLine="200" w:firstLineChars="200"/>
      <w:jc w:val="left"/>
      <w:outlineLvl w:val="4"/>
    </w:pPr>
    <w:rPr>
      <w:rFonts w:cs="Times New Roman"/>
      <w:kern w:val="0"/>
      <w:szCs w:val="24"/>
    </w:rPr>
  </w:style>
  <w:style w:type="character" w:customStyle="1" w:styleId="113">
    <w:name w:val="1-5设问 Char"/>
    <w:basedOn w:val="16"/>
    <w:link w:val="112"/>
    <w:qFormat/>
    <w:uiPriority w:val="0"/>
    <w:rPr>
      <w:rFonts w:ascii="Times New Roman" w:hAnsi="Times New Roman" w:eastAsia="宋体" w:cs="Times New Roman"/>
      <w:kern w:val="0"/>
      <w:szCs w:val="24"/>
    </w:rPr>
  </w:style>
  <w:style w:type="paragraph" w:customStyle="1" w:styleId="114">
    <w:name w:val="正文文字"/>
    <w:basedOn w:val="1"/>
    <w:link w:val="115"/>
    <w:qFormat/>
    <w:uiPriority w:val="0"/>
    <w:pPr>
      <w:snapToGrid w:val="0"/>
      <w:spacing w:after="60"/>
      <w:ind w:left="0" w:firstLine="482" w:firstLineChars="0"/>
      <w:outlineLvl w:val="9"/>
    </w:pPr>
    <w:rPr>
      <w:szCs w:val="21"/>
    </w:rPr>
  </w:style>
  <w:style w:type="character" w:customStyle="1" w:styleId="115">
    <w:name w:val="正文文字 Char"/>
    <w:basedOn w:val="16"/>
    <w:link w:val="114"/>
    <w:qFormat/>
    <w:uiPriority w:val="0"/>
    <w:rPr>
      <w:rFonts w:ascii="Times New Roman" w:hAnsi="Times New Roman" w:eastAsia="宋体"/>
      <w:szCs w:val="21"/>
    </w:rPr>
  </w:style>
  <w:style w:type="table" w:customStyle="1" w:styleId="116">
    <w:name w:val="网格型8"/>
    <w:basedOn w:val="14"/>
    <w:qFormat/>
    <w:uiPriority w:val="5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7">
    <w:name w:val="网格型146"/>
    <w:basedOn w:val="14"/>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8">
    <w:name w:val="网格型9"/>
    <w:basedOn w:val="14"/>
    <w:qFormat/>
    <w:uiPriority w:val="59"/>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9">
    <w:name w:val="选项1 Char"/>
    <w:basedOn w:val="16"/>
    <w:link w:val="42"/>
    <w:qFormat/>
    <w:uiPriority w:val="0"/>
    <w:rPr>
      <w:rFonts w:ascii="Times New Roman" w:hAnsi="Times New Roman" w:eastAsia="Times New Roman" w:cs="Times New Roman"/>
      <w:kern w:val="0"/>
      <w:sz w:val="24"/>
      <w:szCs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18B3BA2-F676-475C-889B-1B40722B751E}">
  <ds:schemaRefs/>
</ds:datastoreItem>
</file>

<file path=docProps/app.xml><?xml version="1.0" encoding="utf-8"?>
<Properties xmlns="http://schemas.openxmlformats.org/officeDocument/2006/extended-properties" xmlns:vt="http://schemas.openxmlformats.org/officeDocument/2006/docPropsVTypes">
  <Template>Normal.dotm</Template>
  <Company>P R C</Company>
  <Pages>7</Pages>
  <Words>904</Words>
  <Characters>2810</Characters>
  <Lines>74</Lines>
  <Paragraphs>21</Paragraphs>
  <TotalTime>9433</TotalTime>
  <ScaleCrop>false</ScaleCrop>
  <LinksUpToDate>false</LinksUpToDate>
  <CharactersWithSpaces>3364</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1T03:23:00Z</dcterms:created>
  <dc:creator>me</dc:creator>
  <cp:lastModifiedBy>李小昕老师</cp:lastModifiedBy>
  <cp:lastPrinted>2023-09-25T06:12:00Z</cp:lastPrinted>
  <dcterms:modified xsi:type="dcterms:W3CDTF">2025-09-26T03:15:57Z</dcterms:modified>
  <cp:revision>55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jYzZWRhYzkxZDBmMTIxY2E0Njk5YmQ0ZjlmYjM4Y2QiLCJ1c2VySWQiOiIzMzc1NDY5MTkifQ==</vt:lpwstr>
  </property>
  <property fmtid="{D5CDD505-2E9C-101B-9397-08002B2CF9AE}" pid="3" name="KSOProductBuildVer">
    <vt:lpwstr>2052-12.1.0.22529</vt:lpwstr>
  </property>
  <property fmtid="{D5CDD505-2E9C-101B-9397-08002B2CF9AE}" pid="4" name="ICV">
    <vt:lpwstr>A5BA2C29C0FB4C91BB5970A92140B63C_13</vt:lpwstr>
  </property>
</Properties>
</file>